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A3EAF" w:rsidR="00D414FF" w:rsidP="00D355B5" w:rsidRDefault="00D414FF" w14:paraId="2640989B" w14:textId="77777777">
      <w:pPr>
        <w:spacing w:after="0" w:line="240" w:lineRule="auto"/>
        <w:jc w:val="center"/>
        <w:rPr>
          <w:rFonts w:cstheme="minorHAnsi"/>
          <w:b/>
        </w:rPr>
      </w:pPr>
    </w:p>
    <w:p w:rsidRPr="00BA3EAF" w:rsidR="00D414FF" w:rsidP="00D355B5" w:rsidRDefault="00D414FF" w14:paraId="172B396B" w14:textId="77777777">
      <w:pPr>
        <w:spacing w:after="0" w:line="240" w:lineRule="auto"/>
        <w:jc w:val="center"/>
        <w:rPr>
          <w:rFonts w:cstheme="minorHAnsi"/>
          <w:b/>
        </w:rPr>
      </w:pPr>
    </w:p>
    <w:p w:rsidRPr="00BA3EAF" w:rsidR="00D414FF" w:rsidP="00D355B5" w:rsidRDefault="00D414FF" w14:paraId="70467FCE" w14:textId="77777777">
      <w:pPr>
        <w:spacing w:after="0" w:line="240" w:lineRule="auto"/>
        <w:jc w:val="center"/>
        <w:rPr>
          <w:rFonts w:cstheme="minorHAnsi"/>
          <w:b/>
        </w:rPr>
      </w:pPr>
    </w:p>
    <w:p w:rsidRPr="00BA3EAF" w:rsidR="00D414FF" w:rsidP="00D355B5" w:rsidRDefault="00D414FF" w14:paraId="5BA1FC0B" w14:textId="77777777">
      <w:pPr>
        <w:spacing w:after="0" w:line="240" w:lineRule="auto"/>
        <w:jc w:val="center"/>
        <w:rPr>
          <w:rFonts w:cstheme="minorHAnsi"/>
          <w:b/>
        </w:rPr>
      </w:pPr>
    </w:p>
    <w:p w:rsidRPr="00BA3EAF" w:rsidR="00D414FF" w:rsidP="00D355B5" w:rsidRDefault="00D414FF" w14:paraId="704F15B9" w14:textId="77777777">
      <w:pPr>
        <w:spacing w:after="0" w:line="240" w:lineRule="auto"/>
        <w:jc w:val="center"/>
        <w:rPr>
          <w:rFonts w:cstheme="minorHAnsi"/>
          <w:b/>
        </w:rPr>
      </w:pPr>
    </w:p>
    <w:p w:rsidRPr="00BA3EAF" w:rsidR="00D414FF" w:rsidP="00D355B5" w:rsidRDefault="00463F98" w14:paraId="3E9A6F9D" w14:textId="3CA4C715">
      <w:pPr>
        <w:spacing w:after="0" w:line="240" w:lineRule="auto"/>
        <w:jc w:val="center"/>
        <w:rPr>
          <w:rFonts w:cstheme="minorHAnsi"/>
          <w:b/>
        </w:rPr>
      </w:pPr>
      <w:r w:rsidRPr="00225D45">
        <w:rPr>
          <w:b/>
        </w:rPr>
        <w:t>Attachment 3a</w:t>
      </w:r>
    </w:p>
    <w:p w:rsidR="00225D45" w:rsidP="00D355B5" w:rsidRDefault="00225D45" w14:paraId="78E1EF7C" w14:textId="77777777">
      <w:pPr>
        <w:spacing w:after="0" w:line="240" w:lineRule="auto"/>
        <w:jc w:val="center"/>
        <w:rPr>
          <w:rFonts w:cstheme="minorHAnsi"/>
          <w:b/>
          <w:sz w:val="40"/>
          <w:szCs w:val="40"/>
        </w:rPr>
      </w:pPr>
    </w:p>
    <w:p w:rsidRPr="00BA3EAF" w:rsidR="00B2432D" w:rsidP="00D355B5" w:rsidRDefault="00D355B5" w14:paraId="434F3B68" w14:textId="69E1074C">
      <w:pPr>
        <w:spacing w:after="0" w:line="240" w:lineRule="auto"/>
        <w:jc w:val="center"/>
        <w:rPr>
          <w:rFonts w:cstheme="minorHAnsi"/>
          <w:b/>
          <w:sz w:val="40"/>
          <w:szCs w:val="40"/>
        </w:rPr>
      </w:pPr>
      <w:r w:rsidRPr="00BA3EAF">
        <w:rPr>
          <w:rFonts w:cstheme="minorHAnsi"/>
          <w:b/>
          <w:sz w:val="40"/>
          <w:szCs w:val="40"/>
        </w:rPr>
        <w:t>Ovarian Cancer Survivorship Survey</w:t>
      </w:r>
    </w:p>
    <w:p w:rsidRPr="00BA3EAF" w:rsidR="00B2432D" w:rsidP="00D355B5" w:rsidRDefault="00B2432D" w14:paraId="0C8673F3" w14:textId="77777777">
      <w:pPr>
        <w:spacing w:after="0" w:line="240" w:lineRule="auto"/>
        <w:jc w:val="center"/>
        <w:rPr>
          <w:rFonts w:cstheme="minorHAnsi"/>
          <w:b/>
        </w:rPr>
      </w:pPr>
    </w:p>
    <w:p w:rsidRPr="00BA3EAF" w:rsidR="00B2432D" w:rsidP="00D355B5" w:rsidRDefault="00B2432D" w14:paraId="1D1AE8BA" w14:textId="77777777">
      <w:pPr>
        <w:spacing w:after="0" w:line="240" w:lineRule="auto"/>
        <w:jc w:val="center"/>
        <w:rPr>
          <w:rFonts w:cstheme="minorHAnsi"/>
          <w:b/>
        </w:rPr>
      </w:pPr>
    </w:p>
    <w:p w:rsidRPr="00BA3EAF" w:rsidR="00B2432D" w:rsidP="00D355B5" w:rsidRDefault="00B2432D" w14:paraId="2C5EEAEF" w14:textId="77777777">
      <w:pPr>
        <w:spacing w:after="0" w:line="240" w:lineRule="auto"/>
        <w:jc w:val="center"/>
        <w:rPr>
          <w:rFonts w:cstheme="minorHAnsi"/>
          <w:b/>
        </w:rPr>
      </w:pPr>
    </w:p>
    <w:p w:rsidRPr="00BA3EAF" w:rsidR="00B2432D" w:rsidP="00D355B5" w:rsidRDefault="00B2432D" w14:paraId="5067919D" w14:textId="52690316">
      <w:pPr>
        <w:spacing w:after="0" w:line="240" w:lineRule="auto"/>
        <w:jc w:val="center"/>
        <w:rPr>
          <w:rFonts w:cstheme="minorHAnsi"/>
          <w:b/>
        </w:rPr>
      </w:pPr>
    </w:p>
    <w:p w:rsidRPr="00BA3EAF" w:rsidR="00B2432D" w:rsidP="00D355B5" w:rsidRDefault="00B2432D" w14:paraId="304A161E" w14:textId="6DC8BEE4">
      <w:pPr>
        <w:spacing w:after="0" w:line="240" w:lineRule="auto"/>
        <w:jc w:val="center"/>
        <w:rPr>
          <w:rFonts w:cstheme="minorHAnsi"/>
          <w:b/>
        </w:rPr>
      </w:pPr>
    </w:p>
    <w:p w:rsidRPr="00BA3EAF" w:rsidR="00B2432D" w:rsidP="00D355B5" w:rsidRDefault="00B2432D" w14:paraId="253F4DD3" w14:textId="72A1ADFC">
      <w:pPr>
        <w:spacing w:after="0" w:line="240" w:lineRule="auto"/>
        <w:jc w:val="center"/>
        <w:rPr>
          <w:rFonts w:cstheme="minorHAnsi"/>
          <w:b/>
        </w:rPr>
      </w:pPr>
    </w:p>
    <w:p w:rsidR="00463F98" w:rsidP="00B2432D" w:rsidRDefault="00463F98" w14:paraId="0CBD7326" w14:textId="2B173E82">
      <w:pPr>
        <w:autoSpaceDE w:val="0"/>
        <w:autoSpaceDN w:val="0"/>
        <w:adjustRightInd w:val="0"/>
        <w:spacing w:after="0" w:line="240" w:lineRule="auto"/>
        <w:rPr>
          <w:rFonts w:cstheme="minorHAnsi"/>
          <w:color w:val="000000"/>
        </w:rPr>
      </w:pPr>
    </w:p>
    <w:p w:rsidR="00463F98" w:rsidP="00B2432D" w:rsidRDefault="00463F98" w14:paraId="58A109DC" w14:textId="24316495">
      <w:pPr>
        <w:autoSpaceDE w:val="0"/>
        <w:autoSpaceDN w:val="0"/>
        <w:adjustRightInd w:val="0"/>
        <w:spacing w:after="0" w:line="240" w:lineRule="auto"/>
        <w:rPr>
          <w:rFonts w:cstheme="minorHAnsi"/>
          <w:color w:val="000000"/>
        </w:rPr>
      </w:pPr>
    </w:p>
    <w:p w:rsidR="00463F98" w:rsidP="00B2432D" w:rsidRDefault="00463F98" w14:paraId="7B232EE7" w14:textId="4D901A3B">
      <w:pPr>
        <w:autoSpaceDE w:val="0"/>
        <w:autoSpaceDN w:val="0"/>
        <w:adjustRightInd w:val="0"/>
        <w:spacing w:after="0" w:line="240" w:lineRule="auto"/>
        <w:rPr>
          <w:rFonts w:cstheme="minorHAnsi"/>
          <w:color w:val="000000"/>
        </w:rPr>
      </w:pPr>
    </w:p>
    <w:p w:rsidR="00463F98" w:rsidP="00B2432D" w:rsidRDefault="00463F98" w14:paraId="04C90DA3" w14:textId="3179EA03">
      <w:pPr>
        <w:autoSpaceDE w:val="0"/>
        <w:autoSpaceDN w:val="0"/>
        <w:adjustRightInd w:val="0"/>
        <w:spacing w:after="0" w:line="240" w:lineRule="auto"/>
        <w:rPr>
          <w:rFonts w:cstheme="minorHAnsi"/>
          <w:color w:val="000000"/>
        </w:rPr>
      </w:pPr>
    </w:p>
    <w:p w:rsidRPr="00BA3EAF" w:rsidR="00D355B5" w:rsidP="00B2432D" w:rsidRDefault="00B2432D" w14:paraId="5E402B27" w14:textId="45180CEA">
      <w:pPr>
        <w:autoSpaceDE w:val="0"/>
        <w:autoSpaceDN w:val="0"/>
        <w:adjustRightInd w:val="0"/>
        <w:spacing w:after="0" w:line="240" w:lineRule="auto"/>
        <w:rPr>
          <w:rFonts w:cstheme="minorHAnsi"/>
          <w:color w:val="000000"/>
        </w:rPr>
      </w:pPr>
      <w:r w:rsidRPr="00BA3EAF">
        <w:rPr>
          <w:rFonts w:cstheme="minorHAnsi"/>
          <w:color w:val="000000"/>
        </w:rPr>
        <w:t xml:space="preserve">CDC estimates the average public reporting burden for this collection of information as </w:t>
      </w:r>
      <w:r w:rsidR="00B41DE1">
        <w:rPr>
          <w:rFonts w:cstheme="minorHAnsi"/>
          <w:color w:val="000000"/>
        </w:rPr>
        <w:t>50</w:t>
      </w:r>
      <w:r w:rsidRPr="00BA3EAF">
        <w:rPr>
          <w:rFonts w:cstheme="minorHAnsi"/>
          <w:color w:val="000000"/>
        </w:rPr>
        <w:t xml:space="preserve"> </w:t>
      </w:r>
      <w:bookmarkStart w:name="_GoBack" w:id="0"/>
      <w:bookmarkEnd w:id="0"/>
      <w:r w:rsidRPr="00BA3EAF">
        <w:rPr>
          <w:rFonts w:cstheme="minorHAnsi"/>
          <w:color w:val="000000"/>
        </w:rPr>
        <w:t>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XXXX).</w:t>
      </w:r>
    </w:p>
    <w:p w:rsidRPr="00BA3EAF" w:rsidR="00D414FF" w:rsidRDefault="008D1EBA" w14:paraId="6C4B46F7" w14:textId="466B3223">
      <w:pPr>
        <w:rPr>
          <w:rFonts w:cstheme="minorHAnsi"/>
          <w:b/>
        </w:rPr>
      </w:pPr>
      <w:r>
        <w:rPr>
          <w:rFonts w:cstheme="minorHAnsi"/>
          <w:b/>
          <w:noProof/>
        </w:rPr>
        <w:drawing>
          <wp:anchor distT="0" distB="0" distL="114300" distR="114300" simplePos="0" relativeHeight="251675648" behindDoc="0" locked="0" layoutInCell="1" allowOverlap="1" wp14:editId="15A120C7" wp14:anchorId="0173FB9B">
            <wp:simplePos x="0" y="0"/>
            <wp:positionH relativeFrom="margin">
              <wp:posOffset>4257675</wp:posOffset>
            </wp:positionH>
            <wp:positionV relativeFrom="paragraph">
              <wp:posOffset>1664970</wp:posOffset>
            </wp:positionV>
            <wp:extent cx="1487805" cy="36576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7805" cy="365760"/>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b/>
          <w:noProof/>
        </w:rPr>
        <w:drawing>
          <wp:anchor distT="0" distB="0" distL="114300" distR="114300" simplePos="0" relativeHeight="251674624" behindDoc="0" locked="0" layoutInCell="1" allowOverlap="1" wp14:editId="2D17A887" wp14:anchorId="71B05CCE">
            <wp:simplePos x="0" y="0"/>
            <wp:positionH relativeFrom="margin">
              <wp:posOffset>2520315</wp:posOffset>
            </wp:positionH>
            <wp:positionV relativeFrom="paragraph">
              <wp:posOffset>1215390</wp:posOffset>
            </wp:positionV>
            <wp:extent cx="926465" cy="1280160"/>
            <wp:effectExtent l="0" t="0" r="698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26465" cy="1280160"/>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b/>
          <w:noProof/>
        </w:rPr>
        <w:drawing>
          <wp:anchor distT="0" distB="0" distL="114300" distR="114300" simplePos="0" relativeHeight="251673600" behindDoc="0" locked="0" layoutInCell="1" allowOverlap="1" wp14:editId="387F2A52" wp14:anchorId="3B33BC43">
            <wp:simplePos x="0" y="0"/>
            <wp:positionH relativeFrom="column">
              <wp:posOffset>-137160</wp:posOffset>
            </wp:positionH>
            <wp:positionV relativeFrom="paragraph">
              <wp:posOffset>1611630</wp:posOffset>
            </wp:positionV>
            <wp:extent cx="1908175" cy="511810"/>
            <wp:effectExtent l="0" t="0" r="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08175" cy="511810"/>
                    </a:xfrm>
                    <a:prstGeom prst="rect">
                      <a:avLst/>
                    </a:prstGeom>
                    <a:noFill/>
                  </pic:spPr>
                </pic:pic>
              </a:graphicData>
            </a:graphic>
          </wp:anchor>
        </w:drawing>
      </w:r>
      <w:r w:rsidRPr="00BA3EAF" w:rsidR="00D414FF">
        <w:rPr>
          <w:rFonts w:cstheme="minorHAnsi"/>
          <w:b/>
        </w:rPr>
        <w:br w:type="page"/>
      </w:r>
    </w:p>
    <w:p w:rsidRPr="00BA3EAF" w:rsidR="00A24CAF" w:rsidP="00786D08" w:rsidRDefault="00A24CAF" w14:paraId="774E231B" w14:textId="77777777">
      <w:pPr>
        <w:spacing w:after="0" w:line="240" w:lineRule="auto"/>
        <w:ind w:left="1008" w:hanging="1008"/>
        <w:rPr>
          <w:rFonts w:cstheme="minorHAnsi"/>
          <w:b/>
        </w:rPr>
      </w:pPr>
    </w:p>
    <w:p w:rsidRPr="00BA3EAF" w:rsidR="00A24CAF" w:rsidP="00786D08" w:rsidRDefault="00A24CAF" w14:paraId="49308572" w14:textId="77777777">
      <w:pPr>
        <w:spacing w:after="0" w:line="240" w:lineRule="auto"/>
        <w:ind w:left="1008" w:hanging="1008"/>
        <w:rPr>
          <w:rFonts w:cstheme="minorHAnsi"/>
          <w:b/>
        </w:rPr>
      </w:pPr>
    </w:p>
    <w:p w:rsidRPr="00BA3EAF" w:rsidR="00D355B5" w:rsidP="00786D08" w:rsidRDefault="00786D08" w14:paraId="5EC45F51" w14:textId="1EB3A19A">
      <w:pPr>
        <w:spacing w:after="0" w:line="240" w:lineRule="auto"/>
        <w:ind w:left="1008" w:hanging="1008"/>
        <w:rPr>
          <w:rFonts w:cstheme="minorHAnsi"/>
        </w:rPr>
      </w:pPr>
      <w:r w:rsidRPr="00BA3EAF">
        <w:rPr>
          <w:rFonts w:cstheme="minorHAnsi"/>
          <w:b/>
        </w:rPr>
        <w:t>INTRO</w:t>
      </w:r>
      <w:r w:rsidRPr="00BA3EAF">
        <w:rPr>
          <w:rFonts w:cstheme="minorHAnsi"/>
          <w:b/>
        </w:rPr>
        <w:tab/>
      </w:r>
      <w:r w:rsidRPr="00BA3EAF" w:rsidR="00D355B5">
        <w:rPr>
          <w:rFonts w:cstheme="minorHAnsi"/>
        </w:rPr>
        <w:t xml:space="preserve">This survey is specifically for women who have been diagnosed with ovarian cancer. In addition to ovarian cancer, this survey is also for women who have been diagnosed with cancer of the fallopian tubes, or cancer of the primary peritoneum. For simplicity, all three of these cancers will be referred to as ovarian cancer throughout the survey. </w:t>
      </w:r>
    </w:p>
    <w:p w:rsidRPr="00BA3EAF" w:rsidR="00D355B5" w:rsidP="00D355B5" w:rsidRDefault="00D355B5" w14:paraId="2E8992B3" w14:textId="77777777">
      <w:pPr>
        <w:spacing w:after="0" w:line="240" w:lineRule="auto"/>
        <w:rPr>
          <w:rFonts w:cstheme="minorHAnsi"/>
        </w:rPr>
      </w:pPr>
    </w:p>
    <w:p w:rsidRPr="00BA3EAF" w:rsidR="00D355B5" w:rsidP="00A90124" w:rsidRDefault="00D355B5" w14:paraId="6ECDA28F" w14:textId="77777777">
      <w:pPr>
        <w:spacing w:after="0" w:line="240" w:lineRule="auto"/>
        <w:ind w:left="1008"/>
        <w:rPr>
          <w:rFonts w:cstheme="minorHAnsi"/>
        </w:rPr>
      </w:pPr>
      <w:r w:rsidRPr="00BA3EAF">
        <w:rPr>
          <w:rFonts w:cstheme="minorHAnsi"/>
        </w:rPr>
        <w:t xml:space="preserve">Some women who participate in this survey will be much closer to their diagnosis and still undergoing treatment, while others may have ended treatment several years ago. Several questions will ask you to think back to when you were first diagnosed with ovarian cancer, or when you were receiving treatment. If you are currently receiving treatment, please answer these questions to the best of your ability. </w:t>
      </w:r>
    </w:p>
    <w:p w:rsidRPr="00BA3EAF" w:rsidR="00D355B5" w:rsidP="00D355B5" w:rsidRDefault="00D355B5" w14:paraId="61E2375E" w14:textId="77777777">
      <w:pPr>
        <w:spacing w:after="0" w:line="240" w:lineRule="auto"/>
        <w:rPr>
          <w:rFonts w:cstheme="minorHAnsi"/>
        </w:rPr>
      </w:pPr>
    </w:p>
    <w:p w:rsidRPr="00BA3EAF" w:rsidR="00D355B5" w:rsidP="00A90124" w:rsidRDefault="00D355B5" w14:paraId="3E72EEE2" w14:textId="77777777">
      <w:pPr>
        <w:spacing w:after="0" w:line="240" w:lineRule="auto"/>
        <w:ind w:left="1008"/>
        <w:rPr>
          <w:rFonts w:cstheme="minorHAnsi"/>
        </w:rPr>
      </w:pPr>
      <w:r w:rsidRPr="00BA3EAF">
        <w:rPr>
          <w:rFonts w:cstheme="minorHAnsi"/>
        </w:rPr>
        <w:t>Your answers will help us better understand how to help women with ovarian, fallopian tube, and primary peritoneal cancer as they are diagnosed, receive treatment, and begin to recover. Please answer all of the following questions by choosing the option that best applies to you. There are no “right” or “wrong” answers. The information that you provide will remain strictly confidential.</w:t>
      </w:r>
    </w:p>
    <w:p w:rsidRPr="00BA3EAF" w:rsidR="00D355B5" w:rsidP="00A90124" w:rsidRDefault="00D355B5" w14:paraId="5A4336DB" w14:textId="77777777">
      <w:pPr>
        <w:spacing w:after="0" w:line="240" w:lineRule="auto"/>
        <w:ind w:left="1008"/>
        <w:rPr>
          <w:rFonts w:cstheme="minorHAnsi"/>
        </w:rPr>
      </w:pPr>
    </w:p>
    <w:p w:rsidRPr="00BA3EAF" w:rsidR="00D355B5" w:rsidP="00A90124" w:rsidRDefault="00D355B5" w14:paraId="5F9C58D5" w14:textId="77777777">
      <w:pPr>
        <w:spacing w:after="0" w:line="240" w:lineRule="auto"/>
        <w:ind w:left="1008"/>
        <w:rPr>
          <w:rFonts w:cstheme="minorHAnsi"/>
        </w:rPr>
      </w:pPr>
      <w:r w:rsidRPr="00BA3EAF">
        <w:rPr>
          <w:rFonts w:cstheme="minorHAnsi"/>
        </w:rPr>
        <w:t>Your opinions are very important to us, and we appreciate your help.</w:t>
      </w:r>
    </w:p>
    <w:p w:rsidRPr="00BA3EAF" w:rsidR="00D355B5" w:rsidP="00D355B5" w:rsidRDefault="00D355B5" w14:paraId="0C08C517" w14:textId="77777777">
      <w:pPr>
        <w:spacing w:after="0" w:line="240" w:lineRule="auto"/>
        <w:rPr>
          <w:rFonts w:cstheme="minorHAnsi"/>
          <w:b/>
        </w:rPr>
      </w:pPr>
    </w:p>
    <w:p w:rsidRPr="00BA3EAF" w:rsidR="00A24CAF" w:rsidRDefault="00A24CAF" w14:paraId="6F5CD13F" w14:textId="77777777">
      <w:pPr>
        <w:rPr>
          <w:rFonts w:cstheme="minorHAnsi"/>
          <w:b/>
        </w:rPr>
      </w:pPr>
      <w:r w:rsidRPr="00BA3EAF">
        <w:rPr>
          <w:rFonts w:cstheme="minorHAnsi"/>
          <w:b/>
        </w:rPr>
        <w:br w:type="page"/>
      </w:r>
    </w:p>
    <w:p w:rsidRPr="00BA3EAF" w:rsidR="00A24CAF" w:rsidP="00D355B5" w:rsidRDefault="00A24CAF" w14:paraId="56D46103" w14:textId="77777777">
      <w:pPr>
        <w:spacing w:after="0" w:line="240" w:lineRule="auto"/>
        <w:rPr>
          <w:rFonts w:cstheme="minorHAnsi"/>
          <w:b/>
        </w:rPr>
      </w:pPr>
    </w:p>
    <w:p w:rsidRPr="00BA3EAF" w:rsidR="00786D08" w:rsidP="00D355B5" w:rsidRDefault="00A90124" w14:paraId="477DB170" w14:textId="0BA5B6A7">
      <w:pPr>
        <w:spacing w:after="0" w:line="240" w:lineRule="auto"/>
        <w:rPr>
          <w:rFonts w:cstheme="minorHAnsi"/>
          <w:b/>
        </w:rPr>
      </w:pPr>
      <w:r w:rsidRPr="00BA3EAF">
        <w:rPr>
          <w:rFonts w:cstheme="minorHAnsi"/>
          <w:b/>
        </w:rPr>
        <w:t>SECTION A: SCREENER</w:t>
      </w:r>
    </w:p>
    <w:p w:rsidRPr="00BA3EAF" w:rsidR="00A90124" w:rsidP="00D355B5" w:rsidRDefault="00A90124" w14:paraId="3C0CE45D" w14:textId="77777777">
      <w:pPr>
        <w:spacing w:after="0" w:line="240" w:lineRule="auto"/>
        <w:rPr>
          <w:rFonts w:cstheme="minorHAnsi"/>
          <w:b/>
        </w:rPr>
      </w:pPr>
    </w:p>
    <w:p w:rsidRPr="00BA3EAF" w:rsidR="004874D1" w:rsidP="004874D1" w:rsidRDefault="004874D1" w14:paraId="55A192FC" w14:textId="77777777">
      <w:pPr>
        <w:spacing w:after="0" w:line="240" w:lineRule="auto"/>
        <w:ind w:left="1440" w:hanging="1440"/>
        <w:rPr>
          <w:rFonts w:cstheme="minorHAnsi"/>
        </w:rPr>
      </w:pPr>
      <w:r w:rsidRPr="00BA3EAF">
        <w:rPr>
          <w:rFonts w:cstheme="minorHAnsi"/>
          <w:b/>
        </w:rPr>
        <w:t xml:space="preserve">SCREENER1 </w:t>
      </w:r>
      <w:r w:rsidRPr="00BA3EAF">
        <w:rPr>
          <w:rFonts w:cstheme="minorHAnsi"/>
          <w:b/>
        </w:rPr>
        <w:tab/>
      </w:r>
      <w:r w:rsidRPr="00BA3EAF">
        <w:rPr>
          <w:rFonts w:cstheme="minorHAnsi"/>
        </w:rPr>
        <w:t>Are you at least 18 years old?</w:t>
      </w:r>
    </w:p>
    <w:p w:rsidRPr="00BA3EAF" w:rsidR="004874D1" w:rsidP="004874D1" w:rsidRDefault="004874D1" w14:paraId="3290A72A" w14:textId="77777777">
      <w:pPr>
        <w:pStyle w:val="ListParagraph"/>
        <w:numPr>
          <w:ilvl w:val="0"/>
          <w:numId w:val="2"/>
        </w:numPr>
        <w:spacing w:after="0" w:line="240" w:lineRule="auto"/>
        <w:rPr>
          <w:rFonts w:cstheme="minorHAnsi"/>
        </w:rPr>
      </w:pPr>
      <w:r w:rsidRPr="00BA3EAF">
        <w:rPr>
          <w:rFonts w:cstheme="minorHAnsi"/>
        </w:rPr>
        <w:t>Yes</w:t>
      </w:r>
    </w:p>
    <w:p w:rsidRPr="00BA3EAF" w:rsidR="004874D1" w:rsidP="004874D1" w:rsidRDefault="004874D1" w14:paraId="7269B306" w14:textId="77777777">
      <w:pPr>
        <w:pStyle w:val="ListParagraph"/>
        <w:numPr>
          <w:ilvl w:val="0"/>
          <w:numId w:val="2"/>
        </w:numPr>
        <w:spacing w:after="0" w:line="240" w:lineRule="auto"/>
        <w:rPr>
          <w:rFonts w:cstheme="minorHAnsi"/>
        </w:rPr>
      </w:pPr>
      <w:r w:rsidRPr="00BA3EAF">
        <w:rPr>
          <w:rFonts w:cstheme="minorHAnsi"/>
        </w:rPr>
        <w:t xml:space="preserve">No </w:t>
      </w:r>
      <w:r w:rsidRPr="00BA3EAF">
        <w:rPr>
          <w:rFonts w:cstheme="minorHAnsi"/>
          <w:b/>
        </w:rPr>
        <w:t>[GO TO INELIGIBLE]</w:t>
      </w:r>
    </w:p>
    <w:p w:rsidRPr="00BA3EAF" w:rsidR="004874D1" w:rsidP="00A90124" w:rsidRDefault="004874D1" w14:paraId="5C05D2EE" w14:textId="77777777">
      <w:pPr>
        <w:spacing w:after="0" w:line="240" w:lineRule="auto"/>
        <w:ind w:left="1440" w:hanging="1440"/>
        <w:rPr>
          <w:rFonts w:cstheme="minorHAnsi"/>
          <w:b/>
        </w:rPr>
      </w:pPr>
    </w:p>
    <w:p w:rsidRPr="00BA3EAF" w:rsidR="00786D08" w:rsidP="00A90124" w:rsidRDefault="00786D08" w14:paraId="6679E813" w14:textId="687B2B9B">
      <w:pPr>
        <w:spacing w:after="0" w:line="240" w:lineRule="auto"/>
        <w:ind w:left="1440" w:hanging="1440"/>
        <w:rPr>
          <w:rFonts w:cstheme="minorHAnsi"/>
        </w:rPr>
      </w:pPr>
      <w:r w:rsidRPr="00BA3EAF">
        <w:rPr>
          <w:rFonts w:cstheme="minorHAnsi"/>
          <w:b/>
        </w:rPr>
        <w:t>SCREENER</w:t>
      </w:r>
      <w:r w:rsidRPr="00BA3EAF" w:rsidR="004874D1">
        <w:rPr>
          <w:rFonts w:cstheme="minorHAnsi"/>
          <w:b/>
        </w:rPr>
        <w:t>2</w:t>
      </w:r>
      <w:r w:rsidRPr="00BA3EAF">
        <w:rPr>
          <w:rFonts w:cstheme="minorHAnsi"/>
          <w:b/>
        </w:rPr>
        <w:t xml:space="preserve"> </w:t>
      </w:r>
      <w:r w:rsidRPr="00BA3EAF" w:rsidR="00A90124">
        <w:rPr>
          <w:rFonts w:cstheme="minorHAnsi"/>
          <w:b/>
        </w:rPr>
        <w:tab/>
      </w:r>
      <w:r w:rsidRPr="00BA3EAF">
        <w:rPr>
          <w:rFonts w:cstheme="minorHAnsi"/>
        </w:rPr>
        <w:t>Have you ever been diagnosed with ovarian, fallopian tube, or primary peritoneal cancer?</w:t>
      </w:r>
    </w:p>
    <w:p w:rsidRPr="00BA3EAF" w:rsidR="00A90124" w:rsidP="00A90124" w:rsidRDefault="00786D08" w14:paraId="6DC90527" w14:textId="77777777">
      <w:pPr>
        <w:pStyle w:val="ListParagraph"/>
        <w:numPr>
          <w:ilvl w:val="0"/>
          <w:numId w:val="2"/>
        </w:numPr>
        <w:spacing w:after="0" w:line="240" w:lineRule="auto"/>
        <w:rPr>
          <w:rFonts w:cstheme="minorHAnsi"/>
        </w:rPr>
      </w:pPr>
      <w:r w:rsidRPr="00BA3EAF">
        <w:rPr>
          <w:rFonts w:cstheme="minorHAnsi"/>
        </w:rPr>
        <w:t>Yes</w:t>
      </w:r>
    </w:p>
    <w:p w:rsidRPr="00BA3EAF" w:rsidR="00786D08" w:rsidP="00A90124" w:rsidRDefault="00786D08" w14:paraId="53D7AAB8" w14:textId="77777777">
      <w:pPr>
        <w:pStyle w:val="ListParagraph"/>
        <w:numPr>
          <w:ilvl w:val="0"/>
          <w:numId w:val="2"/>
        </w:numPr>
        <w:spacing w:after="0" w:line="240" w:lineRule="auto"/>
        <w:rPr>
          <w:rFonts w:cstheme="minorHAnsi"/>
        </w:rPr>
      </w:pPr>
      <w:r w:rsidRPr="00BA3EAF">
        <w:rPr>
          <w:rFonts w:cstheme="minorHAnsi"/>
        </w:rPr>
        <w:t xml:space="preserve">No </w:t>
      </w:r>
      <w:r w:rsidRPr="00BA3EAF" w:rsidR="00A90124">
        <w:rPr>
          <w:rFonts w:cstheme="minorHAnsi"/>
          <w:b/>
        </w:rPr>
        <w:t>[</w:t>
      </w:r>
      <w:r w:rsidRPr="00BA3EAF">
        <w:rPr>
          <w:rFonts w:cstheme="minorHAnsi"/>
          <w:b/>
        </w:rPr>
        <w:t>GO TO INELIGIBLE</w:t>
      </w:r>
      <w:r w:rsidRPr="00BA3EAF" w:rsidR="00A90124">
        <w:rPr>
          <w:rFonts w:cstheme="minorHAnsi"/>
          <w:b/>
        </w:rPr>
        <w:t>]</w:t>
      </w:r>
    </w:p>
    <w:p w:rsidRPr="00BA3EAF" w:rsidR="004874D1" w:rsidP="004874D1" w:rsidRDefault="004874D1" w14:paraId="13BD30EF" w14:textId="77777777">
      <w:pPr>
        <w:spacing w:after="0" w:line="240" w:lineRule="auto"/>
        <w:rPr>
          <w:rFonts w:cstheme="minorHAnsi"/>
        </w:rPr>
      </w:pPr>
    </w:p>
    <w:p w:rsidRPr="00BA3EAF" w:rsidR="004874D1" w:rsidP="004874D1" w:rsidRDefault="004874D1" w14:paraId="5C0AFD5D" w14:textId="77777777">
      <w:pPr>
        <w:spacing w:after="0" w:line="240" w:lineRule="auto"/>
        <w:rPr>
          <w:rFonts w:cstheme="minorHAnsi"/>
        </w:rPr>
      </w:pPr>
      <w:r w:rsidRPr="00BA3EAF">
        <w:rPr>
          <w:rFonts w:cstheme="minorHAnsi"/>
          <w:b/>
        </w:rPr>
        <w:t>SCREENER3</w:t>
      </w:r>
      <w:r w:rsidRPr="00BA3EAF">
        <w:rPr>
          <w:rFonts w:cstheme="minorHAnsi"/>
        </w:rPr>
        <w:tab/>
        <w:t>Have you received any treatment for your ovarian cancer?</w:t>
      </w:r>
    </w:p>
    <w:p w:rsidRPr="00BA3EAF" w:rsidR="004874D1" w:rsidP="004874D1" w:rsidRDefault="004874D1" w14:paraId="2CA6CFFF" w14:textId="37863EEC">
      <w:pPr>
        <w:pStyle w:val="ListParagraph"/>
        <w:numPr>
          <w:ilvl w:val="0"/>
          <w:numId w:val="2"/>
        </w:numPr>
        <w:spacing w:after="0" w:line="240" w:lineRule="auto"/>
        <w:rPr>
          <w:rFonts w:cstheme="minorHAnsi"/>
        </w:rPr>
      </w:pPr>
      <w:r w:rsidRPr="00BA3EAF">
        <w:rPr>
          <w:rFonts w:cstheme="minorHAnsi"/>
        </w:rPr>
        <w:t>Yes</w:t>
      </w:r>
      <w:r w:rsidRPr="00BA3EAF" w:rsidR="00B2432D">
        <w:rPr>
          <w:rFonts w:cstheme="minorHAnsi"/>
        </w:rPr>
        <w:t xml:space="preserve"> </w:t>
      </w:r>
      <w:r w:rsidRPr="00BA3EAF" w:rsidR="00B2432D">
        <w:rPr>
          <w:rFonts w:cstheme="minorHAnsi"/>
          <w:b/>
        </w:rPr>
        <w:t>[GO TO CONSENT]</w:t>
      </w:r>
    </w:p>
    <w:p w:rsidRPr="00BA3EAF" w:rsidR="004874D1" w:rsidP="004874D1" w:rsidRDefault="004874D1" w14:paraId="1686431B" w14:textId="77777777">
      <w:pPr>
        <w:pStyle w:val="ListParagraph"/>
        <w:numPr>
          <w:ilvl w:val="0"/>
          <w:numId w:val="2"/>
        </w:numPr>
        <w:spacing w:after="0" w:line="240" w:lineRule="auto"/>
        <w:rPr>
          <w:rFonts w:cstheme="minorHAnsi"/>
        </w:rPr>
      </w:pPr>
      <w:r w:rsidRPr="00BA3EAF">
        <w:rPr>
          <w:rFonts w:cstheme="minorHAnsi"/>
        </w:rPr>
        <w:t xml:space="preserve">No </w:t>
      </w:r>
      <w:r w:rsidRPr="00BA3EAF">
        <w:rPr>
          <w:rFonts w:cstheme="minorHAnsi"/>
          <w:b/>
        </w:rPr>
        <w:t>[GO TO INELIGIBLE]</w:t>
      </w:r>
    </w:p>
    <w:p w:rsidRPr="00BA3EAF" w:rsidR="004874D1" w:rsidP="004874D1" w:rsidRDefault="004874D1" w14:paraId="37C911A4" w14:textId="77777777">
      <w:pPr>
        <w:spacing w:after="0" w:line="240" w:lineRule="auto"/>
        <w:rPr>
          <w:rFonts w:cstheme="minorHAnsi"/>
        </w:rPr>
      </w:pPr>
    </w:p>
    <w:p w:rsidRPr="00BA3EAF" w:rsidR="004874D1" w:rsidP="00581010" w:rsidRDefault="004874D1" w14:paraId="37B68836" w14:textId="77777777">
      <w:pPr>
        <w:spacing w:after="0" w:line="240" w:lineRule="auto"/>
        <w:ind w:left="1440" w:hanging="1440"/>
        <w:rPr>
          <w:rFonts w:cstheme="minorHAnsi"/>
        </w:rPr>
      </w:pPr>
      <w:r w:rsidRPr="00BA3EAF">
        <w:rPr>
          <w:rFonts w:cstheme="minorHAnsi"/>
          <w:b/>
        </w:rPr>
        <w:t>INELIGIBLE</w:t>
      </w:r>
      <w:r w:rsidRPr="00BA3EAF">
        <w:rPr>
          <w:rFonts w:cstheme="minorHAnsi"/>
        </w:rPr>
        <w:tab/>
        <w:t>Thank you for your interest in this study. Unfortunately, you are not eligible to participate in the survey at this time. Thank you for your time.</w:t>
      </w:r>
    </w:p>
    <w:p w:rsidRPr="00BA3EAF" w:rsidR="00B2432D" w:rsidP="00581010" w:rsidRDefault="00B2432D" w14:paraId="776F7496" w14:textId="77777777">
      <w:pPr>
        <w:spacing w:after="0" w:line="240" w:lineRule="auto"/>
        <w:ind w:left="1440" w:hanging="1440"/>
        <w:rPr>
          <w:rFonts w:cstheme="minorHAnsi"/>
        </w:rPr>
      </w:pPr>
    </w:p>
    <w:p w:rsidRPr="00BA3EAF" w:rsidR="00A24CAF" w:rsidP="00581010" w:rsidRDefault="00A24CAF" w14:paraId="5A468328" w14:textId="77777777">
      <w:pPr>
        <w:spacing w:after="0" w:line="240" w:lineRule="auto"/>
        <w:ind w:left="1440" w:hanging="1440"/>
        <w:rPr>
          <w:rFonts w:cstheme="minorHAnsi"/>
          <w:b/>
        </w:rPr>
      </w:pPr>
    </w:p>
    <w:p w:rsidRPr="00BA3EAF" w:rsidR="00A24CAF" w:rsidP="00581010" w:rsidRDefault="00A24CAF" w14:paraId="5E22712B" w14:textId="77777777">
      <w:pPr>
        <w:spacing w:after="0" w:line="240" w:lineRule="auto"/>
        <w:ind w:left="1440" w:hanging="1440"/>
        <w:rPr>
          <w:rFonts w:cstheme="minorHAnsi"/>
          <w:b/>
        </w:rPr>
      </w:pPr>
    </w:p>
    <w:p w:rsidRPr="00BA3EAF" w:rsidR="00A24CAF" w:rsidP="00581010" w:rsidRDefault="00A24CAF" w14:paraId="6A5C5E14" w14:textId="77777777">
      <w:pPr>
        <w:spacing w:after="0" w:line="240" w:lineRule="auto"/>
        <w:ind w:left="1440" w:hanging="1440"/>
        <w:rPr>
          <w:rFonts w:cstheme="minorHAnsi"/>
          <w:b/>
        </w:rPr>
      </w:pPr>
    </w:p>
    <w:p w:rsidRPr="00BA3EAF" w:rsidR="00A24CAF" w:rsidP="00581010" w:rsidRDefault="00A24CAF" w14:paraId="74920ED6" w14:textId="77777777">
      <w:pPr>
        <w:spacing w:after="0" w:line="240" w:lineRule="auto"/>
        <w:ind w:left="1440" w:hanging="1440"/>
        <w:rPr>
          <w:rFonts w:cstheme="minorHAnsi"/>
          <w:b/>
        </w:rPr>
      </w:pPr>
    </w:p>
    <w:p w:rsidRPr="00BA3EAF" w:rsidR="00A24CAF" w:rsidP="00581010" w:rsidRDefault="00A24CAF" w14:paraId="22502553" w14:textId="77777777">
      <w:pPr>
        <w:spacing w:after="0" w:line="240" w:lineRule="auto"/>
        <w:ind w:left="1440" w:hanging="1440"/>
        <w:rPr>
          <w:rFonts w:cstheme="minorHAnsi"/>
          <w:b/>
        </w:rPr>
      </w:pPr>
    </w:p>
    <w:p w:rsidRPr="00BA3EAF" w:rsidR="00A24CAF" w:rsidP="00581010" w:rsidRDefault="00A24CAF" w14:paraId="77B4A51C" w14:textId="77777777">
      <w:pPr>
        <w:spacing w:after="0" w:line="240" w:lineRule="auto"/>
        <w:ind w:left="1440" w:hanging="1440"/>
        <w:rPr>
          <w:rFonts w:cstheme="minorHAnsi"/>
          <w:b/>
        </w:rPr>
      </w:pPr>
    </w:p>
    <w:p w:rsidRPr="00BA3EAF" w:rsidR="00A24CAF" w:rsidRDefault="00A24CAF" w14:paraId="3EF24969" w14:textId="77777777">
      <w:pPr>
        <w:rPr>
          <w:rFonts w:cstheme="minorHAnsi"/>
          <w:b/>
        </w:rPr>
      </w:pPr>
      <w:r w:rsidRPr="00BA3EAF">
        <w:rPr>
          <w:rFonts w:cstheme="minorHAnsi"/>
          <w:b/>
        </w:rPr>
        <w:br w:type="page"/>
      </w:r>
    </w:p>
    <w:p w:rsidRPr="00BA3EAF" w:rsidR="00A24CAF" w:rsidP="00581010" w:rsidRDefault="00A24CAF" w14:paraId="6FF715BC" w14:textId="77777777">
      <w:pPr>
        <w:spacing w:after="0" w:line="240" w:lineRule="auto"/>
        <w:ind w:left="1440" w:hanging="1440"/>
        <w:rPr>
          <w:rFonts w:cstheme="minorHAnsi"/>
          <w:b/>
        </w:rPr>
      </w:pPr>
    </w:p>
    <w:p w:rsidRPr="00BA3EAF" w:rsidR="00B2432D" w:rsidP="00581010" w:rsidRDefault="00B2432D" w14:paraId="09D89E53" w14:textId="2C9A8523">
      <w:pPr>
        <w:spacing w:after="0" w:line="240" w:lineRule="auto"/>
        <w:ind w:left="1440" w:hanging="1440"/>
        <w:rPr>
          <w:rFonts w:cstheme="minorHAnsi"/>
          <w:b/>
        </w:rPr>
      </w:pPr>
      <w:r w:rsidRPr="00BA3EAF">
        <w:rPr>
          <w:rFonts w:cstheme="minorHAnsi"/>
          <w:b/>
        </w:rPr>
        <w:t>SECTION A1: INFORMED CONSENT</w:t>
      </w:r>
    </w:p>
    <w:p w:rsidRPr="00BA3EAF" w:rsidR="00786D08" w:rsidP="00786D08" w:rsidRDefault="00786D08" w14:paraId="70944BF7" w14:textId="77777777">
      <w:pPr>
        <w:spacing w:after="0" w:line="240" w:lineRule="auto"/>
        <w:rPr>
          <w:rFonts w:cstheme="minorHAnsi"/>
        </w:rPr>
      </w:pPr>
    </w:p>
    <w:p w:rsidRPr="00BA3EAF" w:rsidR="00B2432D" w:rsidP="00B2432D" w:rsidRDefault="00B2432D" w14:paraId="0D0334DA" w14:textId="77777777">
      <w:pPr>
        <w:spacing w:after="0" w:line="240" w:lineRule="auto"/>
        <w:ind w:left="1152" w:hanging="1152"/>
        <w:rPr>
          <w:rFonts w:cstheme="minorHAnsi"/>
        </w:rPr>
      </w:pPr>
      <w:r w:rsidRPr="00BA3EAF">
        <w:rPr>
          <w:rFonts w:cstheme="minorHAnsi"/>
          <w:b/>
        </w:rPr>
        <w:t>CONSENT</w:t>
      </w:r>
      <w:r w:rsidRPr="00BA3EAF">
        <w:rPr>
          <w:rFonts w:cstheme="minorHAnsi"/>
          <w:b/>
        </w:rPr>
        <w:tab/>
      </w:r>
      <w:r w:rsidRPr="00BA3EAF">
        <w:rPr>
          <w:rFonts w:cstheme="minorHAnsi"/>
        </w:rPr>
        <w:t xml:space="preserve">NORC at the University of Chicago is conducting a survey sponsored by the Centers for Disease Control and Prevention. This survey is to learn about your experiences as an ovarian cancer survivor. By taking this survey, you will help us identify needs of ovarian cancer survivors in order to develop programs aimed at improving survivor health. </w:t>
      </w:r>
    </w:p>
    <w:p w:rsidRPr="00BA3EAF" w:rsidR="00B2432D" w:rsidP="00B2432D" w:rsidRDefault="00B2432D" w14:paraId="4F0F41C5" w14:textId="77777777">
      <w:pPr>
        <w:spacing w:after="0" w:line="240" w:lineRule="auto"/>
        <w:ind w:left="1152" w:hanging="1152"/>
        <w:rPr>
          <w:rFonts w:cstheme="minorHAnsi"/>
        </w:rPr>
      </w:pPr>
    </w:p>
    <w:p w:rsidRPr="00BA3EAF" w:rsidR="00B2432D" w:rsidP="00B2432D" w:rsidRDefault="00B2432D" w14:paraId="175B13B6" w14:textId="77777777">
      <w:pPr>
        <w:spacing w:after="0" w:line="240" w:lineRule="auto"/>
        <w:ind w:left="1152"/>
        <w:rPr>
          <w:rFonts w:cstheme="minorHAnsi"/>
        </w:rPr>
      </w:pPr>
      <w:r w:rsidRPr="00BA3EAF">
        <w:rPr>
          <w:rFonts w:cstheme="minorHAnsi"/>
        </w:rPr>
        <w:t xml:space="preserve">The survey will include questions related to your experiences, health, and well-being as an ovarian cancer survivor as well as general demographics and questions related to health and cancer in your family. The survey will take about 45 minutes to complete. </w:t>
      </w:r>
    </w:p>
    <w:p w:rsidRPr="00BA3EAF" w:rsidR="00B2432D" w:rsidP="00B2432D" w:rsidRDefault="00B2432D" w14:paraId="1C0FEB3C" w14:textId="77777777">
      <w:pPr>
        <w:spacing w:after="0" w:line="240" w:lineRule="auto"/>
        <w:ind w:left="1152" w:hanging="1152"/>
        <w:rPr>
          <w:rFonts w:cstheme="minorHAnsi"/>
        </w:rPr>
      </w:pPr>
    </w:p>
    <w:p w:rsidRPr="00BA3EAF" w:rsidR="00B2432D" w:rsidP="00B2432D" w:rsidRDefault="00B2432D" w14:paraId="29C02687" w14:textId="77777777">
      <w:pPr>
        <w:spacing w:after="0" w:line="240" w:lineRule="auto"/>
        <w:ind w:left="1152"/>
        <w:rPr>
          <w:rFonts w:cstheme="minorHAnsi"/>
        </w:rPr>
      </w:pPr>
      <w:r w:rsidRPr="00BA3EAF">
        <w:rPr>
          <w:rFonts w:cstheme="minorHAnsi"/>
        </w:rPr>
        <w:t>Taking the survey is your choice. Some questions may be sensitive to you. You may skip questions you do not want to answer and you can stop the survey at any time. Eligible participants will be mailed $10 at the end of the survey.</w:t>
      </w:r>
    </w:p>
    <w:p w:rsidRPr="00BA3EAF" w:rsidR="00B2432D" w:rsidP="00B2432D" w:rsidRDefault="00B2432D" w14:paraId="4B92D8B1" w14:textId="77777777">
      <w:pPr>
        <w:spacing w:after="0" w:line="240" w:lineRule="auto"/>
        <w:ind w:left="1152" w:hanging="1152"/>
        <w:rPr>
          <w:rFonts w:cstheme="minorHAnsi"/>
        </w:rPr>
      </w:pPr>
    </w:p>
    <w:p w:rsidRPr="00BA3EAF" w:rsidR="00B2432D" w:rsidP="00B2432D" w:rsidRDefault="00B2432D" w14:paraId="5B8FDB5C" w14:textId="77777777">
      <w:pPr>
        <w:spacing w:after="0" w:line="240" w:lineRule="auto"/>
        <w:ind w:left="1152"/>
        <w:rPr>
          <w:rFonts w:cstheme="minorHAnsi"/>
        </w:rPr>
      </w:pPr>
      <w:r w:rsidRPr="00BA3EAF">
        <w:rPr>
          <w:rFonts w:cstheme="minorHAnsi"/>
        </w:rPr>
        <w:t>Any information you provide will be maintained in a secure manner. No one will know how you answered the questions. Only project staff will have access to the study data. The data we collect from you will be combined with data from other participants.</w:t>
      </w:r>
    </w:p>
    <w:p w:rsidRPr="00BA3EAF" w:rsidR="00B2432D" w:rsidP="00B2432D" w:rsidRDefault="00B2432D" w14:paraId="38DF4931" w14:textId="77777777">
      <w:pPr>
        <w:spacing w:after="0" w:line="240" w:lineRule="auto"/>
        <w:ind w:left="1152" w:hanging="1152"/>
        <w:rPr>
          <w:rFonts w:cstheme="minorHAnsi"/>
        </w:rPr>
      </w:pPr>
    </w:p>
    <w:p w:rsidRPr="00BA3EAF" w:rsidR="00B2432D" w:rsidP="00B2432D" w:rsidRDefault="00B2432D" w14:paraId="64560D05" w14:textId="6529C432">
      <w:pPr>
        <w:spacing w:after="0" w:line="240" w:lineRule="auto"/>
        <w:ind w:left="1152"/>
        <w:rPr>
          <w:rFonts w:cstheme="minorHAnsi"/>
        </w:rPr>
      </w:pPr>
      <w:r w:rsidRPr="00BA3EAF">
        <w:rPr>
          <w:rFonts w:cstheme="minorHAnsi"/>
        </w:rPr>
        <w:t>If you have any questions about the survey, you can call the NORC IRB Administrator toll-free at: 866-309-0542.</w:t>
      </w:r>
    </w:p>
    <w:p w:rsidRPr="00BA3EAF" w:rsidR="00B2432D" w:rsidP="00B2432D" w:rsidRDefault="00B2432D" w14:paraId="543E6CF4" w14:textId="77777777">
      <w:pPr>
        <w:pStyle w:val="NoSpacing"/>
        <w:rPr>
          <w:rFonts w:asciiTheme="minorHAnsi" w:hAnsiTheme="minorHAnsi" w:cstheme="minorHAnsi"/>
          <w:sz w:val="22"/>
          <w:szCs w:val="22"/>
        </w:rPr>
      </w:pPr>
    </w:p>
    <w:p w:rsidRPr="00BA3EAF" w:rsidR="00587649" w:rsidP="00587649" w:rsidRDefault="00587649" w14:paraId="1E9BF2F8" w14:textId="77777777">
      <w:pPr>
        <w:ind w:left="432" w:firstLine="720"/>
        <w:rPr>
          <w:rFonts w:eastAsia="Times New Roman" w:cstheme="minorHAnsi"/>
          <w:bCs/>
        </w:rPr>
      </w:pPr>
      <w:r w:rsidRPr="00BA3EAF">
        <w:rPr>
          <w:rFonts w:eastAsia="Times New Roman" w:cstheme="minorHAnsi"/>
          <w:bCs/>
        </w:rPr>
        <w:t>I have read the above information. I consent voluntarily to be a participant in this study.</w:t>
      </w:r>
    </w:p>
    <w:p w:rsidRPr="00BA3EAF" w:rsidR="00587649" w:rsidP="00587649" w:rsidRDefault="00587649" w14:paraId="1B42DC8D" w14:textId="1598EA27">
      <w:pPr>
        <w:pStyle w:val="ListParagraph"/>
        <w:numPr>
          <w:ilvl w:val="0"/>
          <w:numId w:val="50"/>
        </w:numPr>
        <w:spacing w:after="0" w:line="240" w:lineRule="auto"/>
        <w:rPr>
          <w:rFonts w:eastAsia="Times New Roman" w:cstheme="minorHAnsi"/>
          <w:bCs/>
        </w:rPr>
      </w:pPr>
      <w:r w:rsidRPr="00BA3EAF">
        <w:rPr>
          <w:rFonts w:eastAsia="Times New Roman" w:cstheme="minorHAnsi"/>
          <w:bCs/>
        </w:rPr>
        <w:t>Yes [CONTINUE TO SECTION B]</w:t>
      </w:r>
    </w:p>
    <w:p w:rsidRPr="00BA3EAF" w:rsidR="00587649" w:rsidP="00587649" w:rsidRDefault="00587649" w14:paraId="6F13C185" w14:textId="232E8D4B">
      <w:pPr>
        <w:pStyle w:val="ListParagraph"/>
        <w:numPr>
          <w:ilvl w:val="0"/>
          <w:numId w:val="50"/>
        </w:numPr>
        <w:spacing w:after="0" w:line="240" w:lineRule="auto"/>
        <w:rPr>
          <w:rFonts w:eastAsia="Times New Roman" w:cstheme="minorHAnsi"/>
          <w:bCs/>
        </w:rPr>
      </w:pPr>
      <w:r w:rsidRPr="00BA3EAF">
        <w:rPr>
          <w:rFonts w:eastAsia="Times New Roman" w:cstheme="minorHAnsi"/>
          <w:bCs/>
        </w:rPr>
        <w:t>No [END]</w:t>
      </w:r>
    </w:p>
    <w:p w:rsidRPr="00BA3EAF" w:rsidR="00B2432D" w:rsidP="00786D08" w:rsidRDefault="00B2432D" w14:paraId="16C9ECAC" w14:textId="77777777">
      <w:pPr>
        <w:spacing w:after="0" w:line="240" w:lineRule="auto"/>
        <w:rPr>
          <w:rFonts w:cstheme="minorHAnsi"/>
        </w:rPr>
      </w:pPr>
    </w:p>
    <w:p w:rsidRPr="00BA3EAF" w:rsidR="00587649" w:rsidP="00786D08" w:rsidRDefault="00587649" w14:paraId="4BEF2932" w14:textId="22D662CC">
      <w:pPr>
        <w:spacing w:after="0" w:line="240" w:lineRule="auto"/>
        <w:rPr>
          <w:rFonts w:cstheme="minorHAnsi"/>
        </w:rPr>
      </w:pPr>
      <w:r w:rsidRPr="00BA3EAF">
        <w:rPr>
          <w:rFonts w:cstheme="minorHAnsi"/>
          <w:b/>
        </w:rPr>
        <w:t>END</w:t>
      </w:r>
      <w:r w:rsidRPr="00BA3EAF">
        <w:rPr>
          <w:rFonts w:cstheme="minorHAnsi"/>
          <w:b/>
        </w:rPr>
        <w:tab/>
      </w:r>
      <w:r w:rsidRPr="00BA3EAF">
        <w:rPr>
          <w:rFonts w:cstheme="minorHAnsi"/>
        </w:rPr>
        <w:t>Thank you for your interest. Have a nice day.</w:t>
      </w:r>
    </w:p>
    <w:p w:rsidRPr="00BA3EAF" w:rsidR="00587649" w:rsidP="00786D08" w:rsidRDefault="00587649" w14:paraId="310C50C9" w14:textId="77777777">
      <w:pPr>
        <w:spacing w:after="0" w:line="240" w:lineRule="auto"/>
        <w:rPr>
          <w:rFonts w:cstheme="minorHAnsi"/>
        </w:rPr>
      </w:pPr>
    </w:p>
    <w:p w:rsidRPr="00BA3EAF" w:rsidR="00A24CAF" w:rsidRDefault="00A24CAF" w14:paraId="1487D464" w14:textId="77777777">
      <w:pPr>
        <w:rPr>
          <w:rFonts w:cstheme="minorHAnsi"/>
          <w:b/>
        </w:rPr>
      </w:pPr>
      <w:r w:rsidRPr="00BA3EAF">
        <w:rPr>
          <w:rFonts w:cstheme="minorHAnsi"/>
          <w:b/>
        </w:rPr>
        <w:br w:type="page"/>
      </w:r>
    </w:p>
    <w:p w:rsidRPr="00BA3EAF" w:rsidR="00A24CAF" w:rsidP="00786D08" w:rsidRDefault="00A24CAF" w14:paraId="657C3A08" w14:textId="77777777">
      <w:pPr>
        <w:spacing w:after="0" w:line="240" w:lineRule="auto"/>
        <w:rPr>
          <w:rFonts w:cstheme="minorHAnsi"/>
          <w:b/>
        </w:rPr>
      </w:pPr>
    </w:p>
    <w:p w:rsidRPr="00BA3EAF" w:rsidR="00786D08" w:rsidP="00786D08" w:rsidRDefault="00A90124" w14:paraId="04334675" w14:textId="7509D045">
      <w:pPr>
        <w:spacing w:after="0" w:line="240" w:lineRule="auto"/>
        <w:rPr>
          <w:rFonts w:cstheme="minorHAnsi"/>
          <w:b/>
        </w:rPr>
      </w:pPr>
      <w:r w:rsidRPr="00BA3EAF">
        <w:rPr>
          <w:rFonts w:cstheme="minorHAnsi"/>
          <w:b/>
        </w:rPr>
        <w:t>SECTION B: OVARIAN CANCER SYMPTOMS AND DIAGNOSIS</w:t>
      </w:r>
    </w:p>
    <w:p w:rsidRPr="00BA3EAF" w:rsidR="00A90124" w:rsidP="00786D08" w:rsidRDefault="00A90124" w14:paraId="3E22B691" w14:textId="77777777">
      <w:pPr>
        <w:spacing w:after="0" w:line="240" w:lineRule="auto"/>
        <w:rPr>
          <w:rFonts w:cstheme="minorHAnsi"/>
        </w:rPr>
      </w:pPr>
    </w:p>
    <w:p w:rsidRPr="00BA3EAF" w:rsidR="00D355B5" w:rsidP="00A90124" w:rsidRDefault="00786D08" w14:paraId="54C2BE21" w14:textId="77777777">
      <w:pPr>
        <w:spacing w:after="0" w:line="240" w:lineRule="auto"/>
        <w:ind w:left="1008" w:hanging="1008"/>
        <w:rPr>
          <w:rFonts w:cstheme="minorHAnsi"/>
        </w:rPr>
      </w:pPr>
      <w:r w:rsidRPr="00BA3EAF">
        <w:rPr>
          <w:rFonts w:cstheme="minorHAnsi"/>
          <w:b/>
        </w:rPr>
        <w:t xml:space="preserve">INTRO2 </w:t>
      </w:r>
      <w:r w:rsidRPr="00BA3EAF" w:rsidR="00A90124">
        <w:rPr>
          <w:rFonts w:cstheme="minorHAnsi"/>
          <w:b/>
        </w:rPr>
        <w:tab/>
      </w:r>
      <w:r w:rsidRPr="00BA3EAF">
        <w:rPr>
          <w:rFonts w:cstheme="minorHAnsi"/>
        </w:rPr>
        <w:t>The questions in this survey will only indicate ovarian cancer, but are relevant to all 3 cancer types (ovarian, fallopian tube, or primary peritoneal cancer). The following questions are about your ovarian cancer symptoms and diagnosis.</w:t>
      </w:r>
    </w:p>
    <w:p w:rsidRPr="00BA3EAF" w:rsidR="00D355B5" w:rsidP="00D355B5" w:rsidRDefault="00D355B5" w14:paraId="4E04CF94" w14:textId="77777777">
      <w:pPr>
        <w:spacing w:after="0" w:line="240" w:lineRule="auto"/>
        <w:rPr>
          <w:rFonts w:cstheme="minorHAnsi"/>
          <w:b/>
        </w:rPr>
      </w:pPr>
    </w:p>
    <w:p w:rsidRPr="00BA3EAF" w:rsidR="00786D08" w:rsidP="00D355B5" w:rsidRDefault="00786D08" w14:paraId="299C4792" w14:textId="77777777">
      <w:pPr>
        <w:spacing w:after="0" w:line="240" w:lineRule="auto"/>
        <w:rPr>
          <w:rFonts w:cstheme="minorHAnsi"/>
          <w:b/>
        </w:rPr>
      </w:pPr>
      <w:r w:rsidRPr="00BA3EAF">
        <w:rPr>
          <w:rFonts w:cstheme="minorHAnsi"/>
          <w:b/>
        </w:rPr>
        <w:t xml:space="preserve">DIAG_AGE </w:t>
      </w:r>
      <w:r w:rsidRPr="00BA3EAF" w:rsidR="00A90124">
        <w:rPr>
          <w:rFonts w:cstheme="minorHAnsi"/>
          <w:b/>
        </w:rPr>
        <w:tab/>
      </w:r>
      <w:r w:rsidRPr="00BA3EAF">
        <w:rPr>
          <w:rFonts w:cstheme="minorHAnsi"/>
        </w:rPr>
        <w:t xml:space="preserve">What was your age when you were </w:t>
      </w:r>
      <w:r w:rsidRPr="00BA3EAF">
        <w:rPr>
          <w:rFonts w:cstheme="minorHAnsi"/>
          <w:u w:val="single"/>
        </w:rPr>
        <w:t>first</w:t>
      </w:r>
      <w:r w:rsidRPr="00BA3EAF">
        <w:rPr>
          <w:rFonts w:cstheme="minorHAnsi"/>
        </w:rPr>
        <w:t xml:space="preserve"> diagnosed with ovarian cancer?</w:t>
      </w:r>
    </w:p>
    <w:p w:rsidRPr="00BA3EAF" w:rsidR="00786D08" w:rsidP="00A90124" w:rsidRDefault="00786D08" w14:paraId="6B72679B" w14:textId="77777777">
      <w:pPr>
        <w:spacing w:before="120" w:after="0" w:line="240" w:lineRule="auto"/>
        <w:rPr>
          <w:rFonts w:cstheme="minorHAnsi"/>
          <w:b/>
        </w:rPr>
      </w:pPr>
      <w:r w:rsidRPr="00BA3EAF">
        <w:rPr>
          <w:rFonts w:cstheme="minorHAnsi"/>
          <w:b/>
        </w:rPr>
        <w:tab/>
      </w:r>
      <w:r w:rsidRPr="00BA3EAF" w:rsidR="00A90124">
        <w:rPr>
          <w:rFonts w:cstheme="minorHAnsi"/>
          <w:b/>
        </w:rPr>
        <w:tab/>
      </w:r>
      <w:r w:rsidRPr="00BA3EAF" w:rsidR="00A02779">
        <w:rPr>
          <w:rFonts w:cstheme="minorHAnsi"/>
          <w:b/>
        </w:rPr>
        <w:tab/>
      </w:r>
      <w:r w:rsidRPr="00BA3EAF">
        <w:rPr>
          <w:rFonts w:cstheme="minorHAnsi"/>
          <w:b/>
        </w:rPr>
        <w:t xml:space="preserve">_______ </w:t>
      </w:r>
      <w:r w:rsidRPr="00BA3EAF">
        <w:rPr>
          <w:rFonts w:cstheme="minorHAnsi"/>
        </w:rPr>
        <w:t>Years Old</w:t>
      </w:r>
    </w:p>
    <w:p w:rsidRPr="00BA3EAF" w:rsidR="00786D08" w:rsidP="00D355B5" w:rsidRDefault="00786D08" w14:paraId="1EFD8EA9" w14:textId="77777777">
      <w:pPr>
        <w:spacing w:after="0" w:line="240" w:lineRule="auto"/>
        <w:rPr>
          <w:rFonts w:cstheme="minorHAnsi"/>
          <w:b/>
        </w:rPr>
      </w:pPr>
    </w:p>
    <w:p w:rsidRPr="00BA3EAF" w:rsidR="00786D08" w:rsidP="00A90124" w:rsidRDefault="00786D08" w14:paraId="0056ABDC" w14:textId="5844D384">
      <w:pPr>
        <w:spacing w:after="0" w:line="240" w:lineRule="auto"/>
        <w:ind w:left="1440" w:hanging="1440"/>
        <w:rPr>
          <w:rFonts w:cstheme="minorHAnsi"/>
          <w:b/>
        </w:rPr>
      </w:pPr>
      <w:r w:rsidRPr="00BA3EAF">
        <w:rPr>
          <w:rFonts w:cstheme="minorHAnsi"/>
          <w:b/>
        </w:rPr>
        <w:t xml:space="preserve">DIAG_HOW </w:t>
      </w:r>
      <w:r w:rsidRPr="00BA3EAF" w:rsidR="00A90124">
        <w:rPr>
          <w:rFonts w:cstheme="minorHAnsi"/>
        </w:rPr>
        <w:tab/>
        <w:t>Which of the following best describe</w:t>
      </w:r>
      <w:r w:rsidRPr="00BA3EAF" w:rsidR="004874D1">
        <w:rPr>
          <w:rFonts w:cstheme="minorHAnsi"/>
        </w:rPr>
        <w:t>s</w:t>
      </w:r>
      <w:r w:rsidRPr="00BA3EAF" w:rsidR="00A90124">
        <w:rPr>
          <w:rFonts w:cstheme="minorHAnsi"/>
        </w:rPr>
        <w:t xml:space="preserve"> how you were first diagnosed with ovarian cancer?</w:t>
      </w:r>
    </w:p>
    <w:p w:rsidRPr="00BA3EAF" w:rsidR="00A90124" w:rsidP="00A90124" w:rsidRDefault="00A90124" w14:paraId="180BCED2" w14:textId="77777777">
      <w:pPr>
        <w:pStyle w:val="ListParagraph"/>
        <w:numPr>
          <w:ilvl w:val="0"/>
          <w:numId w:val="3"/>
        </w:numPr>
        <w:spacing w:after="0" w:line="240" w:lineRule="auto"/>
        <w:rPr>
          <w:rFonts w:cstheme="minorHAnsi"/>
        </w:rPr>
      </w:pPr>
      <w:r w:rsidRPr="00BA3EAF">
        <w:rPr>
          <w:rFonts w:cstheme="minorHAnsi"/>
        </w:rPr>
        <w:t>I was diagnosed as part of a routine exam, check-up, or screening test.</w:t>
      </w:r>
    </w:p>
    <w:p w:rsidRPr="00BA3EAF" w:rsidR="00A90124" w:rsidP="00A90124" w:rsidRDefault="00A90124" w14:paraId="180A151A" w14:textId="77777777">
      <w:pPr>
        <w:pStyle w:val="ListParagraph"/>
        <w:numPr>
          <w:ilvl w:val="0"/>
          <w:numId w:val="3"/>
        </w:numPr>
        <w:spacing w:after="0" w:line="240" w:lineRule="auto"/>
        <w:rPr>
          <w:rFonts w:cstheme="minorHAnsi"/>
        </w:rPr>
      </w:pPr>
      <w:r w:rsidRPr="00BA3EAF">
        <w:rPr>
          <w:rFonts w:cstheme="minorHAnsi"/>
        </w:rPr>
        <w:t>I was diagnosed after seeking medical care to check on problems or symptoms I was having.</w:t>
      </w:r>
    </w:p>
    <w:p w:rsidRPr="00BA3EAF" w:rsidR="00A90124" w:rsidP="00A90124" w:rsidRDefault="00A90124" w14:paraId="55D83AE0" w14:textId="77777777">
      <w:pPr>
        <w:pStyle w:val="ListParagraph"/>
        <w:numPr>
          <w:ilvl w:val="0"/>
          <w:numId w:val="3"/>
        </w:numPr>
        <w:spacing w:after="0" w:line="240" w:lineRule="auto"/>
        <w:rPr>
          <w:rFonts w:cstheme="minorHAnsi"/>
        </w:rPr>
      </w:pPr>
      <w:r w:rsidRPr="00BA3EAF">
        <w:rPr>
          <w:rFonts w:cstheme="minorHAnsi"/>
        </w:rPr>
        <w:t xml:space="preserve">Other, </w:t>
      </w:r>
      <w:r w:rsidRPr="00BA3EAF">
        <w:rPr>
          <w:rFonts w:cstheme="minorHAnsi"/>
          <w:i/>
        </w:rPr>
        <w:t xml:space="preserve">please specify: </w:t>
      </w:r>
      <w:r w:rsidRPr="00BA3EAF">
        <w:rPr>
          <w:rFonts w:cstheme="minorHAnsi"/>
        </w:rPr>
        <w:t>______________________________</w:t>
      </w:r>
    </w:p>
    <w:p w:rsidRPr="00BA3EAF" w:rsidR="00A90124" w:rsidP="00A90124" w:rsidRDefault="00A90124" w14:paraId="63578AC1" w14:textId="77777777">
      <w:pPr>
        <w:spacing w:after="0" w:line="240" w:lineRule="auto"/>
        <w:rPr>
          <w:rFonts w:cstheme="minorHAnsi"/>
        </w:rPr>
      </w:pPr>
    </w:p>
    <w:p w:rsidRPr="00BA3EAF" w:rsidR="00A90124" w:rsidP="00A90124" w:rsidRDefault="00A90124" w14:paraId="3073094C" w14:textId="77777777">
      <w:pPr>
        <w:keepNext/>
        <w:keepLines/>
        <w:spacing w:after="0" w:line="240" w:lineRule="auto"/>
        <w:ind w:left="1440" w:hanging="1440"/>
        <w:rPr>
          <w:rFonts w:cstheme="minorHAnsi"/>
          <w:b/>
        </w:rPr>
      </w:pPr>
      <w:proofErr w:type="spellStart"/>
      <w:r w:rsidRPr="00BA3EAF">
        <w:rPr>
          <w:rFonts w:cstheme="minorHAnsi"/>
          <w:b/>
        </w:rPr>
        <w:t>SYMPTOM_x</w:t>
      </w:r>
      <w:proofErr w:type="spellEnd"/>
      <w:r w:rsidRPr="00BA3EAF">
        <w:rPr>
          <w:rFonts w:cstheme="minorHAnsi"/>
          <w:b/>
        </w:rPr>
        <w:tab/>
      </w:r>
      <w:r w:rsidRPr="00BA3EAF">
        <w:rPr>
          <w:rFonts w:cstheme="minorHAnsi"/>
        </w:rPr>
        <w:t xml:space="preserve">Did you experience any of the following symptoms </w:t>
      </w:r>
      <w:r w:rsidRPr="00BA3EAF" w:rsidR="004874D1">
        <w:rPr>
          <w:rFonts w:cstheme="minorHAnsi"/>
        </w:rPr>
        <w:t xml:space="preserve">that were not normal for you </w:t>
      </w:r>
      <w:r w:rsidRPr="00BA3EAF">
        <w:rPr>
          <w:rFonts w:cstheme="minorHAnsi"/>
        </w:rPr>
        <w:t>in the weeks or month(s) leading up to your ovarian cancer diagnosis?</w:t>
      </w:r>
    </w:p>
    <w:tbl>
      <w:tblPr>
        <w:tblStyle w:val="TableGrid"/>
        <w:tblW w:w="0" w:type="auto"/>
        <w:tblInd w:w="715" w:type="dxa"/>
        <w:tblLook w:val="04A0" w:firstRow="1" w:lastRow="0" w:firstColumn="1" w:lastColumn="0" w:noHBand="0" w:noVBand="1"/>
      </w:tblPr>
      <w:tblGrid>
        <w:gridCol w:w="6480"/>
        <w:gridCol w:w="810"/>
        <w:gridCol w:w="1080"/>
      </w:tblGrid>
      <w:tr w:rsidRPr="00BA3EAF" w:rsidR="00A90124" w:rsidTr="00BA3EAF" w14:paraId="478D381B" w14:textId="77777777">
        <w:tc>
          <w:tcPr>
            <w:tcW w:w="6480" w:type="dxa"/>
          </w:tcPr>
          <w:p w:rsidRPr="00BA3EAF" w:rsidR="00A90124" w:rsidP="00A90124" w:rsidRDefault="00A90124" w14:paraId="483873C3" w14:textId="77777777">
            <w:pPr>
              <w:rPr>
                <w:rFonts w:cstheme="minorHAnsi"/>
                <w:b/>
              </w:rPr>
            </w:pPr>
          </w:p>
        </w:tc>
        <w:tc>
          <w:tcPr>
            <w:tcW w:w="810" w:type="dxa"/>
          </w:tcPr>
          <w:p w:rsidRPr="00BA3EAF" w:rsidR="00A90124" w:rsidP="00A90124" w:rsidRDefault="00A90124" w14:paraId="38BDE0CC" w14:textId="77777777">
            <w:pPr>
              <w:jc w:val="center"/>
              <w:rPr>
                <w:rFonts w:cstheme="minorHAnsi"/>
                <w:b/>
              </w:rPr>
            </w:pPr>
            <w:r w:rsidRPr="00BA3EAF">
              <w:rPr>
                <w:rFonts w:cstheme="minorHAnsi"/>
                <w:b/>
              </w:rPr>
              <w:t>Yes</w:t>
            </w:r>
          </w:p>
        </w:tc>
        <w:tc>
          <w:tcPr>
            <w:tcW w:w="1080" w:type="dxa"/>
          </w:tcPr>
          <w:p w:rsidRPr="00BA3EAF" w:rsidR="00A90124" w:rsidP="00A90124" w:rsidRDefault="00A90124" w14:paraId="6765CD98" w14:textId="77777777">
            <w:pPr>
              <w:jc w:val="center"/>
              <w:rPr>
                <w:rFonts w:cstheme="minorHAnsi"/>
                <w:b/>
              </w:rPr>
            </w:pPr>
            <w:r w:rsidRPr="00BA3EAF">
              <w:rPr>
                <w:rFonts w:cstheme="minorHAnsi"/>
                <w:b/>
              </w:rPr>
              <w:t>No</w:t>
            </w:r>
          </w:p>
        </w:tc>
      </w:tr>
      <w:tr w:rsidRPr="00BA3EAF" w:rsidR="00A90124" w:rsidTr="00BA3EAF" w14:paraId="6353F8E9" w14:textId="77777777">
        <w:tc>
          <w:tcPr>
            <w:tcW w:w="6480" w:type="dxa"/>
          </w:tcPr>
          <w:p w:rsidRPr="00BA3EAF" w:rsidR="00A90124" w:rsidP="00A90124" w:rsidRDefault="00A90124" w14:paraId="0FAE2F44" w14:textId="77777777">
            <w:pPr>
              <w:pStyle w:val="ListParagraph"/>
              <w:numPr>
                <w:ilvl w:val="0"/>
                <w:numId w:val="5"/>
              </w:numPr>
              <w:rPr>
                <w:rFonts w:cstheme="minorHAnsi"/>
              </w:rPr>
            </w:pPr>
            <w:r w:rsidRPr="00BA3EAF">
              <w:rPr>
                <w:rFonts w:cstheme="minorHAnsi"/>
              </w:rPr>
              <w:t>Vaginal bleeding or discharge from your vagina that was not normal for you</w:t>
            </w:r>
          </w:p>
        </w:tc>
        <w:tc>
          <w:tcPr>
            <w:tcW w:w="810" w:type="dxa"/>
            <w:vAlign w:val="center"/>
          </w:tcPr>
          <w:p w:rsidRPr="00BA3EAF" w:rsidR="00A90124" w:rsidP="00A90124" w:rsidRDefault="00A90124" w14:paraId="2857F3CF" w14:textId="77777777">
            <w:pPr>
              <w:jc w:val="center"/>
              <w:rPr>
                <w:rFonts w:cstheme="minorHAnsi"/>
                <w:b/>
              </w:rPr>
            </w:pPr>
            <w:r w:rsidRPr="00BA3EAF">
              <w:rPr>
                <w:rFonts w:cstheme="minorHAnsi"/>
                <w:b/>
              </w:rPr>
              <w:t>□</w:t>
            </w:r>
          </w:p>
        </w:tc>
        <w:tc>
          <w:tcPr>
            <w:tcW w:w="1080" w:type="dxa"/>
            <w:vAlign w:val="center"/>
          </w:tcPr>
          <w:p w:rsidRPr="00BA3EAF" w:rsidR="00A90124" w:rsidP="00A90124" w:rsidRDefault="00A90124" w14:paraId="51311734" w14:textId="77777777">
            <w:pPr>
              <w:jc w:val="center"/>
              <w:rPr>
                <w:rFonts w:cstheme="minorHAnsi"/>
                <w:b/>
              </w:rPr>
            </w:pPr>
            <w:r w:rsidRPr="00BA3EAF">
              <w:rPr>
                <w:rFonts w:cstheme="minorHAnsi"/>
                <w:b/>
              </w:rPr>
              <w:t>□</w:t>
            </w:r>
          </w:p>
        </w:tc>
      </w:tr>
      <w:tr w:rsidRPr="00BA3EAF" w:rsidR="00A90124" w:rsidTr="00BA3EAF" w14:paraId="057FC4CB" w14:textId="77777777">
        <w:tc>
          <w:tcPr>
            <w:tcW w:w="6480" w:type="dxa"/>
          </w:tcPr>
          <w:p w:rsidRPr="00BA3EAF" w:rsidR="00A90124" w:rsidP="00A90124" w:rsidRDefault="00A90124" w14:paraId="2780E660" w14:textId="77777777">
            <w:pPr>
              <w:pStyle w:val="ListParagraph"/>
              <w:numPr>
                <w:ilvl w:val="0"/>
                <w:numId w:val="5"/>
              </w:numPr>
              <w:rPr>
                <w:rFonts w:cstheme="minorHAnsi"/>
              </w:rPr>
            </w:pPr>
            <w:r w:rsidRPr="00BA3EAF">
              <w:rPr>
                <w:rFonts w:cstheme="minorHAnsi"/>
              </w:rPr>
              <w:t>Pain or pressure in the pelvic or abdominal area (area between your stomach to between your hip bones)</w:t>
            </w:r>
          </w:p>
        </w:tc>
        <w:tc>
          <w:tcPr>
            <w:tcW w:w="810" w:type="dxa"/>
            <w:vAlign w:val="center"/>
          </w:tcPr>
          <w:p w:rsidRPr="00BA3EAF" w:rsidR="00A90124" w:rsidP="00A90124" w:rsidRDefault="00A90124" w14:paraId="1712C1A7" w14:textId="77777777">
            <w:pPr>
              <w:jc w:val="center"/>
              <w:rPr>
                <w:rFonts w:cstheme="minorHAnsi"/>
                <w:b/>
              </w:rPr>
            </w:pPr>
            <w:r w:rsidRPr="00BA3EAF">
              <w:rPr>
                <w:rFonts w:cstheme="minorHAnsi"/>
                <w:b/>
              </w:rPr>
              <w:t>□</w:t>
            </w:r>
          </w:p>
        </w:tc>
        <w:tc>
          <w:tcPr>
            <w:tcW w:w="1080" w:type="dxa"/>
            <w:vAlign w:val="center"/>
          </w:tcPr>
          <w:p w:rsidRPr="00BA3EAF" w:rsidR="00A90124" w:rsidP="00A90124" w:rsidRDefault="00A90124" w14:paraId="459BCFCD" w14:textId="77777777">
            <w:pPr>
              <w:jc w:val="center"/>
              <w:rPr>
                <w:rFonts w:cstheme="minorHAnsi"/>
                <w:b/>
              </w:rPr>
            </w:pPr>
            <w:r w:rsidRPr="00BA3EAF">
              <w:rPr>
                <w:rFonts w:cstheme="minorHAnsi"/>
                <w:b/>
              </w:rPr>
              <w:t>□</w:t>
            </w:r>
          </w:p>
        </w:tc>
      </w:tr>
      <w:tr w:rsidRPr="00BA3EAF" w:rsidR="00A90124" w:rsidTr="00BA3EAF" w14:paraId="29A1B16E" w14:textId="77777777">
        <w:tc>
          <w:tcPr>
            <w:tcW w:w="6480" w:type="dxa"/>
          </w:tcPr>
          <w:p w:rsidRPr="00BA3EAF" w:rsidR="00A90124" w:rsidP="00A90124" w:rsidRDefault="00A90124" w14:paraId="11AD40A5" w14:textId="77777777">
            <w:pPr>
              <w:pStyle w:val="ListParagraph"/>
              <w:numPr>
                <w:ilvl w:val="0"/>
                <w:numId w:val="5"/>
              </w:numPr>
              <w:rPr>
                <w:rFonts w:cstheme="minorHAnsi"/>
              </w:rPr>
            </w:pPr>
            <w:r w:rsidRPr="00BA3EAF">
              <w:rPr>
                <w:rFonts w:cstheme="minorHAnsi"/>
              </w:rPr>
              <w:t>Lower back pain</w:t>
            </w:r>
          </w:p>
        </w:tc>
        <w:tc>
          <w:tcPr>
            <w:tcW w:w="810" w:type="dxa"/>
            <w:vAlign w:val="center"/>
          </w:tcPr>
          <w:p w:rsidRPr="00BA3EAF" w:rsidR="00A90124" w:rsidP="00A90124" w:rsidRDefault="00A90124" w14:paraId="3E95A374" w14:textId="77777777">
            <w:pPr>
              <w:jc w:val="center"/>
              <w:rPr>
                <w:rFonts w:cstheme="minorHAnsi"/>
                <w:b/>
              </w:rPr>
            </w:pPr>
            <w:r w:rsidRPr="00BA3EAF">
              <w:rPr>
                <w:rFonts w:cstheme="minorHAnsi"/>
                <w:b/>
              </w:rPr>
              <w:t>□</w:t>
            </w:r>
          </w:p>
        </w:tc>
        <w:tc>
          <w:tcPr>
            <w:tcW w:w="1080" w:type="dxa"/>
            <w:vAlign w:val="center"/>
          </w:tcPr>
          <w:p w:rsidRPr="00BA3EAF" w:rsidR="00A90124" w:rsidP="00A90124" w:rsidRDefault="00A90124" w14:paraId="0DAC64BF" w14:textId="77777777">
            <w:pPr>
              <w:jc w:val="center"/>
              <w:rPr>
                <w:rFonts w:cstheme="minorHAnsi"/>
                <w:b/>
              </w:rPr>
            </w:pPr>
            <w:r w:rsidRPr="00BA3EAF">
              <w:rPr>
                <w:rFonts w:cstheme="minorHAnsi"/>
                <w:b/>
              </w:rPr>
              <w:t>□</w:t>
            </w:r>
          </w:p>
        </w:tc>
      </w:tr>
      <w:tr w:rsidRPr="00BA3EAF" w:rsidR="00A90124" w:rsidTr="00BA3EAF" w14:paraId="50271327" w14:textId="77777777">
        <w:tc>
          <w:tcPr>
            <w:tcW w:w="6480" w:type="dxa"/>
          </w:tcPr>
          <w:p w:rsidRPr="00BA3EAF" w:rsidR="00A90124" w:rsidP="00A90124" w:rsidRDefault="00A90124" w14:paraId="3B208BB9" w14:textId="77777777">
            <w:pPr>
              <w:pStyle w:val="ListParagraph"/>
              <w:numPr>
                <w:ilvl w:val="0"/>
                <w:numId w:val="5"/>
              </w:numPr>
              <w:rPr>
                <w:rFonts w:cstheme="minorHAnsi"/>
              </w:rPr>
            </w:pPr>
            <w:r w:rsidRPr="00BA3EAF">
              <w:rPr>
                <w:rFonts w:cstheme="minorHAnsi"/>
              </w:rPr>
              <w:t>Bloating or stomach swelling</w:t>
            </w:r>
          </w:p>
        </w:tc>
        <w:tc>
          <w:tcPr>
            <w:tcW w:w="810" w:type="dxa"/>
            <w:vAlign w:val="center"/>
          </w:tcPr>
          <w:p w:rsidRPr="00BA3EAF" w:rsidR="00A90124" w:rsidP="00A90124" w:rsidRDefault="00A90124" w14:paraId="6A9D0BF9" w14:textId="77777777">
            <w:pPr>
              <w:jc w:val="center"/>
              <w:rPr>
                <w:rFonts w:cstheme="minorHAnsi"/>
                <w:b/>
              </w:rPr>
            </w:pPr>
            <w:r w:rsidRPr="00BA3EAF">
              <w:rPr>
                <w:rFonts w:cstheme="minorHAnsi"/>
                <w:b/>
              </w:rPr>
              <w:t>□</w:t>
            </w:r>
          </w:p>
        </w:tc>
        <w:tc>
          <w:tcPr>
            <w:tcW w:w="1080" w:type="dxa"/>
            <w:vAlign w:val="center"/>
          </w:tcPr>
          <w:p w:rsidRPr="00BA3EAF" w:rsidR="00A90124" w:rsidP="00A90124" w:rsidRDefault="00A90124" w14:paraId="25E15282" w14:textId="77777777">
            <w:pPr>
              <w:jc w:val="center"/>
              <w:rPr>
                <w:rFonts w:cstheme="minorHAnsi"/>
                <w:b/>
              </w:rPr>
            </w:pPr>
            <w:r w:rsidRPr="00BA3EAF">
              <w:rPr>
                <w:rFonts w:cstheme="minorHAnsi"/>
                <w:b/>
              </w:rPr>
              <w:t>□</w:t>
            </w:r>
          </w:p>
        </w:tc>
      </w:tr>
      <w:tr w:rsidRPr="00BA3EAF" w:rsidR="00A90124" w:rsidTr="00BA3EAF" w14:paraId="327EBEE8" w14:textId="77777777">
        <w:tc>
          <w:tcPr>
            <w:tcW w:w="6480" w:type="dxa"/>
          </w:tcPr>
          <w:p w:rsidRPr="00BA3EAF" w:rsidR="00A90124" w:rsidP="00A90124" w:rsidRDefault="00A90124" w14:paraId="0616956A" w14:textId="77777777">
            <w:pPr>
              <w:pStyle w:val="ListParagraph"/>
              <w:numPr>
                <w:ilvl w:val="0"/>
                <w:numId w:val="5"/>
              </w:numPr>
              <w:rPr>
                <w:rFonts w:cstheme="minorHAnsi"/>
              </w:rPr>
            </w:pPr>
            <w:r w:rsidRPr="00BA3EAF">
              <w:rPr>
                <w:rFonts w:cstheme="minorHAnsi"/>
              </w:rPr>
              <w:t>Feeling full quickly or difficulty eating</w:t>
            </w:r>
          </w:p>
        </w:tc>
        <w:tc>
          <w:tcPr>
            <w:tcW w:w="810" w:type="dxa"/>
            <w:vAlign w:val="center"/>
          </w:tcPr>
          <w:p w:rsidRPr="00BA3EAF" w:rsidR="00A90124" w:rsidP="00A90124" w:rsidRDefault="00A90124" w14:paraId="2B6EB99C" w14:textId="77777777">
            <w:pPr>
              <w:jc w:val="center"/>
              <w:rPr>
                <w:rFonts w:cstheme="minorHAnsi"/>
                <w:b/>
              </w:rPr>
            </w:pPr>
            <w:r w:rsidRPr="00BA3EAF">
              <w:rPr>
                <w:rFonts w:cstheme="minorHAnsi"/>
                <w:b/>
              </w:rPr>
              <w:t>□</w:t>
            </w:r>
          </w:p>
        </w:tc>
        <w:tc>
          <w:tcPr>
            <w:tcW w:w="1080" w:type="dxa"/>
            <w:vAlign w:val="center"/>
          </w:tcPr>
          <w:p w:rsidRPr="00BA3EAF" w:rsidR="00A90124" w:rsidP="00A90124" w:rsidRDefault="00A90124" w14:paraId="51D34EB1" w14:textId="77777777">
            <w:pPr>
              <w:jc w:val="center"/>
              <w:rPr>
                <w:rFonts w:cstheme="minorHAnsi"/>
                <w:b/>
              </w:rPr>
            </w:pPr>
            <w:r w:rsidRPr="00BA3EAF">
              <w:rPr>
                <w:rFonts w:cstheme="minorHAnsi"/>
                <w:b/>
              </w:rPr>
              <w:t>□</w:t>
            </w:r>
          </w:p>
        </w:tc>
      </w:tr>
      <w:tr w:rsidRPr="00BA3EAF" w:rsidR="00A90124" w:rsidTr="00BA3EAF" w14:paraId="1311EC44" w14:textId="77777777">
        <w:trPr>
          <w:trHeight w:val="224"/>
        </w:trPr>
        <w:tc>
          <w:tcPr>
            <w:tcW w:w="6480" w:type="dxa"/>
          </w:tcPr>
          <w:p w:rsidRPr="00BA3EAF" w:rsidR="00A90124" w:rsidP="00A90124" w:rsidRDefault="00A90124" w14:paraId="436EA59E" w14:textId="77777777">
            <w:pPr>
              <w:pStyle w:val="ListParagraph"/>
              <w:numPr>
                <w:ilvl w:val="0"/>
                <w:numId w:val="5"/>
              </w:numPr>
              <w:rPr>
                <w:rFonts w:cstheme="minorHAnsi"/>
              </w:rPr>
            </w:pPr>
            <w:r w:rsidRPr="00BA3EAF">
              <w:rPr>
                <w:rFonts w:cstheme="minorHAnsi"/>
              </w:rPr>
              <w:t>Change in bathroom habits, such as more frequent or urgent need to urinate and/or constipation</w:t>
            </w:r>
          </w:p>
        </w:tc>
        <w:tc>
          <w:tcPr>
            <w:tcW w:w="810" w:type="dxa"/>
            <w:vAlign w:val="center"/>
          </w:tcPr>
          <w:p w:rsidRPr="00BA3EAF" w:rsidR="00A90124" w:rsidP="00A90124" w:rsidRDefault="00A90124" w14:paraId="06D4885A" w14:textId="77777777">
            <w:pPr>
              <w:jc w:val="center"/>
              <w:rPr>
                <w:rFonts w:cstheme="minorHAnsi"/>
                <w:b/>
              </w:rPr>
            </w:pPr>
            <w:r w:rsidRPr="00BA3EAF">
              <w:rPr>
                <w:rFonts w:cstheme="minorHAnsi"/>
                <w:b/>
              </w:rPr>
              <w:t>□</w:t>
            </w:r>
          </w:p>
        </w:tc>
        <w:tc>
          <w:tcPr>
            <w:tcW w:w="1080" w:type="dxa"/>
            <w:vAlign w:val="center"/>
          </w:tcPr>
          <w:p w:rsidRPr="00BA3EAF" w:rsidR="00A90124" w:rsidP="00A90124" w:rsidRDefault="00A90124" w14:paraId="227F9207" w14:textId="77777777">
            <w:pPr>
              <w:jc w:val="center"/>
              <w:rPr>
                <w:rFonts w:cstheme="minorHAnsi"/>
                <w:b/>
              </w:rPr>
            </w:pPr>
            <w:r w:rsidRPr="00BA3EAF">
              <w:rPr>
                <w:rFonts w:cstheme="minorHAnsi"/>
                <w:b/>
              </w:rPr>
              <w:t>□</w:t>
            </w:r>
          </w:p>
        </w:tc>
      </w:tr>
    </w:tbl>
    <w:p w:rsidRPr="00BA3EAF" w:rsidR="00A90124" w:rsidP="00A90124" w:rsidRDefault="00A90124" w14:paraId="31A19863" w14:textId="77777777">
      <w:pPr>
        <w:spacing w:after="0" w:line="240" w:lineRule="auto"/>
        <w:ind w:left="1440" w:hanging="1440"/>
        <w:rPr>
          <w:rFonts w:cstheme="minorHAnsi"/>
          <w:b/>
        </w:rPr>
      </w:pPr>
    </w:p>
    <w:p w:rsidRPr="00BA3EAF" w:rsidR="00A72899" w:rsidP="00A90124" w:rsidRDefault="00A72899" w14:paraId="1F5FE3D6" w14:textId="77777777">
      <w:pPr>
        <w:spacing w:after="0" w:line="240" w:lineRule="auto"/>
        <w:ind w:left="1440" w:hanging="1440"/>
        <w:rPr>
          <w:rFonts w:cstheme="minorHAnsi"/>
        </w:rPr>
      </w:pPr>
      <w:r w:rsidRPr="00BA3EAF">
        <w:rPr>
          <w:rFonts w:cstheme="minorHAnsi"/>
          <w:b/>
        </w:rPr>
        <w:t>DIAG_TIME</w:t>
      </w:r>
      <w:r w:rsidRPr="00BA3EAF">
        <w:rPr>
          <w:rFonts w:cstheme="minorHAnsi"/>
          <w:b/>
        </w:rPr>
        <w:tab/>
      </w:r>
      <w:r w:rsidRPr="00BA3EAF">
        <w:rPr>
          <w:rFonts w:cstheme="minorHAnsi"/>
        </w:rPr>
        <w:t>How much time passed from when you started experiencing symptoms or knew something was wrong, to when you received an ovarian cancer diagnosis?</w:t>
      </w:r>
    </w:p>
    <w:p w:rsidRPr="00BA3EAF" w:rsidR="00A72899" w:rsidP="00A72899" w:rsidRDefault="00A72899" w14:paraId="3CB4425D" w14:textId="77777777">
      <w:pPr>
        <w:pStyle w:val="ListParagraph"/>
        <w:numPr>
          <w:ilvl w:val="0"/>
          <w:numId w:val="7"/>
        </w:numPr>
        <w:spacing w:after="0" w:line="240" w:lineRule="auto"/>
        <w:rPr>
          <w:rFonts w:cstheme="minorHAnsi"/>
        </w:rPr>
      </w:pPr>
      <w:r w:rsidRPr="00BA3EAF">
        <w:rPr>
          <w:rFonts w:cstheme="minorHAnsi"/>
        </w:rPr>
        <w:t>A week</w:t>
      </w:r>
      <w:r w:rsidRPr="00BA3EAF" w:rsidR="004874D1">
        <w:rPr>
          <w:rFonts w:cstheme="minorHAnsi"/>
        </w:rPr>
        <w:t xml:space="preserve"> or less</w:t>
      </w:r>
    </w:p>
    <w:p w:rsidRPr="00BA3EAF" w:rsidR="00A72899" w:rsidP="00A72899" w:rsidRDefault="00A72899" w14:paraId="6A62B769" w14:textId="77777777">
      <w:pPr>
        <w:pStyle w:val="ListParagraph"/>
        <w:numPr>
          <w:ilvl w:val="0"/>
          <w:numId w:val="7"/>
        </w:numPr>
        <w:spacing w:after="0" w:line="240" w:lineRule="auto"/>
        <w:rPr>
          <w:rFonts w:cstheme="minorHAnsi"/>
        </w:rPr>
      </w:pPr>
      <w:r w:rsidRPr="00BA3EAF">
        <w:rPr>
          <w:rFonts w:cstheme="minorHAnsi"/>
        </w:rPr>
        <w:t>2 weeks</w:t>
      </w:r>
    </w:p>
    <w:p w:rsidRPr="00BA3EAF" w:rsidR="00A72899" w:rsidP="00A72899" w:rsidRDefault="00A72899" w14:paraId="682317E0" w14:textId="77777777">
      <w:pPr>
        <w:pStyle w:val="ListParagraph"/>
        <w:numPr>
          <w:ilvl w:val="0"/>
          <w:numId w:val="7"/>
        </w:numPr>
        <w:spacing w:after="0" w:line="240" w:lineRule="auto"/>
        <w:rPr>
          <w:rFonts w:cstheme="minorHAnsi"/>
        </w:rPr>
      </w:pPr>
      <w:r w:rsidRPr="00BA3EAF">
        <w:rPr>
          <w:rFonts w:cstheme="minorHAnsi"/>
        </w:rPr>
        <w:t>3 weeks</w:t>
      </w:r>
    </w:p>
    <w:p w:rsidRPr="00BA3EAF" w:rsidR="00A72899" w:rsidP="00A72899" w:rsidRDefault="00A72899" w14:paraId="2557D953" w14:textId="77777777">
      <w:pPr>
        <w:pStyle w:val="ListParagraph"/>
        <w:numPr>
          <w:ilvl w:val="0"/>
          <w:numId w:val="7"/>
        </w:numPr>
        <w:spacing w:after="0" w:line="240" w:lineRule="auto"/>
        <w:rPr>
          <w:rFonts w:cstheme="minorHAnsi"/>
        </w:rPr>
      </w:pPr>
      <w:r w:rsidRPr="00BA3EAF">
        <w:rPr>
          <w:rFonts w:cstheme="minorHAnsi"/>
        </w:rPr>
        <w:t>A month</w:t>
      </w:r>
    </w:p>
    <w:p w:rsidRPr="00BA3EAF" w:rsidR="00A72899" w:rsidP="00A72899" w:rsidRDefault="00A72899" w14:paraId="3638FCAD" w14:textId="77777777">
      <w:pPr>
        <w:pStyle w:val="ListParagraph"/>
        <w:numPr>
          <w:ilvl w:val="0"/>
          <w:numId w:val="7"/>
        </w:numPr>
        <w:spacing w:after="0" w:line="240" w:lineRule="auto"/>
        <w:rPr>
          <w:rFonts w:cstheme="minorHAnsi"/>
        </w:rPr>
      </w:pPr>
      <w:r w:rsidRPr="00BA3EAF">
        <w:rPr>
          <w:rFonts w:cstheme="minorHAnsi"/>
        </w:rPr>
        <w:t>2 months</w:t>
      </w:r>
    </w:p>
    <w:p w:rsidRPr="00BA3EAF" w:rsidR="00A72899" w:rsidP="00A72899" w:rsidRDefault="00A72899" w14:paraId="4342432D" w14:textId="77777777">
      <w:pPr>
        <w:pStyle w:val="ListParagraph"/>
        <w:numPr>
          <w:ilvl w:val="0"/>
          <w:numId w:val="7"/>
        </w:numPr>
        <w:spacing w:after="0" w:line="240" w:lineRule="auto"/>
        <w:rPr>
          <w:rFonts w:cstheme="minorHAnsi"/>
        </w:rPr>
      </w:pPr>
      <w:r w:rsidRPr="00BA3EAF">
        <w:rPr>
          <w:rFonts w:cstheme="minorHAnsi"/>
        </w:rPr>
        <w:t>More than 2 months, but less than 6 months</w:t>
      </w:r>
    </w:p>
    <w:p w:rsidRPr="00BA3EAF" w:rsidR="00A72899" w:rsidP="00A72899" w:rsidRDefault="00A72899" w14:paraId="6017F661" w14:textId="77777777">
      <w:pPr>
        <w:pStyle w:val="ListParagraph"/>
        <w:numPr>
          <w:ilvl w:val="0"/>
          <w:numId w:val="7"/>
        </w:numPr>
        <w:spacing w:after="0" w:line="240" w:lineRule="auto"/>
        <w:rPr>
          <w:rFonts w:cstheme="minorHAnsi"/>
        </w:rPr>
      </w:pPr>
      <w:r w:rsidRPr="00BA3EAF">
        <w:rPr>
          <w:rFonts w:cstheme="minorHAnsi"/>
        </w:rPr>
        <w:t>More than 6 months</w:t>
      </w:r>
    </w:p>
    <w:p w:rsidRPr="00BA3EAF" w:rsidR="00A72899" w:rsidP="00A72899" w:rsidRDefault="00A72899" w14:paraId="1253C9B2" w14:textId="77777777">
      <w:pPr>
        <w:pStyle w:val="ListParagraph"/>
        <w:numPr>
          <w:ilvl w:val="0"/>
          <w:numId w:val="7"/>
        </w:numPr>
        <w:spacing w:after="0" w:line="240" w:lineRule="auto"/>
        <w:rPr>
          <w:rFonts w:cstheme="minorHAnsi"/>
        </w:rPr>
      </w:pPr>
      <w:r w:rsidRPr="00BA3EAF">
        <w:rPr>
          <w:rFonts w:cstheme="minorHAnsi"/>
        </w:rPr>
        <w:t>Didn’t experience any symptoms</w:t>
      </w:r>
    </w:p>
    <w:p w:rsidRPr="00BA3EAF" w:rsidR="00A72899" w:rsidP="00A72899" w:rsidRDefault="00A72899" w14:paraId="336D7F11" w14:textId="77777777">
      <w:pPr>
        <w:spacing w:after="0" w:line="240" w:lineRule="auto"/>
        <w:rPr>
          <w:rFonts w:cstheme="minorHAnsi"/>
        </w:rPr>
      </w:pPr>
    </w:p>
    <w:p w:rsidRPr="00BA3EAF" w:rsidR="00A24CAF" w:rsidP="00A72899" w:rsidRDefault="00A24CAF" w14:paraId="5C16C6AE" w14:textId="77777777">
      <w:pPr>
        <w:spacing w:after="0" w:line="240" w:lineRule="auto"/>
        <w:rPr>
          <w:rFonts w:cstheme="minorHAnsi"/>
          <w:b/>
        </w:rPr>
      </w:pPr>
    </w:p>
    <w:p w:rsidR="00BA3EAF" w:rsidP="00A72899" w:rsidRDefault="00BA3EAF" w14:paraId="78334660" w14:textId="77777777">
      <w:pPr>
        <w:spacing w:after="0" w:line="240" w:lineRule="auto"/>
        <w:rPr>
          <w:rFonts w:cstheme="minorHAnsi"/>
          <w:b/>
        </w:rPr>
      </w:pPr>
    </w:p>
    <w:p w:rsidRPr="00BA3EAF" w:rsidR="00A72899" w:rsidP="00A72899" w:rsidRDefault="00A72899" w14:paraId="0AB07B02" w14:textId="77777777">
      <w:pPr>
        <w:spacing w:after="0" w:line="240" w:lineRule="auto"/>
        <w:rPr>
          <w:rFonts w:cstheme="minorHAnsi"/>
        </w:rPr>
      </w:pPr>
      <w:r w:rsidRPr="00BA3EAF">
        <w:rPr>
          <w:rFonts w:cstheme="minorHAnsi"/>
          <w:b/>
        </w:rPr>
        <w:t>STAGE</w:t>
      </w:r>
      <w:r w:rsidRPr="00BA3EAF">
        <w:rPr>
          <w:rFonts w:cstheme="minorHAnsi"/>
          <w:b/>
        </w:rPr>
        <w:tab/>
      </w:r>
      <w:r w:rsidRPr="00BA3EAF">
        <w:rPr>
          <w:rFonts w:cstheme="minorHAnsi"/>
          <w:b/>
        </w:rPr>
        <w:tab/>
      </w:r>
      <w:r w:rsidRPr="00BA3EAF">
        <w:rPr>
          <w:rFonts w:cstheme="minorHAnsi"/>
        </w:rPr>
        <w:t>At what stage was your ovarian cancer diagnosed?</w:t>
      </w:r>
    </w:p>
    <w:p w:rsidRPr="00BA3EAF" w:rsidR="008C125A" w:rsidP="008C125A" w:rsidRDefault="008C125A" w14:paraId="2F6BA84F" w14:textId="77777777">
      <w:pPr>
        <w:pStyle w:val="ListParagraph"/>
        <w:numPr>
          <w:ilvl w:val="0"/>
          <w:numId w:val="9"/>
        </w:numPr>
        <w:spacing w:after="0" w:line="240" w:lineRule="auto"/>
        <w:rPr>
          <w:rFonts w:cstheme="minorHAnsi"/>
        </w:rPr>
      </w:pPr>
      <w:r w:rsidRPr="00BA3EAF">
        <w:rPr>
          <w:rFonts w:cstheme="minorHAnsi"/>
        </w:rPr>
        <w:t>Stage 1</w:t>
      </w:r>
    </w:p>
    <w:p w:rsidRPr="00BA3EAF" w:rsidR="008C125A" w:rsidP="008C125A" w:rsidRDefault="008C125A" w14:paraId="5024BB76" w14:textId="77777777">
      <w:pPr>
        <w:pStyle w:val="ListParagraph"/>
        <w:numPr>
          <w:ilvl w:val="0"/>
          <w:numId w:val="9"/>
        </w:numPr>
        <w:spacing w:after="0" w:line="240" w:lineRule="auto"/>
        <w:rPr>
          <w:rFonts w:cstheme="minorHAnsi"/>
        </w:rPr>
      </w:pPr>
      <w:r w:rsidRPr="00BA3EAF">
        <w:rPr>
          <w:rFonts w:cstheme="minorHAnsi"/>
        </w:rPr>
        <w:lastRenderedPageBreak/>
        <w:t>Stage 2</w:t>
      </w:r>
    </w:p>
    <w:p w:rsidRPr="00BA3EAF" w:rsidR="008C125A" w:rsidP="008C125A" w:rsidRDefault="008C125A" w14:paraId="2C3872C3" w14:textId="77777777">
      <w:pPr>
        <w:pStyle w:val="ListParagraph"/>
        <w:numPr>
          <w:ilvl w:val="0"/>
          <w:numId w:val="9"/>
        </w:numPr>
        <w:spacing w:after="0" w:line="240" w:lineRule="auto"/>
        <w:rPr>
          <w:rFonts w:cstheme="minorHAnsi"/>
        </w:rPr>
      </w:pPr>
      <w:r w:rsidRPr="00BA3EAF">
        <w:rPr>
          <w:rFonts w:cstheme="minorHAnsi"/>
        </w:rPr>
        <w:t>Stage 3</w:t>
      </w:r>
    </w:p>
    <w:p w:rsidRPr="00BA3EAF" w:rsidR="008C125A" w:rsidP="008C125A" w:rsidRDefault="008C125A" w14:paraId="0C9774F7" w14:textId="77777777">
      <w:pPr>
        <w:pStyle w:val="ListParagraph"/>
        <w:numPr>
          <w:ilvl w:val="0"/>
          <w:numId w:val="9"/>
        </w:numPr>
        <w:spacing w:after="0" w:line="240" w:lineRule="auto"/>
        <w:rPr>
          <w:rFonts w:cstheme="minorHAnsi"/>
        </w:rPr>
      </w:pPr>
      <w:r w:rsidRPr="00BA3EAF">
        <w:rPr>
          <w:rFonts w:cstheme="minorHAnsi"/>
        </w:rPr>
        <w:t>Stage 4</w:t>
      </w:r>
    </w:p>
    <w:p w:rsidRPr="00BA3EAF" w:rsidR="008C125A" w:rsidP="008C125A" w:rsidRDefault="008C125A" w14:paraId="296EDE34" w14:textId="77777777">
      <w:pPr>
        <w:pStyle w:val="ListParagraph"/>
        <w:numPr>
          <w:ilvl w:val="0"/>
          <w:numId w:val="9"/>
        </w:numPr>
        <w:spacing w:after="0" w:line="240" w:lineRule="auto"/>
        <w:rPr>
          <w:rFonts w:cstheme="minorHAnsi"/>
        </w:rPr>
      </w:pPr>
      <w:r w:rsidRPr="00BA3EAF">
        <w:rPr>
          <w:rFonts w:cstheme="minorHAnsi"/>
        </w:rPr>
        <w:t xml:space="preserve">Other, </w:t>
      </w:r>
      <w:r w:rsidRPr="00BA3EAF">
        <w:rPr>
          <w:rFonts w:cstheme="minorHAnsi"/>
          <w:i/>
        </w:rPr>
        <w:t xml:space="preserve">please specify: </w:t>
      </w:r>
      <w:r w:rsidRPr="00BA3EAF">
        <w:rPr>
          <w:rFonts w:cstheme="minorHAnsi"/>
          <w:i/>
        </w:rPr>
        <w:softHyphen/>
      </w:r>
      <w:r w:rsidRPr="00BA3EAF">
        <w:rPr>
          <w:rFonts w:cstheme="minorHAnsi"/>
          <w:i/>
        </w:rPr>
        <w:softHyphen/>
      </w:r>
      <w:r w:rsidRPr="00BA3EAF">
        <w:rPr>
          <w:rFonts w:cstheme="minorHAnsi"/>
          <w:i/>
        </w:rPr>
        <w:softHyphen/>
      </w:r>
      <w:r w:rsidRPr="00BA3EAF">
        <w:rPr>
          <w:rFonts w:cstheme="minorHAnsi"/>
          <w:i/>
        </w:rPr>
        <w:softHyphen/>
      </w:r>
      <w:r w:rsidRPr="00BA3EAF">
        <w:rPr>
          <w:rFonts w:cstheme="minorHAnsi"/>
          <w:i/>
        </w:rPr>
        <w:softHyphen/>
      </w:r>
      <w:r w:rsidRPr="00BA3EAF">
        <w:rPr>
          <w:rFonts w:cstheme="minorHAnsi"/>
          <w:i/>
        </w:rPr>
        <w:softHyphen/>
      </w:r>
      <w:r w:rsidRPr="00BA3EAF">
        <w:rPr>
          <w:rFonts w:cstheme="minorHAnsi"/>
          <w:i/>
        </w:rPr>
        <w:softHyphen/>
      </w:r>
      <w:r w:rsidRPr="00BA3EAF">
        <w:rPr>
          <w:rFonts w:cstheme="minorHAnsi"/>
          <w:i/>
        </w:rPr>
        <w:softHyphen/>
      </w:r>
      <w:r w:rsidRPr="00BA3EAF">
        <w:rPr>
          <w:rFonts w:cstheme="minorHAnsi"/>
          <w:i/>
        </w:rPr>
        <w:softHyphen/>
      </w:r>
      <w:r w:rsidRPr="00BA3EAF">
        <w:rPr>
          <w:rFonts w:cstheme="minorHAnsi"/>
          <w:i/>
        </w:rPr>
        <w:softHyphen/>
      </w:r>
      <w:r w:rsidRPr="00BA3EAF">
        <w:rPr>
          <w:rFonts w:cstheme="minorHAnsi"/>
          <w:i/>
        </w:rPr>
        <w:softHyphen/>
      </w:r>
      <w:r w:rsidRPr="00BA3EAF">
        <w:rPr>
          <w:rFonts w:cstheme="minorHAnsi"/>
          <w:i/>
        </w:rPr>
        <w:softHyphen/>
        <w:t>_______________</w:t>
      </w:r>
    </w:p>
    <w:p w:rsidRPr="00BA3EAF" w:rsidR="008C125A" w:rsidP="008C125A" w:rsidRDefault="008C125A" w14:paraId="1D4F4CC1" w14:textId="77777777">
      <w:pPr>
        <w:pStyle w:val="ListParagraph"/>
        <w:numPr>
          <w:ilvl w:val="0"/>
          <w:numId w:val="9"/>
        </w:numPr>
        <w:spacing w:after="0" w:line="240" w:lineRule="auto"/>
        <w:rPr>
          <w:rFonts w:cstheme="minorHAnsi"/>
        </w:rPr>
      </w:pPr>
      <w:r w:rsidRPr="00BA3EAF">
        <w:rPr>
          <w:rFonts w:cstheme="minorHAnsi"/>
        </w:rPr>
        <w:t>Don’t know</w:t>
      </w:r>
    </w:p>
    <w:p w:rsidRPr="00BA3EAF" w:rsidR="008C6CD5" w:rsidP="004874D1" w:rsidRDefault="008C6CD5" w14:paraId="77F490DF" w14:textId="77777777">
      <w:pPr>
        <w:spacing w:after="0" w:line="240" w:lineRule="auto"/>
        <w:ind w:left="1440" w:hanging="1440"/>
        <w:rPr>
          <w:rFonts w:cstheme="minorHAnsi"/>
        </w:rPr>
      </w:pPr>
    </w:p>
    <w:p w:rsidRPr="00BA3EAF" w:rsidR="00A02779" w:rsidP="008C6CD5" w:rsidRDefault="00A02779" w14:paraId="7C669FF0" w14:textId="77777777">
      <w:pPr>
        <w:keepNext/>
        <w:spacing w:after="0" w:line="240" w:lineRule="auto"/>
        <w:ind w:left="1440" w:hanging="1440"/>
        <w:rPr>
          <w:rFonts w:cstheme="minorHAnsi"/>
        </w:rPr>
      </w:pPr>
      <w:r w:rsidRPr="00BA3EAF">
        <w:rPr>
          <w:rFonts w:cstheme="minorHAnsi"/>
          <w:b/>
        </w:rPr>
        <w:t>DR_WHICH</w:t>
      </w:r>
      <w:r w:rsidRPr="00BA3EAF">
        <w:rPr>
          <w:rFonts w:cstheme="minorHAnsi"/>
        </w:rPr>
        <w:tab/>
        <w:t>Which of the following doctors diagnosed your ovarian cancer?</w:t>
      </w:r>
    </w:p>
    <w:p w:rsidRPr="00BA3EAF" w:rsidR="00A02779" w:rsidP="008C6CD5" w:rsidRDefault="008C6CD5" w14:paraId="0812ADCE" w14:textId="77777777">
      <w:pPr>
        <w:pStyle w:val="ListParagraph"/>
        <w:numPr>
          <w:ilvl w:val="0"/>
          <w:numId w:val="10"/>
        </w:numPr>
        <w:spacing w:after="0" w:line="240" w:lineRule="auto"/>
        <w:rPr>
          <w:rFonts w:cstheme="minorHAnsi"/>
        </w:rPr>
      </w:pPr>
      <w:r w:rsidRPr="00BA3EAF">
        <w:rPr>
          <w:rFonts w:cstheme="minorHAnsi"/>
        </w:rPr>
        <w:t>Oncologist or cancer doctor</w:t>
      </w:r>
    </w:p>
    <w:p w:rsidRPr="00BA3EAF" w:rsidR="008C6CD5" w:rsidP="008C6CD5" w:rsidRDefault="008C6CD5" w14:paraId="4FA275CD" w14:textId="77777777">
      <w:pPr>
        <w:pStyle w:val="ListParagraph"/>
        <w:numPr>
          <w:ilvl w:val="0"/>
          <w:numId w:val="10"/>
        </w:numPr>
        <w:spacing w:before="120" w:after="0" w:line="240" w:lineRule="auto"/>
        <w:rPr>
          <w:rFonts w:cstheme="minorHAnsi"/>
        </w:rPr>
      </w:pPr>
      <w:r w:rsidRPr="00BA3EAF">
        <w:rPr>
          <w:rFonts w:cstheme="minorHAnsi"/>
        </w:rPr>
        <w:t>Gynecological oncologist (specialty oncologist)</w:t>
      </w:r>
    </w:p>
    <w:p w:rsidRPr="00BA3EAF" w:rsidR="008C6CD5" w:rsidP="008C6CD5" w:rsidRDefault="008C6CD5" w14:paraId="268E1BA1" w14:textId="77777777">
      <w:pPr>
        <w:pStyle w:val="ListParagraph"/>
        <w:numPr>
          <w:ilvl w:val="0"/>
          <w:numId w:val="10"/>
        </w:numPr>
        <w:spacing w:before="120" w:after="0" w:line="240" w:lineRule="auto"/>
        <w:rPr>
          <w:rFonts w:cstheme="minorHAnsi"/>
        </w:rPr>
      </w:pPr>
      <w:r w:rsidRPr="00BA3EAF">
        <w:rPr>
          <w:rFonts w:cstheme="minorHAnsi"/>
        </w:rPr>
        <w:t>Surgeon</w:t>
      </w:r>
    </w:p>
    <w:p w:rsidRPr="00BA3EAF" w:rsidR="008C6CD5" w:rsidP="008C6CD5" w:rsidRDefault="008C6CD5" w14:paraId="34C6C761" w14:textId="77777777">
      <w:pPr>
        <w:pStyle w:val="ListParagraph"/>
        <w:numPr>
          <w:ilvl w:val="0"/>
          <w:numId w:val="10"/>
        </w:numPr>
        <w:spacing w:before="120" w:after="0" w:line="240" w:lineRule="auto"/>
        <w:rPr>
          <w:rFonts w:cstheme="minorHAnsi"/>
        </w:rPr>
      </w:pPr>
      <w:r w:rsidRPr="00BA3EAF">
        <w:rPr>
          <w:rFonts w:cstheme="minorHAnsi"/>
        </w:rPr>
        <w:t>Primary care or Internal medicine doctor</w:t>
      </w:r>
    </w:p>
    <w:p w:rsidRPr="00BA3EAF" w:rsidR="008C6CD5" w:rsidP="008C6CD5" w:rsidRDefault="008C6CD5" w14:paraId="48DBB08D" w14:textId="77777777">
      <w:pPr>
        <w:pStyle w:val="ListParagraph"/>
        <w:numPr>
          <w:ilvl w:val="0"/>
          <w:numId w:val="10"/>
        </w:numPr>
        <w:spacing w:before="120" w:after="0" w:line="240" w:lineRule="auto"/>
        <w:rPr>
          <w:rFonts w:cstheme="minorHAnsi"/>
        </w:rPr>
      </w:pPr>
      <w:r w:rsidRPr="00BA3EAF">
        <w:rPr>
          <w:rFonts w:cstheme="minorHAnsi"/>
        </w:rPr>
        <w:t>Gynecologist</w:t>
      </w:r>
    </w:p>
    <w:p w:rsidRPr="00BA3EAF" w:rsidR="008C6CD5" w:rsidP="008C6CD5" w:rsidRDefault="008C6CD5" w14:paraId="2F10E2AC" w14:textId="77777777">
      <w:pPr>
        <w:pStyle w:val="ListParagraph"/>
        <w:numPr>
          <w:ilvl w:val="0"/>
          <w:numId w:val="10"/>
        </w:numPr>
        <w:spacing w:before="120" w:after="0" w:line="240" w:lineRule="auto"/>
        <w:rPr>
          <w:rFonts w:cstheme="minorHAnsi"/>
        </w:rPr>
      </w:pPr>
      <w:r w:rsidRPr="00BA3EAF">
        <w:rPr>
          <w:rFonts w:cstheme="minorHAnsi"/>
        </w:rPr>
        <w:t>ER doctor</w:t>
      </w:r>
    </w:p>
    <w:p w:rsidRPr="00BA3EAF" w:rsidR="004874D1" w:rsidP="008C6CD5" w:rsidRDefault="004874D1" w14:paraId="35D4A4F8" w14:textId="77777777">
      <w:pPr>
        <w:pStyle w:val="ListParagraph"/>
        <w:numPr>
          <w:ilvl w:val="0"/>
          <w:numId w:val="10"/>
        </w:numPr>
        <w:spacing w:before="120" w:after="0" w:line="240" w:lineRule="auto"/>
        <w:rPr>
          <w:rFonts w:cstheme="minorHAnsi"/>
        </w:rPr>
      </w:pPr>
      <w:r w:rsidRPr="00BA3EAF">
        <w:rPr>
          <w:rFonts w:cstheme="minorHAnsi"/>
        </w:rPr>
        <w:t>Gastroenterologist</w:t>
      </w:r>
    </w:p>
    <w:p w:rsidRPr="00BA3EAF" w:rsidR="008C6CD5" w:rsidP="008C6CD5" w:rsidRDefault="008C6CD5" w14:paraId="39C998AF" w14:textId="77777777">
      <w:pPr>
        <w:pStyle w:val="ListParagraph"/>
        <w:numPr>
          <w:ilvl w:val="0"/>
          <w:numId w:val="10"/>
        </w:numPr>
        <w:spacing w:before="120" w:after="0" w:line="240" w:lineRule="auto"/>
        <w:rPr>
          <w:rFonts w:cstheme="minorHAnsi"/>
        </w:rPr>
      </w:pPr>
      <w:r w:rsidRPr="00BA3EAF">
        <w:rPr>
          <w:rFonts w:cstheme="minorHAnsi"/>
        </w:rPr>
        <w:t xml:space="preserve">Other, </w:t>
      </w:r>
      <w:r w:rsidRPr="00BA3EAF">
        <w:rPr>
          <w:rFonts w:cstheme="minorHAnsi"/>
          <w:i/>
        </w:rPr>
        <w:t xml:space="preserve">please specify: </w:t>
      </w:r>
      <w:r w:rsidRPr="00BA3EAF">
        <w:rPr>
          <w:rFonts w:cstheme="minorHAnsi"/>
        </w:rPr>
        <w:t>_____________</w:t>
      </w:r>
    </w:p>
    <w:p w:rsidRPr="00BA3EAF" w:rsidR="008C6CD5" w:rsidP="008C6CD5" w:rsidRDefault="008C6CD5" w14:paraId="05F33C35" w14:textId="77777777">
      <w:pPr>
        <w:pStyle w:val="ListParagraph"/>
        <w:numPr>
          <w:ilvl w:val="0"/>
          <w:numId w:val="10"/>
        </w:numPr>
        <w:spacing w:before="120" w:after="0" w:line="240" w:lineRule="auto"/>
        <w:rPr>
          <w:rFonts w:cstheme="minorHAnsi"/>
        </w:rPr>
      </w:pPr>
      <w:r w:rsidRPr="00BA3EAF">
        <w:rPr>
          <w:rFonts w:cstheme="minorHAnsi"/>
        </w:rPr>
        <w:t>Don’t know</w:t>
      </w:r>
    </w:p>
    <w:p w:rsidRPr="00BA3EAF" w:rsidR="008C6CD5" w:rsidP="008C6CD5" w:rsidRDefault="008C6CD5" w14:paraId="5F596D6E" w14:textId="77777777">
      <w:pPr>
        <w:spacing w:after="0" w:line="240" w:lineRule="auto"/>
        <w:rPr>
          <w:rFonts w:cstheme="minorHAnsi"/>
        </w:rPr>
      </w:pPr>
    </w:p>
    <w:p w:rsidRPr="00BA3EAF" w:rsidR="008C6CD5" w:rsidP="008C6CD5" w:rsidRDefault="008C6CD5" w14:paraId="04C80D4D" w14:textId="77777777">
      <w:pPr>
        <w:spacing w:after="0" w:line="240" w:lineRule="auto"/>
        <w:ind w:left="1440" w:hanging="1440"/>
        <w:rPr>
          <w:rFonts w:cstheme="minorHAnsi"/>
        </w:rPr>
      </w:pPr>
      <w:r w:rsidRPr="00BA3EAF">
        <w:rPr>
          <w:rFonts w:cstheme="minorHAnsi"/>
          <w:b/>
        </w:rPr>
        <w:t>CANC_OTH</w:t>
      </w:r>
      <w:r w:rsidRPr="00BA3EAF">
        <w:rPr>
          <w:rFonts w:cstheme="minorHAnsi"/>
        </w:rPr>
        <w:tab/>
        <w:t>Other than your ovarian cancer, have you ever been diagnosed with any other kind of cancer?</w:t>
      </w:r>
    </w:p>
    <w:p w:rsidRPr="00BA3EAF" w:rsidR="008C6CD5" w:rsidP="008C6CD5" w:rsidRDefault="008C6CD5" w14:paraId="09B2EB83" w14:textId="77777777">
      <w:pPr>
        <w:pStyle w:val="ListParagraph"/>
        <w:numPr>
          <w:ilvl w:val="0"/>
          <w:numId w:val="11"/>
        </w:numPr>
        <w:spacing w:after="0" w:line="240" w:lineRule="auto"/>
        <w:rPr>
          <w:rFonts w:cstheme="minorHAnsi"/>
        </w:rPr>
      </w:pPr>
      <w:r w:rsidRPr="00BA3EAF">
        <w:rPr>
          <w:rFonts w:cstheme="minorHAnsi"/>
        </w:rPr>
        <w:t>Yes</w:t>
      </w:r>
    </w:p>
    <w:p w:rsidRPr="00BA3EAF" w:rsidR="008C6CD5" w:rsidP="008C6CD5" w:rsidRDefault="008C6CD5" w14:paraId="3001BE55" w14:textId="77777777">
      <w:pPr>
        <w:pStyle w:val="ListParagraph"/>
        <w:numPr>
          <w:ilvl w:val="0"/>
          <w:numId w:val="11"/>
        </w:numPr>
        <w:spacing w:after="0" w:line="240" w:lineRule="auto"/>
        <w:rPr>
          <w:rFonts w:cstheme="minorHAnsi"/>
        </w:rPr>
      </w:pPr>
      <w:r w:rsidRPr="00BA3EAF">
        <w:rPr>
          <w:rFonts w:cstheme="minorHAnsi"/>
        </w:rPr>
        <w:t xml:space="preserve">No </w:t>
      </w:r>
      <w:r w:rsidRPr="00BA3EAF">
        <w:rPr>
          <w:rFonts w:cstheme="minorHAnsi"/>
          <w:b/>
        </w:rPr>
        <w:t>[GO TO SECTION C]</w:t>
      </w:r>
    </w:p>
    <w:p w:rsidRPr="00BA3EAF" w:rsidR="008C6CD5" w:rsidP="008C6CD5" w:rsidRDefault="008C6CD5" w14:paraId="4DEF9021" w14:textId="77777777">
      <w:pPr>
        <w:spacing w:after="0" w:line="240" w:lineRule="auto"/>
        <w:rPr>
          <w:rFonts w:cstheme="minorHAnsi"/>
        </w:rPr>
      </w:pPr>
    </w:p>
    <w:p w:rsidRPr="00BA3EAF" w:rsidR="008C6CD5" w:rsidP="008C6CD5" w:rsidRDefault="008C6CD5" w14:paraId="7A79263D" w14:textId="77777777">
      <w:pPr>
        <w:spacing w:after="0" w:line="240" w:lineRule="auto"/>
        <w:rPr>
          <w:rFonts w:cstheme="minorHAnsi"/>
        </w:rPr>
      </w:pPr>
      <w:proofErr w:type="spellStart"/>
      <w:r w:rsidRPr="00BA3EAF">
        <w:rPr>
          <w:rFonts w:cstheme="minorHAnsi"/>
          <w:b/>
        </w:rPr>
        <w:t>CANC_xxxx</w:t>
      </w:r>
      <w:proofErr w:type="spellEnd"/>
      <w:r w:rsidRPr="00BA3EAF">
        <w:rPr>
          <w:rFonts w:cstheme="minorHAnsi"/>
          <w:b/>
        </w:rPr>
        <w:tab/>
      </w:r>
      <w:r w:rsidRPr="00BA3EAF">
        <w:rPr>
          <w:rFonts w:cstheme="minorHAnsi"/>
        </w:rPr>
        <w:t>What type of cancer and how old were you were you were diagnosed?</w:t>
      </w:r>
    </w:p>
    <w:p w:rsidRPr="00BA3EAF" w:rsidR="008C6CD5" w:rsidP="008C6CD5" w:rsidRDefault="008C6CD5" w14:paraId="14BCF3B7" w14:textId="77777777">
      <w:pPr>
        <w:spacing w:after="0" w:line="240" w:lineRule="auto"/>
        <w:rPr>
          <w:rFonts w:cstheme="minorHAnsi"/>
        </w:rPr>
      </w:pPr>
      <w:r w:rsidRPr="00BA3EAF">
        <w:rPr>
          <w:rFonts w:cstheme="minorHAnsi"/>
        </w:rPr>
        <w:tab/>
      </w:r>
      <w:r w:rsidRPr="00BA3EAF">
        <w:rPr>
          <w:rFonts w:cstheme="minorHAnsi"/>
        </w:rPr>
        <w:tab/>
      </w:r>
    </w:p>
    <w:tbl>
      <w:tblPr>
        <w:tblStyle w:val="TableGrid"/>
        <w:tblW w:w="0" w:type="auto"/>
        <w:tblInd w:w="1975" w:type="dxa"/>
        <w:tblLook w:val="04A0" w:firstRow="1" w:lastRow="0" w:firstColumn="1" w:lastColumn="0" w:noHBand="0" w:noVBand="1"/>
      </w:tblPr>
      <w:tblGrid>
        <w:gridCol w:w="2700"/>
        <w:gridCol w:w="1890"/>
      </w:tblGrid>
      <w:tr w:rsidRPr="00BA3EAF" w:rsidR="008C6CD5" w:rsidTr="008C6CD5" w14:paraId="484C43CA" w14:textId="77777777">
        <w:tc>
          <w:tcPr>
            <w:tcW w:w="2700" w:type="dxa"/>
          </w:tcPr>
          <w:p w:rsidRPr="00BA3EAF" w:rsidR="008C6CD5" w:rsidP="008C6CD5" w:rsidRDefault="008C6CD5" w14:paraId="2FDE6935" w14:textId="77777777">
            <w:pPr>
              <w:rPr>
                <w:rFonts w:cstheme="minorHAnsi"/>
                <w:b/>
              </w:rPr>
            </w:pPr>
            <w:r w:rsidRPr="00BA3EAF">
              <w:rPr>
                <w:rFonts w:cstheme="minorHAnsi"/>
                <w:b/>
              </w:rPr>
              <w:t>CANC_TYPE</w:t>
            </w:r>
          </w:p>
          <w:p w:rsidRPr="00BA3EAF" w:rsidR="008C6CD5" w:rsidP="008C6CD5" w:rsidRDefault="008C6CD5" w14:paraId="0276D2CD" w14:textId="77777777">
            <w:pPr>
              <w:jc w:val="center"/>
              <w:rPr>
                <w:rFonts w:cstheme="minorHAnsi"/>
              </w:rPr>
            </w:pPr>
            <w:r w:rsidRPr="00BA3EAF">
              <w:rPr>
                <w:rFonts w:cstheme="minorHAnsi"/>
              </w:rPr>
              <w:t>Cancer Type</w:t>
            </w:r>
          </w:p>
        </w:tc>
        <w:tc>
          <w:tcPr>
            <w:tcW w:w="1890" w:type="dxa"/>
          </w:tcPr>
          <w:p w:rsidRPr="00BA3EAF" w:rsidR="008C6CD5" w:rsidP="008C6CD5" w:rsidRDefault="008C6CD5" w14:paraId="2381ACF6" w14:textId="77777777">
            <w:pPr>
              <w:rPr>
                <w:rFonts w:cstheme="minorHAnsi"/>
                <w:b/>
              </w:rPr>
            </w:pPr>
            <w:r w:rsidRPr="00BA3EAF">
              <w:rPr>
                <w:rFonts w:cstheme="minorHAnsi"/>
                <w:b/>
              </w:rPr>
              <w:t>CANC_AGE</w:t>
            </w:r>
          </w:p>
          <w:p w:rsidRPr="00BA3EAF" w:rsidR="008C6CD5" w:rsidP="008C6CD5" w:rsidRDefault="008C6CD5" w14:paraId="40D50C79" w14:textId="77777777">
            <w:pPr>
              <w:jc w:val="center"/>
              <w:rPr>
                <w:rFonts w:cstheme="minorHAnsi"/>
              </w:rPr>
            </w:pPr>
            <w:r w:rsidRPr="00BA3EAF">
              <w:rPr>
                <w:rFonts w:cstheme="minorHAnsi"/>
              </w:rPr>
              <w:t>Age</w:t>
            </w:r>
          </w:p>
        </w:tc>
      </w:tr>
      <w:tr w:rsidRPr="00BA3EAF" w:rsidR="008C6CD5" w:rsidTr="008C6CD5" w14:paraId="60CEAC72" w14:textId="77777777">
        <w:tc>
          <w:tcPr>
            <w:tcW w:w="2700" w:type="dxa"/>
          </w:tcPr>
          <w:p w:rsidRPr="00BA3EAF" w:rsidR="008C6CD5" w:rsidP="008C6CD5" w:rsidRDefault="008C6CD5" w14:paraId="30D18150" w14:textId="77777777">
            <w:pPr>
              <w:rPr>
                <w:rFonts w:cstheme="minorHAnsi"/>
              </w:rPr>
            </w:pPr>
          </w:p>
        </w:tc>
        <w:tc>
          <w:tcPr>
            <w:tcW w:w="1890" w:type="dxa"/>
          </w:tcPr>
          <w:p w:rsidRPr="00BA3EAF" w:rsidR="008C6CD5" w:rsidP="008C6CD5" w:rsidRDefault="008C6CD5" w14:paraId="705AA73C" w14:textId="77777777">
            <w:pPr>
              <w:rPr>
                <w:rFonts w:cstheme="minorHAnsi"/>
              </w:rPr>
            </w:pPr>
          </w:p>
        </w:tc>
      </w:tr>
      <w:tr w:rsidRPr="00BA3EAF" w:rsidR="008C6CD5" w:rsidTr="008C6CD5" w14:paraId="7F3B5BD1" w14:textId="77777777">
        <w:tc>
          <w:tcPr>
            <w:tcW w:w="2700" w:type="dxa"/>
          </w:tcPr>
          <w:p w:rsidRPr="00BA3EAF" w:rsidR="008C6CD5" w:rsidP="008C6CD5" w:rsidRDefault="008C6CD5" w14:paraId="73BA70CC" w14:textId="77777777">
            <w:pPr>
              <w:rPr>
                <w:rFonts w:cstheme="minorHAnsi"/>
              </w:rPr>
            </w:pPr>
          </w:p>
        </w:tc>
        <w:tc>
          <w:tcPr>
            <w:tcW w:w="1890" w:type="dxa"/>
          </w:tcPr>
          <w:p w:rsidRPr="00BA3EAF" w:rsidR="008C6CD5" w:rsidP="008C6CD5" w:rsidRDefault="008C6CD5" w14:paraId="528624B7" w14:textId="77777777">
            <w:pPr>
              <w:rPr>
                <w:rFonts w:cstheme="minorHAnsi"/>
              </w:rPr>
            </w:pPr>
          </w:p>
        </w:tc>
      </w:tr>
      <w:tr w:rsidRPr="00BA3EAF" w:rsidR="008C6CD5" w:rsidTr="008C6CD5" w14:paraId="3C781300" w14:textId="77777777">
        <w:tc>
          <w:tcPr>
            <w:tcW w:w="2700" w:type="dxa"/>
          </w:tcPr>
          <w:p w:rsidRPr="00BA3EAF" w:rsidR="008C6CD5" w:rsidP="008C6CD5" w:rsidRDefault="008C6CD5" w14:paraId="233E4AE0" w14:textId="77777777">
            <w:pPr>
              <w:rPr>
                <w:rFonts w:cstheme="minorHAnsi"/>
              </w:rPr>
            </w:pPr>
          </w:p>
        </w:tc>
        <w:tc>
          <w:tcPr>
            <w:tcW w:w="1890" w:type="dxa"/>
          </w:tcPr>
          <w:p w:rsidRPr="00BA3EAF" w:rsidR="008C6CD5" w:rsidP="008C6CD5" w:rsidRDefault="008C6CD5" w14:paraId="27CB4739" w14:textId="77777777">
            <w:pPr>
              <w:rPr>
                <w:rFonts w:cstheme="minorHAnsi"/>
              </w:rPr>
            </w:pPr>
          </w:p>
        </w:tc>
      </w:tr>
      <w:tr w:rsidRPr="00BA3EAF" w:rsidR="008C6CD5" w:rsidTr="008C6CD5" w14:paraId="417C2C15" w14:textId="77777777">
        <w:tc>
          <w:tcPr>
            <w:tcW w:w="2700" w:type="dxa"/>
          </w:tcPr>
          <w:p w:rsidRPr="00BA3EAF" w:rsidR="008C6CD5" w:rsidP="008C6CD5" w:rsidRDefault="008C6CD5" w14:paraId="657DB0CD" w14:textId="77777777">
            <w:pPr>
              <w:rPr>
                <w:rFonts w:cstheme="minorHAnsi"/>
              </w:rPr>
            </w:pPr>
          </w:p>
        </w:tc>
        <w:tc>
          <w:tcPr>
            <w:tcW w:w="1890" w:type="dxa"/>
          </w:tcPr>
          <w:p w:rsidRPr="00BA3EAF" w:rsidR="008C6CD5" w:rsidP="008C6CD5" w:rsidRDefault="008C6CD5" w14:paraId="21F4A575" w14:textId="77777777">
            <w:pPr>
              <w:rPr>
                <w:rFonts w:cstheme="minorHAnsi"/>
              </w:rPr>
            </w:pPr>
          </w:p>
        </w:tc>
      </w:tr>
    </w:tbl>
    <w:p w:rsidRPr="00BA3EAF" w:rsidR="008C6CD5" w:rsidP="008C6CD5" w:rsidRDefault="008C6CD5" w14:paraId="53B3EC68" w14:textId="77777777">
      <w:pPr>
        <w:spacing w:after="0" w:line="240" w:lineRule="auto"/>
        <w:rPr>
          <w:rFonts w:cstheme="minorHAnsi"/>
        </w:rPr>
      </w:pPr>
    </w:p>
    <w:p w:rsidRPr="00BA3EAF" w:rsidR="008C6CD5" w:rsidP="008C6CD5" w:rsidRDefault="008C6CD5" w14:paraId="38813643" w14:textId="77777777">
      <w:pPr>
        <w:spacing w:after="0" w:line="240" w:lineRule="auto"/>
        <w:rPr>
          <w:rFonts w:cstheme="minorHAnsi"/>
          <w:b/>
        </w:rPr>
      </w:pPr>
      <w:r w:rsidRPr="00BA3EAF">
        <w:rPr>
          <w:rFonts w:cstheme="minorHAnsi"/>
          <w:b/>
        </w:rPr>
        <w:t>SECTION C: OVARIAN CANCER TREATMENT</w:t>
      </w:r>
    </w:p>
    <w:p w:rsidRPr="00BA3EAF" w:rsidR="008C6CD5" w:rsidP="008C6CD5" w:rsidRDefault="008C6CD5" w14:paraId="500B7212" w14:textId="77777777">
      <w:pPr>
        <w:spacing w:after="0" w:line="240" w:lineRule="auto"/>
        <w:rPr>
          <w:rFonts w:cstheme="minorHAnsi"/>
          <w:b/>
        </w:rPr>
      </w:pPr>
    </w:p>
    <w:p w:rsidRPr="00BA3EAF" w:rsidR="008C6CD5" w:rsidP="004874D1" w:rsidRDefault="008C6CD5" w14:paraId="6223EC30" w14:textId="77777777">
      <w:pPr>
        <w:spacing w:after="0" w:line="240" w:lineRule="auto"/>
        <w:ind w:left="1440" w:hanging="1440"/>
        <w:rPr>
          <w:rFonts w:cstheme="minorHAnsi"/>
        </w:rPr>
      </w:pPr>
      <w:r w:rsidRPr="00BA3EAF">
        <w:rPr>
          <w:rFonts w:cstheme="minorHAnsi"/>
          <w:b/>
        </w:rPr>
        <w:t>INTRO3</w:t>
      </w:r>
      <w:r w:rsidRPr="00BA3EAF">
        <w:rPr>
          <w:rFonts w:cstheme="minorHAnsi"/>
          <w:b/>
        </w:rPr>
        <w:tab/>
      </w:r>
      <w:r w:rsidRPr="00BA3EAF">
        <w:rPr>
          <w:rFonts w:cstheme="minorHAnsi"/>
        </w:rPr>
        <w:t xml:space="preserve">The following questions are </w:t>
      </w:r>
      <w:r w:rsidRPr="00BA3EAF" w:rsidR="004874D1">
        <w:rPr>
          <w:rFonts w:cstheme="minorHAnsi"/>
        </w:rPr>
        <w:t xml:space="preserve">about </w:t>
      </w:r>
      <w:r w:rsidRPr="00BA3EAF">
        <w:rPr>
          <w:rFonts w:cstheme="minorHAnsi"/>
        </w:rPr>
        <w:t xml:space="preserve">any treatment you </w:t>
      </w:r>
      <w:r w:rsidRPr="00BA3EAF" w:rsidR="004874D1">
        <w:rPr>
          <w:rFonts w:cstheme="minorHAnsi"/>
        </w:rPr>
        <w:t xml:space="preserve">may have </w:t>
      </w:r>
      <w:r w:rsidRPr="00BA3EAF">
        <w:rPr>
          <w:rFonts w:cstheme="minorHAnsi"/>
        </w:rPr>
        <w:t>received for your ovarian cancer.</w:t>
      </w:r>
    </w:p>
    <w:p w:rsidRPr="00BA3EAF" w:rsidR="008C6CD5" w:rsidP="008C6CD5" w:rsidRDefault="008C6CD5" w14:paraId="1728CA80" w14:textId="77777777">
      <w:pPr>
        <w:spacing w:after="0" w:line="240" w:lineRule="auto"/>
        <w:rPr>
          <w:rFonts w:cstheme="minorHAnsi"/>
        </w:rPr>
      </w:pPr>
    </w:p>
    <w:p w:rsidRPr="00BA3EAF" w:rsidR="008C6CD5" w:rsidP="008C6CD5" w:rsidRDefault="008C6CD5" w14:paraId="12ED5AE8" w14:textId="77777777">
      <w:pPr>
        <w:spacing w:after="0" w:line="240" w:lineRule="auto"/>
        <w:rPr>
          <w:rFonts w:cstheme="minorHAnsi"/>
        </w:rPr>
      </w:pPr>
      <w:r w:rsidRPr="00BA3EAF">
        <w:rPr>
          <w:rFonts w:cstheme="minorHAnsi"/>
          <w:b/>
        </w:rPr>
        <w:t>SURGERY</w:t>
      </w:r>
      <w:r w:rsidRPr="00BA3EAF">
        <w:rPr>
          <w:rFonts w:cstheme="minorHAnsi"/>
        </w:rPr>
        <w:tab/>
        <w:t>Did you receive surgery as part of your ovarian cancer treatment?</w:t>
      </w:r>
    </w:p>
    <w:p w:rsidRPr="00BA3EAF" w:rsidR="008C6CD5" w:rsidP="008C6CD5" w:rsidRDefault="008C6CD5" w14:paraId="36C537EB" w14:textId="77777777">
      <w:pPr>
        <w:pStyle w:val="ListParagraph"/>
        <w:numPr>
          <w:ilvl w:val="0"/>
          <w:numId w:val="12"/>
        </w:numPr>
        <w:spacing w:after="0" w:line="240" w:lineRule="auto"/>
        <w:rPr>
          <w:rFonts w:cstheme="minorHAnsi"/>
        </w:rPr>
      </w:pPr>
      <w:r w:rsidRPr="00BA3EAF">
        <w:rPr>
          <w:rFonts w:cstheme="minorHAnsi"/>
        </w:rPr>
        <w:t>Yes</w:t>
      </w:r>
    </w:p>
    <w:p w:rsidRPr="00BA3EAF" w:rsidR="008C6CD5" w:rsidP="008C6CD5" w:rsidRDefault="008C6CD5" w14:paraId="46FF10B5" w14:textId="77777777">
      <w:pPr>
        <w:pStyle w:val="ListParagraph"/>
        <w:numPr>
          <w:ilvl w:val="0"/>
          <w:numId w:val="12"/>
        </w:numPr>
        <w:spacing w:after="0" w:line="240" w:lineRule="auto"/>
        <w:rPr>
          <w:rFonts w:cstheme="minorHAnsi"/>
        </w:rPr>
      </w:pPr>
      <w:r w:rsidRPr="00BA3EAF">
        <w:rPr>
          <w:rFonts w:cstheme="minorHAnsi"/>
        </w:rPr>
        <w:t xml:space="preserve">No </w:t>
      </w:r>
      <w:r w:rsidRPr="00BA3EAF" w:rsidR="002F221E">
        <w:rPr>
          <w:rFonts w:cstheme="minorHAnsi"/>
          <w:b/>
        </w:rPr>
        <w:t>[GO TO TRTMENT_A</w:t>
      </w:r>
      <w:r w:rsidRPr="00BA3EAF">
        <w:rPr>
          <w:rFonts w:cstheme="minorHAnsi"/>
          <w:b/>
        </w:rPr>
        <w:t>]</w:t>
      </w:r>
    </w:p>
    <w:p w:rsidRPr="00BA3EAF" w:rsidR="008C6CD5" w:rsidP="008C6CD5" w:rsidRDefault="008C6CD5" w14:paraId="4230BD88" w14:textId="77777777">
      <w:pPr>
        <w:spacing w:after="0" w:line="240" w:lineRule="auto"/>
        <w:rPr>
          <w:rFonts w:cstheme="minorHAnsi"/>
        </w:rPr>
      </w:pPr>
    </w:p>
    <w:p w:rsidRPr="00BA3EAF" w:rsidR="00A24CAF" w:rsidP="008C6CD5" w:rsidRDefault="00A24CAF" w14:paraId="70D0E35D" w14:textId="77777777">
      <w:pPr>
        <w:spacing w:after="0" w:line="240" w:lineRule="auto"/>
        <w:rPr>
          <w:rFonts w:cstheme="minorHAnsi"/>
          <w:b/>
        </w:rPr>
      </w:pPr>
    </w:p>
    <w:p w:rsidRPr="00BA3EAF" w:rsidR="008C6CD5" w:rsidP="008C6CD5" w:rsidRDefault="008C6CD5" w14:paraId="62E3D2B6" w14:textId="77777777">
      <w:pPr>
        <w:spacing w:after="0" w:line="240" w:lineRule="auto"/>
        <w:rPr>
          <w:rFonts w:cstheme="minorHAnsi"/>
        </w:rPr>
      </w:pPr>
      <w:r w:rsidRPr="00BA3EAF">
        <w:rPr>
          <w:rFonts w:cstheme="minorHAnsi"/>
          <w:b/>
        </w:rPr>
        <w:t>DR_SURG</w:t>
      </w:r>
      <w:r w:rsidRPr="00BA3EAF">
        <w:rPr>
          <w:rFonts w:cstheme="minorHAnsi"/>
          <w:b/>
        </w:rPr>
        <w:tab/>
      </w:r>
      <w:r w:rsidRPr="00BA3EAF">
        <w:rPr>
          <w:rFonts w:cstheme="minorHAnsi"/>
        </w:rPr>
        <w:t>Which doctor performed your ovarian cancer surgery?</w:t>
      </w:r>
    </w:p>
    <w:p w:rsidRPr="00BA3EAF" w:rsidR="008C6CD5" w:rsidP="008C6CD5" w:rsidRDefault="008C6CD5" w14:paraId="591774D2" w14:textId="77777777">
      <w:pPr>
        <w:pStyle w:val="ListParagraph"/>
        <w:numPr>
          <w:ilvl w:val="0"/>
          <w:numId w:val="13"/>
        </w:numPr>
        <w:spacing w:after="0" w:line="240" w:lineRule="auto"/>
        <w:rPr>
          <w:rFonts w:cstheme="minorHAnsi"/>
        </w:rPr>
      </w:pPr>
      <w:r w:rsidRPr="00BA3EAF">
        <w:rPr>
          <w:rFonts w:cstheme="minorHAnsi"/>
        </w:rPr>
        <w:t>Oncologist</w:t>
      </w:r>
    </w:p>
    <w:p w:rsidRPr="00BA3EAF" w:rsidR="008C6CD5" w:rsidP="008C6CD5" w:rsidRDefault="008C6CD5" w14:paraId="73E97AEC" w14:textId="77777777">
      <w:pPr>
        <w:pStyle w:val="ListParagraph"/>
        <w:numPr>
          <w:ilvl w:val="0"/>
          <w:numId w:val="13"/>
        </w:numPr>
        <w:spacing w:after="0" w:line="240" w:lineRule="auto"/>
        <w:rPr>
          <w:rFonts w:cstheme="minorHAnsi"/>
        </w:rPr>
      </w:pPr>
      <w:r w:rsidRPr="00BA3EAF">
        <w:rPr>
          <w:rFonts w:cstheme="minorHAnsi"/>
        </w:rPr>
        <w:t>General Surgeon</w:t>
      </w:r>
    </w:p>
    <w:p w:rsidRPr="00BA3EAF" w:rsidR="008C6CD5" w:rsidP="008C6CD5" w:rsidRDefault="008C6CD5" w14:paraId="5F1D9962" w14:textId="77777777">
      <w:pPr>
        <w:pStyle w:val="ListParagraph"/>
        <w:numPr>
          <w:ilvl w:val="0"/>
          <w:numId w:val="13"/>
        </w:numPr>
        <w:spacing w:after="0" w:line="240" w:lineRule="auto"/>
        <w:rPr>
          <w:rFonts w:cstheme="minorHAnsi"/>
        </w:rPr>
      </w:pPr>
      <w:r w:rsidRPr="00BA3EAF">
        <w:rPr>
          <w:rFonts w:cstheme="minorHAnsi"/>
        </w:rPr>
        <w:t>Gynecologist</w:t>
      </w:r>
    </w:p>
    <w:p w:rsidRPr="00BA3EAF" w:rsidR="008C6CD5" w:rsidP="008C6CD5" w:rsidRDefault="008C6CD5" w14:paraId="0D9222F1" w14:textId="77777777">
      <w:pPr>
        <w:pStyle w:val="ListParagraph"/>
        <w:numPr>
          <w:ilvl w:val="0"/>
          <w:numId w:val="13"/>
        </w:numPr>
        <w:spacing w:after="0" w:line="240" w:lineRule="auto"/>
        <w:rPr>
          <w:rFonts w:cstheme="minorHAnsi"/>
        </w:rPr>
      </w:pPr>
      <w:r w:rsidRPr="00BA3EAF">
        <w:rPr>
          <w:rFonts w:cstheme="minorHAnsi"/>
        </w:rPr>
        <w:lastRenderedPageBreak/>
        <w:t>Gynecologic Oncologist</w:t>
      </w:r>
    </w:p>
    <w:p w:rsidRPr="00BA3EAF" w:rsidR="007E19CC" w:rsidP="008C6CD5" w:rsidRDefault="007E19CC" w14:paraId="3A531EF7" w14:textId="77777777">
      <w:pPr>
        <w:pStyle w:val="ListParagraph"/>
        <w:numPr>
          <w:ilvl w:val="0"/>
          <w:numId w:val="13"/>
        </w:numPr>
        <w:spacing w:after="0" w:line="240" w:lineRule="auto"/>
        <w:rPr>
          <w:rFonts w:cstheme="minorHAnsi"/>
        </w:rPr>
      </w:pPr>
      <w:r w:rsidRPr="00BA3EAF">
        <w:rPr>
          <w:rFonts w:cstheme="minorHAnsi"/>
        </w:rPr>
        <w:t xml:space="preserve">Other, </w:t>
      </w:r>
      <w:r w:rsidRPr="00BA3EAF">
        <w:rPr>
          <w:rFonts w:cstheme="minorHAnsi"/>
          <w:i/>
        </w:rPr>
        <w:t xml:space="preserve">please specify: </w:t>
      </w:r>
      <w:r w:rsidRPr="00BA3EAF">
        <w:rPr>
          <w:rFonts w:cstheme="minorHAnsi"/>
        </w:rPr>
        <w:t>_____________</w:t>
      </w:r>
    </w:p>
    <w:p w:rsidRPr="00BA3EAF" w:rsidR="008C6CD5" w:rsidP="008C6CD5" w:rsidRDefault="008C6CD5" w14:paraId="21D7B20A" w14:textId="77777777">
      <w:pPr>
        <w:pStyle w:val="ListParagraph"/>
        <w:numPr>
          <w:ilvl w:val="0"/>
          <w:numId w:val="13"/>
        </w:numPr>
        <w:spacing w:after="0" w:line="240" w:lineRule="auto"/>
        <w:rPr>
          <w:rFonts w:cstheme="minorHAnsi"/>
        </w:rPr>
      </w:pPr>
      <w:r w:rsidRPr="00BA3EAF">
        <w:rPr>
          <w:rFonts w:cstheme="minorHAnsi"/>
        </w:rPr>
        <w:t>Don’t know</w:t>
      </w:r>
    </w:p>
    <w:p w:rsidRPr="00BA3EAF" w:rsidR="001449A9" w:rsidP="008C6CD5" w:rsidRDefault="001449A9" w14:paraId="6AD5E7F9" w14:textId="77777777">
      <w:pPr>
        <w:spacing w:after="0" w:line="240" w:lineRule="auto"/>
        <w:rPr>
          <w:rFonts w:cstheme="minorHAnsi"/>
          <w:b/>
        </w:rPr>
      </w:pPr>
    </w:p>
    <w:p w:rsidRPr="00BA3EAF" w:rsidR="008C6CD5" w:rsidP="001449A9" w:rsidRDefault="008C6CD5" w14:paraId="2B311A18" w14:textId="77777777">
      <w:pPr>
        <w:spacing w:after="0" w:line="240" w:lineRule="auto"/>
        <w:ind w:left="1440" w:hanging="1440"/>
        <w:rPr>
          <w:rFonts w:cstheme="minorHAnsi"/>
        </w:rPr>
      </w:pPr>
      <w:r w:rsidRPr="00BA3EAF">
        <w:rPr>
          <w:rFonts w:cstheme="minorHAnsi"/>
          <w:b/>
        </w:rPr>
        <w:t>TRAVEL_SURG</w:t>
      </w:r>
      <w:r w:rsidRPr="00BA3EAF">
        <w:rPr>
          <w:rFonts w:cstheme="minorHAnsi"/>
        </w:rPr>
        <w:tab/>
        <w:t>Approximately how long did you travel one-way to the hospital or facility where you received surgery for your cancer?</w:t>
      </w:r>
    </w:p>
    <w:p w:rsidRPr="00BA3EAF" w:rsidR="001449A9" w:rsidP="001449A9" w:rsidRDefault="001449A9" w14:paraId="15C2CE15" w14:textId="77777777">
      <w:pPr>
        <w:pStyle w:val="ListParagraph"/>
        <w:numPr>
          <w:ilvl w:val="0"/>
          <w:numId w:val="14"/>
        </w:numPr>
        <w:spacing w:after="0" w:line="240" w:lineRule="auto"/>
        <w:rPr>
          <w:rFonts w:cstheme="minorHAnsi"/>
        </w:rPr>
      </w:pPr>
      <w:r w:rsidRPr="00BA3EAF">
        <w:rPr>
          <w:rFonts w:cstheme="minorHAnsi"/>
        </w:rPr>
        <w:t>Less than 30 minutes</w:t>
      </w:r>
    </w:p>
    <w:p w:rsidRPr="00BA3EAF" w:rsidR="001449A9" w:rsidP="001449A9" w:rsidRDefault="007E19CC" w14:paraId="6D68BA6B" w14:textId="3D861641">
      <w:pPr>
        <w:pStyle w:val="ListParagraph"/>
        <w:numPr>
          <w:ilvl w:val="0"/>
          <w:numId w:val="14"/>
        </w:numPr>
        <w:spacing w:after="0" w:line="240" w:lineRule="auto"/>
        <w:rPr>
          <w:rFonts w:cstheme="minorHAnsi"/>
        </w:rPr>
      </w:pPr>
      <w:r w:rsidRPr="00BA3EAF">
        <w:rPr>
          <w:rFonts w:cstheme="minorHAnsi"/>
        </w:rPr>
        <w:t>Thirty minutes or more</w:t>
      </w:r>
      <w:r w:rsidRPr="00BA3EAF" w:rsidR="001449A9">
        <w:rPr>
          <w:rFonts w:cstheme="minorHAnsi"/>
        </w:rPr>
        <w:t xml:space="preserve">, but less than </w:t>
      </w:r>
      <w:r w:rsidRPr="00BA3EAF">
        <w:rPr>
          <w:rFonts w:cstheme="minorHAnsi"/>
        </w:rPr>
        <w:t>one</w:t>
      </w:r>
      <w:r w:rsidRPr="00BA3EAF" w:rsidR="001449A9">
        <w:rPr>
          <w:rFonts w:cstheme="minorHAnsi"/>
        </w:rPr>
        <w:t xml:space="preserve"> hour</w:t>
      </w:r>
    </w:p>
    <w:p w:rsidRPr="00BA3EAF" w:rsidR="001449A9" w:rsidP="001449A9" w:rsidRDefault="007E19CC" w14:paraId="65C47CF3" w14:textId="5C108976">
      <w:pPr>
        <w:pStyle w:val="ListParagraph"/>
        <w:numPr>
          <w:ilvl w:val="0"/>
          <w:numId w:val="14"/>
        </w:numPr>
        <w:spacing w:after="0" w:line="240" w:lineRule="auto"/>
        <w:rPr>
          <w:rFonts w:cstheme="minorHAnsi"/>
        </w:rPr>
      </w:pPr>
      <w:r w:rsidRPr="00BA3EAF">
        <w:rPr>
          <w:rFonts w:cstheme="minorHAnsi"/>
        </w:rPr>
        <w:t>One hour or more</w:t>
      </w:r>
      <w:r w:rsidRPr="00BA3EAF" w:rsidR="001449A9">
        <w:rPr>
          <w:rFonts w:cstheme="minorHAnsi"/>
        </w:rPr>
        <w:t>, but less than 2 hours</w:t>
      </w:r>
    </w:p>
    <w:p w:rsidRPr="00BA3EAF" w:rsidR="001449A9" w:rsidP="001449A9" w:rsidRDefault="007E19CC" w14:paraId="3DFA6DA3" w14:textId="01766982">
      <w:pPr>
        <w:pStyle w:val="ListParagraph"/>
        <w:numPr>
          <w:ilvl w:val="0"/>
          <w:numId w:val="14"/>
        </w:numPr>
        <w:spacing w:after="0" w:line="240" w:lineRule="auto"/>
        <w:rPr>
          <w:rFonts w:cstheme="minorHAnsi"/>
        </w:rPr>
      </w:pPr>
      <w:r w:rsidRPr="00BA3EAF">
        <w:rPr>
          <w:rFonts w:cstheme="minorHAnsi"/>
        </w:rPr>
        <w:t>Two or more hours</w:t>
      </w:r>
    </w:p>
    <w:p w:rsidRPr="00BA3EAF" w:rsidR="001449A9" w:rsidP="001449A9" w:rsidRDefault="001449A9" w14:paraId="4B4CED9E" w14:textId="77777777">
      <w:pPr>
        <w:spacing w:after="0" w:line="240" w:lineRule="auto"/>
        <w:rPr>
          <w:rFonts w:cstheme="minorHAnsi"/>
        </w:rPr>
      </w:pPr>
    </w:p>
    <w:p w:rsidRPr="00BA3EAF" w:rsidR="001449A9" w:rsidP="00DC2F0D" w:rsidRDefault="00DC2F0D" w14:paraId="61449359" w14:textId="77777777">
      <w:pPr>
        <w:spacing w:after="0" w:line="240" w:lineRule="auto"/>
        <w:ind w:left="1440" w:hanging="1440"/>
        <w:rPr>
          <w:rFonts w:cstheme="minorHAnsi"/>
        </w:rPr>
      </w:pPr>
      <w:proofErr w:type="spellStart"/>
      <w:r w:rsidRPr="00BA3EAF">
        <w:rPr>
          <w:rFonts w:cstheme="minorHAnsi"/>
          <w:b/>
        </w:rPr>
        <w:t>TRTMNT_x</w:t>
      </w:r>
      <w:proofErr w:type="spellEnd"/>
      <w:r w:rsidRPr="00BA3EAF">
        <w:rPr>
          <w:rFonts w:cstheme="minorHAnsi"/>
          <w:b/>
        </w:rPr>
        <w:tab/>
      </w:r>
      <w:r w:rsidRPr="00BA3EAF">
        <w:rPr>
          <w:rFonts w:cstheme="minorHAnsi"/>
        </w:rPr>
        <w:t>Did you receive any of the following cancer treatments as part of your ovarian cancer treatment?</w:t>
      </w:r>
    </w:p>
    <w:tbl>
      <w:tblPr>
        <w:tblStyle w:val="TableGrid"/>
        <w:tblW w:w="0" w:type="auto"/>
        <w:tblInd w:w="175" w:type="dxa"/>
        <w:tblLook w:val="04A0" w:firstRow="1" w:lastRow="0" w:firstColumn="1" w:lastColumn="0" w:noHBand="0" w:noVBand="1"/>
      </w:tblPr>
      <w:tblGrid>
        <w:gridCol w:w="5670"/>
        <w:gridCol w:w="990"/>
        <w:gridCol w:w="990"/>
        <w:gridCol w:w="1170"/>
      </w:tblGrid>
      <w:tr w:rsidRPr="00BA3EAF" w:rsidR="00DC2F0D" w:rsidTr="00BA3EAF" w14:paraId="11522593" w14:textId="77777777">
        <w:tc>
          <w:tcPr>
            <w:tcW w:w="5670" w:type="dxa"/>
          </w:tcPr>
          <w:p w:rsidRPr="00BA3EAF" w:rsidR="00DC2F0D" w:rsidP="00DC2F0D" w:rsidRDefault="00DC2F0D" w14:paraId="1ED5AC14" w14:textId="77777777">
            <w:pPr>
              <w:rPr>
                <w:rFonts w:cstheme="minorHAnsi"/>
              </w:rPr>
            </w:pPr>
          </w:p>
        </w:tc>
        <w:tc>
          <w:tcPr>
            <w:tcW w:w="990" w:type="dxa"/>
            <w:vAlign w:val="center"/>
          </w:tcPr>
          <w:p w:rsidRPr="00BA3EAF" w:rsidR="00DC2F0D" w:rsidP="00DC2F0D" w:rsidRDefault="00DC2F0D" w14:paraId="06374094" w14:textId="77777777">
            <w:pPr>
              <w:jc w:val="center"/>
              <w:rPr>
                <w:rFonts w:cstheme="minorHAnsi"/>
              </w:rPr>
            </w:pPr>
            <w:r w:rsidRPr="00BA3EAF">
              <w:rPr>
                <w:rFonts w:cstheme="minorHAnsi"/>
              </w:rPr>
              <w:t>Yes</w:t>
            </w:r>
          </w:p>
        </w:tc>
        <w:tc>
          <w:tcPr>
            <w:tcW w:w="990" w:type="dxa"/>
            <w:vAlign w:val="center"/>
          </w:tcPr>
          <w:p w:rsidRPr="00BA3EAF" w:rsidR="00DC2F0D" w:rsidP="00DC2F0D" w:rsidRDefault="00DC2F0D" w14:paraId="10B521EB" w14:textId="77777777">
            <w:pPr>
              <w:jc w:val="center"/>
              <w:rPr>
                <w:rFonts w:cstheme="minorHAnsi"/>
              </w:rPr>
            </w:pPr>
            <w:r w:rsidRPr="00BA3EAF">
              <w:rPr>
                <w:rFonts w:cstheme="minorHAnsi"/>
              </w:rPr>
              <w:t>No</w:t>
            </w:r>
          </w:p>
        </w:tc>
        <w:tc>
          <w:tcPr>
            <w:tcW w:w="1170" w:type="dxa"/>
            <w:vAlign w:val="center"/>
          </w:tcPr>
          <w:p w:rsidRPr="00BA3EAF" w:rsidR="00DC2F0D" w:rsidP="00DC2F0D" w:rsidRDefault="00DC2F0D" w14:paraId="0FE2F809" w14:textId="77777777">
            <w:pPr>
              <w:jc w:val="center"/>
              <w:rPr>
                <w:rFonts w:cstheme="minorHAnsi"/>
              </w:rPr>
            </w:pPr>
            <w:r w:rsidRPr="00BA3EAF">
              <w:rPr>
                <w:rFonts w:cstheme="minorHAnsi"/>
              </w:rPr>
              <w:t>Don’t know</w:t>
            </w:r>
          </w:p>
        </w:tc>
      </w:tr>
      <w:tr w:rsidRPr="00BA3EAF" w:rsidR="00DC2F0D" w:rsidTr="00BA3EAF" w14:paraId="4E9DFDAB" w14:textId="77777777">
        <w:tc>
          <w:tcPr>
            <w:tcW w:w="5670" w:type="dxa"/>
          </w:tcPr>
          <w:p w:rsidRPr="00BA3EAF" w:rsidR="00DC2F0D" w:rsidP="00DC2F0D" w:rsidRDefault="00DC2F0D" w14:paraId="177823A4" w14:textId="77777777">
            <w:pPr>
              <w:pStyle w:val="ListParagraph"/>
              <w:numPr>
                <w:ilvl w:val="0"/>
                <w:numId w:val="15"/>
              </w:numPr>
              <w:rPr>
                <w:rFonts w:cstheme="minorHAnsi"/>
              </w:rPr>
            </w:pPr>
            <w:r w:rsidRPr="00BA3EAF">
              <w:rPr>
                <w:rFonts w:cstheme="minorHAnsi"/>
              </w:rPr>
              <w:t>Chemotherapy that was injected into a vein or through a port (also known as intravenous)</w:t>
            </w:r>
          </w:p>
        </w:tc>
        <w:tc>
          <w:tcPr>
            <w:tcW w:w="990" w:type="dxa"/>
            <w:vAlign w:val="center"/>
          </w:tcPr>
          <w:p w:rsidRPr="00BA3EAF" w:rsidR="00DC2F0D" w:rsidP="00DC2F0D" w:rsidRDefault="00DC2F0D" w14:paraId="76FBF6A2" w14:textId="77777777">
            <w:pPr>
              <w:jc w:val="center"/>
              <w:rPr>
                <w:rFonts w:cstheme="minorHAnsi"/>
              </w:rPr>
            </w:pPr>
            <w:r w:rsidRPr="00BA3EAF">
              <w:rPr>
                <w:rFonts w:cstheme="minorHAnsi"/>
              </w:rPr>
              <w:t>□</w:t>
            </w:r>
          </w:p>
        </w:tc>
        <w:tc>
          <w:tcPr>
            <w:tcW w:w="990" w:type="dxa"/>
            <w:vAlign w:val="center"/>
          </w:tcPr>
          <w:p w:rsidRPr="00BA3EAF" w:rsidR="00DC2F0D" w:rsidP="00DC2F0D" w:rsidRDefault="00DC2F0D" w14:paraId="3B319D90" w14:textId="77777777">
            <w:pPr>
              <w:jc w:val="center"/>
              <w:rPr>
                <w:rFonts w:cstheme="minorHAnsi"/>
              </w:rPr>
            </w:pPr>
            <w:r w:rsidRPr="00BA3EAF">
              <w:rPr>
                <w:rFonts w:cstheme="minorHAnsi"/>
              </w:rPr>
              <w:t>□</w:t>
            </w:r>
          </w:p>
        </w:tc>
        <w:tc>
          <w:tcPr>
            <w:tcW w:w="1170" w:type="dxa"/>
            <w:vAlign w:val="center"/>
          </w:tcPr>
          <w:p w:rsidRPr="00BA3EAF" w:rsidR="00DC2F0D" w:rsidP="00DC2F0D" w:rsidRDefault="00DC2F0D" w14:paraId="797668C3" w14:textId="77777777">
            <w:pPr>
              <w:jc w:val="center"/>
              <w:rPr>
                <w:rFonts w:cstheme="minorHAnsi"/>
              </w:rPr>
            </w:pPr>
            <w:r w:rsidRPr="00BA3EAF">
              <w:rPr>
                <w:rFonts w:cstheme="minorHAnsi"/>
              </w:rPr>
              <w:t>□</w:t>
            </w:r>
          </w:p>
        </w:tc>
      </w:tr>
      <w:tr w:rsidRPr="00BA3EAF" w:rsidR="00DC2F0D" w:rsidTr="00BA3EAF" w14:paraId="0228EC24" w14:textId="77777777">
        <w:tc>
          <w:tcPr>
            <w:tcW w:w="5670" w:type="dxa"/>
          </w:tcPr>
          <w:p w:rsidRPr="00BA3EAF" w:rsidR="00DC2F0D" w:rsidP="00DC2F0D" w:rsidRDefault="00DC2F0D" w14:paraId="1E197AA4" w14:textId="77777777">
            <w:pPr>
              <w:pStyle w:val="ListParagraph"/>
              <w:numPr>
                <w:ilvl w:val="0"/>
                <w:numId w:val="15"/>
              </w:numPr>
              <w:rPr>
                <w:rFonts w:cstheme="minorHAnsi"/>
              </w:rPr>
            </w:pPr>
            <w:r w:rsidRPr="00BA3EAF">
              <w:rPr>
                <w:rFonts w:cstheme="minorHAnsi"/>
              </w:rPr>
              <w:t>Chemotherapy that was injected into the abdominal cavity (also known as intraperitoneal)</w:t>
            </w:r>
          </w:p>
        </w:tc>
        <w:tc>
          <w:tcPr>
            <w:tcW w:w="990" w:type="dxa"/>
            <w:vAlign w:val="center"/>
          </w:tcPr>
          <w:p w:rsidRPr="00BA3EAF" w:rsidR="00DC2F0D" w:rsidP="00DC2F0D" w:rsidRDefault="00DC2F0D" w14:paraId="5282A02C" w14:textId="77777777">
            <w:pPr>
              <w:jc w:val="center"/>
              <w:rPr>
                <w:rFonts w:cstheme="minorHAnsi"/>
              </w:rPr>
            </w:pPr>
            <w:r w:rsidRPr="00BA3EAF">
              <w:rPr>
                <w:rFonts w:cstheme="minorHAnsi"/>
              </w:rPr>
              <w:t>□</w:t>
            </w:r>
          </w:p>
        </w:tc>
        <w:tc>
          <w:tcPr>
            <w:tcW w:w="990" w:type="dxa"/>
            <w:vAlign w:val="center"/>
          </w:tcPr>
          <w:p w:rsidRPr="00BA3EAF" w:rsidR="00DC2F0D" w:rsidP="00DC2F0D" w:rsidRDefault="00DC2F0D" w14:paraId="78479378" w14:textId="77777777">
            <w:pPr>
              <w:jc w:val="center"/>
              <w:rPr>
                <w:rFonts w:cstheme="minorHAnsi"/>
              </w:rPr>
            </w:pPr>
            <w:r w:rsidRPr="00BA3EAF">
              <w:rPr>
                <w:rFonts w:cstheme="minorHAnsi"/>
              </w:rPr>
              <w:t>□</w:t>
            </w:r>
          </w:p>
        </w:tc>
        <w:tc>
          <w:tcPr>
            <w:tcW w:w="1170" w:type="dxa"/>
            <w:vAlign w:val="center"/>
          </w:tcPr>
          <w:p w:rsidRPr="00BA3EAF" w:rsidR="00DC2F0D" w:rsidP="00DC2F0D" w:rsidRDefault="00DC2F0D" w14:paraId="6CF15A7A" w14:textId="77777777">
            <w:pPr>
              <w:jc w:val="center"/>
              <w:rPr>
                <w:rFonts w:cstheme="minorHAnsi"/>
              </w:rPr>
            </w:pPr>
            <w:r w:rsidRPr="00BA3EAF">
              <w:rPr>
                <w:rFonts w:cstheme="minorHAnsi"/>
              </w:rPr>
              <w:t>□</w:t>
            </w:r>
          </w:p>
        </w:tc>
      </w:tr>
      <w:tr w:rsidRPr="00BA3EAF" w:rsidR="00DC2F0D" w:rsidTr="00BA3EAF" w14:paraId="29005AB8" w14:textId="77777777">
        <w:tc>
          <w:tcPr>
            <w:tcW w:w="5670" w:type="dxa"/>
          </w:tcPr>
          <w:p w:rsidRPr="00BA3EAF" w:rsidR="00DC2F0D" w:rsidP="00DC2F0D" w:rsidRDefault="00DC2F0D" w14:paraId="76F7D141" w14:textId="77777777">
            <w:pPr>
              <w:pStyle w:val="ListParagraph"/>
              <w:numPr>
                <w:ilvl w:val="0"/>
                <w:numId w:val="15"/>
              </w:numPr>
              <w:rPr>
                <w:rFonts w:cstheme="minorHAnsi"/>
              </w:rPr>
            </w:pPr>
            <w:r w:rsidRPr="00BA3EAF">
              <w:rPr>
                <w:rFonts w:cstheme="minorHAnsi"/>
              </w:rPr>
              <w:t>Monoclonal antibody therapy – uses antibodies made in a laboratory from immune cells; given through an infusion</w:t>
            </w:r>
          </w:p>
        </w:tc>
        <w:tc>
          <w:tcPr>
            <w:tcW w:w="990" w:type="dxa"/>
            <w:vAlign w:val="center"/>
          </w:tcPr>
          <w:p w:rsidRPr="00BA3EAF" w:rsidR="00DC2F0D" w:rsidP="00DC2F0D" w:rsidRDefault="00DC2F0D" w14:paraId="1C23A2F4" w14:textId="77777777">
            <w:pPr>
              <w:jc w:val="center"/>
              <w:rPr>
                <w:rFonts w:cstheme="minorHAnsi"/>
              </w:rPr>
            </w:pPr>
            <w:r w:rsidRPr="00BA3EAF">
              <w:rPr>
                <w:rFonts w:cstheme="minorHAnsi"/>
              </w:rPr>
              <w:t>□</w:t>
            </w:r>
          </w:p>
        </w:tc>
        <w:tc>
          <w:tcPr>
            <w:tcW w:w="990" w:type="dxa"/>
            <w:vAlign w:val="center"/>
          </w:tcPr>
          <w:p w:rsidRPr="00BA3EAF" w:rsidR="00DC2F0D" w:rsidP="00DC2F0D" w:rsidRDefault="00DC2F0D" w14:paraId="1E2F2A42" w14:textId="77777777">
            <w:pPr>
              <w:jc w:val="center"/>
              <w:rPr>
                <w:rFonts w:cstheme="minorHAnsi"/>
              </w:rPr>
            </w:pPr>
            <w:r w:rsidRPr="00BA3EAF">
              <w:rPr>
                <w:rFonts w:cstheme="minorHAnsi"/>
              </w:rPr>
              <w:t>□</w:t>
            </w:r>
          </w:p>
        </w:tc>
        <w:tc>
          <w:tcPr>
            <w:tcW w:w="1170" w:type="dxa"/>
            <w:vAlign w:val="center"/>
          </w:tcPr>
          <w:p w:rsidRPr="00BA3EAF" w:rsidR="00DC2F0D" w:rsidP="00DC2F0D" w:rsidRDefault="00DC2F0D" w14:paraId="1274E19F" w14:textId="77777777">
            <w:pPr>
              <w:jc w:val="center"/>
              <w:rPr>
                <w:rFonts w:cstheme="minorHAnsi"/>
              </w:rPr>
            </w:pPr>
            <w:r w:rsidRPr="00BA3EAF">
              <w:rPr>
                <w:rFonts w:cstheme="minorHAnsi"/>
              </w:rPr>
              <w:t>□</w:t>
            </w:r>
          </w:p>
        </w:tc>
      </w:tr>
      <w:tr w:rsidRPr="00BA3EAF" w:rsidR="00DC2F0D" w:rsidTr="00BA3EAF" w14:paraId="3B045569" w14:textId="77777777">
        <w:tc>
          <w:tcPr>
            <w:tcW w:w="5670" w:type="dxa"/>
          </w:tcPr>
          <w:p w:rsidRPr="00BA3EAF" w:rsidR="00DC2F0D" w:rsidP="00DC2F0D" w:rsidRDefault="00DC2F0D" w14:paraId="0DA5030A" w14:textId="77777777">
            <w:pPr>
              <w:pStyle w:val="ListParagraph"/>
              <w:numPr>
                <w:ilvl w:val="0"/>
                <w:numId w:val="15"/>
              </w:numPr>
              <w:rPr>
                <w:rFonts w:cstheme="minorHAnsi"/>
              </w:rPr>
            </w:pPr>
            <w:r w:rsidRPr="00BA3EAF">
              <w:rPr>
                <w:rFonts w:cstheme="minorHAnsi"/>
              </w:rPr>
              <w:t>Bevacizumab – antibody therapy used with chemotherapy to treat ovarian cancer</w:t>
            </w:r>
          </w:p>
        </w:tc>
        <w:tc>
          <w:tcPr>
            <w:tcW w:w="990" w:type="dxa"/>
            <w:vAlign w:val="center"/>
          </w:tcPr>
          <w:p w:rsidRPr="00BA3EAF" w:rsidR="00DC2F0D" w:rsidP="00DC2F0D" w:rsidRDefault="00DC2F0D" w14:paraId="0E7240F8" w14:textId="77777777">
            <w:pPr>
              <w:jc w:val="center"/>
              <w:rPr>
                <w:rFonts w:cstheme="minorHAnsi"/>
              </w:rPr>
            </w:pPr>
            <w:r w:rsidRPr="00BA3EAF">
              <w:rPr>
                <w:rFonts w:cstheme="minorHAnsi"/>
              </w:rPr>
              <w:t>□</w:t>
            </w:r>
          </w:p>
        </w:tc>
        <w:tc>
          <w:tcPr>
            <w:tcW w:w="990" w:type="dxa"/>
            <w:vAlign w:val="center"/>
          </w:tcPr>
          <w:p w:rsidRPr="00BA3EAF" w:rsidR="00DC2F0D" w:rsidP="00DC2F0D" w:rsidRDefault="00DC2F0D" w14:paraId="5033359F" w14:textId="77777777">
            <w:pPr>
              <w:jc w:val="center"/>
              <w:rPr>
                <w:rFonts w:cstheme="minorHAnsi"/>
              </w:rPr>
            </w:pPr>
            <w:r w:rsidRPr="00BA3EAF">
              <w:rPr>
                <w:rFonts w:cstheme="minorHAnsi"/>
              </w:rPr>
              <w:t>□</w:t>
            </w:r>
          </w:p>
        </w:tc>
        <w:tc>
          <w:tcPr>
            <w:tcW w:w="1170" w:type="dxa"/>
            <w:vAlign w:val="center"/>
          </w:tcPr>
          <w:p w:rsidRPr="00BA3EAF" w:rsidR="00DC2F0D" w:rsidP="00DC2F0D" w:rsidRDefault="00DC2F0D" w14:paraId="579CF232" w14:textId="77777777">
            <w:pPr>
              <w:jc w:val="center"/>
              <w:rPr>
                <w:rFonts w:cstheme="minorHAnsi"/>
              </w:rPr>
            </w:pPr>
            <w:r w:rsidRPr="00BA3EAF">
              <w:rPr>
                <w:rFonts w:cstheme="minorHAnsi"/>
              </w:rPr>
              <w:t>□</w:t>
            </w:r>
          </w:p>
        </w:tc>
      </w:tr>
      <w:tr w:rsidRPr="00BA3EAF" w:rsidR="00DC2F0D" w:rsidTr="00BA3EAF" w14:paraId="7DE97CB2" w14:textId="77777777">
        <w:tc>
          <w:tcPr>
            <w:tcW w:w="5670" w:type="dxa"/>
          </w:tcPr>
          <w:p w:rsidRPr="00BA3EAF" w:rsidR="00DC2F0D" w:rsidP="00DC2F0D" w:rsidRDefault="00DC2F0D" w14:paraId="304D708A" w14:textId="77777777">
            <w:pPr>
              <w:pStyle w:val="ListParagraph"/>
              <w:numPr>
                <w:ilvl w:val="0"/>
                <w:numId w:val="15"/>
              </w:numPr>
              <w:rPr>
                <w:rFonts w:cstheme="minorHAnsi"/>
              </w:rPr>
            </w:pPr>
            <w:r w:rsidRPr="00BA3EAF">
              <w:rPr>
                <w:rFonts w:cstheme="minorHAnsi"/>
              </w:rPr>
              <w:t xml:space="preserve">Poly polymerase inhibitors, or PARP inhibitors – drugs that block DNA repair and may cause cancer cells to die. </w:t>
            </w:r>
            <w:r w:rsidRPr="00BA3EAF">
              <w:rPr>
                <w:rFonts w:cstheme="minorHAnsi"/>
                <w:i/>
              </w:rPr>
              <w:t xml:space="preserve">Examples: </w:t>
            </w:r>
            <w:proofErr w:type="spellStart"/>
            <w:r w:rsidRPr="00BA3EAF">
              <w:rPr>
                <w:rFonts w:cstheme="minorHAnsi"/>
                <w:i/>
              </w:rPr>
              <w:t>Olaparib</w:t>
            </w:r>
            <w:proofErr w:type="spellEnd"/>
            <w:r w:rsidRPr="00BA3EAF">
              <w:rPr>
                <w:rFonts w:cstheme="minorHAnsi"/>
                <w:i/>
              </w:rPr>
              <w:t xml:space="preserve">, </w:t>
            </w:r>
            <w:proofErr w:type="spellStart"/>
            <w:r w:rsidRPr="00BA3EAF">
              <w:rPr>
                <w:rFonts w:cstheme="minorHAnsi"/>
                <w:i/>
              </w:rPr>
              <w:t>Niraparib</w:t>
            </w:r>
            <w:proofErr w:type="spellEnd"/>
          </w:p>
        </w:tc>
        <w:tc>
          <w:tcPr>
            <w:tcW w:w="990" w:type="dxa"/>
            <w:vAlign w:val="center"/>
          </w:tcPr>
          <w:p w:rsidRPr="00BA3EAF" w:rsidR="00DC2F0D" w:rsidP="00DC2F0D" w:rsidRDefault="00DC2F0D" w14:paraId="25E33E58" w14:textId="77777777">
            <w:pPr>
              <w:jc w:val="center"/>
              <w:rPr>
                <w:rFonts w:cstheme="minorHAnsi"/>
              </w:rPr>
            </w:pPr>
            <w:r w:rsidRPr="00BA3EAF">
              <w:rPr>
                <w:rFonts w:cstheme="minorHAnsi"/>
              </w:rPr>
              <w:t>□</w:t>
            </w:r>
          </w:p>
        </w:tc>
        <w:tc>
          <w:tcPr>
            <w:tcW w:w="990" w:type="dxa"/>
            <w:vAlign w:val="center"/>
          </w:tcPr>
          <w:p w:rsidRPr="00BA3EAF" w:rsidR="00DC2F0D" w:rsidP="00DC2F0D" w:rsidRDefault="00DC2F0D" w14:paraId="19DB7224" w14:textId="77777777">
            <w:pPr>
              <w:jc w:val="center"/>
              <w:rPr>
                <w:rFonts w:cstheme="minorHAnsi"/>
              </w:rPr>
            </w:pPr>
            <w:r w:rsidRPr="00BA3EAF">
              <w:rPr>
                <w:rFonts w:cstheme="minorHAnsi"/>
              </w:rPr>
              <w:t>□</w:t>
            </w:r>
          </w:p>
        </w:tc>
        <w:tc>
          <w:tcPr>
            <w:tcW w:w="1170" w:type="dxa"/>
            <w:vAlign w:val="center"/>
          </w:tcPr>
          <w:p w:rsidRPr="00BA3EAF" w:rsidR="00DC2F0D" w:rsidP="00DC2F0D" w:rsidRDefault="00DC2F0D" w14:paraId="12B67D16" w14:textId="77777777">
            <w:pPr>
              <w:jc w:val="center"/>
              <w:rPr>
                <w:rFonts w:cstheme="minorHAnsi"/>
              </w:rPr>
            </w:pPr>
            <w:r w:rsidRPr="00BA3EAF">
              <w:rPr>
                <w:rFonts w:cstheme="minorHAnsi"/>
              </w:rPr>
              <w:t>□</w:t>
            </w:r>
          </w:p>
        </w:tc>
      </w:tr>
      <w:tr w:rsidRPr="00BA3EAF" w:rsidR="007E19CC" w:rsidTr="00BA3EAF" w14:paraId="2E4D9906" w14:textId="77777777">
        <w:tc>
          <w:tcPr>
            <w:tcW w:w="5670" w:type="dxa"/>
          </w:tcPr>
          <w:p w:rsidRPr="00BA3EAF" w:rsidR="007E19CC" w:rsidP="007E19CC" w:rsidRDefault="007E19CC" w14:paraId="0161B25A" w14:textId="77777777">
            <w:pPr>
              <w:pStyle w:val="ListParagraph"/>
              <w:numPr>
                <w:ilvl w:val="0"/>
                <w:numId w:val="15"/>
              </w:numPr>
              <w:rPr>
                <w:rFonts w:cstheme="minorHAnsi"/>
              </w:rPr>
            </w:pPr>
            <w:r w:rsidRPr="00BA3EAF">
              <w:rPr>
                <w:rFonts w:cstheme="minorHAnsi"/>
              </w:rPr>
              <w:t xml:space="preserve">Other, </w:t>
            </w:r>
            <w:r w:rsidRPr="00BA3EAF">
              <w:rPr>
                <w:rFonts w:cstheme="minorHAnsi"/>
                <w:i/>
              </w:rPr>
              <w:t xml:space="preserve">please specify: </w:t>
            </w:r>
            <w:r w:rsidRPr="00BA3EAF">
              <w:rPr>
                <w:rFonts w:cstheme="minorHAnsi"/>
              </w:rPr>
              <w:t>_____________</w:t>
            </w:r>
          </w:p>
        </w:tc>
        <w:tc>
          <w:tcPr>
            <w:tcW w:w="990" w:type="dxa"/>
            <w:vAlign w:val="center"/>
          </w:tcPr>
          <w:p w:rsidRPr="00BA3EAF" w:rsidR="007E19CC" w:rsidP="007E19CC" w:rsidRDefault="007E19CC" w14:paraId="1C03D993" w14:textId="77777777">
            <w:pPr>
              <w:jc w:val="center"/>
              <w:rPr>
                <w:rFonts w:cstheme="minorHAnsi"/>
              </w:rPr>
            </w:pPr>
            <w:r w:rsidRPr="00BA3EAF">
              <w:rPr>
                <w:rFonts w:cstheme="minorHAnsi"/>
              </w:rPr>
              <w:t>□</w:t>
            </w:r>
          </w:p>
        </w:tc>
        <w:tc>
          <w:tcPr>
            <w:tcW w:w="990" w:type="dxa"/>
            <w:vAlign w:val="center"/>
          </w:tcPr>
          <w:p w:rsidRPr="00BA3EAF" w:rsidR="007E19CC" w:rsidP="007E19CC" w:rsidRDefault="007E19CC" w14:paraId="5ABE9CB1" w14:textId="77777777">
            <w:pPr>
              <w:jc w:val="center"/>
              <w:rPr>
                <w:rFonts w:cstheme="minorHAnsi"/>
              </w:rPr>
            </w:pPr>
            <w:r w:rsidRPr="00BA3EAF">
              <w:rPr>
                <w:rFonts w:cstheme="minorHAnsi"/>
              </w:rPr>
              <w:t>□</w:t>
            </w:r>
          </w:p>
        </w:tc>
        <w:tc>
          <w:tcPr>
            <w:tcW w:w="1170" w:type="dxa"/>
            <w:vAlign w:val="center"/>
          </w:tcPr>
          <w:p w:rsidRPr="00BA3EAF" w:rsidR="007E19CC" w:rsidP="007E19CC" w:rsidRDefault="007E19CC" w14:paraId="5D8E11CC" w14:textId="77777777">
            <w:pPr>
              <w:jc w:val="center"/>
              <w:rPr>
                <w:rFonts w:cstheme="minorHAnsi"/>
              </w:rPr>
            </w:pPr>
            <w:r w:rsidRPr="00BA3EAF">
              <w:rPr>
                <w:rFonts w:cstheme="minorHAnsi"/>
              </w:rPr>
              <w:t>□</w:t>
            </w:r>
          </w:p>
        </w:tc>
      </w:tr>
    </w:tbl>
    <w:p w:rsidRPr="00BA3EAF" w:rsidR="00DC2F0D" w:rsidP="00DC2F0D" w:rsidRDefault="00DC2F0D" w14:paraId="71F453D1" w14:textId="77777777">
      <w:pPr>
        <w:spacing w:after="0" w:line="240" w:lineRule="auto"/>
        <w:ind w:left="1440" w:hanging="1440"/>
        <w:rPr>
          <w:rFonts w:cstheme="minorHAnsi"/>
        </w:rPr>
      </w:pPr>
    </w:p>
    <w:p w:rsidRPr="00BA3EAF" w:rsidR="00DC2F0D" w:rsidP="008C6CD5" w:rsidRDefault="007C361A" w14:paraId="4540748F" w14:textId="77777777">
      <w:pPr>
        <w:spacing w:after="0" w:line="240" w:lineRule="auto"/>
        <w:rPr>
          <w:rFonts w:cstheme="minorHAnsi"/>
          <w:b/>
        </w:rPr>
      </w:pPr>
      <w:r w:rsidRPr="00BA3EAF">
        <w:rPr>
          <w:rFonts w:cstheme="minorHAnsi"/>
          <w:b/>
        </w:rPr>
        <w:t>PROGRAMMER: IF ANY OF ABOVE EQUAL ‘1’ (YES), CONTINUE TO TRAVEL_CHEMO. OTHERWISE, SKIP TO CLINICTRIAL.</w:t>
      </w:r>
    </w:p>
    <w:p w:rsidR="007C361A" w:rsidP="008C6CD5" w:rsidRDefault="007C361A" w14:paraId="54C460B3" w14:textId="77777777">
      <w:pPr>
        <w:spacing w:after="0" w:line="240" w:lineRule="auto"/>
        <w:rPr>
          <w:rFonts w:cstheme="minorHAnsi"/>
          <w:b/>
        </w:rPr>
      </w:pPr>
    </w:p>
    <w:p w:rsidR="00BA3EAF" w:rsidP="008C6CD5" w:rsidRDefault="00BA3EAF" w14:paraId="76444DF5" w14:textId="77777777">
      <w:pPr>
        <w:spacing w:after="0" w:line="240" w:lineRule="auto"/>
        <w:rPr>
          <w:rFonts w:cstheme="minorHAnsi"/>
          <w:b/>
        </w:rPr>
      </w:pPr>
    </w:p>
    <w:p w:rsidR="00BA3EAF" w:rsidP="008C6CD5" w:rsidRDefault="00BA3EAF" w14:paraId="356FB7ED" w14:textId="77777777">
      <w:pPr>
        <w:spacing w:after="0" w:line="240" w:lineRule="auto"/>
        <w:rPr>
          <w:rFonts w:cstheme="minorHAnsi"/>
          <w:b/>
        </w:rPr>
      </w:pPr>
    </w:p>
    <w:p w:rsidR="00BA3EAF" w:rsidP="008C6CD5" w:rsidRDefault="00BA3EAF" w14:paraId="19EFC5C2" w14:textId="77777777">
      <w:pPr>
        <w:spacing w:after="0" w:line="240" w:lineRule="auto"/>
        <w:rPr>
          <w:rFonts w:cstheme="minorHAnsi"/>
          <w:b/>
        </w:rPr>
      </w:pPr>
    </w:p>
    <w:p w:rsidR="00BA3EAF" w:rsidP="008C6CD5" w:rsidRDefault="00BA3EAF" w14:paraId="1E8261F8" w14:textId="77777777">
      <w:pPr>
        <w:spacing w:after="0" w:line="240" w:lineRule="auto"/>
        <w:rPr>
          <w:rFonts w:cstheme="minorHAnsi"/>
          <w:b/>
        </w:rPr>
      </w:pPr>
    </w:p>
    <w:p w:rsidR="00BA3EAF" w:rsidP="008C6CD5" w:rsidRDefault="00BA3EAF" w14:paraId="0AF52D4E" w14:textId="77777777">
      <w:pPr>
        <w:spacing w:after="0" w:line="240" w:lineRule="auto"/>
        <w:rPr>
          <w:rFonts w:cstheme="minorHAnsi"/>
          <w:b/>
        </w:rPr>
      </w:pPr>
    </w:p>
    <w:p w:rsidRPr="00BA3EAF" w:rsidR="00BA3EAF" w:rsidP="008C6CD5" w:rsidRDefault="00BA3EAF" w14:paraId="7AD7C460" w14:textId="77777777">
      <w:pPr>
        <w:spacing w:after="0" w:line="240" w:lineRule="auto"/>
        <w:rPr>
          <w:rFonts w:cstheme="minorHAnsi"/>
          <w:b/>
        </w:rPr>
      </w:pPr>
    </w:p>
    <w:p w:rsidRPr="00BA3EAF" w:rsidR="00A24CAF" w:rsidP="007C361A" w:rsidRDefault="00A24CAF" w14:paraId="18AF650B" w14:textId="77777777">
      <w:pPr>
        <w:spacing w:after="0" w:line="240" w:lineRule="auto"/>
        <w:ind w:left="1872" w:hanging="1872"/>
        <w:rPr>
          <w:rFonts w:cstheme="minorHAnsi"/>
          <w:b/>
        </w:rPr>
      </w:pPr>
    </w:p>
    <w:p w:rsidRPr="00BA3EAF" w:rsidR="007C361A" w:rsidP="007C361A" w:rsidRDefault="007C361A" w14:paraId="0CBE8933" w14:textId="77777777">
      <w:pPr>
        <w:spacing w:after="0" w:line="240" w:lineRule="auto"/>
        <w:ind w:left="1872" w:hanging="1872"/>
        <w:rPr>
          <w:rFonts w:cstheme="minorHAnsi"/>
        </w:rPr>
      </w:pPr>
      <w:r w:rsidRPr="00BA3EAF">
        <w:rPr>
          <w:rFonts w:cstheme="minorHAnsi"/>
          <w:b/>
        </w:rPr>
        <w:t>TRAVEL_CHEMO</w:t>
      </w:r>
      <w:r w:rsidRPr="00BA3EAF">
        <w:rPr>
          <w:rFonts w:cstheme="minorHAnsi"/>
        </w:rPr>
        <w:tab/>
        <w:t>How long did you travel one-way to the hospital or facility where you received chemotherapy for your cancer?</w:t>
      </w:r>
    </w:p>
    <w:p w:rsidRPr="00BA3EAF" w:rsidR="007C361A" w:rsidP="007C361A" w:rsidRDefault="007C361A" w14:paraId="04A218A9" w14:textId="77777777">
      <w:pPr>
        <w:pStyle w:val="ListParagraph"/>
        <w:numPr>
          <w:ilvl w:val="0"/>
          <w:numId w:val="16"/>
        </w:numPr>
        <w:spacing w:after="0" w:line="240" w:lineRule="auto"/>
        <w:rPr>
          <w:rFonts w:cstheme="minorHAnsi"/>
        </w:rPr>
      </w:pPr>
      <w:r w:rsidRPr="00BA3EAF">
        <w:rPr>
          <w:rFonts w:cstheme="minorHAnsi"/>
        </w:rPr>
        <w:t>Less than 30 minutes</w:t>
      </w:r>
    </w:p>
    <w:p w:rsidRPr="00BA3EAF" w:rsidR="007C361A" w:rsidP="007C361A" w:rsidRDefault="007E19CC" w14:paraId="5998C889" w14:textId="262CA66D">
      <w:pPr>
        <w:pStyle w:val="ListParagraph"/>
        <w:numPr>
          <w:ilvl w:val="0"/>
          <w:numId w:val="16"/>
        </w:numPr>
        <w:spacing w:after="0" w:line="240" w:lineRule="auto"/>
        <w:rPr>
          <w:rFonts w:cstheme="minorHAnsi"/>
        </w:rPr>
      </w:pPr>
      <w:r w:rsidRPr="00BA3EAF">
        <w:rPr>
          <w:rFonts w:cstheme="minorHAnsi"/>
        </w:rPr>
        <w:t>Thirty minutes or more</w:t>
      </w:r>
      <w:r w:rsidRPr="00BA3EAF" w:rsidR="007C361A">
        <w:rPr>
          <w:rFonts w:cstheme="minorHAnsi"/>
        </w:rPr>
        <w:t xml:space="preserve">, but less than </w:t>
      </w:r>
      <w:r w:rsidRPr="00BA3EAF">
        <w:rPr>
          <w:rFonts w:cstheme="minorHAnsi"/>
        </w:rPr>
        <w:t xml:space="preserve">one </w:t>
      </w:r>
      <w:r w:rsidRPr="00BA3EAF" w:rsidR="007C361A">
        <w:rPr>
          <w:rFonts w:cstheme="minorHAnsi"/>
        </w:rPr>
        <w:t>hour</w:t>
      </w:r>
    </w:p>
    <w:p w:rsidRPr="00BA3EAF" w:rsidR="007C361A" w:rsidP="007C361A" w:rsidRDefault="007E19CC" w14:paraId="55521200" w14:textId="19F96ED4">
      <w:pPr>
        <w:pStyle w:val="ListParagraph"/>
        <w:numPr>
          <w:ilvl w:val="0"/>
          <w:numId w:val="16"/>
        </w:numPr>
        <w:spacing w:after="0" w:line="240" w:lineRule="auto"/>
        <w:rPr>
          <w:rFonts w:cstheme="minorHAnsi"/>
        </w:rPr>
      </w:pPr>
      <w:r w:rsidRPr="00BA3EAF">
        <w:rPr>
          <w:rFonts w:cstheme="minorHAnsi"/>
        </w:rPr>
        <w:t>One hour or more</w:t>
      </w:r>
      <w:r w:rsidRPr="00BA3EAF" w:rsidR="007C361A">
        <w:rPr>
          <w:rFonts w:cstheme="minorHAnsi"/>
        </w:rPr>
        <w:t>, but less than 2 hours</w:t>
      </w:r>
    </w:p>
    <w:p w:rsidRPr="00BA3EAF" w:rsidR="007C361A" w:rsidP="007C361A" w:rsidRDefault="007E19CC" w14:paraId="488968DC" w14:textId="33411122">
      <w:pPr>
        <w:pStyle w:val="ListParagraph"/>
        <w:numPr>
          <w:ilvl w:val="0"/>
          <w:numId w:val="16"/>
        </w:numPr>
        <w:spacing w:after="0" w:line="240" w:lineRule="auto"/>
        <w:rPr>
          <w:rFonts w:cstheme="minorHAnsi"/>
        </w:rPr>
      </w:pPr>
      <w:r w:rsidRPr="00BA3EAF">
        <w:rPr>
          <w:rFonts w:cstheme="minorHAnsi"/>
        </w:rPr>
        <w:t>Two or more hours</w:t>
      </w:r>
    </w:p>
    <w:p w:rsidRPr="00BA3EAF" w:rsidR="007C361A" w:rsidP="007C361A" w:rsidRDefault="007C361A" w14:paraId="5A88981C" w14:textId="77777777">
      <w:pPr>
        <w:spacing w:after="0" w:line="240" w:lineRule="auto"/>
        <w:rPr>
          <w:rFonts w:cstheme="minorHAnsi"/>
        </w:rPr>
      </w:pPr>
    </w:p>
    <w:p w:rsidRPr="00BA3EAF" w:rsidR="007C361A" w:rsidP="007C361A" w:rsidRDefault="007C361A" w14:paraId="17BF1B19" w14:textId="77777777">
      <w:pPr>
        <w:spacing w:after="0" w:line="240" w:lineRule="auto"/>
        <w:ind w:left="1440" w:hanging="1440"/>
        <w:rPr>
          <w:rFonts w:cstheme="minorHAnsi"/>
        </w:rPr>
      </w:pPr>
      <w:r w:rsidRPr="00BA3EAF">
        <w:rPr>
          <w:rFonts w:cstheme="minorHAnsi"/>
          <w:b/>
        </w:rPr>
        <w:t>CLINICTRIAL</w:t>
      </w:r>
      <w:r w:rsidRPr="00BA3EAF">
        <w:rPr>
          <w:rFonts w:cstheme="minorHAnsi"/>
        </w:rPr>
        <w:tab/>
        <w:t>Clinical trials are research studies that involve people. They are designed to test the safety and effectiveness of new treatments and to compare new treatments with standard care. Often, patients in clinical trials are not told what treatment the</w:t>
      </w:r>
      <w:r w:rsidRPr="00BA3EAF" w:rsidR="007E19CC">
        <w:rPr>
          <w:rFonts w:cstheme="minorHAnsi"/>
        </w:rPr>
        <w:t>y</w:t>
      </w:r>
      <w:r w:rsidRPr="00BA3EAF">
        <w:rPr>
          <w:rFonts w:cstheme="minorHAnsi"/>
        </w:rPr>
        <w:t xml:space="preserve"> received until the trial is over.</w:t>
      </w:r>
    </w:p>
    <w:p w:rsidRPr="00BA3EAF" w:rsidR="007C361A" w:rsidP="007C361A" w:rsidRDefault="007C361A" w14:paraId="197F4083" w14:textId="77777777">
      <w:pPr>
        <w:spacing w:after="0" w:line="240" w:lineRule="auto"/>
        <w:rPr>
          <w:rFonts w:cstheme="minorHAnsi"/>
        </w:rPr>
      </w:pPr>
    </w:p>
    <w:p w:rsidRPr="00BA3EAF" w:rsidR="007C361A" w:rsidP="007C361A" w:rsidRDefault="007C361A" w14:paraId="41DA9E6F" w14:textId="77777777">
      <w:pPr>
        <w:spacing w:after="0" w:line="240" w:lineRule="auto"/>
        <w:ind w:left="1440"/>
        <w:rPr>
          <w:rFonts w:cstheme="minorHAnsi"/>
          <w:i/>
        </w:rPr>
      </w:pPr>
      <w:r w:rsidRPr="00BA3EAF">
        <w:rPr>
          <w:rFonts w:cstheme="minorHAnsi"/>
        </w:rPr>
        <w:t>Were you offered or did you seek out participation in a clinical trial as part of your ovarian cancer treatment?</w:t>
      </w:r>
      <w:r w:rsidRPr="00BA3EAF" w:rsidR="007E19CC">
        <w:rPr>
          <w:rFonts w:cstheme="minorHAnsi"/>
        </w:rPr>
        <w:t xml:space="preserve"> </w:t>
      </w:r>
      <w:r w:rsidRPr="00BA3EAF" w:rsidR="007E19CC">
        <w:rPr>
          <w:rFonts w:cstheme="minorHAnsi"/>
          <w:i/>
        </w:rPr>
        <w:t>Only include clinical trials for drugs to treat cancer. Do not include trials for medications to treat cancer-related side effects, like nausea.</w:t>
      </w:r>
    </w:p>
    <w:p w:rsidRPr="00BA3EAF" w:rsidR="007C361A" w:rsidP="007C361A" w:rsidRDefault="007C361A" w14:paraId="7AFCCEAE" w14:textId="77777777">
      <w:pPr>
        <w:pStyle w:val="ListParagraph"/>
        <w:numPr>
          <w:ilvl w:val="0"/>
          <w:numId w:val="17"/>
        </w:numPr>
        <w:spacing w:after="0" w:line="240" w:lineRule="auto"/>
        <w:rPr>
          <w:rFonts w:cstheme="minorHAnsi"/>
        </w:rPr>
      </w:pPr>
      <w:r w:rsidRPr="00BA3EAF">
        <w:rPr>
          <w:rFonts w:cstheme="minorHAnsi"/>
        </w:rPr>
        <w:t>Yes</w:t>
      </w:r>
    </w:p>
    <w:p w:rsidRPr="00BA3EAF" w:rsidR="007C361A" w:rsidP="007C361A" w:rsidRDefault="007C361A" w14:paraId="4F91D88E" w14:textId="77777777">
      <w:pPr>
        <w:pStyle w:val="ListParagraph"/>
        <w:numPr>
          <w:ilvl w:val="0"/>
          <w:numId w:val="17"/>
        </w:numPr>
        <w:spacing w:after="0" w:line="240" w:lineRule="auto"/>
        <w:rPr>
          <w:rFonts w:cstheme="minorHAnsi"/>
        </w:rPr>
      </w:pPr>
      <w:r w:rsidRPr="00BA3EAF">
        <w:rPr>
          <w:rFonts w:cstheme="minorHAnsi"/>
        </w:rPr>
        <w:t>No [</w:t>
      </w:r>
      <w:r w:rsidRPr="00BA3EAF">
        <w:rPr>
          <w:rFonts w:cstheme="minorHAnsi"/>
          <w:b/>
        </w:rPr>
        <w:t>GO TO RECENT]</w:t>
      </w:r>
    </w:p>
    <w:p w:rsidRPr="00BA3EAF" w:rsidR="002F221E" w:rsidP="002F221E" w:rsidRDefault="002F221E" w14:paraId="292D966E" w14:textId="77777777">
      <w:pPr>
        <w:spacing w:after="0" w:line="240" w:lineRule="auto"/>
        <w:rPr>
          <w:rFonts w:cstheme="minorHAnsi"/>
        </w:rPr>
      </w:pPr>
    </w:p>
    <w:p w:rsidRPr="00BA3EAF" w:rsidR="002F221E" w:rsidP="002F221E" w:rsidRDefault="006973A1" w14:paraId="54F0C171" w14:textId="77777777">
      <w:pPr>
        <w:spacing w:after="0" w:line="240" w:lineRule="auto"/>
        <w:rPr>
          <w:rFonts w:cstheme="minorHAnsi"/>
        </w:rPr>
      </w:pPr>
      <w:r w:rsidRPr="00BA3EAF">
        <w:rPr>
          <w:rFonts w:cstheme="minorHAnsi"/>
          <w:b/>
        </w:rPr>
        <w:t>TRIAL_PART</w:t>
      </w:r>
      <w:r w:rsidRPr="00BA3EAF">
        <w:rPr>
          <w:rFonts w:cstheme="minorHAnsi"/>
        </w:rPr>
        <w:tab/>
        <w:t>Did you participate in a clinical trial as part of your cancer treatment?</w:t>
      </w:r>
    </w:p>
    <w:p w:rsidRPr="00BA3EAF" w:rsidR="006973A1" w:rsidP="006973A1" w:rsidRDefault="006973A1" w14:paraId="3339F0D5" w14:textId="77777777">
      <w:pPr>
        <w:pStyle w:val="ListParagraph"/>
        <w:numPr>
          <w:ilvl w:val="0"/>
          <w:numId w:val="18"/>
        </w:numPr>
        <w:spacing w:after="0" w:line="240" w:lineRule="auto"/>
        <w:rPr>
          <w:rFonts w:cstheme="minorHAnsi"/>
        </w:rPr>
      </w:pPr>
      <w:r w:rsidRPr="00BA3EAF">
        <w:rPr>
          <w:rFonts w:cstheme="minorHAnsi"/>
        </w:rPr>
        <w:t>Yes</w:t>
      </w:r>
    </w:p>
    <w:p w:rsidRPr="00BA3EAF" w:rsidR="006973A1" w:rsidP="006973A1" w:rsidRDefault="006973A1" w14:paraId="50D8DA9E" w14:textId="77777777">
      <w:pPr>
        <w:pStyle w:val="ListParagraph"/>
        <w:numPr>
          <w:ilvl w:val="0"/>
          <w:numId w:val="18"/>
        </w:numPr>
        <w:spacing w:after="0" w:line="240" w:lineRule="auto"/>
        <w:rPr>
          <w:rFonts w:cstheme="minorHAnsi"/>
        </w:rPr>
      </w:pPr>
      <w:r w:rsidRPr="00BA3EAF">
        <w:rPr>
          <w:rFonts w:cstheme="minorHAnsi"/>
        </w:rPr>
        <w:t>No</w:t>
      </w:r>
    </w:p>
    <w:p w:rsidRPr="00BA3EAF" w:rsidR="006973A1" w:rsidP="006973A1" w:rsidRDefault="006973A1" w14:paraId="2A47C4EE" w14:textId="77777777">
      <w:pPr>
        <w:spacing w:after="0" w:line="240" w:lineRule="auto"/>
        <w:rPr>
          <w:rFonts w:cstheme="minorHAnsi"/>
        </w:rPr>
      </w:pPr>
    </w:p>
    <w:p w:rsidRPr="00BA3EAF" w:rsidR="006973A1" w:rsidP="006973A1" w:rsidRDefault="006973A1" w14:paraId="1E5A96A9" w14:textId="77777777">
      <w:pPr>
        <w:spacing w:after="0" w:line="240" w:lineRule="auto"/>
        <w:rPr>
          <w:rFonts w:cstheme="minorHAnsi"/>
        </w:rPr>
      </w:pPr>
      <w:r w:rsidRPr="00BA3EAF">
        <w:rPr>
          <w:rFonts w:cstheme="minorHAnsi"/>
          <w:b/>
        </w:rPr>
        <w:t>NO_PART</w:t>
      </w:r>
      <w:r w:rsidRPr="00BA3EAF">
        <w:rPr>
          <w:rFonts w:cstheme="minorHAnsi"/>
        </w:rPr>
        <w:tab/>
        <w:t>Were you ever denied participation or decided not to participate in a clinical trial?</w:t>
      </w:r>
    </w:p>
    <w:p w:rsidRPr="00BA3EAF" w:rsidR="006973A1" w:rsidP="006973A1" w:rsidRDefault="006973A1" w14:paraId="14528DB7" w14:textId="77777777">
      <w:pPr>
        <w:pStyle w:val="ListParagraph"/>
        <w:numPr>
          <w:ilvl w:val="0"/>
          <w:numId w:val="18"/>
        </w:numPr>
        <w:spacing w:after="0" w:line="240" w:lineRule="auto"/>
        <w:rPr>
          <w:rFonts w:cstheme="minorHAnsi"/>
        </w:rPr>
      </w:pPr>
      <w:r w:rsidRPr="00BA3EAF">
        <w:rPr>
          <w:rFonts w:cstheme="minorHAnsi"/>
        </w:rPr>
        <w:t>Yes</w:t>
      </w:r>
    </w:p>
    <w:p w:rsidRPr="00BA3EAF" w:rsidR="006973A1" w:rsidP="006973A1" w:rsidRDefault="006973A1" w14:paraId="3E13616C" w14:textId="77777777">
      <w:pPr>
        <w:pStyle w:val="ListParagraph"/>
        <w:numPr>
          <w:ilvl w:val="0"/>
          <w:numId w:val="18"/>
        </w:numPr>
        <w:spacing w:after="0" w:line="240" w:lineRule="auto"/>
        <w:rPr>
          <w:rFonts w:cstheme="minorHAnsi"/>
        </w:rPr>
      </w:pPr>
      <w:r w:rsidRPr="00BA3EAF">
        <w:rPr>
          <w:rFonts w:cstheme="minorHAnsi"/>
        </w:rPr>
        <w:t xml:space="preserve">No </w:t>
      </w:r>
      <w:r w:rsidRPr="00BA3EAF">
        <w:rPr>
          <w:rFonts w:cstheme="minorHAnsi"/>
          <w:b/>
        </w:rPr>
        <w:t>[GO TO RECENT]</w:t>
      </w:r>
    </w:p>
    <w:p w:rsidRPr="00BA3EAF" w:rsidR="006973A1" w:rsidP="006973A1" w:rsidRDefault="006973A1" w14:paraId="088D5211" w14:textId="77777777">
      <w:pPr>
        <w:spacing w:after="0" w:line="240" w:lineRule="auto"/>
        <w:rPr>
          <w:rFonts w:cstheme="minorHAnsi"/>
        </w:rPr>
      </w:pPr>
    </w:p>
    <w:p w:rsidRPr="00BA3EAF" w:rsidR="006973A1" w:rsidP="006973A1" w:rsidRDefault="006973A1" w14:paraId="309203E2" w14:textId="77777777">
      <w:pPr>
        <w:spacing w:after="0" w:line="240" w:lineRule="auto"/>
        <w:rPr>
          <w:rFonts w:cstheme="minorHAnsi"/>
        </w:rPr>
      </w:pPr>
      <w:r w:rsidRPr="00BA3EAF">
        <w:rPr>
          <w:rFonts w:cstheme="minorHAnsi"/>
          <w:b/>
        </w:rPr>
        <w:t>REASON</w:t>
      </w:r>
      <w:r w:rsidRPr="00BA3EAF">
        <w:rPr>
          <w:rFonts w:cstheme="minorHAnsi"/>
        </w:rPr>
        <w:tab/>
        <w:t>What was the main reason you did not enter the clinical trial?</w:t>
      </w:r>
    </w:p>
    <w:p w:rsidRPr="00BA3EAF" w:rsidR="006973A1" w:rsidP="006973A1" w:rsidRDefault="006973A1" w14:paraId="6CABC74C" w14:textId="77777777">
      <w:pPr>
        <w:pStyle w:val="ListParagraph"/>
        <w:numPr>
          <w:ilvl w:val="0"/>
          <w:numId w:val="18"/>
        </w:numPr>
        <w:spacing w:after="0" w:line="240" w:lineRule="auto"/>
        <w:rPr>
          <w:rFonts w:cstheme="minorHAnsi"/>
        </w:rPr>
      </w:pPr>
      <w:r w:rsidRPr="00BA3EAF">
        <w:rPr>
          <w:rFonts w:cstheme="minorHAnsi"/>
        </w:rPr>
        <w:t>I did not meet the eligibility criteria.</w:t>
      </w:r>
    </w:p>
    <w:p w:rsidRPr="00BA3EAF" w:rsidR="006973A1" w:rsidP="006973A1" w:rsidRDefault="006973A1" w14:paraId="1509926B" w14:textId="77777777">
      <w:pPr>
        <w:pStyle w:val="ListParagraph"/>
        <w:numPr>
          <w:ilvl w:val="0"/>
          <w:numId w:val="18"/>
        </w:numPr>
        <w:spacing w:after="0" w:line="240" w:lineRule="auto"/>
        <w:rPr>
          <w:rFonts w:cstheme="minorHAnsi"/>
        </w:rPr>
      </w:pPr>
      <w:r w:rsidRPr="00BA3EAF">
        <w:rPr>
          <w:rFonts w:cstheme="minorHAnsi"/>
        </w:rPr>
        <w:t>I refused the treatment protocol.</w:t>
      </w:r>
    </w:p>
    <w:p w:rsidRPr="00BA3EAF" w:rsidR="006973A1" w:rsidP="006973A1" w:rsidRDefault="006973A1" w14:paraId="2B42C440" w14:textId="77777777">
      <w:pPr>
        <w:pStyle w:val="ListParagraph"/>
        <w:numPr>
          <w:ilvl w:val="0"/>
          <w:numId w:val="18"/>
        </w:numPr>
        <w:spacing w:after="0" w:line="240" w:lineRule="auto"/>
        <w:rPr>
          <w:rFonts w:cstheme="minorHAnsi"/>
        </w:rPr>
      </w:pPr>
      <w:r w:rsidRPr="00BA3EAF">
        <w:rPr>
          <w:rFonts w:cstheme="minorHAnsi"/>
        </w:rPr>
        <w:t>I wanted to be treated elsewhere or by a different doctor.</w:t>
      </w:r>
    </w:p>
    <w:p w:rsidRPr="00BA3EAF" w:rsidR="006973A1" w:rsidP="006973A1" w:rsidRDefault="006973A1" w14:paraId="3B6F99A0" w14:textId="77777777">
      <w:pPr>
        <w:pStyle w:val="ListParagraph"/>
        <w:numPr>
          <w:ilvl w:val="0"/>
          <w:numId w:val="18"/>
        </w:numPr>
        <w:spacing w:after="0" w:line="240" w:lineRule="auto"/>
        <w:rPr>
          <w:rFonts w:cstheme="minorHAnsi"/>
        </w:rPr>
      </w:pPr>
      <w:r w:rsidRPr="00BA3EAF">
        <w:rPr>
          <w:rFonts w:cstheme="minorHAnsi"/>
        </w:rPr>
        <w:t>I wanted to know exactly what treatment I was receiving.</w:t>
      </w:r>
    </w:p>
    <w:p w:rsidRPr="00BA3EAF" w:rsidR="006973A1" w:rsidP="006973A1" w:rsidRDefault="006973A1" w14:paraId="436568D0" w14:textId="77777777">
      <w:pPr>
        <w:pStyle w:val="ListParagraph"/>
        <w:numPr>
          <w:ilvl w:val="0"/>
          <w:numId w:val="18"/>
        </w:numPr>
        <w:spacing w:after="0" w:line="240" w:lineRule="auto"/>
        <w:rPr>
          <w:rFonts w:cstheme="minorHAnsi"/>
        </w:rPr>
      </w:pPr>
      <w:r w:rsidRPr="00BA3EAF">
        <w:rPr>
          <w:rFonts w:cstheme="minorHAnsi"/>
        </w:rPr>
        <w:t xml:space="preserve">Other, </w:t>
      </w:r>
      <w:r w:rsidRPr="00BA3EAF">
        <w:rPr>
          <w:rFonts w:cstheme="minorHAnsi"/>
          <w:i/>
        </w:rPr>
        <w:t xml:space="preserve">please specify: </w:t>
      </w:r>
      <w:r w:rsidRPr="00BA3EAF">
        <w:rPr>
          <w:rFonts w:cstheme="minorHAnsi"/>
        </w:rPr>
        <w:t>________________</w:t>
      </w:r>
    </w:p>
    <w:p w:rsidRPr="00BA3EAF" w:rsidR="006973A1" w:rsidP="006973A1" w:rsidRDefault="006973A1" w14:paraId="2472DDAA" w14:textId="77777777">
      <w:pPr>
        <w:spacing w:after="0" w:line="240" w:lineRule="auto"/>
        <w:rPr>
          <w:rFonts w:cstheme="minorHAnsi"/>
        </w:rPr>
      </w:pPr>
    </w:p>
    <w:p w:rsidRPr="00BA3EAF" w:rsidR="006973A1" w:rsidP="006973A1" w:rsidRDefault="006973A1" w14:paraId="65AE7E06" w14:textId="623B173F">
      <w:pPr>
        <w:spacing w:after="0" w:line="240" w:lineRule="auto"/>
        <w:rPr>
          <w:rFonts w:cstheme="minorHAnsi"/>
        </w:rPr>
      </w:pPr>
      <w:r w:rsidRPr="00BA3EAF">
        <w:rPr>
          <w:rFonts w:cstheme="minorHAnsi"/>
          <w:b/>
        </w:rPr>
        <w:t>RECENT</w:t>
      </w:r>
      <w:r w:rsidRPr="00BA3EAF">
        <w:rPr>
          <w:rFonts w:cstheme="minorHAnsi"/>
          <w:b/>
        </w:rPr>
        <w:tab/>
      </w:r>
      <w:r w:rsidRPr="00BA3EAF">
        <w:rPr>
          <w:rFonts w:cstheme="minorHAnsi"/>
        </w:rPr>
        <w:tab/>
        <w:t>How long ago was your most recent treatment</w:t>
      </w:r>
      <w:r w:rsidRPr="00BA3EAF" w:rsidR="007E19CC">
        <w:rPr>
          <w:rFonts w:cstheme="minorHAnsi"/>
        </w:rPr>
        <w:t xml:space="preserve"> for ovarian cancer</w:t>
      </w:r>
      <w:r w:rsidRPr="00BA3EAF">
        <w:rPr>
          <w:rFonts w:cstheme="minorHAnsi"/>
        </w:rPr>
        <w:t>?</w:t>
      </w:r>
    </w:p>
    <w:p w:rsidRPr="00BA3EAF" w:rsidR="006973A1" w:rsidP="006973A1" w:rsidRDefault="006973A1" w14:paraId="7225A004" w14:textId="77777777">
      <w:pPr>
        <w:pStyle w:val="ListParagraph"/>
        <w:numPr>
          <w:ilvl w:val="0"/>
          <w:numId w:val="18"/>
        </w:numPr>
        <w:spacing w:after="0" w:line="240" w:lineRule="auto"/>
        <w:rPr>
          <w:rFonts w:cstheme="minorHAnsi"/>
        </w:rPr>
      </w:pPr>
      <w:r w:rsidRPr="00BA3EAF">
        <w:rPr>
          <w:rFonts w:cstheme="minorHAnsi"/>
        </w:rPr>
        <w:t>Currently receiving treatment</w:t>
      </w:r>
    </w:p>
    <w:p w:rsidRPr="00BA3EAF" w:rsidR="006973A1" w:rsidP="006973A1" w:rsidRDefault="006973A1" w14:paraId="2878B29D" w14:textId="77777777">
      <w:pPr>
        <w:pStyle w:val="ListParagraph"/>
        <w:numPr>
          <w:ilvl w:val="0"/>
          <w:numId w:val="18"/>
        </w:numPr>
        <w:spacing w:after="0" w:line="240" w:lineRule="auto"/>
        <w:rPr>
          <w:rFonts w:cstheme="minorHAnsi"/>
        </w:rPr>
      </w:pPr>
      <w:r w:rsidRPr="00BA3EAF">
        <w:rPr>
          <w:rFonts w:cstheme="minorHAnsi"/>
        </w:rPr>
        <w:t xml:space="preserve">Less than 12 months ago </w:t>
      </w:r>
      <w:r w:rsidRPr="00BA3EAF">
        <w:rPr>
          <w:rFonts w:cstheme="minorHAnsi"/>
          <w:b/>
        </w:rPr>
        <w:t>[GO TO ER_EVER]</w:t>
      </w:r>
    </w:p>
    <w:p w:rsidRPr="00BA3EAF" w:rsidR="006973A1" w:rsidP="006973A1" w:rsidRDefault="006973A1" w14:paraId="3968FFEF" w14:textId="77777777">
      <w:pPr>
        <w:pStyle w:val="ListParagraph"/>
        <w:numPr>
          <w:ilvl w:val="0"/>
          <w:numId w:val="18"/>
        </w:numPr>
        <w:spacing w:after="0" w:line="240" w:lineRule="auto"/>
        <w:rPr>
          <w:rFonts w:cstheme="minorHAnsi"/>
        </w:rPr>
      </w:pPr>
      <w:r w:rsidRPr="00BA3EAF">
        <w:rPr>
          <w:rFonts w:cstheme="minorHAnsi"/>
        </w:rPr>
        <w:t xml:space="preserve">At least a year ago, but less than 3 years ago </w:t>
      </w:r>
      <w:r w:rsidRPr="00BA3EAF">
        <w:rPr>
          <w:rFonts w:cstheme="minorHAnsi"/>
          <w:b/>
        </w:rPr>
        <w:t>[GO TO ER_EVER]</w:t>
      </w:r>
    </w:p>
    <w:p w:rsidRPr="00BA3EAF" w:rsidR="006973A1" w:rsidP="006973A1" w:rsidRDefault="006973A1" w14:paraId="0C2F57EF" w14:textId="77777777">
      <w:pPr>
        <w:pStyle w:val="ListParagraph"/>
        <w:numPr>
          <w:ilvl w:val="0"/>
          <w:numId w:val="18"/>
        </w:numPr>
        <w:spacing w:after="0" w:line="240" w:lineRule="auto"/>
        <w:rPr>
          <w:rFonts w:cstheme="minorHAnsi"/>
        </w:rPr>
      </w:pPr>
      <w:r w:rsidRPr="00BA3EAF">
        <w:rPr>
          <w:rFonts w:cstheme="minorHAnsi"/>
        </w:rPr>
        <w:t xml:space="preserve">At least 3 years ago, but less than 5 years ago </w:t>
      </w:r>
      <w:r w:rsidRPr="00BA3EAF">
        <w:rPr>
          <w:rFonts w:cstheme="minorHAnsi"/>
          <w:b/>
        </w:rPr>
        <w:t>[GO TO ER_EVER]</w:t>
      </w:r>
    </w:p>
    <w:p w:rsidRPr="00BA3EAF" w:rsidR="006973A1" w:rsidP="006973A1" w:rsidRDefault="006973A1" w14:paraId="0F4D12B7" w14:textId="77777777">
      <w:pPr>
        <w:pStyle w:val="ListParagraph"/>
        <w:numPr>
          <w:ilvl w:val="0"/>
          <w:numId w:val="18"/>
        </w:numPr>
        <w:spacing w:after="0" w:line="240" w:lineRule="auto"/>
        <w:rPr>
          <w:rFonts w:cstheme="minorHAnsi"/>
        </w:rPr>
      </w:pPr>
      <w:r w:rsidRPr="00BA3EAF">
        <w:rPr>
          <w:rFonts w:cstheme="minorHAnsi"/>
        </w:rPr>
        <w:t xml:space="preserve">At least 5 years ago, but less than 10 years ago </w:t>
      </w:r>
      <w:r w:rsidRPr="00BA3EAF">
        <w:rPr>
          <w:rFonts w:cstheme="minorHAnsi"/>
          <w:b/>
        </w:rPr>
        <w:t>[GO TO ER_EVER]</w:t>
      </w:r>
    </w:p>
    <w:p w:rsidRPr="00BA3EAF" w:rsidR="006973A1" w:rsidP="006973A1" w:rsidRDefault="006973A1" w14:paraId="1AD3B460" w14:textId="77777777">
      <w:pPr>
        <w:pStyle w:val="ListParagraph"/>
        <w:numPr>
          <w:ilvl w:val="0"/>
          <w:numId w:val="18"/>
        </w:numPr>
        <w:spacing w:after="0" w:line="240" w:lineRule="auto"/>
        <w:rPr>
          <w:rFonts w:cstheme="minorHAnsi"/>
        </w:rPr>
      </w:pPr>
      <w:r w:rsidRPr="00BA3EAF">
        <w:rPr>
          <w:rFonts w:cstheme="minorHAnsi"/>
        </w:rPr>
        <w:t xml:space="preserve">More than 10 years ago </w:t>
      </w:r>
      <w:r w:rsidRPr="00BA3EAF">
        <w:rPr>
          <w:rFonts w:cstheme="minorHAnsi"/>
          <w:b/>
        </w:rPr>
        <w:t>[GO TO ER_EVER]</w:t>
      </w:r>
    </w:p>
    <w:p w:rsidRPr="00BA3EAF" w:rsidR="006973A1" w:rsidP="006973A1" w:rsidRDefault="006973A1" w14:paraId="46BB7BB3" w14:textId="77777777">
      <w:pPr>
        <w:spacing w:after="0" w:line="240" w:lineRule="auto"/>
        <w:rPr>
          <w:rFonts w:cstheme="minorHAnsi"/>
        </w:rPr>
      </w:pPr>
    </w:p>
    <w:p w:rsidRPr="00BA3EAF" w:rsidR="00A24CAF" w:rsidP="006973A1" w:rsidRDefault="00A24CAF" w14:paraId="1BC40D06" w14:textId="77777777">
      <w:pPr>
        <w:spacing w:after="0" w:line="240" w:lineRule="auto"/>
        <w:rPr>
          <w:rFonts w:cstheme="minorHAnsi"/>
          <w:b/>
        </w:rPr>
      </w:pPr>
    </w:p>
    <w:p w:rsidRPr="00BA3EAF" w:rsidR="00A24CAF" w:rsidP="006973A1" w:rsidRDefault="00A24CAF" w14:paraId="4B34513B" w14:textId="77777777">
      <w:pPr>
        <w:spacing w:after="0" w:line="240" w:lineRule="auto"/>
        <w:rPr>
          <w:rFonts w:cstheme="minorHAnsi"/>
          <w:b/>
        </w:rPr>
      </w:pPr>
    </w:p>
    <w:p w:rsidRPr="00BA3EAF" w:rsidR="006973A1" w:rsidP="006973A1" w:rsidRDefault="006973A1" w14:paraId="21855E0B" w14:textId="77777777">
      <w:pPr>
        <w:spacing w:after="0" w:line="240" w:lineRule="auto"/>
        <w:rPr>
          <w:rFonts w:cstheme="minorHAnsi"/>
        </w:rPr>
      </w:pPr>
      <w:r w:rsidRPr="00BA3EAF">
        <w:rPr>
          <w:rFonts w:cstheme="minorHAnsi"/>
          <w:b/>
        </w:rPr>
        <w:t>TRTMT_CURR</w:t>
      </w:r>
      <w:r w:rsidRPr="00BA3EAF">
        <w:rPr>
          <w:rFonts w:cstheme="minorHAnsi"/>
        </w:rPr>
        <w:tab/>
        <w:t>What treatment(s) are you currently receiving?</w:t>
      </w:r>
    </w:p>
    <w:p w:rsidRPr="00BA3EAF" w:rsidR="006973A1" w:rsidP="006973A1" w:rsidRDefault="006973A1" w14:paraId="14758193" w14:textId="77777777">
      <w:pPr>
        <w:spacing w:after="0" w:line="240" w:lineRule="auto"/>
        <w:rPr>
          <w:rFonts w:cstheme="minorHAnsi"/>
        </w:rPr>
      </w:pPr>
      <w:r w:rsidRPr="00BA3EAF">
        <w:rPr>
          <w:rFonts w:cstheme="minorHAnsi"/>
        </w:rPr>
        <w:tab/>
      </w:r>
      <w:r w:rsidRPr="00BA3EAF">
        <w:rPr>
          <w:rFonts w:cstheme="minorHAnsi"/>
        </w:rPr>
        <w:tab/>
      </w:r>
    </w:p>
    <w:tbl>
      <w:tblPr>
        <w:tblStyle w:val="TableGrid"/>
        <w:tblW w:w="0" w:type="auto"/>
        <w:tblInd w:w="1795" w:type="dxa"/>
        <w:tblLook w:val="04A0" w:firstRow="1" w:lastRow="0" w:firstColumn="1" w:lastColumn="0" w:noHBand="0" w:noVBand="1"/>
      </w:tblPr>
      <w:tblGrid>
        <w:gridCol w:w="5310"/>
      </w:tblGrid>
      <w:tr w:rsidRPr="00BA3EAF" w:rsidR="006973A1" w:rsidTr="00A24CAF" w14:paraId="4E738F4B" w14:textId="77777777">
        <w:trPr>
          <w:trHeight w:val="593"/>
        </w:trPr>
        <w:tc>
          <w:tcPr>
            <w:tcW w:w="5310" w:type="dxa"/>
          </w:tcPr>
          <w:p w:rsidRPr="00BA3EAF" w:rsidR="006973A1" w:rsidP="006973A1" w:rsidRDefault="006973A1" w14:paraId="7AF89301" w14:textId="77777777">
            <w:pPr>
              <w:rPr>
                <w:rFonts w:cstheme="minorHAnsi"/>
              </w:rPr>
            </w:pPr>
          </w:p>
          <w:p w:rsidRPr="00BA3EAF" w:rsidR="006973A1" w:rsidP="006973A1" w:rsidRDefault="006973A1" w14:paraId="57C57DAF" w14:textId="77777777">
            <w:pPr>
              <w:rPr>
                <w:rFonts w:cstheme="minorHAnsi"/>
              </w:rPr>
            </w:pPr>
          </w:p>
        </w:tc>
      </w:tr>
    </w:tbl>
    <w:p w:rsidRPr="00BA3EAF" w:rsidR="006973A1" w:rsidP="006973A1" w:rsidRDefault="006973A1" w14:paraId="424D1F97" w14:textId="77777777">
      <w:pPr>
        <w:spacing w:after="0" w:line="240" w:lineRule="auto"/>
        <w:rPr>
          <w:rFonts w:cstheme="minorHAnsi"/>
        </w:rPr>
      </w:pPr>
    </w:p>
    <w:p w:rsidRPr="00BA3EAF" w:rsidR="006973A1" w:rsidP="006973A1" w:rsidRDefault="006973A1" w14:paraId="23C1BA8D" w14:textId="77777777">
      <w:pPr>
        <w:spacing w:after="0" w:line="240" w:lineRule="auto"/>
        <w:ind w:left="1440" w:hanging="1440"/>
        <w:rPr>
          <w:rFonts w:cstheme="minorHAnsi"/>
        </w:rPr>
      </w:pPr>
      <w:r w:rsidRPr="00BA3EAF">
        <w:rPr>
          <w:rFonts w:cstheme="minorHAnsi"/>
          <w:b/>
        </w:rPr>
        <w:t>ER_EVER</w:t>
      </w:r>
      <w:r w:rsidRPr="00BA3EAF">
        <w:rPr>
          <w:rFonts w:cstheme="minorHAnsi"/>
        </w:rPr>
        <w:tab/>
        <w:t>While undergoing cancer treatment, did you ever have to go to the emergency room (ER)?</w:t>
      </w:r>
    </w:p>
    <w:p w:rsidRPr="00BA3EAF" w:rsidR="006973A1" w:rsidP="006973A1" w:rsidRDefault="006973A1" w14:paraId="5A1E6CC4" w14:textId="77777777">
      <w:pPr>
        <w:pStyle w:val="ListParagraph"/>
        <w:numPr>
          <w:ilvl w:val="0"/>
          <w:numId w:val="19"/>
        </w:numPr>
        <w:spacing w:after="0" w:line="240" w:lineRule="auto"/>
        <w:rPr>
          <w:rFonts w:cstheme="minorHAnsi"/>
        </w:rPr>
      </w:pPr>
      <w:r w:rsidRPr="00BA3EAF">
        <w:rPr>
          <w:rFonts w:cstheme="minorHAnsi"/>
        </w:rPr>
        <w:t>Yes</w:t>
      </w:r>
    </w:p>
    <w:p w:rsidRPr="00BA3EAF" w:rsidR="006973A1" w:rsidP="006973A1" w:rsidRDefault="006973A1" w14:paraId="5C3F8839" w14:textId="0FF7BA2F">
      <w:pPr>
        <w:pStyle w:val="ListParagraph"/>
        <w:numPr>
          <w:ilvl w:val="0"/>
          <w:numId w:val="19"/>
        </w:numPr>
        <w:spacing w:after="0" w:line="240" w:lineRule="auto"/>
        <w:rPr>
          <w:rFonts w:cstheme="minorHAnsi"/>
        </w:rPr>
      </w:pPr>
      <w:r w:rsidRPr="00BA3EAF">
        <w:rPr>
          <w:rFonts w:cstheme="minorHAnsi"/>
        </w:rPr>
        <w:lastRenderedPageBreak/>
        <w:t xml:space="preserve">No </w:t>
      </w:r>
    </w:p>
    <w:p w:rsidRPr="00BA3EAF" w:rsidR="00440D99" w:rsidP="00440D99" w:rsidRDefault="00440D99" w14:paraId="757D2625" w14:textId="77777777">
      <w:pPr>
        <w:spacing w:after="0" w:line="240" w:lineRule="auto"/>
        <w:rPr>
          <w:rFonts w:cstheme="minorHAnsi"/>
        </w:rPr>
      </w:pPr>
    </w:p>
    <w:p w:rsidRPr="00BA3EAF" w:rsidR="00440D99" w:rsidP="00440D99" w:rsidRDefault="00440D99" w14:paraId="5D2D47A9" w14:textId="77777777">
      <w:pPr>
        <w:spacing w:after="0" w:line="240" w:lineRule="auto"/>
        <w:ind w:left="1440" w:hanging="1440"/>
        <w:rPr>
          <w:rFonts w:cstheme="minorHAnsi"/>
        </w:rPr>
      </w:pPr>
      <w:proofErr w:type="spellStart"/>
      <w:r w:rsidRPr="00BA3EAF">
        <w:rPr>
          <w:rFonts w:cstheme="minorHAnsi"/>
          <w:b/>
        </w:rPr>
        <w:t>EFFECTS_x</w:t>
      </w:r>
      <w:proofErr w:type="spellEnd"/>
      <w:r w:rsidRPr="00BA3EAF">
        <w:rPr>
          <w:rFonts w:cstheme="minorHAnsi"/>
          <w:b/>
        </w:rPr>
        <w:tab/>
      </w:r>
      <w:r w:rsidRPr="00BA3EAF">
        <w:rPr>
          <w:rFonts w:cstheme="minorHAnsi"/>
        </w:rPr>
        <w:t>Many cancer patients experience several different symptoms or side effects while undergoing treatment. These side effects can vary from mild to severe. Did you have any of the following experiences while undergoing cancer treatment?</w:t>
      </w:r>
    </w:p>
    <w:tbl>
      <w:tblPr>
        <w:tblStyle w:val="TableGrid"/>
        <w:tblW w:w="0" w:type="auto"/>
        <w:tblInd w:w="1440" w:type="dxa"/>
        <w:tblLook w:val="04A0" w:firstRow="1" w:lastRow="0" w:firstColumn="1" w:lastColumn="0" w:noHBand="0" w:noVBand="1"/>
      </w:tblPr>
      <w:tblGrid>
        <w:gridCol w:w="5935"/>
        <w:gridCol w:w="540"/>
        <w:gridCol w:w="540"/>
      </w:tblGrid>
      <w:tr w:rsidRPr="00BA3EAF" w:rsidR="00440D99" w:rsidTr="00440D99" w14:paraId="3D0E490D" w14:textId="77777777">
        <w:tc>
          <w:tcPr>
            <w:tcW w:w="5935" w:type="dxa"/>
          </w:tcPr>
          <w:p w:rsidRPr="00BA3EAF" w:rsidR="00440D99" w:rsidP="00440D99" w:rsidRDefault="00440D99" w14:paraId="2D22FFBA" w14:textId="77777777">
            <w:pPr>
              <w:rPr>
                <w:rFonts w:cstheme="minorHAnsi"/>
                <w:b/>
              </w:rPr>
            </w:pPr>
          </w:p>
        </w:tc>
        <w:tc>
          <w:tcPr>
            <w:tcW w:w="540" w:type="dxa"/>
            <w:vAlign w:val="center"/>
          </w:tcPr>
          <w:p w:rsidRPr="00BA3EAF" w:rsidR="00440D99" w:rsidP="00440D99" w:rsidRDefault="00440D99" w14:paraId="32B95A8A" w14:textId="77777777">
            <w:pPr>
              <w:jc w:val="center"/>
              <w:rPr>
                <w:rFonts w:cstheme="minorHAnsi"/>
                <w:b/>
              </w:rPr>
            </w:pPr>
            <w:r w:rsidRPr="00BA3EAF">
              <w:rPr>
                <w:rFonts w:cstheme="minorHAnsi"/>
                <w:b/>
              </w:rPr>
              <w:t>Yes</w:t>
            </w:r>
          </w:p>
        </w:tc>
        <w:tc>
          <w:tcPr>
            <w:tcW w:w="540" w:type="dxa"/>
            <w:vAlign w:val="center"/>
          </w:tcPr>
          <w:p w:rsidRPr="00BA3EAF" w:rsidR="00440D99" w:rsidP="00440D99" w:rsidRDefault="00440D99" w14:paraId="0BD31D0E" w14:textId="77777777">
            <w:pPr>
              <w:jc w:val="center"/>
              <w:rPr>
                <w:rFonts w:cstheme="minorHAnsi"/>
                <w:b/>
              </w:rPr>
            </w:pPr>
            <w:r w:rsidRPr="00BA3EAF">
              <w:rPr>
                <w:rFonts w:cstheme="minorHAnsi"/>
                <w:b/>
              </w:rPr>
              <w:t>No</w:t>
            </w:r>
          </w:p>
        </w:tc>
      </w:tr>
      <w:tr w:rsidRPr="00BA3EAF" w:rsidR="00440D99" w:rsidTr="00440D99" w14:paraId="64889AA3" w14:textId="77777777">
        <w:tc>
          <w:tcPr>
            <w:tcW w:w="5935" w:type="dxa"/>
            <w:vAlign w:val="center"/>
          </w:tcPr>
          <w:p w:rsidRPr="00BA3EAF" w:rsidR="00440D99" w:rsidP="00440D99" w:rsidRDefault="00440D99" w14:paraId="68153C94" w14:textId="77777777">
            <w:pPr>
              <w:pStyle w:val="Answer1"/>
              <w:numPr>
                <w:ilvl w:val="0"/>
                <w:numId w:val="2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ad to interrupt or delay treatment</w:t>
            </w:r>
          </w:p>
        </w:tc>
        <w:tc>
          <w:tcPr>
            <w:tcW w:w="540" w:type="dxa"/>
            <w:vAlign w:val="center"/>
          </w:tcPr>
          <w:p w:rsidRPr="00BA3EAF" w:rsidR="00440D99" w:rsidP="00440D99" w:rsidRDefault="00440D99" w14:paraId="11C1F733" w14:textId="77777777">
            <w:pPr>
              <w:jc w:val="center"/>
              <w:rPr>
                <w:rFonts w:cstheme="minorHAnsi"/>
                <w:b/>
              </w:rPr>
            </w:pPr>
            <w:r w:rsidRPr="00BA3EAF">
              <w:rPr>
                <w:rFonts w:cstheme="minorHAnsi"/>
                <w:b/>
              </w:rPr>
              <w:t>□</w:t>
            </w:r>
          </w:p>
        </w:tc>
        <w:tc>
          <w:tcPr>
            <w:tcW w:w="540" w:type="dxa"/>
            <w:vAlign w:val="center"/>
          </w:tcPr>
          <w:p w:rsidRPr="00BA3EAF" w:rsidR="00440D99" w:rsidP="00440D99" w:rsidRDefault="00440D99" w14:paraId="5935158D" w14:textId="77777777">
            <w:pPr>
              <w:jc w:val="center"/>
              <w:rPr>
                <w:rFonts w:cstheme="minorHAnsi"/>
                <w:b/>
              </w:rPr>
            </w:pPr>
            <w:r w:rsidRPr="00BA3EAF">
              <w:rPr>
                <w:rFonts w:cstheme="minorHAnsi"/>
                <w:b/>
              </w:rPr>
              <w:t>□</w:t>
            </w:r>
          </w:p>
        </w:tc>
      </w:tr>
      <w:tr w:rsidRPr="00BA3EAF" w:rsidR="00440D99" w:rsidTr="00440D99" w14:paraId="36B62BC0" w14:textId="77777777">
        <w:tc>
          <w:tcPr>
            <w:tcW w:w="5935" w:type="dxa"/>
            <w:vAlign w:val="center"/>
          </w:tcPr>
          <w:p w:rsidRPr="00BA3EAF" w:rsidR="00440D99" w:rsidP="00440D99" w:rsidRDefault="00440D99" w14:paraId="67A145F0" w14:textId="77777777">
            <w:pPr>
              <w:pStyle w:val="Answer1"/>
              <w:numPr>
                <w:ilvl w:val="0"/>
                <w:numId w:val="2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ad to stop or suspend treatment</w:t>
            </w:r>
          </w:p>
        </w:tc>
        <w:tc>
          <w:tcPr>
            <w:tcW w:w="540" w:type="dxa"/>
            <w:vAlign w:val="center"/>
          </w:tcPr>
          <w:p w:rsidRPr="00BA3EAF" w:rsidR="00440D99" w:rsidP="00440D99" w:rsidRDefault="00440D99" w14:paraId="31050984" w14:textId="77777777">
            <w:pPr>
              <w:jc w:val="center"/>
              <w:rPr>
                <w:rFonts w:cstheme="minorHAnsi"/>
                <w:b/>
              </w:rPr>
            </w:pPr>
            <w:r w:rsidRPr="00BA3EAF">
              <w:rPr>
                <w:rFonts w:cstheme="minorHAnsi"/>
                <w:b/>
              </w:rPr>
              <w:t>□</w:t>
            </w:r>
          </w:p>
        </w:tc>
        <w:tc>
          <w:tcPr>
            <w:tcW w:w="540" w:type="dxa"/>
            <w:vAlign w:val="center"/>
          </w:tcPr>
          <w:p w:rsidRPr="00BA3EAF" w:rsidR="00440D99" w:rsidP="00440D99" w:rsidRDefault="00440D99" w14:paraId="294AD410" w14:textId="77777777">
            <w:pPr>
              <w:jc w:val="center"/>
              <w:rPr>
                <w:rFonts w:cstheme="minorHAnsi"/>
                <w:b/>
              </w:rPr>
            </w:pPr>
            <w:r w:rsidRPr="00BA3EAF">
              <w:rPr>
                <w:rFonts w:cstheme="minorHAnsi"/>
                <w:b/>
              </w:rPr>
              <w:t>□</w:t>
            </w:r>
          </w:p>
        </w:tc>
      </w:tr>
      <w:tr w:rsidRPr="00BA3EAF" w:rsidR="00440D99" w:rsidTr="00440D99" w14:paraId="4E4D5C54" w14:textId="77777777">
        <w:tc>
          <w:tcPr>
            <w:tcW w:w="5935" w:type="dxa"/>
            <w:vAlign w:val="center"/>
          </w:tcPr>
          <w:p w:rsidRPr="00BA3EAF" w:rsidR="00440D99" w:rsidP="00440D99" w:rsidRDefault="00440D99" w14:paraId="05B93899" w14:textId="77777777">
            <w:pPr>
              <w:pStyle w:val="Answer1"/>
              <w:numPr>
                <w:ilvl w:val="0"/>
                <w:numId w:val="2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octors prescribed medication to deal with side effects</w:t>
            </w:r>
          </w:p>
        </w:tc>
        <w:tc>
          <w:tcPr>
            <w:tcW w:w="540" w:type="dxa"/>
            <w:vAlign w:val="center"/>
          </w:tcPr>
          <w:p w:rsidRPr="00BA3EAF" w:rsidR="00440D99" w:rsidP="00440D99" w:rsidRDefault="00440D99" w14:paraId="2DBD02E0" w14:textId="77777777">
            <w:pPr>
              <w:jc w:val="center"/>
              <w:rPr>
                <w:rFonts w:cstheme="minorHAnsi"/>
                <w:b/>
              </w:rPr>
            </w:pPr>
            <w:r w:rsidRPr="00BA3EAF">
              <w:rPr>
                <w:rFonts w:cstheme="minorHAnsi"/>
                <w:b/>
              </w:rPr>
              <w:t>□</w:t>
            </w:r>
          </w:p>
        </w:tc>
        <w:tc>
          <w:tcPr>
            <w:tcW w:w="540" w:type="dxa"/>
            <w:vAlign w:val="center"/>
          </w:tcPr>
          <w:p w:rsidRPr="00BA3EAF" w:rsidR="00440D99" w:rsidP="00440D99" w:rsidRDefault="00440D99" w14:paraId="4724152E" w14:textId="77777777">
            <w:pPr>
              <w:jc w:val="center"/>
              <w:rPr>
                <w:rFonts w:cstheme="minorHAnsi"/>
                <w:b/>
              </w:rPr>
            </w:pPr>
            <w:r w:rsidRPr="00BA3EAF">
              <w:rPr>
                <w:rFonts w:cstheme="minorHAnsi"/>
                <w:b/>
              </w:rPr>
              <w:t>□</w:t>
            </w:r>
          </w:p>
        </w:tc>
      </w:tr>
      <w:tr w:rsidRPr="00BA3EAF" w:rsidR="00440D99" w:rsidTr="00440D99" w14:paraId="020CDF06" w14:textId="77777777">
        <w:tc>
          <w:tcPr>
            <w:tcW w:w="5935" w:type="dxa"/>
            <w:vAlign w:val="center"/>
          </w:tcPr>
          <w:p w:rsidRPr="00BA3EAF" w:rsidR="00440D99" w:rsidP="00440D99" w:rsidRDefault="00440D99" w14:paraId="08DBDB76" w14:textId="77777777">
            <w:pPr>
              <w:pStyle w:val="Answer1"/>
              <w:numPr>
                <w:ilvl w:val="0"/>
                <w:numId w:val="2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octors changed treatment to deal with side effects</w:t>
            </w:r>
          </w:p>
        </w:tc>
        <w:tc>
          <w:tcPr>
            <w:tcW w:w="540" w:type="dxa"/>
            <w:vAlign w:val="center"/>
          </w:tcPr>
          <w:p w:rsidRPr="00BA3EAF" w:rsidR="00440D99" w:rsidP="00440D99" w:rsidRDefault="00440D99" w14:paraId="757EE248" w14:textId="77777777">
            <w:pPr>
              <w:jc w:val="center"/>
              <w:rPr>
                <w:rFonts w:cstheme="minorHAnsi"/>
                <w:b/>
              </w:rPr>
            </w:pPr>
            <w:r w:rsidRPr="00BA3EAF">
              <w:rPr>
                <w:rFonts w:cstheme="minorHAnsi"/>
                <w:b/>
              </w:rPr>
              <w:t>□</w:t>
            </w:r>
          </w:p>
        </w:tc>
        <w:tc>
          <w:tcPr>
            <w:tcW w:w="540" w:type="dxa"/>
            <w:vAlign w:val="center"/>
          </w:tcPr>
          <w:p w:rsidRPr="00BA3EAF" w:rsidR="00440D99" w:rsidP="00440D99" w:rsidRDefault="00440D99" w14:paraId="1FBBC8A3" w14:textId="77777777">
            <w:pPr>
              <w:jc w:val="center"/>
              <w:rPr>
                <w:rFonts w:cstheme="minorHAnsi"/>
                <w:b/>
              </w:rPr>
            </w:pPr>
            <w:r w:rsidRPr="00BA3EAF">
              <w:rPr>
                <w:rFonts w:cstheme="minorHAnsi"/>
                <w:b/>
              </w:rPr>
              <w:t>□</w:t>
            </w:r>
          </w:p>
        </w:tc>
      </w:tr>
      <w:tr w:rsidRPr="00BA3EAF" w:rsidR="00440D99" w:rsidTr="00440D99" w14:paraId="32D08A89" w14:textId="77777777">
        <w:tc>
          <w:tcPr>
            <w:tcW w:w="5935" w:type="dxa"/>
            <w:vAlign w:val="center"/>
          </w:tcPr>
          <w:p w:rsidRPr="00BA3EAF" w:rsidR="00440D99" w:rsidP="00440D99" w:rsidRDefault="00440D99" w14:paraId="42D4996F" w14:textId="77777777">
            <w:pPr>
              <w:pStyle w:val="Answer1"/>
              <w:numPr>
                <w:ilvl w:val="0"/>
                <w:numId w:val="2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Refer you to specialists to help deal with side effects</w:t>
            </w:r>
          </w:p>
        </w:tc>
        <w:tc>
          <w:tcPr>
            <w:tcW w:w="540" w:type="dxa"/>
            <w:vAlign w:val="center"/>
          </w:tcPr>
          <w:p w:rsidRPr="00BA3EAF" w:rsidR="00440D99" w:rsidP="00440D99" w:rsidRDefault="00440D99" w14:paraId="710F1044" w14:textId="77777777">
            <w:pPr>
              <w:jc w:val="center"/>
              <w:rPr>
                <w:rFonts w:cstheme="minorHAnsi"/>
                <w:b/>
              </w:rPr>
            </w:pPr>
            <w:r w:rsidRPr="00BA3EAF">
              <w:rPr>
                <w:rFonts w:cstheme="minorHAnsi"/>
                <w:b/>
              </w:rPr>
              <w:t>□</w:t>
            </w:r>
          </w:p>
        </w:tc>
        <w:tc>
          <w:tcPr>
            <w:tcW w:w="540" w:type="dxa"/>
            <w:vAlign w:val="center"/>
          </w:tcPr>
          <w:p w:rsidRPr="00BA3EAF" w:rsidR="00440D99" w:rsidP="00440D99" w:rsidRDefault="00440D99" w14:paraId="69EFE27B" w14:textId="77777777">
            <w:pPr>
              <w:jc w:val="center"/>
              <w:rPr>
                <w:rFonts w:cstheme="minorHAnsi"/>
                <w:b/>
              </w:rPr>
            </w:pPr>
            <w:r w:rsidRPr="00BA3EAF">
              <w:rPr>
                <w:rFonts w:cstheme="minorHAnsi"/>
                <w:b/>
              </w:rPr>
              <w:t>□</w:t>
            </w:r>
          </w:p>
        </w:tc>
      </w:tr>
    </w:tbl>
    <w:p w:rsidRPr="00BA3EAF" w:rsidR="00440D99" w:rsidP="00440D99" w:rsidRDefault="00440D99" w14:paraId="055F7B4C" w14:textId="77777777">
      <w:pPr>
        <w:spacing w:after="0" w:line="240" w:lineRule="auto"/>
        <w:ind w:left="1440" w:hanging="1440"/>
        <w:rPr>
          <w:rFonts w:cstheme="minorHAnsi"/>
          <w:b/>
        </w:rPr>
      </w:pPr>
    </w:p>
    <w:p w:rsidRPr="00BA3EAF" w:rsidR="00440D99" w:rsidP="00440D99" w:rsidRDefault="00440D99" w14:paraId="3B09B7B3" w14:textId="77777777">
      <w:pPr>
        <w:spacing w:after="0" w:line="240" w:lineRule="auto"/>
        <w:ind w:left="1440" w:hanging="1440"/>
        <w:rPr>
          <w:rFonts w:cstheme="minorHAnsi"/>
        </w:rPr>
      </w:pPr>
      <w:r w:rsidRPr="00BA3EAF">
        <w:rPr>
          <w:rFonts w:cstheme="minorHAnsi"/>
          <w:b/>
        </w:rPr>
        <w:t>RECUR</w:t>
      </w:r>
      <w:r w:rsidRPr="00BA3EAF">
        <w:rPr>
          <w:rFonts w:cstheme="minorHAnsi"/>
        </w:rPr>
        <w:tab/>
        <w:t>Since you were first diagnosed with and treated for ovarian cancer, has a doctor ever told you that your ovarian cancer had come back, that is, that you had a cancer recurrence?</w:t>
      </w:r>
    </w:p>
    <w:p w:rsidRPr="00BA3EAF" w:rsidR="00440D99" w:rsidP="00440D99" w:rsidRDefault="00440D99" w14:paraId="7ED9247E" w14:textId="77777777">
      <w:pPr>
        <w:pStyle w:val="ListParagraph"/>
        <w:numPr>
          <w:ilvl w:val="0"/>
          <w:numId w:val="21"/>
        </w:numPr>
        <w:spacing w:after="0" w:line="240" w:lineRule="auto"/>
        <w:rPr>
          <w:rFonts w:cstheme="minorHAnsi"/>
        </w:rPr>
      </w:pPr>
      <w:r w:rsidRPr="00BA3EAF">
        <w:rPr>
          <w:rFonts w:cstheme="minorHAnsi"/>
        </w:rPr>
        <w:t>Yes</w:t>
      </w:r>
    </w:p>
    <w:p w:rsidRPr="00BA3EAF" w:rsidR="00440D99" w:rsidP="00440D99" w:rsidRDefault="00440D99" w14:paraId="6B59E723" w14:textId="77777777">
      <w:pPr>
        <w:pStyle w:val="ListParagraph"/>
        <w:numPr>
          <w:ilvl w:val="0"/>
          <w:numId w:val="21"/>
        </w:numPr>
        <w:spacing w:after="0" w:line="240" w:lineRule="auto"/>
        <w:rPr>
          <w:rFonts w:cstheme="minorHAnsi"/>
        </w:rPr>
      </w:pPr>
      <w:r w:rsidRPr="00BA3EAF">
        <w:rPr>
          <w:rFonts w:cstheme="minorHAnsi"/>
        </w:rPr>
        <w:t xml:space="preserve">No </w:t>
      </w:r>
      <w:r w:rsidRPr="00BA3EAF">
        <w:rPr>
          <w:rFonts w:cstheme="minorHAnsi"/>
          <w:b/>
        </w:rPr>
        <w:t>[GO TO METASTASIS]</w:t>
      </w:r>
    </w:p>
    <w:p w:rsidRPr="00BA3EAF" w:rsidR="00440D99" w:rsidP="00440D99" w:rsidRDefault="00440D99" w14:paraId="7305232C" w14:textId="77777777">
      <w:pPr>
        <w:pStyle w:val="ListParagraph"/>
        <w:numPr>
          <w:ilvl w:val="0"/>
          <w:numId w:val="21"/>
        </w:numPr>
        <w:spacing w:after="0" w:line="240" w:lineRule="auto"/>
        <w:rPr>
          <w:rFonts w:cstheme="minorHAnsi"/>
        </w:rPr>
      </w:pPr>
      <w:r w:rsidRPr="00BA3EAF">
        <w:rPr>
          <w:rFonts w:cstheme="minorHAnsi"/>
        </w:rPr>
        <w:t xml:space="preserve">Don’t know </w:t>
      </w:r>
      <w:r w:rsidRPr="00BA3EAF">
        <w:rPr>
          <w:rFonts w:cstheme="minorHAnsi"/>
          <w:b/>
        </w:rPr>
        <w:t>[GO TO METASTASIS]</w:t>
      </w:r>
    </w:p>
    <w:p w:rsidRPr="00BA3EAF" w:rsidR="00440D99" w:rsidP="00440D99" w:rsidRDefault="00440D99" w14:paraId="272339C2" w14:textId="77777777">
      <w:pPr>
        <w:spacing w:after="0" w:line="240" w:lineRule="auto"/>
        <w:rPr>
          <w:rFonts w:cstheme="minorHAnsi"/>
        </w:rPr>
      </w:pPr>
    </w:p>
    <w:p w:rsidRPr="00BA3EAF" w:rsidR="00440D99" w:rsidP="00440D99" w:rsidRDefault="00440D99" w14:paraId="0D6B9B2D" w14:textId="77777777">
      <w:pPr>
        <w:spacing w:after="0" w:line="240" w:lineRule="auto"/>
        <w:rPr>
          <w:rFonts w:cstheme="minorHAnsi"/>
        </w:rPr>
      </w:pPr>
      <w:r w:rsidRPr="00BA3EAF">
        <w:rPr>
          <w:rFonts w:cstheme="minorHAnsi"/>
          <w:b/>
        </w:rPr>
        <w:t>RECUR_AGE</w:t>
      </w:r>
      <w:r w:rsidRPr="00BA3EAF">
        <w:rPr>
          <w:rFonts w:cstheme="minorHAnsi"/>
        </w:rPr>
        <w:tab/>
      </w:r>
      <w:r w:rsidRPr="00BA3EAF" w:rsidR="005D6227">
        <w:rPr>
          <w:rFonts w:cstheme="minorHAnsi"/>
        </w:rPr>
        <w:t>What was your age when your cancer came back, or recurred?</w:t>
      </w:r>
    </w:p>
    <w:p w:rsidRPr="00BA3EAF" w:rsidR="005D6227" w:rsidP="00440D99" w:rsidRDefault="005D6227" w14:paraId="742CBCB3" w14:textId="77777777">
      <w:pPr>
        <w:spacing w:after="0" w:line="240" w:lineRule="auto"/>
        <w:rPr>
          <w:rFonts w:cstheme="minorHAnsi"/>
        </w:rPr>
      </w:pPr>
      <w:r w:rsidRPr="00BA3EAF">
        <w:rPr>
          <w:rFonts w:cstheme="minorHAnsi"/>
        </w:rPr>
        <w:tab/>
      </w:r>
      <w:r w:rsidRPr="00BA3EAF">
        <w:rPr>
          <w:rFonts w:cstheme="minorHAnsi"/>
        </w:rPr>
        <w:tab/>
      </w:r>
      <w:r w:rsidRPr="00BA3EAF">
        <w:rPr>
          <w:rFonts w:cstheme="minorHAnsi"/>
        </w:rPr>
        <w:tab/>
        <w:t>______ Years Old</w:t>
      </w:r>
    </w:p>
    <w:p w:rsidRPr="00BA3EAF" w:rsidR="005D6227" w:rsidP="00440D99" w:rsidRDefault="005D6227" w14:paraId="7350176F" w14:textId="77777777">
      <w:pPr>
        <w:spacing w:after="0" w:line="240" w:lineRule="auto"/>
        <w:rPr>
          <w:rFonts w:cstheme="minorHAnsi"/>
        </w:rPr>
      </w:pPr>
    </w:p>
    <w:p w:rsidRPr="00BA3EAF" w:rsidR="005D6227" w:rsidP="005D6227" w:rsidRDefault="005D6227" w14:paraId="629FF9A1" w14:textId="77777777">
      <w:pPr>
        <w:spacing w:after="0" w:line="240" w:lineRule="auto"/>
        <w:ind w:left="1440" w:hanging="1440"/>
        <w:rPr>
          <w:rFonts w:cstheme="minorHAnsi"/>
        </w:rPr>
      </w:pPr>
      <w:r w:rsidRPr="00BA3EAF">
        <w:rPr>
          <w:rFonts w:cstheme="minorHAnsi"/>
          <w:b/>
        </w:rPr>
        <w:t>METASTASIS</w:t>
      </w:r>
      <w:r w:rsidRPr="00BA3EAF">
        <w:rPr>
          <w:rFonts w:cstheme="minorHAnsi"/>
        </w:rPr>
        <w:tab/>
        <w:t>Since you were first diagnosed with and treated for ovarian cancer, has a doctor or other health professional told you that your ovarian cancer had spread to another part of your body, that is, that you had a metastasis?</w:t>
      </w:r>
    </w:p>
    <w:p w:rsidRPr="00BA3EAF" w:rsidR="005D6227" w:rsidP="005D6227" w:rsidRDefault="005D6227" w14:paraId="2E387C84" w14:textId="77777777">
      <w:pPr>
        <w:pStyle w:val="ListParagraph"/>
        <w:numPr>
          <w:ilvl w:val="0"/>
          <w:numId w:val="21"/>
        </w:numPr>
        <w:spacing w:after="0" w:line="240" w:lineRule="auto"/>
        <w:rPr>
          <w:rFonts w:cstheme="minorHAnsi"/>
        </w:rPr>
      </w:pPr>
      <w:r w:rsidRPr="00BA3EAF">
        <w:rPr>
          <w:rFonts w:cstheme="minorHAnsi"/>
        </w:rPr>
        <w:t>Yes</w:t>
      </w:r>
    </w:p>
    <w:p w:rsidRPr="00BA3EAF" w:rsidR="005D6227" w:rsidP="005D6227" w:rsidRDefault="005D6227" w14:paraId="480DA46D" w14:textId="77777777">
      <w:pPr>
        <w:pStyle w:val="ListParagraph"/>
        <w:numPr>
          <w:ilvl w:val="0"/>
          <w:numId w:val="21"/>
        </w:numPr>
        <w:spacing w:after="0" w:line="240" w:lineRule="auto"/>
        <w:rPr>
          <w:rFonts w:cstheme="minorHAnsi"/>
        </w:rPr>
      </w:pPr>
      <w:r w:rsidRPr="00BA3EAF">
        <w:rPr>
          <w:rFonts w:cstheme="minorHAnsi"/>
        </w:rPr>
        <w:t xml:space="preserve">No </w:t>
      </w:r>
      <w:r w:rsidRPr="00BA3EAF">
        <w:rPr>
          <w:rFonts w:cstheme="minorHAnsi"/>
          <w:b/>
        </w:rPr>
        <w:t>[GO TO REMISSION]</w:t>
      </w:r>
    </w:p>
    <w:p w:rsidRPr="00BA3EAF" w:rsidR="005D6227" w:rsidP="005D6227" w:rsidRDefault="005D6227" w14:paraId="4E69C695" w14:textId="77777777">
      <w:pPr>
        <w:spacing w:after="0" w:line="240" w:lineRule="auto"/>
        <w:ind w:left="1440" w:hanging="1440"/>
        <w:rPr>
          <w:rFonts w:cstheme="minorHAnsi"/>
        </w:rPr>
      </w:pPr>
    </w:p>
    <w:p w:rsidRPr="00BA3EAF" w:rsidR="005D6227" w:rsidP="005D6227" w:rsidRDefault="005D6227" w14:paraId="4AF42BED" w14:textId="77777777">
      <w:pPr>
        <w:spacing w:after="0" w:line="240" w:lineRule="auto"/>
        <w:ind w:left="1440" w:hanging="1440"/>
        <w:rPr>
          <w:rFonts w:cstheme="minorHAnsi"/>
        </w:rPr>
      </w:pPr>
      <w:r w:rsidRPr="00BA3EAF">
        <w:rPr>
          <w:rFonts w:cstheme="minorHAnsi"/>
          <w:b/>
        </w:rPr>
        <w:t>META_AGE</w:t>
      </w:r>
      <w:r w:rsidRPr="00BA3EAF">
        <w:rPr>
          <w:rFonts w:cstheme="minorHAnsi"/>
        </w:rPr>
        <w:tab/>
        <w:t>What was your age when you were diagnosed with a metastasis?</w:t>
      </w:r>
    </w:p>
    <w:p w:rsidRPr="00BA3EAF" w:rsidR="005D6227" w:rsidP="005D6227" w:rsidRDefault="005D6227" w14:paraId="14460F39" w14:textId="77777777">
      <w:pPr>
        <w:spacing w:after="0" w:line="240" w:lineRule="auto"/>
        <w:ind w:left="1440" w:hanging="1440"/>
        <w:rPr>
          <w:rFonts w:cstheme="minorHAnsi"/>
        </w:rPr>
      </w:pPr>
      <w:r w:rsidRPr="00BA3EAF">
        <w:rPr>
          <w:rFonts w:cstheme="minorHAnsi"/>
        </w:rPr>
        <w:tab/>
      </w:r>
      <w:r w:rsidRPr="00BA3EAF">
        <w:rPr>
          <w:rFonts w:cstheme="minorHAnsi"/>
        </w:rPr>
        <w:tab/>
        <w:t>_______ Years Old</w:t>
      </w:r>
    </w:p>
    <w:p w:rsidRPr="00BA3EAF" w:rsidR="005D6227" w:rsidP="005D6227" w:rsidRDefault="005D6227" w14:paraId="5EC2B54D" w14:textId="77777777">
      <w:pPr>
        <w:spacing w:after="0" w:line="240" w:lineRule="auto"/>
        <w:ind w:left="1440" w:hanging="1440"/>
        <w:rPr>
          <w:rFonts w:cstheme="minorHAnsi"/>
        </w:rPr>
      </w:pPr>
    </w:p>
    <w:p w:rsidRPr="00BA3EAF" w:rsidR="00A24CAF" w:rsidP="005D6227" w:rsidRDefault="00A24CAF" w14:paraId="47C73783" w14:textId="77777777">
      <w:pPr>
        <w:spacing w:after="0" w:line="240" w:lineRule="auto"/>
        <w:ind w:left="1440" w:hanging="1440"/>
        <w:rPr>
          <w:rFonts w:cstheme="minorHAnsi"/>
          <w:b/>
        </w:rPr>
      </w:pPr>
    </w:p>
    <w:p w:rsidRPr="00BA3EAF" w:rsidR="00A24CAF" w:rsidP="005D6227" w:rsidRDefault="00A24CAF" w14:paraId="40A96831" w14:textId="77777777">
      <w:pPr>
        <w:spacing w:after="0" w:line="240" w:lineRule="auto"/>
        <w:ind w:left="1440" w:hanging="1440"/>
        <w:rPr>
          <w:rFonts w:cstheme="minorHAnsi"/>
          <w:b/>
        </w:rPr>
      </w:pPr>
    </w:p>
    <w:p w:rsidR="00BA3EAF" w:rsidP="005D6227" w:rsidRDefault="00BA3EAF" w14:paraId="42959C2C" w14:textId="77777777">
      <w:pPr>
        <w:spacing w:after="0" w:line="240" w:lineRule="auto"/>
        <w:ind w:left="1440" w:hanging="1440"/>
        <w:rPr>
          <w:rFonts w:cstheme="minorHAnsi"/>
          <w:b/>
        </w:rPr>
      </w:pPr>
    </w:p>
    <w:p w:rsidRPr="00BA3EAF" w:rsidR="005D6227" w:rsidP="005D6227" w:rsidRDefault="005D6227" w14:paraId="6EB242A1" w14:textId="77777777">
      <w:pPr>
        <w:spacing w:after="0" w:line="240" w:lineRule="auto"/>
        <w:ind w:left="1440" w:hanging="1440"/>
        <w:rPr>
          <w:rFonts w:cstheme="minorHAnsi"/>
        </w:rPr>
      </w:pPr>
      <w:r w:rsidRPr="00BA3EAF">
        <w:rPr>
          <w:rFonts w:cstheme="minorHAnsi"/>
          <w:b/>
        </w:rPr>
        <w:t>REMISSION</w:t>
      </w:r>
      <w:r w:rsidRPr="00BA3EAF">
        <w:rPr>
          <w:rFonts w:cstheme="minorHAnsi"/>
        </w:rPr>
        <w:tab/>
        <w:t>To the best of your knowledge, are you now free of cancer or been told that your cancer is in remission?</w:t>
      </w:r>
    </w:p>
    <w:p w:rsidRPr="00BA3EAF" w:rsidR="005D6227" w:rsidP="005D6227" w:rsidRDefault="005D6227" w14:paraId="47B31DC3" w14:textId="77777777">
      <w:pPr>
        <w:pStyle w:val="ListParagraph"/>
        <w:numPr>
          <w:ilvl w:val="0"/>
          <w:numId w:val="21"/>
        </w:numPr>
        <w:spacing w:after="0" w:line="240" w:lineRule="auto"/>
        <w:rPr>
          <w:rFonts w:cstheme="minorHAnsi"/>
        </w:rPr>
      </w:pPr>
      <w:r w:rsidRPr="00BA3EAF">
        <w:rPr>
          <w:rFonts w:cstheme="minorHAnsi"/>
        </w:rPr>
        <w:t>Yes</w:t>
      </w:r>
    </w:p>
    <w:p w:rsidRPr="00BA3EAF" w:rsidR="005D6227" w:rsidP="005D6227" w:rsidRDefault="005D6227" w14:paraId="3D89A4AC" w14:textId="77777777">
      <w:pPr>
        <w:pStyle w:val="ListParagraph"/>
        <w:numPr>
          <w:ilvl w:val="0"/>
          <w:numId w:val="21"/>
        </w:numPr>
        <w:spacing w:after="0" w:line="240" w:lineRule="auto"/>
        <w:rPr>
          <w:rFonts w:cstheme="minorHAnsi"/>
        </w:rPr>
      </w:pPr>
      <w:r w:rsidRPr="00BA3EAF">
        <w:rPr>
          <w:rFonts w:cstheme="minorHAnsi"/>
        </w:rPr>
        <w:t>No</w:t>
      </w:r>
    </w:p>
    <w:p w:rsidRPr="00BA3EAF" w:rsidR="005D6227" w:rsidP="005D6227" w:rsidRDefault="005D6227" w14:paraId="647F245D" w14:textId="77777777">
      <w:pPr>
        <w:pStyle w:val="ListParagraph"/>
        <w:numPr>
          <w:ilvl w:val="0"/>
          <w:numId w:val="21"/>
        </w:numPr>
        <w:spacing w:after="0" w:line="240" w:lineRule="auto"/>
        <w:rPr>
          <w:rFonts w:cstheme="minorHAnsi"/>
        </w:rPr>
      </w:pPr>
      <w:r w:rsidRPr="00BA3EAF">
        <w:rPr>
          <w:rFonts w:cstheme="minorHAnsi"/>
        </w:rPr>
        <w:t>Don’t know</w:t>
      </w:r>
    </w:p>
    <w:p w:rsidRPr="00BA3EAF" w:rsidR="005D6227" w:rsidP="005D6227" w:rsidRDefault="005D6227" w14:paraId="0FACCE55" w14:textId="77777777">
      <w:pPr>
        <w:spacing w:after="0" w:line="240" w:lineRule="auto"/>
        <w:rPr>
          <w:rFonts w:cstheme="minorHAnsi"/>
          <w:b/>
        </w:rPr>
      </w:pPr>
    </w:p>
    <w:p w:rsidRPr="00BA3EAF" w:rsidR="004E7EB4" w:rsidP="004E7EB4" w:rsidRDefault="004E7EB4" w14:paraId="48C958AE" w14:textId="67403AB2">
      <w:pPr>
        <w:spacing w:after="0" w:line="240" w:lineRule="auto"/>
        <w:rPr>
          <w:rFonts w:cstheme="minorHAnsi"/>
          <w:b/>
        </w:rPr>
      </w:pPr>
      <w:r w:rsidRPr="00BA3EAF">
        <w:rPr>
          <w:rFonts w:cstheme="minorHAnsi"/>
          <w:b/>
        </w:rPr>
        <w:t xml:space="preserve">SECTION </w:t>
      </w:r>
      <w:r w:rsidRPr="00BA3EAF" w:rsidR="007E19CC">
        <w:rPr>
          <w:rFonts w:cstheme="minorHAnsi"/>
          <w:b/>
        </w:rPr>
        <w:t>D</w:t>
      </w:r>
      <w:r w:rsidRPr="00BA3EAF" w:rsidR="006C08F8">
        <w:rPr>
          <w:rFonts w:cstheme="minorHAnsi"/>
          <w:b/>
        </w:rPr>
        <w:t>: YOUR HEALTH AFTER CANCER</w:t>
      </w:r>
    </w:p>
    <w:p w:rsidRPr="00BA3EAF" w:rsidR="00E13E15" w:rsidP="00E13E15" w:rsidRDefault="00E13E15" w14:paraId="6F5BF8C1" w14:textId="77777777">
      <w:pPr>
        <w:spacing w:after="0" w:line="240" w:lineRule="auto"/>
        <w:rPr>
          <w:rFonts w:cstheme="minorHAnsi"/>
          <w:b/>
        </w:rPr>
      </w:pPr>
    </w:p>
    <w:p w:rsidRPr="00BA3EAF" w:rsidR="004E7EB4" w:rsidP="004E7EB4" w:rsidRDefault="00BA3EAF" w14:paraId="3662F362" w14:textId="2D0E12F3">
      <w:pPr>
        <w:pStyle w:val="Answer1"/>
        <w:spacing w:after="0"/>
        <w:ind w:left="1440" w:hanging="1440"/>
        <w:rPr>
          <w:rFonts w:asciiTheme="minorHAnsi" w:hAnsiTheme="minorHAnsi" w:cstheme="minorHAnsi"/>
          <w:b w:val="0"/>
          <w:sz w:val="22"/>
          <w:szCs w:val="22"/>
        </w:rPr>
      </w:pPr>
      <w:r>
        <w:rPr>
          <w:rFonts w:asciiTheme="minorHAnsi" w:hAnsiTheme="minorHAnsi" w:cstheme="minorHAnsi"/>
          <w:sz w:val="22"/>
          <w:szCs w:val="22"/>
        </w:rPr>
        <w:t>INTRO4</w:t>
      </w:r>
      <w:r w:rsidRPr="00BA3EAF" w:rsidR="004E7EB4">
        <w:rPr>
          <w:rFonts w:asciiTheme="minorHAnsi" w:hAnsiTheme="minorHAnsi" w:cstheme="minorHAnsi"/>
          <w:sz w:val="22"/>
          <w:szCs w:val="22"/>
        </w:rPr>
        <w:tab/>
      </w:r>
      <w:r w:rsidRPr="00BA3EAF" w:rsidR="004E7EB4">
        <w:rPr>
          <w:rFonts w:asciiTheme="minorHAnsi" w:hAnsiTheme="minorHAnsi" w:cstheme="minorHAnsi"/>
          <w:b w:val="0"/>
          <w:sz w:val="22"/>
          <w:szCs w:val="22"/>
        </w:rPr>
        <w:t>People who have received treatment for cancer often report that they continue experiencing a variety of symptoms or problems after</w:t>
      </w:r>
      <w:r w:rsidRPr="00BA3EAF" w:rsidR="007E19CC">
        <w:rPr>
          <w:rFonts w:asciiTheme="minorHAnsi" w:hAnsiTheme="minorHAnsi" w:cstheme="minorHAnsi"/>
          <w:b w:val="0"/>
          <w:sz w:val="22"/>
          <w:szCs w:val="22"/>
        </w:rPr>
        <w:t>,</w:t>
      </w:r>
      <w:r w:rsidRPr="00BA3EAF" w:rsidR="004E7EB4">
        <w:rPr>
          <w:rFonts w:asciiTheme="minorHAnsi" w:hAnsiTheme="minorHAnsi" w:cstheme="minorHAnsi"/>
          <w:b w:val="0"/>
          <w:sz w:val="22"/>
          <w:szCs w:val="22"/>
        </w:rPr>
        <w:t xml:space="preserve"> or even long after, they have </w:t>
      </w:r>
      <w:r w:rsidRPr="00BA3EAF" w:rsidR="004E7EB4">
        <w:rPr>
          <w:rFonts w:asciiTheme="minorHAnsi" w:hAnsiTheme="minorHAnsi" w:cstheme="minorHAnsi"/>
          <w:b w:val="0"/>
          <w:sz w:val="22"/>
          <w:szCs w:val="22"/>
        </w:rPr>
        <w:lastRenderedPageBreak/>
        <w:t>completed treatment. The following questions are about potential symptoms and side effects from your cancer treatment.</w:t>
      </w:r>
    </w:p>
    <w:p w:rsidRPr="00BA3EAF" w:rsidR="004E7EB4" w:rsidP="00E13E15" w:rsidRDefault="004E7EB4" w14:paraId="0D1FC667" w14:textId="77777777">
      <w:pPr>
        <w:spacing w:after="0" w:line="240" w:lineRule="auto"/>
        <w:rPr>
          <w:rFonts w:cstheme="minorHAnsi"/>
        </w:rPr>
      </w:pPr>
    </w:p>
    <w:p w:rsidRPr="00BA3EAF" w:rsidR="004E7EB4" w:rsidP="004E7EB4" w:rsidRDefault="004E7EB4" w14:paraId="170B220E" w14:textId="77777777">
      <w:pPr>
        <w:spacing w:after="0" w:line="240" w:lineRule="auto"/>
        <w:ind w:left="1872" w:hanging="1872"/>
        <w:rPr>
          <w:rFonts w:cstheme="minorHAnsi"/>
        </w:rPr>
      </w:pPr>
      <w:proofErr w:type="spellStart"/>
      <w:r w:rsidRPr="00BA3EAF">
        <w:rPr>
          <w:rFonts w:cstheme="minorHAnsi"/>
          <w:b/>
        </w:rPr>
        <w:t>TXSYMPTOM_x</w:t>
      </w:r>
      <w:proofErr w:type="spellEnd"/>
      <w:r w:rsidRPr="00BA3EAF">
        <w:rPr>
          <w:rFonts w:cstheme="minorHAnsi"/>
          <w:b/>
        </w:rPr>
        <w:tab/>
      </w:r>
      <w:r w:rsidRPr="00BA3EAF">
        <w:rPr>
          <w:rFonts w:cstheme="minorHAnsi"/>
        </w:rPr>
        <w:t xml:space="preserve">Have you ever experienced any of the following symptoms </w:t>
      </w:r>
      <w:r w:rsidRPr="00BA3EAF">
        <w:rPr>
          <w:rFonts w:cstheme="minorHAnsi"/>
          <w:u w:val="single"/>
        </w:rPr>
        <w:t>since you received treatment for your cancer</w:t>
      </w:r>
      <w:r w:rsidRPr="00BA3EAF">
        <w:rPr>
          <w:rFonts w:cstheme="minorHAnsi"/>
        </w:rPr>
        <w:t>?</w:t>
      </w:r>
    </w:p>
    <w:tbl>
      <w:tblPr>
        <w:tblStyle w:val="TableGrid"/>
        <w:tblW w:w="7830" w:type="dxa"/>
        <w:tblInd w:w="985" w:type="dxa"/>
        <w:tblLook w:val="04A0" w:firstRow="1" w:lastRow="0" w:firstColumn="1" w:lastColumn="0" w:noHBand="0" w:noVBand="1"/>
      </w:tblPr>
      <w:tblGrid>
        <w:gridCol w:w="5760"/>
        <w:gridCol w:w="990"/>
        <w:gridCol w:w="1080"/>
      </w:tblGrid>
      <w:tr w:rsidRPr="00BA3EAF" w:rsidR="004E7EB4" w:rsidTr="004E7EB4" w14:paraId="5929E427" w14:textId="77777777">
        <w:trPr>
          <w:trHeight w:val="20"/>
        </w:trPr>
        <w:tc>
          <w:tcPr>
            <w:tcW w:w="5760" w:type="dxa"/>
            <w:vAlign w:val="center"/>
          </w:tcPr>
          <w:p w:rsidRPr="00BA3EAF" w:rsidR="004E7EB4" w:rsidP="006C08F8" w:rsidRDefault="004E7EB4" w14:paraId="21263540" w14:textId="77777777">
            <w:pPr>
              <w:pStyle w:val="Answer1"/>
              <w:spacing w:after="0"/>
              <w:ind w:left="0" w:firstLine="0"/>
              <w:jc w:val="center"/>
              <w:rPr>
                <w:rFonts w:asciiTheme="minorHAnsi" w:hAnsiTheme="minorHAnsi" w:cstheme="minorHAnsi"/>
                <w:b w:val="0"/>
                <w:sz w:val="22"/>
                <w:szCs w:val="22"/>
              </w:rPr>
            </w:pPr>
          </w:p>
        </w:tc>
        <w:tc>
          <w:tcPr>
            <w:tcW w:w="990" w:type="dxa"/>
            <w:vAlign w:val="center"/>
          </w:tcPr>
          <w:p w:rsidRPr="00BA3EAF" w:rsidR="004E7EB4" w:rsidP="006C08F8" w:rsidRDefault="004E7EB4" w14:paraId="51D59AA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Yes</w:t>
            </w:r>
          </w:p>
        </w:tc>
        <w:tc>
          <w:tcPr>
            <w:tcW w:w="1080" w:type="dxa"/>
            <w:vAlign w:val="center"/>
          </w:tcPr>
          <w:p w:rsidRPr="00BA3EAF" w:rsidR="004E7EB4" w:rsidP="006C08F8" w:rsidRDefault="004E7EB4" w14:paraId="0A9A368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No</w:t>
            </w:r>
          </w:p>
        </w:tc>
      </w:tr>
      <w:tr w:rsidRPr="00BA3EAF" w:rsidR="004E7EB4" w:rsidTr="004E7EB4" w14:paraId="27F82C26" w14:textId="77777777">
        <w:trPr>
          <w:trHeight w:val="20"/>
        </w:trPr>
        <w:tc>
          <w:tcPr>
            <w:tcW w:w="5760" w:type="dxa"/>
            <w:vAlign w:val="center"/>
          </w:tcPr>
          <w:p w:rsidRPr="00BA3EAF" w:rsidR="004E7EB4" w:rsidP="004E7EB4" w:rsidRDefault="004E7EB4" w14:paraId="37229E96" w14:textId="77777777">
            <w:pPr>
              <w:pStyle w:val="Answer1"/>
              <w:numPr>
                <w:ilvl w:val="0"/>
                <w:numId w:val="2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umbness, prickling or tingling in your hands or feet</w:t>
            </w:r>
          </w:p>
        </w:tc>
        <w:tc>
          <w:tcPr>
            <w:tcW w:w="990" w:type="dxa"/>
            <w:vAlign w:val="center"/>
          </w:tcPr>
          <w:p w:rsidRPr="00BA3EAF" w:rsidR="004E7EB4" w:rsidP="006C08F8" w:rsidRDefault="004E7EB4" w14:paraId="462AA1F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C734DF2" wp14:editId="5E821793">
                  <wp:extent cx="130810" cy="142240"/>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4E7EB4" w:rsidP="006C08F8" w:rsidRDefault="004E7EB4" w14:paraId="6C94EA9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FCF5A5D" wp14:editId="10CA7436">
                  <wp:extent cx="130810" cy="142240"/>
                  <wp:effectExtent l="0" t="0" r="254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E7EB4" w:rsidTr="004E7EB4" w14:paraId="063B1818" w14:textId="77777777">
        <w:trPr>
          <w:trHeight w:val="20"/>
        </w:trPr>
        <w:tc>
          <w:tcPr>
            <w:tcW w:w="5760" w:type="dxa"/>
            <w:vAlign w:val="center"/>
          </w:tcPr>
          <w:p w:rsidRPr="00BA3EAF" w:rsidR="004E7EB4" w:rsidP="004E7EB4" w:rsidRDefault="004E7EB4" w14:paraId="76C2755C" w14:textId="77777777">
            <w:pPr>
              <w:pStyle w:val="Answer1"/>
              <w:numPr>
                <w:ilvl w:val="0"/>
                <w:numId w:val="2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harp, jabbing, throbbing, freezing or burning pain in your extremities</w:t>
            </w:r>
          </w:p>
        </w:tc>
        <w:tc>
          <w:tcPr>
            <w:tcW w:w="990" w:type="dxa"/>
            <w:vAlign w:val="center"/>
          </w:tcPr>
          <w:p w:rsidRPr="00BA3EAF" w:rsidR="004E7EB4" w:rsidP="006C08F8" w:rsidRDefault="004E7EB4" w14:paraId="1D1D362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1D8E79A" wp14:editId="3939CA53">
                  <wp:extent cx="130810" cy="142240"/>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4E7EB4" w:rsidP="006C08F8" w:rsidRDefault="004E7EB4" w14:paraId="04B3F14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913A1A6" wp14:editId="012D52CC">
                  <wp:extent cx="130810" cy="142240"/>
                  <wp:effectExtent l="0" t="0" r="254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E7EB4" w:rsidTr="004E7EB4" w14:paraId="651CED84" w14:textId="77777777">
        <w:trPr>
          <w:trHeight w:val="20"/>
        </w:trPr>
        <w:tc>
          <w:tcPr>
            <w:tcW w:w="5760" w:type="dxa"/>
            <w:vAlign w:val="center"/>
          </w:tcPr>
          <w:p w:rsidRPr="00BA3EAF" w:rsidR="004E7EB4" w:rsidP="004E7EB4" w:rsidRDefault="004E7EB4" w14:paraId="2417FD27" w14:textId="77777777">
            <w:pPr>
              <w:pStyle w:val="Answer1"/>
              <w:numPr>
                <w:ilvl w:val="0"/>
                <w:numId w:val="2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Extreme sensitivity to touch</w:t>
            </w:r>
          </w:p>
        </w:tc>
        <w:tc>
          <w:tcPr>
            <w:tcW w:w="990" w:type="dxa"/>
            <w:vAlign w:val="center"/>
          </w:tcPr>
          <w:p w:rsidRPr="00BA3EAF" w:rsidR="004E7EB4" w:rsidP="006C08F8" w:rsidRDefault="004E7EB4" w14:paraId="47578FF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2CE0864" wp14:editId="7524CB94">
                  <wp:extent cx="130810" cy="142240"/>
                  <wp:effectExtent l="0" t="0" r="254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4E7EB4" w:rsidP="006C08F8" w:rsidRDefault="004E7EB4" w14:paraId="053BE06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FA2DD9C" wp14:editId="461C726D">
                  <wp:extent cx="130810" cy="142240"/>
                  <wp:effectExtent l="0" t="0" r="254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E7EB4" w:rsidTr="004E7EB4" w14:paraId="447274BC" w14:textId="77777777">
        <w:trPr>
          <w:trHeight w:val="20"/>
        </w:trPr>
        <w:tc>
          <w:tcPr>
            <w:tcW w:w="5760" w:type="dxa"/>
            <w:vAlign w:val="center"/>
          </w:tcPr>
          <w:p w:rsidRPr="00BA3EAF" w:rsidR="004E7EB4" w:rsidP="004E7EB4" w:rsidRDefault="004E7EB4" w14:paraId="21D0C4D6" w14:textId="77777777">
            <w:pPr>
              <w:pStyle w:val="Answer1"/>
              <w:numPr>
                <w:ilvl w:val="0"/>
                <w:numId w:val="2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Lack of coordination or falling</w:t>
            </w:r>
          </w:p>
        </w:tc>
        <w:tc>
          <w:tcPr>
            <w:tcW w:w="990" w:type="dxa"/>
            <w:vAlign w:val="center"/>
          </w:tcPr>
          <w:p w:rsidRPr="00BA3EAF" w:rsidR="004E7EB4" w:rsidP="006C08F8" w:rsidRDefault="004E7EB4" w14:paraId="611BFE1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C5EA7BF" wp14:editId="665636A8">
                  <wp:extent cx="130810" cy="142240"/>
                  <wp:effectExtent l="0" t="0" r="254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4E7EB4" w:rsidP="006C08F8" w:rsidRDefault="004E7EB4" w14:paraId="09EF829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47BB6EE" wp14:editId="69259184">
                  <wp:extent cx="130810" cy="142240"/>
                  <wp:effectExtent l="0" t="0" r="254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E7EB4" w:rsidTr="004E7EB4" w14:paraId="3C68A8C1" w14:textId="77777777">
        <w:trPr>
          <w:trHeight w:val="20"/>
        </w:trPr>
        <w:tc>
          <w:tcPr>
            <w:tcW w:w="5760" w:type="dxa"/>
            <w:vAlign w:val="center"/>
          </w:tcPr>
          <w:p w:rsidRPr="00BA3EAF" w:rsidR="004E7EB4" w:rsidP="004E7EB4" w:rsidRDefault="004E7EB4" w14:paraId="75F536DF" w14:textId="77777777">
            <w:pPr>
              <w:pStyle w:val="Answer1"/>
              <w:numPr>
                <w:ilvl w:val="0"/>
                <w:numId w:val="2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uscle weakness in your arms and legs</w:t>
            </w:r>
          </w:p>
        </w:tc>
        <w:tc>
          <w:tcPr>
            <w:tcW w:w="990" w:type="dxa"/>
            <w:vAlign w:val="center"/>
          </w:tcPr>
          <w:p w:rsidRPr="00BA3EAF" w:rsidR="004E7EB4" w:rsidP="006C08F8" w:rsidRDefault="004E7EB4" w14:paraId="5B46FC6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14C529D" wp14:editId="480A2CD2">
                  <wp:extent cx="130810" cy="142240"/>
                  <wp:effectExtent l="0" t="0" r="254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4E7EB4" w:rsidP="006C08F8" w:rsidRDefault="004E7EB4" w14:paraId="4D4DCAC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96661AF" wp14:editId="77BE57E7">
                  <wp:extent cx="130810" cy="142240"/>
                  <wp:effectExtent l="0" t="0" r="2540" b="0"/>
                  <wp:docPr id="13827" name="Picture 13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4E7EB4" w:rsidP="004E7EB4" w:rsidRDefault="004E7EB4" w14:paraId="161ECF01" w14:textId="77777777">
      <w:pPr>
        <w:spacing w:after="0" w:line="240" w:lineRule="auto"/>
        <w:ind w:left="1872" w:hanging="1872"/>
        <w:rPr>
          <w:rFonts w:cstheme="minorHAnsi"/>
          <w:b/>
        </w:rPr>
      </w:pPr>
    </w:p>
    <w:p w:rsidRPr="00BA3EAF" w:rsidR="004E7EB4" w:rsidP="004E7EB4" w:rsidRDefault="004E7EB4" w14:paraId="36F81981" w14:textId="77777777">
      <w:pPr>
        <w:spacing w:after="0" w:line="240" w:lineRule="auto"/>
        <w:rPr>
          <w:rFonts w:cstheme="minorHAnsi"/>
          <w:b/>
        </w:rPr>
      </w:pPr>
      <w:r w:rsidRPr="00BA3EAF">
        <w:rPr>
          <w:rFonts w:cstheme="minorHAnsi"/>
          <w:b/>
        </w:rPr>
        <w:t>[PROGRAMMER: IF TXSYMPTOM_A=1 OR TXSYMPTOM_B=1 OR TXSYMPTOM_C=1 OR TXSYMPTOM_D=1 OR TXSYMPTOM_E=1, CONTINUE. OTHERWISE, SKIP TO TREAT_A.]</w:t>
      </w:r>
    </w:p>
    <w:p w:rsidRPr="00BA3EAF" w:rsidR="004E7EB4" w:rsidP="004E7EB4" w:rsidRDefault="004E7EB4" w14:paraId="66F72FEB" w14:textId="77777777">
      <w:pPr>
        <w:spacing w:after="0" w:line="240" w:lineRule="auto"/>
        <w:ind w:left="1872" w:hanging="1872"/>
        <w:rPr>
          <w:rFonts w:cstheme="minorHAnsi"/>
          <w:b/>
        </w:rPr>
      </w:pPr>
    </w:p>
    <w:p w:rsidRPr="00BA3EAF" w:rsidR="004E7EB4" w:rsidP="004E7EB4" w:rsidRDefault="004E7EB4" w14:paraId="33F64435" w14:textId="77777777">
      <w:pPr>
        <w:spacing w:after="0" w:line="240" w:lineRule="auto"/>
        <w:ind w:left="1440" w:hanging="1440"/>
        <w:rPr>
          <w:rFonts w:cstheme="minorHAnsi"/>
        </w:rPr>
      </w:pPr>
      <w:r w:rsidRPr="00BA3EAF">
        <w:rPr>
          <w:rFonts w:cstheme="minorHAnsi"/>
          <w:b/>
        </w:rPr>
        <w:t>EXPBEFORE</w:t>
      </w:r>
      <w:r w:rsidRPr="00BA3EAF">
        <w:rPr>
          <w:rFonts w:cstheme="minorHAnsi"/>
          <w:b/>
        </w:rPr>
        <w:tab/>
      </w:r>
      <w:r w:rsidRPr="00BA3EAF">
        <w:rPr>
          <w:rFonts w:cstheme="minorHAnsi"/>
        </w:rPr>
        <w:t>Had you ever experienced any of these symptoms before your cancer diagnosis and treatment?</w:t>
      </w:r>
    </w:p>
    <w:p w:rsidRPr="00BA3EAF" w:rsidR="004E7EB4" w:rsidP="004E7EB4" w:rsidRDefault="004E7EB4" w14:paraId="09A36612" w14:textId="77777777">
      <w:pPr>
        <w:pStyle w:val="ListParagraph"/>
        <w:numPr>
          <w:ilvl w:val="0"/>
          <w:numId w:val="21"/>
        </w:numPr>
        <w:spacing w:after="0" w:line="240" w:lineRule="auto"/>
        <w:rPr>
          <w:rFonts w:cstheme="minorHAnsi"/>
        </w:rPr>
      </w:pPr>
      <w:r w:rsidRPr="00BA3EAF">
        <w:rPr>
          <w:rFonts w:cstheme="minorHAnsi"/>
        </w:rPr>
        <w:t>Yes</w:t>
      </w:r>
    </w:p>
    <w:p w:rsidRPr="00BA3EAF" w:rsidR="004E7EB4" w:rsidP="004E7EB4" w:rsidRDefault="004E7EB4" w14:paraId="5C8F7896" w14:textId="77777777">
      <w:pPr>
        <w:pStyle w:val="ListParagraph"/>
        <w:numPr>
          <w:ilvl w:val="0"/>
          <w:numId w:val="21"/>
        </w:numPr>
        <w:spacing w:after="0" w:line="240" w:lineRule="auto"/>
        <w:rPr>
          <w:rFonts w:cstheme="minorHAnsi"/>
        </w:rPr>
      </w:pPr>
      <w:r w:rsidRPr="00BA3EAF">
        <w:rPr>
          <w:rFonts w:cstheme="minorHAnsi"/>
        </w:rPr>
        <w:t>No</w:t>
      </w:r>
    </w:p>
    <w:p w:rsidRPr="00BA3EAF" w:rsidR="004E7EB4" w:rsidP="004E7EB4" w:rsidRDefault="004E7EB4" w14:paraId="0711E73D" w14:textId="77777777">
      <w:pPr>
        <w:spacing w:after="0" w:line="240" w:lineRule="auto"/>
        <w:ind w:left="1440" w:hanging="1440"/>
        <w:rPr>
          <w:rFonts w:cstheme="minorHAnsi"/>
          <w:b/>
        </w:rPr>
      </w:pPr>
    </w:p>
    <w:p w:rsidRPr="00BA3EAF" w:rsidR="004E7EB4" w:rsidP="004E7EB4" w:rsidRDefault="004E7EB4" w14:paraId="54E0D358" w14:textId="77777777">
      <w:pPr>
        <w:spacing w:after="0" w:line="240" w:lineRule="auto"/>
        <w:ind w:left="1440" w:hanging="1440"/>
        <w:rPr>
          <w:rFonts w:cstheme="minorHAnsi"/>
        </w:rPr>
      </w:pPr>
      <w:r w:rsidRPr="00BA3EAF">
        <w:rPr>
          <w:rFonts w:cstheme="minorHAnsi"/>
          <w:b/>
        </w:rPr>
        <w:t>INTERFERE</w:t>
      </w:r>
      <w:r w:rsidRPr="00BA3EAF">
        <w:rPr>
          <w:rFonts w:cstheme="minorHAnsi"/>
          <w:b/>
        </w:rPr>
        <w:tab/>
      </w:r>
      <w:r w:rsidRPr="00BA3EAF">
        <w:rPr>
          <w:rFonts w:cstheme="minorHAnsi"/>
        </w:rPr>
        <w:t>How much have these symptoms interfered with your everyday activities, like getting dressed, working, participating in hobbies, doing usual household activities, or sleeping?</w:t>
      </w:r>
    </w:p>
    <w:p w:rsidRPr="00BA3EAF" w:rsidR="004E7EB4" w:rsidP="004E7EB4" w:rsidRDefault="005C3F9B" w14:paraId="5018BC0C" w14:textId="77777777">
      <w:pPr>
        <w:pStyle w:val="ListParagraph"/>
        <w:numPr>
          <w:ilvl w:val="0"/>
          <w:numId w:val="21"/>
        </w:numPr>
        <w:spacing w:after="0" w:line="240" w:lineRule="auto"/>
        <w:rPr>
          <w:rFonts w:cstheme="minorHAnsi"/>
        </w:rPr>
      </w:pPr>
      <w:r w:rsidRPr="00BA3EAF">
        <w:rPr>
          <w:rFonts w:cstheme="minorHAnsi"/>
        </w:rPr>
        <w:t>Very much</w:t>
      </w:r>
    </w:p>
    <w:p w:rsidRPr="00BA3EAF" w:rsidR="004E7EB4" w:rsidP="004E7EB4" w:rsidRDefault="005C3F9B" w14:paraId="5FF2F378" w14:textId="77777777">
      <w:pPr>
        <w:pStyle w:val="ListParagraph"/>
        <w:numPr>
          <w:ilvl w:val="0"/>
          <w:numId w:val="21"/>
        </w:numPr>
        <w:spacing w:after="0" w:line="240" w:lineRule="auto"/>
        <w:rPr>
          <w:rFonts w:cstheme="minorHAnsi"/>
        </w:rPr>
      </w:pPr>
      <w:r w:rsidRPr="00BA3EAF">
        <w:rPr>
          <w:rFonts w:cstheme="minorHAnsi"/>
        </w:rPr>
        <w:t>Quite a bit</w:t>
      </w:r>
    </w:p>
    <w:p w:rsidRPr="00BA3EAF" w:rsidR="005C3F9B" w:rsidP="004E7EB4" w:rsidRDefault="005C3F9B" w14:paraId="06733E01" w14:textId="77777777">
      <w:pPr>
        <w:pStyle w:val="ListParagraph"/>
        <w:numPr>
          <w:ilvl w:val="0"/>
          <w:numId w:val="21"/>
        </w:numPr>
        <w:spacing w:after="0" w:line="240" w:lineRule="auto"/>
        <w:rPr>
          <w:rFonts w:cstheme="minorHAnsi"/>
        </w:rPr>
      </w:pPr>
      <w:r w:rsidRPr="00BA3EAF">
        <w:rPr>
          <w:rFonts w:cstheme="minorHAnsi"/>
        </w:rPr>
        <w:t>A little</w:t>
      </w:r>
    </w:p>
    <w:p w:rsidRPr="00BA3EAF" w:rsidR="005C3F9B" w:rsidP="004E7EB4" w:rsidRDefault="005C3F9B" w14:paraId="0E1E6610" w14:textId="77777777">
      <w:pPr>
        <w:pStyle w:val="ListParagraph"/>
        <w:numPr>
          <w:ilvl w:val="0"/>
          <w:numId w:val="21"/>
        </w:numPr>
        <w:spacing w:after="0" w:line="240" w:lineRule="auto"/>
        <w:rPr>
          <w:rFonts w:cstheme="minorHAnsi"/>
        </w:rPr>
      </w:pPr>
      <w:r w:rsidRPr="00BA3EAF">
        <w:rPr>
          <w:rFonts w:cstheme="minorHAnsi"/>
        </w:rPr>
        <w:t>Not at all</w:t>
      </w:r>
    </w:p>
    <w:p w:rsidRPr="00BA3EAF" w:rsidR="004E7EB4" w:rsidP="005C3F9B" w:rsidRDefault="004E7EB4" w14:paraId="411C20CE" w14:textId="77777777">
      <w:pPr>
        <w:spacing w:after="0" w:line="240" w:lineRule="auto"/>
        <w:rPr>
          <w:rFonts w:cstheme="minorHAnsi"/>
          <w:b/>
        </w:rPr>
      </w:pPr>
    </w:p>
    <w:p w:rsidRPr="00BA3EAF" w:rsidR="005C3F9B" w:rsidP="005C3F9B" w:rsidRDefault="005C3F9B" w14:paraId="6F234797" w14:textId="77777777">
      <w:pPr>
        <w:spacing w:after="0" w:line="240" w:lineRule="auto"/>
        <w:rPr>
          <w:rFonts w:cstheme="minorHAnsi"/>
        </w:rPr>
      </w:pPr>
      <w:r w:rsidRPr="00BA3EAF">
        <w:rPr>
          <w:rFonts w:cstheme="minorHAnsi"/>
          <w:b/>
        </w:rPr>
        <w:t>TALK_SYMP</w:t>
      </w:r>
      <w:r w:rsidRPr="00BA3EAF">
        <w:rPr>
          <w:rFonts w:cstheme="minorHAnsi"/>
          <w:b/>
        </w:rPr>
        <w:tab/>
      </w:r>
      <w:r w:rsidRPr="00BA3EAF">
        <w:rPr>
          <w:rFonts w:cstheme="minorHAnsi"/>
        </w:rPr>
        <w:t>Have you talked to a doctor or other health professional about these symptoms?</w:t>
      </w:r>
    </w:p>
    <w:p w:rsidRPr="00BA3EAF" w:rsidR="005C3F9B" w:rsidP="005C3F9B" w:rsidRDefault="005C3F9B" w14:paraId="377E5402" w14:textId="77777777">
      <w:pPr>
        <w:pStyle w:val="ListParagraph"/>
        <w:numPr>
          <w:ilvl w:val="0"/>
          <w:numId w:val="21"/>
        </w:numPr>
        <w:spacing w:after="0" w:line="240" w:lineRule="auto"/>
        <w:rPr>
          <w:rFonts w:cstheme="minorHAnsi"/>
        </w:rPr>
      </w:pPr>
      <w:r w:rsidRPr="00BA3EAF">
        <w:rPr>
          <w:rFonts w:cstheme="minorHAnsi"/>
        </w:rPr>
        <w:t>Yes</w:t>
      </w:r>
    </w:p>
    <w:p w:rsidRPr="00BA3EAF" w:rsidR="005C3F9B" w:rsidP="005C3F9B" w:rsidRDefault="005C3F9B" w14:paraId="046996CA" w14:textId="77777777">
      <w:pPr>
        <w:pStyle w:val="ListParagraph"/>
        <w:numPr>
          <w:ilvl w:val="0"/>
          <w:numId w:val="21"/>
        </w:numPr>
        <w:spacing w:after="0" w:line="240" w:lineRule="auto"/>
        <w:rPr>
          <w:rFonts w:cstheme="minorHAnsi"/>
        </w:rPr>
      </w:pPr>
      <w:r w:rsidRPr="00BA3EAF">
        <w:rPr>
          <w:rFonts w:cstheme="minorHAnsi"/>
        </w:rPr>
        <w:t>No</w:t>
      </w:r>
    </w:p>
    <w:p w:rsidRPr="00BA3EAF" w:rsidR="005C3F9B" w:rsidP="005C3F9B" w:rsidRDefault="005C3F9B" w14:paraId="61CA707D" w14:textId="77777777">
      <w:pPr>
        <w:spacing w:after="0" w:line="240" w:lineRule="auto"/>
        <w:rPr>
          <w:rFonts w:cstheme="minorHAnsi"/>
        </w:rPr>
      </w:pPr>
    </w:p>
    <w:p w:rsidRPr="00BA3EAF" w:rsidR="007E19CC" w:rsidP="005C3F9B" w:rsidRDefault="007E19CC" w14:paraId="2E4A5296" w14:textId="77777777">
      <w:pPr>
        <w:spacing w:after="0" w:line="240" w:lineRule="auto"/>
        <w:rPr>
          <w:rFonts w:cstheme="minorHAnsi"/>
        </w:rPr>
      </w:pPr>
    </w:p>
    <w:p w:rsidRPr="00BA3EAF" w:rsidR="007E19CC" w:rsidP="005C3F9B" w:rsidRDefault="007E19CC" w14:paraId="30AC3780" w14:textId="77777777">
      <w:pPr>
        <w:spacing w:after="0" w:line="240" w:lineRule="auto"/>
        <w:rPr>
          <w:rFonts w:cstheme="minorHAnsi"/>
        </w:rPr>
      </w:pPr>
    </w:p>
    <w:p w:rsidRPr="00BA3EAF" w:rsidR="005C3F9B" w:rsidP="005C3F9B" w:rsidRDefault="005C3F9B" w14:paraId="59DA007E" w14:textId="77777777">
      <w:pPr>
        <w:spacing w:after="0" w:line="240" w:lineRule="auto"/>
        <w:rPr>
          <w:rFonts w:cstheme="minorHAnsi"/>
        </w:rPr>
      </w:pPr>
      <w:proofErr w:type="spellStart"/>
      <w:r w:rsidRPr="00BA3EAF">
        <w:rPr>
          <w:rFonts w:cstheme="minorHAnsi"/>
          <w:b/>
        </w:rPr>
        <w:t>TREAT_x</w:t>
      </w:r>
      <w:proofErr w:type="spellEnd"/>
      <w:r w:rsidRPr="00BA3EAF">
        <w:rPr>
          <w:rFonts w:cstheme="minorHAnsi"/>
        </w:rPr>
        <w:tab/>
        <w:t>Have you used any of the following treatments to help you address your symptoms?</w:t>
      </w:r>
    </w:p>
    <w:tbl>
      <w:tblPr>
        <w:tblStyle w:val="TableGrid"/>
        <w:tblW w:w="8280" w:type="dxa"/>
        <w:tblInd w:w="985" w:type="dxa"/>
        <w:tblLook w:val="04A0" w:firstRow="1" w:lastRow="0" w:firstColumn="1" w:lastColumn="0" w:noHBand="0" w:noVBand="1"/>
      </w:tblPr>
      <w:tblGrid>
        <w:gridCol w:w="6390"/>
        <w:gridCol w:w="900"/>
        <w:gridCol w:w="990"/>
      </w:tblGrid>
      <w:tr w:rsidRPr="00BA3EAF" w:rsidR="005C3F9B" w:rsidTr="00A24CAF" w14:paraId="752911B3" w14:textId="77777777">
        <w:trPr>
          <w:trHeight w:val="20"/>
        </w:trPr>
        <w:tc>
          <w:tcPr>
            <w:tcW w:w="6390" w:type="dxa"/>
            <w:vAlign w:val="center"/>
          </w:tcPr>
          <w:p w:rsidRPr="00BA3EAF" w:rsidR="005C3F9B" w:rsidP="006C08F8" w:rsidRDefault="005C3F9B" w14:paraId="1B51B732" w14:textId="77777777">
            <w:pPr>
              <w:pStyle w:val="Answer1"/>
              <w:ind w:left="0" w:firstLine="0"/>
              <w:jc w:val="center"/>
              <w:rPr>
                <w:rFonts w:asciiTheme="minorHAnsi" w:hAnsiTheme="minorHAnsi" w:cstheme="minorHAnsi"/>
                <w:b w:val="0"/>
                <w:sz w:val="22"/>
                <w:szCs w:val="22"/>
              </w:rPr>
            </w:pPr>
          </w:p>
        </w:tc>
        <w:tc>
          <w:tcPr>
            <w:tcW w:w="900" w:type="dxa"/>
            <w:vAlign w:val="center"/>
          </w:tcPr>
          <w:p w:rsidRPr="00BA3EAF" w:rsidR="005C3F9B" w:rsidP="006C08F8" w:rsidRDefault="005C3F9B" w14:paraId="28EDAF57"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Yes</w:t>
            </w:r>
          </w:p>
        </w:tc>
        <w:tc>
          <w:tcPr>
            <w:tcW w:w="990" w:type="dxa"/>
            <w:vAlign w:val="center"/>
          </w:tcPr>
          <w:p w:rsidRPr="00BA3EAF" w:rsidR="005C3F9B" w:rsidP="006C08F8" w:rsidRDefault="005C3F9B" w14:paraId="416C5C98"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No</w:t>
            </w:r>
          </w:p>
        </w:tc>
      </w:tr>
      <w:tr w:rsidRPr="00BA3EAF" w:rsidR="005C3F9B" w:rsidTr="00A24CAF" w14:paraId="776D29D2" w14:textId="77777777">
        <w:trPr>
          <w:trHeight w:val="20"/>
        </w:trPr>
        <w:tc>
          <w:tcPr>
            <w:tcW w:w="6390" w:type="dxa"/>
            <w:vAlign w:val="center"/>
          </w:tcPr>
          <w:p w:rsidRPr="00BA3EAF" w:rsidR="005C3F9B" w:rsidP="005C3F9B" w:rsidRDefault="005C3F9B" w14:paraId="4399021A" w14:textId="77777777">
            <w:pPr>
              <w:pStyle w:val="Answer1"/>
              <w:numPr>
                <w:ilvl w:val="0"/>
                <w:numId w:val="27"/>
              </w:numPr>
              <w:rPr>
                <w:rFonts w:asciiTheme="minorHAnsi" w:hAnsiTheme="minorHAnsi" w:cstheme="minorHAnsi"/>
                <w:b w:val="0"/>
                <w:sz w:val="22"/>
                <w:szCs w:val="22"/>
              </w:rPr>
            </w:pPr>
            <w:r w:rsidRPr="00BA3EAF">
              <w:rPr>
                <w:rFonts w:asciiTheme="minorHAnsi" w:hAnsiTheme="minorHAnsi" w:cstheme="minorHAnsi"/>
                <w:b w:val="0"/>
                <w:sz w:val="22"/>
                <w:szCs w:val="22"/>
              </w:rPr>
              <w:t>Over the counter pain relievers (like Tylenol, Aspirin, or Advil)</w:t>
            </w:r>
          </w:p>
        </w:tc>
        <w:tc>
          <w:tcPr>
            <w:tcW w:w="900" w:type="dxa"/>
            <w:vAlign w:val="center"/>
          </w:tcPr>
          <w:p w:rsidRPr="00BA3EAF" w:rsidR="005C3F9B" w:rsidP="006C08F8" w:rsidRDefault="005C3F9B" w14:paraId="5FF285DF"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D2B8B16" wp14:editId="3A83B53E">
                  <wp:extent cx="130810" cy="142240"/>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5C3F9B" w:rsidP="006C08F8" w:rsidRDefault="005C3F9B" w14:paraId="7606A176"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9CCD4E0" wp14:editId="720F8EE8">
                  <wp:extent cx="130810" cy="142240"/>
                  <wp:effectExtent l="0" t="0" r="254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732A046B" w14:textId="77777777">
        <w:trPr>
          <w:trHeight w:val="20"/>
        </w:trPr>
        <w:tc>
          <w:tcPr>
            <w:tcW w:w="6390" w:type="dxa"/>
            <w:vAlign w:val="center"/>
          </w:tcPr>
          <w:p w:rsidRPr="00BA3EAF" w:rsidR="005C3F9B" w:rsidP="005C3F9B" w:rsidRDefault="005C3F9B" w14:paraId="31EA442B" w14:textId="77777777">
            <w:pPr>
              <w:pStyle w:val="Answer1"/>
              <w:numPr>
                <w:ilvl w:val="0"/>
                <w:numId w:val="27"/>
              </w:numPr>
              <w:rPr>
                <w:rFonts w:asciiTheme="minorHAnsi" w:hAnsiTheme="minorHAnsi" w:cstheme="minorHAnsi"/>
                <w:b w:val="0"/>
                <w:sz w:val="22"/>
                <w:szCs w:val="22"/>
              </w:rPr>
            </w:pPr>
            <w:r w:rsidRPr="00BA3EAF">
              <w:rPr>
                <w:rFonts w:asciiTheme="minorHAnsi" w:hAnsiTheme="minorHAnsi" w:cstheme="minorHAnsi"/>
                <w:b w:val="0"/>
                <w:sz w:val="22"/>
                <w:szCs w:val="22"/>
              </w:rPr>
              <w:t>Prescription pain relievers</w:t>
            </w:r>
          </w:p>
        </w:tc>
        <w:tc>
          <w:tcPr>
            <w:tcW w:w="900" w:type="dxa"/>
            <w:vAlign w:val="center"/>
          </w:tcPr>
          <w:p w:rsidRPr="00BA3EAF" w:rsidR="005C3F9B" w:rsidP="006C08F8" w:rsidRDefault="005C3F9B" w14:paraId="0345E83D"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9EA4BF2" wp14:editId="0C7071E3">
                  <wp:extent cx="130810" cy="142240"/>
                  <wp:effectExtent l="0" t="0" r="254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5C3F9B" w:rsidP="006C08F8" w:rsidRDefault="005C3F9B" w14:paraId="2BEB0BA2"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0CDC551" wp14:editId="01178295">
                  <wp:extent cx="130810" cy="142240"/>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7530C306" w14:textId="77777777">
        <w:trPr>
          <w:trHeight w:val="20"/>
        </w:trPr>
        <w:tc>
          <w:tcPr>
            <w:tcW w:w="6390" w:type="dxa"/>
            <w:vAlign w:val="center"/>
          </w:tcPr>
          <w:p w:rsidRPr="00BA3EAF" w:rsidR="005C3F9B" w:rsidP="005C3F9B" w:rsidRDefault="005C3F9B" w14:paraId="2DF8610D" w14:textId="77777777">
            <w:pPr>
              <w:pStyle w:val="Answer1"/>
              <w:numPr>
                <w:ilvl w:val="0"/>
                <w:numId w:val="27"/>
              </w:numPr>
              <w:rPr>
                <w:rFonts w:asciiTheme="minorHAnsi" w:hAnsiTheme="minorHAnsi" w:cstheme="minorHAnsi"/>
                <w:b w:val="0"/>
                <w:sz w:val="22"/>
                <w:szCs w:val="22"/>
              </w:rPr>
            </w:pPr>
            <w:r w:rsidRPr="00BA3EAF">
              <w:rPr>
                <w:rFonts w:asciiTheme="minorHAnsi" w:hAnsiTheme="minorHAnsi" w:cstheme="minorHAnsi"/>
                <w:b w:val="0"/>
                <w:sz w:val="22"/>
                <w:szCs w:val="22"/>
              </w:rPr>
              <w:t>Other prescription drugs or medication</w:t>
            </w:r>
          </w:p>
        </w:tc>
        <w:tc>
          <w:tcPr>
            <w:tcW w:w="900" w:type="dxa"/>
            <w:vAlign w:val="center"/>
          </w:tcPr>
          <w:p w:rsidRPr="00BA3EAF" w:rsidR="005C3F9B" w:rsidP="006C08F8" w:rsidRDefault="005C3F9B" w14:paraId="2CB00405"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DF92C8C" wp14:editId="5B2EED52">
                  <wp:extent cx="130810" cy="142240"/>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5C3F9B" w:rsidP="006C08F8" w:rsidRDefault="005C3F9B" w14:paraId="7796F48D"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2534EE9" wp14:editId="41071E9B">
                  <wp:extent cx="130810" cy="142240"/>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262C2620" w14:textId="77777777">
        <w:trPr>
          <w:trHeight w:val="20"/>
        </w:trPr>
        <w:tc>
          <w:tcPr>
            <w:tcW w:w="6390" w:type="dxa"/>
            <w:vAlign w:val="center"/>
          </w:tcPr>
          <w:p w:rsidRPr="00BA3EAF" w:rsidR="005C3F9B" w:rsidP="005C3F9B" w:rsidRDefault="005C3F9B" w14:paraId="6AB6BC7B" w14:textId="77777777">
            <w:pPr>
              <w:pStyle w:val="Answer1"/>
              <w:numPr>
                <w:ilvl w:val="0"/>
                <w:numId w:val="27"/>
              </w:numPr>
              <w:rPr>
                <w:rFonts w:asciiTheme="minorHAnsi" w:hAnsiTheme="minorHAnsi" w:cstheme="minorHAnsi"/>
                <w:b w:val="0"/>
                <w:sz w:val="22"/>
                <w:szCs w:val="22"/>
              </w:rPr>
            </w:pPr>
            <w:r w:rsidRPr="00BA3EAF">
              <w:rPr>
                <w:rFonts w:asciiTheme="minorHAnsi" w:hAnsiTheme="minorHAnsi" w:cstheme="minorHAnsi"/>
                <w:b w:val="0"/>
                <w:sz w:val="22"/>
                <w:szCs w:val="22"/>
              </w:rPr>
              <w:t>Electric nerve stimulation</w:t>
            </w:r>
          </w:p>
        </w:tc>
        <w:tc>
          <w:tcPr>
            <w:tcW w:w="900" w:type="dxa"/>
            <w:vAlign w:val="center"/>
          </w:tcPr>
          <w:p w:rsidRPr="00BA3EAF" w:rsidR="005C3F9B" w:rsidP="006C08F8" w:rsidRDefault="005C3F9B" w14:paraId="7F69ABE6"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92DF19B" wp14:editId="029AA439">
                  <wp:extent cx="130810" cy="142240"/>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5C3F9B" w:rsidP="006C08F8" w:rsidRDefault="005C3F9B" w14:paraId="13F48201"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19ADB2E" wp14:editId="2CD7173B">
                  <wp:extent cx="130810" cy="14224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65F94842" w14:textId="77777777">
        <w:trPr>
          <w:trHeight w:val="20"/>
        </w:trPr>
        <w:tc>
          <w:tcPr>
            <w:tcW w:w="6390" w:type="dxa"/>
            <w:vAlign w:val="center"/>
          </w:tcPr>
          <w:p w:rsidRPr="00BA3EAF" w:rsidR="005C3F9B" w:rsidP="005C3F9B" w:rsidRDefault="005C3F9B" w14:paraId="06BF513A" w14:textId="77777777">
            <w:pPr>
              <w:pStyle w:val="Answer1"/>
              <w:numPr>
                <w:ilvl w:val="0"/>
                <w:numId w:val="27"/>
              </w:numPr>
              <w:rPr>
                <w:rFonts w:asciiTheme="minorHAnsi" w:hAnsiTheme="minorHAnsi" w:cstheme="minorHAnsi"/>
                <w:b w:val="0"/>
                <w:sz w:val="22"/>
                <w:szCs w:val="22"/>
              </w:rPr>
            </w:pPr>
            <w:r w:rsidRPr="00BA3EAF">
              <w:rPr>
                <w:rFonts w:asciiTheme="minorHAnsi" w:hAnsiTheme="minorHAnsi" w:cstheme="minorHAnsi"/>
                <w:b w:val="0"/>
                <w:sz w:val="22"/>
                <w:szCs w:val="22"/>
              </w:rPr>
              <w:t>Physical or Occupational therapy</w:t>
            </w:r>
          </w:p>
        </w:tc>
        <w:tc>
          <w:tcPr>
            <w:tcW w:w="900" w:type="dxa"/>
            <w:vAlign w:val="center"/>
          </w:tcPr>
          <w:p w:rsidRPr="00BA3EAF" w:rsidR="005C3F9B" w:rsidP="006C08F8" w:rsidRDefault="005C3F9B" w14:paraId="749BC900"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2A300A7" wp14:editId="525CE5A4">
                  <wp:extent cx="130810" cy="142240"/>
                  <wp:effectExtent l="0" t="0" r="254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5C3F9B" w:rsidP="006C08F8" w:rsidRDefault="005C3F9B" w14:paraId="177B0847"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0E29400" wp14:editId="1F54B286">
                  <wp:extent cx="130810" cy="142240"/>
                  <wp:effectExtent l="0" t="0" r="254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47CAAD4F" w14:textId="77777777">
        <w:trPr>
          <w:trHeight w:val="20"/>
        </w:trPr>
        <w:tc>
          <w:tcPr>
            <w:tcW w:w="6390" w:type="dxa"/>
            <w:vAlign w:val="center"/>
          </w:tcPr>
          <w:p w:rsidRPr="00BA3EAF" w:rsidR="005C3F9B" w:rsidP="005C3F9B" w:rsidRDefault="005C3F9B" w14:paraId="2755FC39" w14:textId="77777777">
            <w:pPr>
              <w:pStyle w:val="Answer1"/>
              <w:numPr>
                <w:ilvl w:val="0"/>
                <w:numId w:val="27"/>
              </w:numPr>
              <w:rPr>
                <w:rFonts w:asciiTheme="minorHAnsi" w:hAnsiTheme="minorHAnsi" w:cstheme="minorHAnsi"/>
                <w:b w:val="0"/>
                <w:sz w:val="22"/>
                <w:szCs w:val="22"/>
              </w:rPr>
            </w:pPr>
            <w:r w:rsidRPr="00BA3EAF">
              <w:rPr>
                <w:rFonts w:asciiTheme="minorHAnsi" w:hAnsiTheme="minorHAnsi" w:cstheme="minorHAnsi"/>
                <w:b w:val="0"/>
                <w:sz w:val="22"/>
                <w:szCs w:val="22"/>
              </w:rPr>
              <w:t>Alternative treatments like acupuncture or herbal supplements</w:t>
            </w:r>
          </w:p>
        </w:tc>
        <w:tc>
          <w:tcPr>
            <w:tcW w:w="900" w:type="dxa"/>
            <w:vAlign w:val="center"/>
          </w:tcPr>
          <w:p w:rsidRPr="00BA3EAF" w:rsidR="005C3F9B" w:rsidP="006C08F8" w:rsidRDefault="005C3F9B" w14:paraId="28B9CDEE"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F516F16" wp14:editId="421F5F81">
                  <wp:extent cx="130810" cy="142240"/>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5C3F9B" w:rsidP="006C08F8" w:rsidRDefault="005C3F9B" w14:paraId="7B1DF847"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89FC0C3" wp14:editId="33B2DE12">
                  <wp:extent cx="130810" cy="142240"/>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2602CEC3" w14:textId="77777777">
        <w:trPr>
          <w:trHeight w:val="20"/>
        </w:trPr>
        <w:tc>
          <w:tcPr>
            <w:tcW w:w="6390" w:type="dxa"/>
            <w:vAlign w:val="center"/>
          </w:tcPr>
          <w:p w:rsidRPr="00BA3EAF" w:rsidR="005C3F9B" w:rsidP="005C3F9B" w:rsidRDefault="005C3F9B" w14:paraId="456790BB" w14:textId="77777777">
            <w:pPr>
              <w:pStyle w:val="Answer1"/>
              <w:numPr>
                <w:ilvl w:val="0"/>
                <w:numId w:val="27"/>
              </w:numPr>
              <w:rPr>
                <w:rFonts w:asciiTheme="minorHAnsi" w:hAnsiTheme="minorHAnsi" w:cstheme="minorHAnsi"/>
                <w:b w:val="0"/>
                <w:i/>
                <w:sz w:val="22"/>
                <w:szCs w:val="22"/>
              </w:rPr>
            </w:pPr>
            <w:r w:rsidRPr="00BA3EAF">
              <w:rPr>
                <w:rFonts w:asciiTheme="minorHAnsi" w:hAnsiTheme="minorHAnsi" w:cstheme="minorHAnsi"/>
                <w:b w:val="0"/>
                <w:sz w:val="22"/>
                <w:szCs w:val="22"/>
              </w:rPr>
              <w:t xml:space="preserve">Other, </w:t>
            </w:r>
            <w:r w:rsidRPr="00BA3EAF">
              <w:rPr>
                <w:rFonts w:asciiTheme="minorHAnsi" w:hAnsiTheme="minorHAnsi" w:cstheme="minorHAnsi"/>
                <w:b w:val="0"/>
                <w:i/>
                <w:sz w:val="22"/>
                <w:szCs w:val="22"/>
              </w:rPr>
              <w:t>please specify:</w:t>
            </w:r>
          </w:p>
        </w:tc>
        <w:tc>
          <w:tcPr>
            <w:tcW w:w="900" w:type="dxa"/>
            <w:vAlign w:val="center"/>
          </w:tcPr>
          <w:p w:rsidRPr="00BA3EAF" w:rsidR="005C3F9B" w:rsidP="006C08F8" w:rsidRDefault="005C3F9B" w14:paraId="31283864"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FFCE7E5" wp14:editId="345910B7">
                  <wp:extent cx="130810" cy="142240"/>
                  <wp:effectExtent l="0" t="0" r="254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5C3F9B" w:rsidP="006C08F8" w:rsidRDefault="005C3F9B" w14:paraId="6F0821BA" w14:textId="77777777">
            <w:pPr>
              <w:pStyle w:val="Answer1"/>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7E302C3" wp14:editId="3AEDDB37">
                  <wp:extent cx="130810" cy="142240"/>
                  <wp:effectExtent l="0" t="0" r="254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5C3F9B" w:rsidP="005C3F9B" w:rsidRDefault="005C3F9B" w14:paraId="54C2E1C9" w14:textId="77777777">
      <w:pPr>
        <w:spacing w:after="0" w:line="240" w:lineRule="auto"/>
        <w:rPr>
          <w:rFonts w:cstheme="minorHAnsi"/>
        </w:rPr>
      </w:pPr>
    </w:p>
    <w:p w:rsidRPr="00BA3EAF" w:rsidR="005C3F9B" w:rsidP="005C3F9B" w:rsidRDefault="005C3F9B" w14:paraId="535CB8C8" w14:textId="77777777">
      <w:pPr>
        <w:spacing w:after="0" w:line="240" w:lineRule="auto"/>
        <w:ind w:left="1440" w:hanging="1440"/>
        <w:rPr>
          <w:rFonts w:cstheme="minorHAnsi"/>
          <w:b/>
          <w:i/>
        </w:rPr>
      </w:pPr>
      <w:r w:rsidRPr="00BA3EAF">
        <w:rPr>
          <w:rFonts w:cstheme="minorHAnsi"/>
          <w:b/>
        </w:rPr>
        <w:t>NEUROP</w:t>
      </w:r>
      <w:r w:rsidRPr="00BA3EAF">
        <w:rPr>
          <w:rFonts w:cstheme="minorHAnsi"/>
        </w:rPr>
        <w:tab/>
        <w:t xml:space="preserve">Since you received treatment for your cancer, has a doctor or any other health care provider told you that you have neuropathy? </w:t>
      </w:r>
      <w:r w:rsidRPr="00BA3EAF">
        <w:rPr>
          <w:rFonts w:cstheme="minorHAnsi"/>
          <w:i/>
        </w:rPr>
        <w:t>Neuropathy is pain numbness or discomfort caused by damage to the nerves that brings signals to and from the brain and spinal cord to other parts of the body, such as the hands and feet. Some women develop neuropathy after receiving treatment for cancer.</w:t>
      </w:r>
    </w:p>
    <w:p w:rsidRPr="00BA3EAF" w:rsidR="005C3F9B" w:rsidP="005C3F9B" w:rsidRDefault="005C3F9B" w14:paraId="2729A58D" w14:textId="77777777">
      <w:pPr>
        <w:pStyle w:val="ListParagraph"/>
        <w:numPr>
          <w:ilvl w:val="0"/>
          <w:numId w:val="21"/>
        </w:numPr>
        <w:spacing w:after="0" w:line="240" w:lineRule="auto"/>
        <w:rPr>
          <w:rFonts w:cstheme="minorHAnsi"/>
        </w:rPr>
      </w:pPr>
      <w:r w:rsidRPr="00BA3EAF">
        <w:rPr>
          <w:rFonts w:cstheme="minorHAnsi"/>
        </w:rPr>
        <w:t>Yes</w:t>
      </w:r>
    </w:p>
    <w:p w:rsidRPr="00BA3EAF" w:rsidR="005C3F9B" w:rsidP="005C3F9B" w:rsidRDefault="005C3F9B" w14:paraId="03C0E459" w14:textId="77777777">
      <w:pPr>
        <w:pStyle w:val="ListParagraph"/>
        <w:numPr>
          <w:ilvl w:val="0"/>
          <w:numId w:val="21"/>
        </w:numPr>
        <w:spacing w:after="0" w:line="240" w:lineRule="auto"/>
        <w:rPr>
          <w:rFonts w:cstheme="minorHAnsi"/>
        </w:rPr>
      </w:pPr>
      <w:r w:rsidRPr="00BA3EAF">
        <w:rPr>
          <w:rFonts w:cstheme="minorHAnsi"/>
        </w:rPr>
        <w:t>No</w:t>
      </w:r>
    </w:p>
    <w:p w:rsidRPr="00BA3EAF" w:rsidR="005C3F9B" w:rsidP="005C3F9B" w:rsidRDefault="005C3F9B" w14:paraId="1A04E0CF" w14:textId="77777777">
      <w:pPr>
        <w:pStyle w:val="ListParagraph"/>
        <w:numPr>
          <w:ilvl w:val="0"/>
          <w:numId w:val="21"/>
        </w:numPr>
        <w:spacing w:after="0" w:line="240" w:lineRule="auto"/>
        <w:rPr>
          <w:rFonts w:cstheme="minorHAnsi"/>
        </w:rPr>
      </w:pPr>
      <w:r w:rsidRPr="00BA3EAF">
        <w:rPr>
          <w:rFonts w:cstheme="minorHAnsi"/>
        </w:rPr>
        <w:t>Don’t know</w:t>
      </w:r>
    </w:p>
    <w:p w:rsidRPr="00BA3EAF" w:rsidR="005C3F9B" w:rsidP="005C3F9B" w:rsidRDefault="005C3F9B" w14:paraId="48311AB3" w14:textId="77777777">
      <w:pPr>
        <w:pStyle w:val="ListParagraph"/>
        <w:numPr>
          <w:ilvl w:val="0"/>
          <w:numId w:val="21"/>
        </w:numPr>
        <w:spacing w:after="0" w:line="240" w:lineRule="auto"/>
        <w:rPr>
          <w:rFonts w:cstheme="minorHAnsi"/>
        </w:rPr>
      </w:pPr>
      <w:r w:rsidRPr="00BA3EAF">
        <w:rPr>
          <w:rFonts w:cstheme="minorHAnsi"/>
        </w:rPr>
        <w:t>Diagnosed before I had cancer</w:t>
      </w:r>
    </w:p>
    <w:p w:rsidRPr="00BA3EAF" w:rsidR="005C3F9B" w:rsidP="005C3F9B" w:rsidRDefault="005C3F9B" w14:paraId="1EDA1308" w14:textId="77777777">
      <w:pPr>
        <w:spacing w:after="0" w:line="240" w:lineRule="auto"/>
        <w:rPr>
          <w:rFonts w:cstheme="minorHAnsi"/>
          <w:b/>
        </w:rPr>
      </w:pPr>
    </w:p>
    <w:p w:rsidRPr="00BA3EAF" w:rsidR="005C3F9B" w:rsidP="005C3F9B" w:rsidRDefault="005C3F9B" w14:paraId="2F18D0C1" w14:textId="77777777">
      <w:pPr>
        <w:spacing w:after="0" w:line="240" w:lineRule="auto"/>
        <w:ind w:left="1440" w:hanging="1440"/>
        <w:rPr>
          <w:rFonts w:cstheme="minorHAnsi"/>
          <w:u w:val="single"/>
        </w:rPr>
      </w:pPr>
      <w:proofErr w:type="spellStart"/>
      <w:r w:rsidRPr="00BA3EAF">
        <w:rPr>
          <w:rFonts w:cstheme="minorHAnsi"/>
          <w:b/>
        </w:rPr>
        <w:t>SINCE_x</w:t>
      </w:r>
      <w:proofErr w:type="spellEnd"/>
      <w:r w:rsidRPr="00BA3EAF">
        <w:rPr>
          <w:rFonts w:cstheme="minorHAnsi"/>
        </w:rPr>
        <w:tab/>
        <w:t xml:space="preserve">Have you experienced any of the following </w:t>
      </w:r>
      <w:r w:rsidRPr="00BA3EAF">
        <w:rPr>
          <w:rFonts w:cstheme="minorHAnsi"/>
          <w:u w:val="single"/>
        </w:rPr>
        <w:t>since you received treatment for your cancer?</w:t>
      </w:r>
    </w:p>
    <w:tbl>
      <w:tblPr>
        <w:tblStyle w:val="TableGrid"/>
        <w:tblW w:w="9540" w:type="dxa"/>
        <w:tblInd w:w="85" w:type="dxa"/>
        <w:tblLayout w:type="fixed"/>
        <w:tblLook w:val="04A0" w:firstRow="1" w:lastRow="0" w:firstColumn="1" w:lastColumn="0" w:noHBand="0" w:noVBand="1"/>
      </w:tblPr>
      <w:tblGrid>
        <w:gridCol w:w="8100"/>
        <w:gridCol w:w="720"/>
        <w:gridCol w:w="720"/>
      </w:tblGrid>
      <w:tr w:rsidRPr="00BA3EAF" w:rsidR="005C3F9B" w:rsidTr="00A24CAF" w14:paraId="45BC454F" w14:textId="77777777">
        <w:trPr>
          <w:trHeight w:val="576"/>
        </w:trPr>
        <w:tc>
          <w:tcPr>
            <w:tcW w:w="8100" w:type="dxa"/>
            <w:vAlign w:val="center"/>
          </w:tcPr>
          <w:p w:rsidRPr="00BA3EAF" w:rsidR="005C3F9B" w:rsidP="00A24CAF" w:rsidRDefault="005C3F9B" w14:paraId="660D5474" w14:textId="77777777">
            <w:pPr>
              <w:pStyle w:val="Answer1"/>
              <w:spacing w:after="0"/>
              <w:ind w:left="0" w:firstLine="0"/>
              <w:jc w:val="center"/>
              <w:rPr>
                <w:rFonts w:asciiTheme="minorHAnsi" w:hAnsiTheme="minorHAnsi" w:cstheme="minorHAnsi"/>
                <w:b w:val="0"/>
                <w:sz w:val="22"/>
                <w:szCs w:val="22"/>
              </w:rPr>
            </w:pPr>
          </w:p>
        </w:tc>
        <w:tc>
          <w:tcPr>
            <w:tcW w:w="720" w:type="dxa"/>
            <w:vAlign w:val="center"/>
          </w:tcPr>
          <w:p w:rsidRPr="00BA3EAF" w:rsidR="005C3F9B" w:rsidP="00A24CAF" w:rsidRDefault="005C3F9B" w14:paraId="286DC5E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Yes</w:t>
            </w:r>
          </w:p>
        </w:tc>
        <w:tc>
          <w:tcPr>
            <w:tcW w:w="720" w:type="dxa"/>
            <w:vAlign w:val="center"/>
          </w:tcPr>
          <w:p w:rsidRPr="00BA3EAF" w:rsidR="005C3F9B" w:rsidP="00A24CAF" w:rsidRDefault="005C3F9B" w14:paraId="164DE7A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No</w:t>
            </w:r>
          </w:p>
        </w:tc>
      </w:tr>
      <w:tr w:rsidRPr="00BA3EAF" w:rsidR="005C3F9B" w:rsidTr="00A24CAF" w14:paraId="075503F7" w14:textId="77777777">
        <w:trPr>
          <w:trHeight w:val="288"/>
        </w:trPr>
        <w:tc>
          <w:tcPr>
            <w:tcW w:w="8100" w:type="dxa"/>
            <w:vAlign w:val="center"/>
          </w:tcPr>
          <w:p w:rsidRPr="00BA3EAF" w:rsidR="005C3F9B" w:rsidP="00A24CAF" w:rsidRDefault="005C3F9B" w14:paraId="62BBD385" w14:textId="409A5976">
            <w:pPr>
              <w:pStyle w:val="Answer1"/>
              <w:numPr>
                <w:ilvl w:val="0"/>
                <w:numId w:val="2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Felt like you had to read something several times to understand it</w:t>
            </w:r>
          </w:p>
        </w:tc>
        <w:tc>
          <w:tcPr>
            <w:tcW w:w="720" w:type="dxa"/>
            <w:vAlign w:val="center"/>
          </w:tcPr>
          <w:p w:rsidRPr="00BA3EAF" w:rsidR="005C3F9B" w:rsidP="00A24CAF" w:rsidRDefault="005C3F9B" w14:paraId="5AAE7DC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A6C30C7" wp14:editId="33982E91">
                  <wp:extent cx="130810" cy="142240"/>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5C3F9B" w:rsidP="00A24CAF" w:rsidRDefault="005C3F9B" w14:paraId="731BA9F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03F3635" wp14:editId="440F7EAC">
                  <wp:extent cx="130810" cy="142240"/>
                  <wp:effectExtent l="0" t="0" r="254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21C2C146" w14:textId="77777777">
        <w:trPr>
          <w:trHeight w:val="332"/>
        </w:trPr>
        <w:tc>
          <w:tcPr>
            <w:tcW w:w="8100" w:type="dxa"/>
            <w:vAlign w:val="center"/>
          </w:tcPr>
          <w:p w:rsidRPr="00BA3EAF" w:rsidR="005C3F9B" w:rsidP="00A24CAF" w:rsidRDefault="005C3F9B" w14:paraId="6385BEEB" w14:textId="7C66E785">
            <w:pPr>
              <w:pStyle w:val="Answer1"/>
              <w:numPr>
                <w:ilvl w:val="0"/>
                <w:numId w:val="2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Felt like your thinking was slow</w:t>
            </w:r>
          </w:p>
        </w:tc>
        <w:tc>
          <w:tcPr>
            <w:tcW w:w="720" w:type="dxa"/>
            <w:vAlign w:val="center"/>
          </w:tcPr>
          <w:p w:rsidRPr="00BA3EAF" w:rsidR="005C3F9B" w:rsidP="00A24CAF" w:rsidRDefault="005C3F9B" w14:paraId="1CFA335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17B6A39" wp14:editId="16A6C91A">
                  <wp:extent cx="130810" cy="142240"/>
                  <wp:effectExtent l="0" t="0" r="254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5C3F9B" w:rsidP="00A24CAF" w:rsidRDefault="005C3F9B" w14:paraId="458F33C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77DAD5C" wp14:editId="4B705DC4">
                  <wp:extent cx="130810" cy="142240"/>
                  <wp:effectExtent l="0" t="0" r="2540" b="0"/>
                  <wp:docPr id="13867" name="Picture 13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158EA671" w14:textId="77777777">
        <w:trPr>
          <w:trHeight w:val="288"/>
        </w:trPr>
        <w:tc>
          <w:tcPr>
            <w:tcW w:w="8100" w:type="dxa"/>
            <w:vAlign w:val="center"/>
          </w:tcPr>
          <w:p w:rsidRPr="00BA3EAF" w:rsidR="005C3F9B" w:rsidP="00A24CAF" w:rsidRDefault="005C3F9B" w14:paraId="477D5BB1" w14:textId="12CCC97D">
            <w:pPr>
              <w:pStyle w:val="Answer1"/>
              <w:numPr>
                <w:ilvl w:val="0"/>
                <w:numId w:val="2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Felt like you had to work really hard to pay attention or you would make a mistake</w:t>
            </w:r>
          </w:p>
        </w:tc>
        <w:tc>
          <w:tcPr>
            <w:tcW w:w="720" w:type="dxa"/>
            <w:vAlign w:val="center"/>
          </w:tcPr>
          <w:p w:rsidRPr="00BA3EAF" w:rsidR="005C3F9B" w:rsidP="00A24CAF" w:rsidRDefault="005C3F9B" w14:paraId="2F33772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0C9FCA6" wp14:editId="4FEE3AFB">
                  <wp:extent cx="130810" cy="142240"/>
                  <wp:effectExtent l="0" t="0" r="2540" b="0"/>
                  <wp:docPr id="13873" name="Picture 13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5C3F9B" w:rsidP="00A24CAF" w:rsidRDefault="005C3F9B" w14:paraId="646F1BE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1597E63" wp14:editId="61524F37">
                  <wp:extent cx="130810" cy="142240"/>
                  <wp:effectExtent l="0" t="0" r="2540" b="0"/>
                  <wp:docPr id="13878" name="Picture 13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7186735C" w14:textId="77777777">
        <w:trPr>
          <w:trHeight w:val="323"/>
        </w:trPr>
        <w:tc>
          <w:tcPr>
            <w:tcW w:w="8100" w:type="dxa"/>
            <w:vAlign w:val="center"/>
          </w:tcPr>
          <w:p w:rsidRPr="00BA3EAF" w:rsidR="005C3F9B" w:rsidP="00A24CAF" w:rsidRDefault="005C3F9B" w14:paraId="1C940D00" w14:textId="77777777">
            <w:pPr>
              <w:pStyle w:val="Answer1"/>
              <w:numPr>
                <w:ilvl w:val="0"/>
                <w:numId w:val="2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ad difficulty concentrating</w:t>
            </w:r>
          </w:p>
        </w:tc>
        <w:tc>
          <w:tcPr>
            <w:tcW w:w="720" w:type="dxa"/>
            <w:vAlign w:val="center"/>
          </w:tcPr>
          <w:p w:rsidRPr="00BA3EAF" w:rsidR="005C3F9B" w:rsidP="00A24CAF" w:rsidRDefault="005C3F9B" w14:paraId="76C38B9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DB5D41D" wp14:editId="33972764">
                  <wp:extent cx="130810" cy="142240"/>
                  <wp:effectExtent l="0" t="0" r="2540" b="0"/>
                  <wp:docPr id="13887" name="Picture 13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5C3F9B" w:rsidP="00A24CAF" w:rsidRDefault="005C3F9B" w14:paraId="46CE405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8CEEC69" wp14:editId="4550641E">
                  <wp:extent cx="130810" cy="142240"/>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2DB217A1" w14:textId="77777777">
        <w:trPr>
          <w:trHeight w:val="260"/>
        </w:trPr>
        <w:tc>
          <w:tcPr>
            <w:tcW w:w="8100" w:type="dxa"/>
            <w:vAlign w:val="center"/>
          </w:tcPr>
          <w:p w:rsidRPr="00BA3EAF" w:rsidR="005C3F9B" w:rsidP="00A24CAF" w:rsidRDefault="005C3F9B" w14:paraId="4E048E00" w14:textId="77777777">
            <w:pPr>
              <w:pStyle w:val="Answer1"/>
              <w:numPr>
                <w:ilvl w:val="0"/>
                <w:numId w:val="2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ad a hard time remembering things</w:t>
            </w:r>
          </w:p>
        </w:tc>
        <w:tc>
          <w:tcPr>
            <w:tcW w:w="720" w:type="dxa"/>
            <w:vAlign w:val="center"/>
          </w:tcPr>
          <w:p w:rsidRPr="00BA3EAF" w:rsidR="005C3F9B" w:rsidP="00A24CAF" w:rsidRDefault="005C3F9B" w14:paraId="1FC8805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81DA2EC" wp14:editId="64001146">
                  <wp:extent cx="130810" cy="142240"/>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5C3F9B" w:rsidP="00A24CAF" w:rsidRDefault="005C3F9B" w14:paraId="69EFC05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1A38697" wp14:editId="296F38BB">
                  <wp:extent cx="130810" cy="142240"/>
                  <wp:effectExtent l="0" t="0" r="254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55CCC65F" w14:textId="77777777">
        <w:trPr>
          <w:trHeight w:val="432"/>
        </w:trPr>
        <w:tc>
          <w:tcPr>
            <w:tcW w:w="8100" w:type="dxa"/>
            <w:vAlign w:val="center"/>
          </w:tcPr>
          <w:p w:rsidRPr="00BA3EAF" w:rsidR="005C3F9B" w:rsidP="00A24CAF" w:rsidRDefault="005C3F9B" w14:paraId="24414F69" w14:textId="77777777">
            <w:pPr>
              <w:pStyle w:val="Answer1"/>
              <w:numPr>
                <w:ilvl w:val="0"/>
                <w:numId w:val="2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ad a hard time reading and following complex instructions (e.g. directions for a new medication)</w:t>
            </w:r>
          </w:p>
        </w:tc>
        <w:tc>
          <w:tcPr>
            <w:tcW w:w="720" w:type="dxa"/>
            <w:vAlign w:val="center"/>
          </w:tcPr>
          <w:p w:rsidRPr="00BA3EAF" w:rsidR="005C3F9B" w:rsidP="00A24CAF" w:rsidRDefault="005C3F9B" w14:paraId="7890336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AE02ABD" wp14:editId="74D44F1A">
                  <wp:extent cx="130810" cy="142240"/>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5C3F9B" w:rsidP="00A24CAF" w:rsidRDefault="005C3F9B" w14:paraId="4F10E27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FEB8C5D" wp14:editId="5A747F42">
                  <wp:extent cx="130810" cy="142240"/>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7E0C6B1B" w14:textId="77777777">
        <w:trPr>
          <w:trHeight w:val="432"/>
        </w:trPr>
        <w:tc>
          <w:tcPr>
            <w:tcW w:w="8100" w:type="dxa"/>
            <w:vAlign w:val="center"/>
          </w:tcPr>
          <w:p w:rsidRPr="00BA3EAF" w:rsidR="005C3F9B" w:rsidP="00A24CAF" w:rsidRDefault="005C3F9B" w14:paraId="2BE30DDE" w14:textId="77777777">
            <w:pPr>
              <w:pStyle w:val="Answer1"/>
              <w:numPr>
                <w:ilvl w:val="0"/>
                <w:numId w:val="2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ad difficulty planning for and keeping appointments that are not part of your weekly routine (e.g. a therapy or doctor appointment, or a social gathering with friends and family)</w:t>
            </w:r>
          </w:p>
        </w:tc>
        <w:tc>
          <w:tcPr>
            <w:tcW w:w="720" w:type="dxa"/>
            <w:vAlign w:val="center"/>
          </w:tcPr>
          <w:p w:rsidRPr="00BA3EAF" w:rsidR="005C3F9B" w:rsidP="00A24CAF" w:rsidRDefault="005C3F9B" w14:paraId="4097D1F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242FF03" wp14:editId="1F3DEF7B">
                  <wp:extent cx="130810" cy="142240"/>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5C3F9B" w:rsidP="00A24CAF" w:rsidRDefault="005C3F9B" w14:paraId="1B5DF1A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6190FE9" wp14:editId="2A842966">
                  <wp:extent cx="130810" cy="142240"/>
                  <wp:effectExtent l="0" t="0" r="254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A24CAF" w14:paraId="323AEBF5" w14:textId="77777777">
        <w:trPr>
          <w:trHeight w:val="332"/>
        </w:trPr>
        <w:tc>
          <w:tcPr>
            <w:tcW w:w="8100" w:type="dxa"/>
            <w:vAlign w:val="center"/>
          </w:tcPr>
          <w:p w:rsidRPr="00BA3EAF" w:rsidR="005C3F9B" w:rsidP="00A24CAF" w:rsidRDefault="005C3F9B" w14:paraId="3D75EA0A" w14:textId="77777777">
            <w:pPr>
              <w:pStyle w:val="Answer1"/>
              <w:numPr>
                <w:ilvl w:val="0"/>
                <w:numId w:val="2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ad trouble managing your time to do most of your daily activities</w:t>
            </w:r>
          </w:p>
        </w:tc>
        <w:tc>
          <w:tcPr>
            <w:tcW w:w="720" w:type="dxa"/>
            <w:vAlign w:val="center"/>
          </w:tcPr>
          <w:p w:rsidRPr="00BA3EAF" w:rsidR="005C3F9B" w:rsidP="00A24CAF" w:rsidRDefault="005C3F9B" w14:paraId="6FA0459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B34FA09" wp14:editId="2A68E5CA">
                  <wp:extent cx="130810" cy="142240"/>
                  <wp:effectExtent l="0" t="0" r="254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5C3F9B" w:rsidP="00A24CAF" w:rsidRDefault="005C3F9B" w14:paraId="729AA86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5444AE8" wp14:editId="77FA558F">
                  <wp:extent cx="130810" cy="142240"/>
                  <wp:effectExtent l="0" t="0" r="254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3759F9" w14:paraId="7B8E18E6" w14:textId="77777777">
        <w:trPr>
          <w:trHeight w:val="350"/>
        </w:trPr>
        <w:tc>
          <w:tcPr>
            <w:tcW w:w="8100" w:type="dxa"/>
            <w:vAlign w:val="center"/>
          </w:tcPr>
          <w:p w:rsidRPr="00BA3EAF" w:rsidR="005C3F9B" w:rsidP="00A24CAF" w:rsidRDefault="005C3F9B" w14:paraId="197AD193" w14:textId="77777777">
            <w:pPr>
              <w:pStyle w:val="Answer1"/>
              <w:numPr>
                <w:ilvl w:val="0"/>
                <w:numId w:val="2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ad difficulty learning new tasks or instructions</w:t>
            </w:r>
          </w:p>
        </w:tc>
        <w:tc>
          <w:tcPr>
            <w:tcW w:w="720" w:type="dxa"/>
            <w:vAlign w:val="center"/>
          </w:tcPr>
          <w:p w:rsidRPr="00BA3EAF" w:rsidR="005C3F9B" w:rsidP="00A24CAF" w:rsidRDefault="005C3F9B" w14:paraId="17C6B76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9B14064" wp14:editId="00001679">
                  <wp:extent cx="130810" cy="142240"/>
                  <wp:effectExtent l="0" t="0" r="254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5C3F9B" w:rsidP="00A24CAF" w:rsidRDefault="005C3F9B" w14:paraId="3D7639A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E6AC0C7" wp14:editId="00725B34">
                  <wp:extent cx="130810" cy="14224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3F9B" w:rsidTr="003759F9" w14:paraId="5E930714" w14:textId="77777777">
        <w:trPr>
          <w:trHeight w:val="233"/>
        </w:trPr>
        <w:tc>
          <w:tcPr>
            <w:tcW w:w="8100" w:type="dxa"/>
            <w:vAlign w:val="center"/>
          </w:tcPr>
          <w:p w:rsidRPr="00BA3EAF" w:rsidR="005C3F9B" w:rsidP="00A24CAF" w:rsidRDefault="005C3F9B" w14:paraId="155E24F8" w14:textId="77777777">
            <w:pPr>
              <w:pStyle w:val="Answer1"/>
              <w:numPr>
                <w:ilvl w:val="0"/>
                <w:numId w:val="2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ad trouble recalling the name of an object when talking to someone</w:t>
            </w:r>
          </w:p>
        </w:tc>
        <w:tc>
          <w:tcPr>
            <w:tcW w:w="720" w:type="dxa"/>
            <w:vAlign w:val="center"/>
          </w:tcPr>
          <w:p w:rsidRPr="00BA3EAF" w:rsidR="005C3F9B" w:rsidP="00A24CAF" w:rsidRDefault="005C3F9B" w14:paraId="57BD09D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E21910A" wp14:editId="28C5FA7C">
                  <wp:extent cx="130810" cy="14224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5C3F9B" w:rsidP="00A24CAF" w:rsidRDefault="005C3F9B" w14:paraId="0A2F95D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E2741C9" wp14:editId="53139495">
                  <wp:extent cx="130810" cy="142240"/>
                  <wp:effectExtent l="0" t="0" r="254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5C3F9B" w:rsidP="005C3F9B" w:rsidRDefault="005C3F9B" w14:paraId="49838526" w14:textId="77777777">
      <w:pPr>
        <w:spacing w:after="0" w:line="240" w:lineRule="auto"/>
        <w:ind w:left="1440" w:hanging="1440"/>
        <w:rPr>
          <w:rFonts w:cstheme="minorHAnsi"/>
        </w:rPr>
      </w:pPr>
    </w:p>
    <w:p w:rsidRPr="00BA3EAF" w:rsidR="005C3F9B" w:rsidP="005C3F9B" w:rsidRDefault="005C3F9B" w14:paraId="5597D872" w14:textId="77777777">
      <w:pPr>
        <w:spacing w:after="0" w:line="240" w:lineRule="auto"/>
        <w:ind w:left="1440" w:hanging="1440"/>
        <w:rPr>
          <w:rFonts w:cstheme="minorHAnsi"/>
          <w:b/>
        </w:rPr>
      </w:pPr>
      <w:r w:rsidRPr="00BA3EAF">
        <w:rPr>
          <w:rFonts w:cstheme="minorHAnsi"/>
          <w:b/>
        </w:rPr>
        <w:t>[PROGRAMMER: IF SINCE_X=1 CONTINUE. OTHERWISE, SKIP TO COGNITIVE.]</w:t>
      </w:r>
    </w:p>
    <w:p w:rsidRPr="00BA3EAF" w:rsidR="005C3F9B" w:rsidP="005C3F9B" w:rsidRDefault="005C3F9B" w14:paraId="3D577EDB" w14:textId="77777777">
      <w:pPr>
        <w:spacing w:after="0" w:line="240" w:lineRule="auto"/>
        <w:ind w:left="1440" w:hanging="1440"/>
        <w:rPr>
          <w:rFonts w:cstheme="minorHAnsi"/>
          <w:b/>
        </w:rPr>
      </w:pPr>
    </w:p>
    <w:p w:rsidRPr="00BA3EAF" w:rsidR="005C3F9B" w:rsidP="005C3F9B" w:rsidRDefault="005C3F9B" w14:paraId="60AA718C" w14:textId="77777777">
      <w:pPr>
        <w:spacing w:after="0" w:line="240" w:lineRule="auto"/>
        <w:ind w:left="1440" w:hanging="1440"/>
        <w:rPr>
          <w:rFonts w:cstheme="minorHAnsi"/>
        </w:rPr>
      </w:pPr>
      <w:r w:rsidRPr="00BA3EAF">
        <w:rPr>
          <w:rFonts w:cstheme="minorHAnsi"/>
          <w:b/>
        </w:rPr>
        <w:t>BEFORE</w:t>
      </w:r>
      <w:r w:rsidRPr="00BA3EAF">
        <w:rPr>
          <w:rFonts w:cstheme="minorHAnsi"/>
          <w:b/>
        </w:rPr>
        <w:tab/>
      </w:r>
      <w:r w:rsidRPr="00BA3EAF">
        <w:rPr>
          <w:rFonts w:cstheme="minorHAnsi"/>
        </w:rPr>
        <w:t>Had you experienced any of these symptoms before your cancer diagnosis and treatment?</w:t>
      </w:r>
    </w:p>
    <w:p w:rsidRPr="00BA3EAF" w:rsidR="005C3F9B" w:rsidP="005C3F9B" w:rsidRDefault="005C3F9B" w14:paraId="05D2E779" w14:textId="77777777">
      <w:pPr>
        <w:pStyle w:val="ListParagraph"/>
        <w:numPr>
          <w:ilvl w:val="0"/>
          <w:numId w:val="21"/>
        </w:numPr>
        <w:spacing w:after="0" w:line="240" w:lineRule="auto"/>
        <w:rPr>
          <w:rFonts w:cstheme="minorHAnsi"/>
        </w:rPr>
      </w:pPr>
      <w:r w:rsidRPr="00BA3EAF">
        <w:rPr>
          <w:rFonts w:cstheme="minorHAnsi"/>
        </w:rPr>
        <w:t>Yes</w:t>
      </w:r>
    </w:p>
    <w:p w:rsidRPr="00BA3EAF" w:rsidR="005C3F9B" w:rsidP="005C3F9B" w:rsidRDefault="005C3F9B" w14:paraId="0706B7BF" w14:textId="77777777">
      <w:pPr>
        <w:pStyle w:val="ListParagraph"/>
        <w:numPr>
          <w:ilvl w:val="0"/>
          <w:numId w:val="21"/>
        </w:numPr>
        <w:spacing w:after="0" w:line="240" w:lineRule="auto"/>
        <w:rPr>
          <w:rFonts w:cstheme="minorHAnsi"/>
        </w:rPr>
      </w:pPr>
      <w:r w:rsidRPr="00BA3EAF">
        <w:rPr>
          <w:rFonts w:cstheme="minorHAnsi"/>
        </w:rPr>
        <w:t>No</w:t>
      </w:r>
    </w:p>
    <w:p w:rsidRPr="00BA3EAF" w:rsidR="005C3F9B" w:rsidP="005C3F9B" w:rsidRDefault="005C3F9B" w14:paraId="27C3C300" w14:textId="77777777">
      <w:pPr>
        <w:spacing w:after="0" w:line="240" w:lineRule="auto"/>
        <w:ind w:left="1440" w:hanging="1440"/>
        <w:rPr>
          <w:rFonts w:cstheme="minorHAnsi"/>
        </w:rPr>
      </w:pPr>
    </w:p>
    <w:p w:rsidRPr="00BA3EAF" w:rsidR="005C3F9B" w:rsidP="005C3F9B" w:rsidRDefault="005C3F9B" w14:paraId="1C1C9BB6" w14:textId="77777777">
      <w:pPr>
        <w:spacing w:after="0" w:line="240" w:lineRule="auto"/>
        <w:ind w:left="1440" w:hanging="1440"/>
        <w:rPr>
          <w:rFonts w:cstheme="minorHAnsi"/>
        </w:rPr>
      </w:pPr>
      <w:r w:rsidRPr="00BA3EAF">
        <w:rPr>
          <w:rFonts w:cstheme="minorHAnsi"/>
          <w:b/>
        </w:rPr>
        <w:t>ACTIVITIES</w:t>
      </w:r>
      <w:r w:rsidRPr="00BA3EAF">
        <w:rPr>
          <w:rFonts w:cstheme="minorHAnsi"/>
          <w:b/>
        </w:rPr>
        <w:tab/>
      </w:r>
      <w:r w:rsidRPr="00BA3EAF">
        <w:rPr>
          <w:rFonts w:cstheme="minorHAnsi"/>
        </w:rPr>
        <w:t>How much have these symptoms interfered with your everyday activities, like doing your job, reading a book, participating in hobbies, or doing usual household activities?</w:t>
      </w:r>
    </w:p>
    <w:p w:rsidRPr="00BA3EAF" w:rsidR="005C3F9B" w:rsidP="005C3F9B" w:rsidRDefault="005C3F9B" w14:paraId="108E5E40" w14:textId="77777777">
      <w:pPr>
        <w:pStyle w:val="ListParagraph"/>
        <w:numPr>
          <w:ilvl w:val="0"/>
          <w:numId w:val="21"/>
        </w:numPr>
        <w:spacing w:after="0" w:line="240" w:lineRule="auto"/>
        <w:rPr>
          <w:rFonts w:cstheme="minorHAnsi"/>
        </w:rPr>
      </w:pPr>
      <w:r w:rsidRPr="00BA3EAF">
        <w:rPr>
          <w:rFonts w:cstheme="minorHAnsi"/>
        </w:rPr>
        <w:t>Very much</w:t>
      </w:r>
    </w:p>
    <w:p w:rsidRPr="00BA3EAF" w:rsidR="005C3F9B" w:rsidP="005C3F9B" w:rsidRDefault="005C3F9B" w14:paraId="40C27B84" w14:textId="77777777">
      <w:pPr>
        <w:pStyle w:val="ListParagraph"/>
        <w:numPr>
          <w:ilvl w:val="0"/>
          <w:numId w:val="21"/>
        </w:numPr>
        <w:spacing w:after="0" w:line="240" w:lineRule="auto"/>
        <w:rPr>
          <w:rFonts w:cstheme="minorHAnsi"/>
        </w:rPr>
      </w:pPr>
      <w:r w:rsidRPr="00BA3EAF">
        <w:rPr>
          <w:rFonts w:cstheme="minorHAnsi"/>
        </w:rPr>
        <w:t>Quite a bit</w:t>
      </w:r>
    </w:p>
    <w:p w:rsidRPr="00BA3EAF" w:rsidR="005C3F9B" w:rsidP="005C3F9B" w:rsidRDefault="005C3F9B" w14:paraId="00094EA0" w14:textId="77777777">
      <w:pPr>
        <w:pStyle w:val="ListParagraph"/>
        <w:numPr>
          <w:ilvl w:val="0"/>
          <w:numId w:val="21"/>
        </w:numPr>
        <w:spacing w:after="0" w:line="240" w:lineRule="auto"/>
        <w:rPr>
          <w:rFonts w:cstheme="minorHAnsi"/>
        </w:rPr>
      </w:pPr>
      <w:r w:rsidRPr="00BA3EAF">
        <w:rPr>
          <w:rFonts w:cstheme="minorHAnsi"/>
        </w:rPr>
        <w:t>A little</w:t>
      </w:r>
    </w:p>
    <w:p w:rsidRPr="00BA3EAF" w:rsidR="005C3F9B" w:rsidP="005C3F9B" w:rsidRDefault="005C3F9B" w14:paraId="0019F12C" w14:textId="77777777">
      <w:pPr>
        <w:pStyle w:val="ListParagraph"/>
        <w:numPr>
          <w:ilvl w:val="0"/>
          <w:numId w:val="21"/>
        </w:numPr>
        <w:spacing w:after="0" w:line="240" w:lineRule="auto"/>
        <w:rPr>
          <w:rFonts w:cstheme="minorHAnsi"/>
        </w:rPr>
      </w:pPr>
      <w:r w:rsidRPr="00BA3EAF">
        <w:rPr>
          <w:rFonts w:cstheme="minorHAnsi"/>
        </w:rPr>
        <w:t>Not at all</w:t>
      </w:r>
    </w:p>
    <w:p w:rsidRPr="00BA3EAF" w:rsidR="005C3F9B" w:rsidP="005C3F9B" w:rsidRDefault="005C3F9B" w14:paraId="7E45DC6E" w14:textId="77777777">
      <w:pPr>
        <w:spacing w:after="0" w:line="240" w:lineRule="auto"/>
        <w:ind w:left="1440" w:hanging="1440"/>
        <w:rPr>
          <w:rFonts w:cstheme="minorHAnsi"/>
        </w:rPr>
      </w:pPr>
    </w:p>
    <w:p w:rsidRPr="00BA3EAF" w:rsidR="006C08F8" w:rsidP="006C08F8" w:rsidRDefault="006C08F8" w14:paraId="4F178305" w14:textId="77777777">
      <w:pPr>
        <w:spacing w:after="0" w:line="240" w:lineRule="auto"/>
        <w:ind w:left="1440" w:hanging="1440"/>
        <w:rPr>
          <w:rFonts w:cstheme="minorHAnsi"/>
        </w:rPr>
      </w:pPr>
      <w:r w:rsidRPr="00BA3EAF">
        <w:rPr>
          <w:rFonts w:cstheme="minorHAnsi"/>
          <w:b/>
        </w:rPr>
        <w:t>SYMPTALK</w:t>
      </w:r>
      <w:r w:rsidRPr="00BA3EAF">
        <w:rPr>
          <w:rFonts w:cstheme="minorHAnsi"/>
          <w:b/>
        </w:rPr>
        <w:tab/>
      </w:r>
      <w:r w:rsidRPr="00BA3EAF">
        <w:rPr>
          <w:rFonts w:cstheme="minorHAnsi"/>
        </w:rPr>
        <w:t>Have you talked to a doctor or other health professional about these symptoms?</w:t>
      </w:r>
    </w:p>
    <w:p w:rsidRPr="00BA3EAF" w:rsidR="006C08F8" w:rsidP="006C08F8" w:rsidRDefault="006C08F8" w14:paraId="540A2890" w14:textId="77777777">
      <w:pPr>
        <w:pStyle w:val="ListParagraph"/>
        <w:numPr>
          <w:ilvl w:val="0"/>
          <w:numId w:val="21"/>
        </w:numPr>
        <w:spacing w:after="0" w:line="240" w:lineRule="auto"/>
        <w:rPr>
          <w:rFonts w:cstheme="minorHAnsi"/>
        </w:rPr>
      </w:pPr>
      <w:r w:rsidRPr="00BA3EAF">
        <w:rPr>
          <w:rFonts w:cstheme="minorHAnsi"/>
        </w:rPr>
        <w:lastRenderedPageBreak/>
        <w:t>Yes</w:t>
      </w:r>
    </w:p>
    <w:p w:rsidRPr="00BA3EAF" w:rsidR="006C08F8" w:rsidP="006C08F8" w:rsidRDefault="006C08F8" w14:paraId="24C2FCAC" w14:textId="77777777">
      <w:pPr>
        <w:pStyle w:val="ListParagraph"/>
        <w:numPr>
          <w:ilvl w:val="0"/>
          <w:numId w:val="21"/>
        </w:numPr>
        <w:spacing w:after="0" w:line="240" w:lineRule="auto"/>
        <w:rPr>
          <w:rFonts w:cstheme="minorHAnsi"/>
        </w:rPr>
      </w:pPr>
      <w:r w:rsidRPr="00BA3EAF">
        <w:rPr>
          <w:rFonts w:cstheme="minorHAnsi"/>
        </w:rPr>
        <w:t>No</w:t>
      </w:r>
    </w:p>
    <w:p w:rsidRPr="00BA3EAF" w:rsidR="005C3F9B" w:rsidP="005C3F9B" w:rsidRDefault="005C3F9B" w14:paraId="67641C96" w14:textId="77777777">
      <w:pPr>
        <w:spacing w:after="0" w:line="240" w:lineRule="auto"/>
        <w:ind w:left="1440" w:hanging="1440"/>
        <w:rPr>
          <w:rFonts w:cstheme="minorHAnsi"/>
        </w:rPr>
      </w:pPr>
    </w:p>
    <w:p w:rsidRPr="00BA3EAF" w:rsidR="006C08F8" w:rsidP="006C08F8" w:rsidRDefault="006C08F8" w14:paraId="06A998FD" w14:textId="77777777">
      <w:pPr>
        <w:spacing w:after="0" w:line="240" w:lineRule="auto"/>
        <w:ind w:left="1440" w:hanging="1440"/>
        <w:rPr>
          <w:rFonts w:cstheme="minorHAnsi"/>
        </w:rPr>
      </w:pPr>
      <w:r w:rsidRPr="00BA3EAF">
        <w:rPr>
          <w:rFonts w:cstheme="minorHAnsi"/>
          <w:b/>
        </w:rPr>
        <w:t>COGNITIVE</w:t>
      </w:r>
      <w:r w:rsidRPr="00BA3EAF">
        <w:rPr>
          <w:rFonts w:cstheme="minorHAnsi"/>
          <w:b/>
        </w:rPr>
        <w:tab/>
      </w:r>
      <w:r w:rsidRPr="00BA3EAF">
        <w:rPr>
          <w:rFonts w:cstheme="minorHAnsi"/>
        </w:rPr>
        <w:t>Since you received treatment for your cancer, has a doctor or any other health care provider told you that you had chemo-brain, chemo-fog, or were suffering from cognitive issues due to chemotherapy?</w:t>
      </w:r>
    </w:p>
    <w:p w:rsidRPr="00BA3EAF" w:rsidR="006C08F8" w:rsidP="006C08F8" w:rsidRDefault="006C08F8" w14:paraId="335EC401" w14:textId="77777777">
      <w:pPr>
        <w:pStyle w:val="ListParagraph"/>
        <w:numPr>
          <w:ilvl w:val="0"/>
          <w:numId w:val="21"/>
        </w:numPr>
        <w:spacing w:after="0" w:line="240" w:lineRule="auto"/>
        <w:rPr>
          <w:rFonts w:cstheme="minorHAnsi"/>
        </w:rPr>
      </w:pPr>
      <w:r w:rsidRPr="00BA3EAF">
        <w:rPr>
          <w:rFonts w:cstheme="minorHAnsi"/>
        </w:rPr>
        <w:t>Yes</w:t>
      </w:r>
    </w:p>
    <w:p w:rsidRPr="00BA3EAF" w:rsidR="006C08F8" w:rsidP="006C08F8" w:rsidRDefault="006C08F8" w14:paraId="559226A4" w14:textId="77777777">
      <w:pPr>
        <w:pStyle w:val="ListParagraph"/>
        <w:numPr>
          <w:ilvl w:val="0"/>
          <w:numId w:val="21"/>
        </w:numPr>
        <w:spacing w:after="0" w:line="240" w:lineRule="auto"/>
        <w:rPr>
          <w:rFonts w:cstheme="minorHAnsi"/>
        </w:rPr>
      </w:pPr>
      <w:r w:rsidRPr="00BA3EAF">
        <w:rPr>
          <w:rFonts w:cstheme="minorHAnsi"/>
        </w:rPr>
        <w:t>No</w:t>
      </w:r>
    </w:p>
    <w:p w:rsidRPr="00BA3EAF" w:rsidR="006C08F8" w:rsidP="006C08F8" w:rsidRDefault="006C08F8" w14:paraId="62E137F8" w14:textId="77777777">
      <w:pPr>
        <w:pStyle w:val="ListParagraph"/>
        <w:spacing w:after="0" w:line="240" w:lineRule="auto"/>
        <w:ind w:left="2160"/>
        <w:rPr>
          <w:rFonts w:cstheme="minorHAnsi"/>
        </w:rPr>
      </w:pPr>
    </w:p>
    <w:p w:rsidRPr="00BA3EAF" w:rsidR="006C08F8" w:rsidP="006C08F8" w:rsidRDefault="006C08F8" w14:paraId="752D0F7D" w14:textId="77777777">
      <w:pPr>
        <w:spacing w:after="0" w:line="240" w:lineRule="auto"/>
        <w:ind w:left="1440" w:hanging="1440"/>
        <w:rPr>
          <w:rFonts w:cstheme="minorHAnsi"/>
        </w:rPr>
      </w:pPr>
      <w:r w:rsidRPr="00BA3EAF">
        <w:rPr>
          <w:rFonts w:cstheme="minorHAnsi"/>
          <w:b/>
        </w:rPr>
        <w:t>WGT_CHG</w:t>
      </w:r>
      <w:r w:rsidRPr="00BA3EAF">
        <w:rPr>
          <w:rFonts w:cstheme="minorHAnsi"/>
          <w:b/>
        </w:rPr>
        <w:tab/>
      </w:r>
      <w:r w:rsidRPr="00BA3EAF">
        <w:rPr>
          <w:rFonts w:cstheme="minorHAnsi"/>
        </w:rPr>
        <w:t>Did your weight change while you were undergoing cancer treatment?</w:t>
      </w:r>
    </w:p>
    <w:p w:rsidRPr="00BA3EAF" w:rsidR="006C08F8" w:rsidP="006C08F8" w:rsidRDefault="006C08F8" w14:paraId="5CB82BEA" w14:textId="77777777">
      <w:pPr>
        <w:pStyle w:val="ListParagraph"/>
        <w:numPr>
          <w:ilvl w:val="0"/>
          <w:numId w:val="21"/>
        </w:numPr>
        <w:spacing w:after="0" w:line="240" w:lineRule="auto"/>
        <w:rPr>
          <w:rFonts w:cstheme="minorHAnsi"/>
        </w:rPr>
      </w:pPr>
      <w:r w:rsidRPr="00BA3EAF">
        <w:rPr>
          <w:rFonts w:cstheme="minorHAnsi"/>
        </w:rPr>
        <w:t>Yes, lost weight</w:t>
      </w:r>
    </w:p>
    <w:p w:rsidRPr="00BA3EAF" w:rsidR="006C08F8" w:rsidP="006C08F8" w:rsidRDefault="006C08F8" w14:paraId="20799371" w14:textId="77777777">
      <w:pPr>
        <w:pStyle w:val="ListParagraph"/>
        <w:numPr>
          <w:ilvl w:val="0"/>
          <w:numId w:val="21"/>
        </w:numPr>
        <w:spacing w:after="0" w:line="240" w:lineRule="auto"/>
        <w:rPr>
          <w:rFonts w:cstheme="minorHAnsi"/>
        </w:rPr>
      </w:pPr>
      <w:r w:rsidRPr="00BA3EAF">
        <w:rPr>
          <w:rFonts w:cstheme="minorHAnsi"/>
        </w:rPr>
        <w:t>Yes, gained weight</w:t>
      </w:r>
    </w:p>
    <w:p w:rsidRPr="00BA3EAF" w:rsidR="006C08F8" w:rsidP="006C08F8" w:rsidRDefault="006C08F8" w14:paraId="731A0AF3" w14:textId="77777777">
      <w:pPr>
        <w:pStyle w:val="ListParagraph"/>
        <w:numPr>
          <w:ilvl w:val="0"/>
          <w:numId w:val="21"/>
        </w:numPr>
        <w:spacing w:after="0" w:line="240" w:lineRule="auto"/>
        <w:rPr>
          <w:rFonts w:cstheme="minorHAnsi"/>
        </w:rPr>
      </w:pPr>
      <w:r w:rsidRPr="00BA3EAF">
        <w:rPr>
          <w:rFonts w:cstheme="minorHAnsi"/>
        </w:rPr>
        <w:t>No, weight was more or less the same</w:t>
      </w:r>
    </w:p>
    <w:p w:rsidRPr="00BA3EAF" w:rsidR="00A24CAF" w:rsidP="006C08F8" w:rsidRDefault="00A24CAF" w14:paraId="02585BA6" w14:textId="77777777">
      <w:pPr>
        <w:spacing w:after="0" w:line="240" w:lineRule="auto"/>
        <w:ind w:left="1440" w:hanging="1440"/>
        <w:rPr>
          <w:rFonts w:cstheme="minorHAnsi"/>
          <w:b/>
        </w:rPr>
      </w:pPr>
    </w:p>
    <w:p w:rsidRPr="00BA3EAF" w:rsidR="006C08F8" w:rsidP="006C08F8" w:rsidRDefault="006C08F8" w14:paraId="5C418EDE" w14:textId="77777777">
      <w:pPr>
        <w:spacing w:after="0" w:line="240" w:lineRule="auto"/>
        <w:ind w:left="1440" w:hanging="1440"/>
        <w:rPr>
          <w:rFonts w:cstheme="minorHAnsi"/>
        </w:rPr>
      </w:pPr>
      <w:r w:rsidRPr="00BA3EAF">
        <w:rPr>
          <w:rFonts w:cstheme="minorHAnsi"/>
          <w:b/>
        </w:rPr>
        <w:t>WGT_REC</w:t>
      </w:r>
      <w:r w:rsidRPr="00BA3EAF">
        <w:rPr>
          <w:rFonts w:cstheme="minorHAnsi"/>
          <w:b/>
        </w:rPr>
        <w:tab/>
      </w:r>
      <w:r w:rsidRPr="00BA3EAF">
        <w:rPr>
          <w:rFonts w:cstheme="minorHAnsi"/>
        </w:rPr>
        <w:t>Since being diagnosed with cancer, has a doctor or other health professional ever recommended that you gain or lose weight?</w:t>
      </w:r>
    </w:p>
    <w:p w:rsidRPr="00BA3EAF" w:rsidR="006C08F8" w:rsidP="006C08F8" w:rsidRDefault="006C08F8" w14:paraId="5A12B6F5" w14:textId="77777777">
      <w:pPr>
        <w:pStyle w:val="ListParagraph"/>
        <w:numPr>
          <w:ilvl w:val="0"/>
          <w:numId w:val="21"/>
        </w:numPr>
        <w:spacing w:after="0" w:line="240" w:lineRule="auto"/>
        <w:rPr>
          <w:rFonts w:cstheme="minorHAnsi"/>
        </w:rPr>
      </w:pPr>
      <w:r w:rsidRPr="00BA3EAF">
        <w:rPr>
          <w:rFonts w:cstheme="minorHAnsi"/>
        </w:rPr>
        <w:t>Yes, recommended lose weight</w:t>
      </w:r>
    </w:p>
    <w:p w:rsidRPr="00BA3EAF" w:rsidR="006C08F8" w:rsidP="006C08F8" w:rsidRDefault="006C08F8" w14:paraId="1B01CCD1" w14:textId="77777777">
      <w:pPr>
        <w:pStyle w:val="ListParagraph"/>
        <w:numPr>
          <w:ilvl w:val="0"/>
          <w:numId w:val="21"/>
        </w:numPr>
        <w:spacing w:after="0" w:line="240" w:lineRule="auto"/>
        <w:rPr>
          <w:rFonts w:cstheme="minorHAnsi"/>
        </w:rPr>
      </w:pPr>
      <w:r w:rsidRPr="00BA3EAF">
        <w:rPr>
          <w:rFonts w:cstheme="minorHAnsi"/>
        </w:rPr>
        <w:t>Yes, recommended gain weight</w:t>
      </w:r>
    </w:p>
    <w:p w:rsidRPr="00BA3EAF" w:rsidR="006C08F8" w:rsidP="006C08F8" w:rsidRDefault="006C08F8" w14:paraId="2F1B3269" w14:textId="77777777">
      <w:pPr>
        <w:pStyle w:val="ListParagraph"/>
        <w:numPr>
          <w:ilvl w:val="0"/>
          <w:numId w:val="21"/>
        </w:numPr>
        <w:spacing w:after="0" w:line="240" w:lineRule="auto"/>
        <w:rPr>
          <w:rFonts w:cstheme="minorHAnsi"/>
        </w:rPr>
      </w:pPr>
      <w:r w:rsidRPr="00BA3EAF">
        <w:rPr>
          <w:rFonts w:cstheme="minorHAnsi"/>
        </w:rPr>
        <w:t>Recommended I maintain my weight</w:t>
      </w:r>
    </w:p>
    <w:p w:rsidRPr="00BA3EAF" w:rsidR="006C08F8" w:rsidP="006C08F8" w:rsidRDefault="006C08F8" w14:paraId="4169C0BC" w14:textId="77777777">
      <w:pPr>
        <w:pStyle w:val="ListParagraph"/>
        <w:numPr>
          <w:ilvl w:val="0"/>
          <w:numId w:val="21"/>
        </w:numPr>
        <w:spacing w:after="0" w:line="240" w:lineRule="auto"/>
        <w:rPr>
          <w:rFonts w:cstheme="minorHAnsi"/>
        </w:rPr>
      </w:pPr>
      <w:r w:rsidRPr="00BA3EAF">
        <w:rPr>
          <w:rFonts w:cstheme="minorHAnsi"/>
        </w:rPr>
        <w:t>No, haven’t received any weight-related recommendations</w:t>
      </w:r>
    </w:p>
    <w:p w:rsidRPr="00BA3EAF" w:rsidR="006C08F8" w:rsidP="006C08F8" w:rsidRDefault="006C08F8" w14:paraId="1113B6EE" w14:textId="77777777">
      <w:pPr>
        <w:spacing w:after="0" w:line="240" w:lineRule="auto"/>
        <w:rPr>
          <w:rFonts w:cstheme="minorHAnsi"/>
        </w:rPr>
      </w:pPr>
    </w:p>
    <w:p w:rsidRPr="00BA3EAF" w:rsidR="006C08F8" w:rsidP="006C08F8" w:rsidRDefault="006C08F8" w14:paraId="3C5D78A4" w14:textId="77777777">
      <w:pPr>
        <w:spacing w:after="0" w:line="240" w:lineRule="auto"/>
        <w:rPr>
          <w:rFonts w:cstheme="minorHAnsi"/>
        </w:rPr>
      </w:pPr>
      <w:r w:rsidRPr="00BA3EAF">
        <w:rPr>
          <w:rFonts w:cstheme="minorHAnsi"/>
          <w:b/>
        </w:rPr>
        <w:t>WEIGHT</w:t>
      </w:r>
      <w:r w:rsidRPr="00BA3EAF">
        <w:rPr>
          <w:rFonts w:cstheme="minorHAnsi"/>
          <w:b/>
        </w:rPr>
        <w:tab/>
      </w:r>
      <w:r w:rsidRPr="00BA3EAF">
        <w:rPr>
          <w:rFonts w:cstheme="minorHAnsi"/>
        </w:rPr>
        <w:t>About how much do you currently weigh without shoes?</w:t>
      </w:r>
    </w:p>
    <w:p w:rsidRPr="00BA3EAF" w:rsidR="006C08F8" w:rsidP="006C08F8" w:rsidRDefault="006C08F8" w14:paraId="68E9FD8C" w14:textId="77777777">
      <w:pPr>
        <w:spacing w:after="0" w:line="240" w:lineRule="auto"/>
        <w:rPr>
          <w:rFonts w:cstheme="minorHAnsi"/>
        </w:rPr>
      </w:pPr>
      <w:r w:rsidRPr="00BA3EAF">
        <w:rPr>
          <w:rFonts w:cstheme="minorHAnsi"/>
        </w:rPr>
        <w:tab/>
      </w:r>
      <w:r w:rsidRPr="00BA3EAF">
        <w:rPr>
          <w:rFonts w:cstheme="minorHAnsi"/>
        </w:rPr>
        <w:tab/>
      </w:r>
      <w:r w:rsidRPr="00BA3EAF">
        <w:rPr>
          <w:rFonts w:cstheme="minorHAnsi"/>
        </w:rPr>
        <w:tab/>
        <w:t>_________ Pounds</w:t>
      </w:r>
    </w:p>
    <w:p w:rsidRPr="00BA3EAF" w:rsidR="006C08F8" w:rsidP="006C08F8" w:rsidRDefault="006C08F8" w14:paraId="73B0D91F" w14:textId="77777777">
      <w:pPr>
        <w:spacing w:after="0" w:line="240" w:lineRule="auto"/>
        <w:rPr>
          <w:rFonts w:cstheme="minorHAnsi"/>
        </w:rPr>
      </w:pPr>
    </w:p>
    <w:p w:rsidRPr="00BA3EAF" w:rsidR="006C08F8" w:rsidP="006C08F8" w:rsidRDefault="006C08F8" w14:paraId="62865E5D" w14:textId="77777777">
      <w:pPr>
        <w:spacing w:after="0" w:line="240" w:lineRule="auto"/>
        <w:rPr>
          <w:rFonts w:cstheme="minorHAnsi"/>
          <w:b/>
        </w:rPr>
      </w:pPr>
      <w:r w:rsidRPr="00BA3EAF">
        <w:rPr>
          <w:rFonts w:cstheme="minorHAnsi"/>
          <w:b/>
        </w:rPr>
        <w:t>HEIGHT_FT</w:t>
      </w:r>
      <w:r w:rsidRPr="00BA3EAF">
        <w:rPr>
          <w:rFonts w:cstheme="minorHAnsi"/>
          <w:b/>
        </w:rPr>
        <w:tab/>
      </w:r>
      <w:r w:rsidRPr="00BA3EAF">
        <w:rPr>
          <w:rFonts w:cstheme="minorHAnsi"/>
        </w:rPr>
        <w:t>About how tall are you without shoes?</w:t>
      </w:r>
    </w:p>
    <w:p w:rsidRPr="00BA3EAF" w:rsidR="006C08F8" w:rsidP="006C08F8" w:rsidRDefault="006C08F8" w14:paraId="57DF0966" w14:textId="77777777">
      <w:pPr>
        <w:spacing w:after="0" w:line="240" w:lineRule="auto"/>
        <w:rPr>
          <w:rFonts w:cstheme="minorHAnsi"/>
          <w:b/>
        </w:rPr>
      </w:pPr>
      <w:r w:rsidRPr="00BA3EAF">
        <w:rPr>
          <w:rFonts w:cstheme="minorHAnsi"/>
          <w:b/>
        </w:rPr>
        <w:t>HEIGHT_IN</w:t>
      </w:r>
      <w:r w:rsidRPr="00BA3EAF">
        <w:rPr>
          <w:rFonts w:cstheme="minorHAnsi"/>
          <w:b/>
        </w:rPr>
        <w:tab/>
      </w:r>
      <w:r w:rsidRPr="00BA3EAF">
        <w:rPr>
          <w:rFonts w:cstheme="minorHAnsi"/>
          <w:b/>
        </w:rPr>
        <w:tab/>
        <w:t>____ Feet</w:t>
      </w:r>
      <w:r w:rsidRPr="00BA3EAF">
        <w:rPr>
          <w:rFonts w:cstheme="minorHAnsi"/>
          <w:b/>
        </w:rPr>
        <w:tab/>
        <w:t>____ Inches</w:t>
      </w:r>
    </w:p>
    <w:p w:rsidRPr="00BA3EAF" w:rsidR="006C08F8" w:rsidP="006C08F8" w:rsidRDefault="006C08F8" w14:paraId="22787250" w14:textId="77777777">
      <w:pPr>
        <w:spacing w:after="0" w:line="240" w:lineRule="auto"/>
        <w:rPr>
          <w:rFonts w:cstheme="minorHAnsi"/>
          <w:b/>
        </w:rPr>
      </w:pPr>
    </w:p>
    <w:p w:rsidRPr="00BA3EAF" w:rsidR="003759F9" w:rsidP="005C3F9B" w:rsidRDefault="003759F9" w14:paraId="73A250A1" w14:textId="77777777">
      <w:pPr>
        <w:spacing w:after="0" w:line="240" w:lineRule="auto"/>
        <w:ind w:left="1440" w:hanging="1440"/>
        <w:rPr>
          <w:rFonts w:cstheme="minorHAnsi"/>
          <w:b/>
        </w:rPr>
      </w:pPr>
    </w:p>
    <w:p w:rsidRPr="00BA3EAF" w:rsidR="006C08F8" w:rsidP="005C3F9B" w:rsidRDefault="006C08F8" w14:paraId="01C61BE4" w14:textId="77777777">
      <w:pPr>
        <w:spacing w:after="0" w:line="240" w:lineRule="auto"/>
        <w:ind w:left="1440" w:hanging="1440"/>
        <w:rPr>
          <w:rFonts w:cstheme="minorHAnsi"/>
        </w:rPr>
      </w:pPr>
      <w:proofErr w:type="spellStart"/>
      <w:r w:rsidRPr="00BA3EAF">
        <w:rPr>
          <w:rFonts w:cstheme="minorHAnsi"/>
          <w:b/>
        </w:rPr>
        <w:t>PSTWK_x</w:t>
      </w:r>
      <w:proofErr w:type="spellEnd"/>
      <w:r w:rsidRPr="00BA3EAF">
        <w:rPr>
          <w:rFonts w:cstheme="minorHAnsi"/>
          <w:b/>
        </w:rPr>
        <w:tab/>
      </w:r>
      <w:r w:rsidRPr="00BA3EAF">
        <w:rPr>
          <w:rFonts w:cstheme="minorHAnsi"/>
        </w:rPr>
        <w:t xml:space="preserve">Please indicate the extent to which you have experienced these symptoms or problems </w:t>
      </w:r>
      <w:r w:rsidRPr="00BA3EAF">
        <w:rPr>
          <w:rFonts w:cstheme="minorHAnsi"/>
          <w:u w:val="single"/>
        </w:rPr>
        <w:t>during the past week</w:t>
      </w:r>
      <w:r w:rsidRPr="00BA3EAF">
        <w:rPr>
          <w:rFonts w:cstheme="minorHAnsi"/>
        </w:rPr>
        <w:t xml:space="preserve">. </w:t>
      </w:r>
    </w:p>
    <w:tbl>
      <w:tblPr>
        <w:tblStyle w:val="TableGrid"/>
        <w:tblW w:w="10224" w:type="dxa"/>
        <w:tblInd w:w="-275" w:type="dxa"/>
        <w:tblLook w:val="04A0" w:firstRow="1" w:lastRow="0" w:firstColumn="1" w:lastColumn="0" w:noHBand="0" w:noVBand="1"/>
      </w:tblPr>
      <w:tblGrid>
        <w:gridCol w:w="6192"/>
        <w:gridCol w:w="1008"/>
        <w:gridCol w:w="1008"/>
        <w:gridCol w:w="1008"/>
        <w:gridCol w:w="1008"/>
      </w:tblGrid>
      <w:tr w:rsidRPr="00BA3EAF" w:rsidR="006C08F8" w:rsidTr="00EC6056" w14:paraId="2B6770C1" w14:textId="77777777">
        <w:tc>
          <w:tcPr>
            <w:tcW w:w="6192" w:type="dxa"/>
          </w:tcPr>
          <w:p w:rsidRPr="00BA3EAF" w:rsidR="006C08F8" w:rsidP="006C08F8" w:rsidRDefault="006C08F8" w14:paraId="2828AF7B" w14:textId="77777777">
            <w:pPr>
              <w:pStyle w:val="Answer1"/>
              <w:ind w:left="0" w:firstLine="0"/>
              <w:rPr>
                <w:rFonts w:asciiTheme="minorHAnsi" w:hAnsiTheme="minorHAnsi" w:cstheme="minorHAnsi"/>
                <w:sz w:val="22"/>
                <w:szCs w:val="22"/>
              </w:rPr>
            </w:pPr>
            <w:r w:rsidRPr="00BA3EAF">
              <w:rPr>
                <w:rFonts w:asciiTheme="minorHAnsi" w:hAnsiTheme="minorHAnsi" w:cstheme="minorHAnsi"/>
                <w:sz w:val="22"/>
                <w:szCs w:val="22"/>
              </w:rPr>
              <w:t>During the PAST WEEK…</w:t>
            </w:r>
          </w:p>
        </w:tc>
        <w:tc>
          <w:tcPr>
            <w:tcW w:w="1008" w:type="dxa"/>
            <w:vAlign w:val="center"/>
          </w:tcPr>
          <w:p w:rsidRPr="00BA3EAF" w:rsidR="006C08F8" w:rsidP="006C08F8" w:rsidRDefault="006C08F8" w14:paraId="3BE0B743"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t>Not at all</w:t>
            </w:r>
          </w:p>
        </w:tc>
        <w:tc>
          <w:tcPr>
            <w:tcW w:w="1008" w:type="dxa"/>
            <w:vAlign w:val="center"/>
          </w:tcPr>
          <w:p w:rsidRPr="00BA3EAF" w:rsidR="006C08F8" w:rsidP="006C08F8" w:rsidRDefault="006C08F8" w14:paraId="36E34AF3"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t>A little</w:t>
            </w:r>
          </w:p>
        </w:tc>
        <w:tc>
          <w:tcPr>
            <w:tcW w:w="1008" w:type="dxa"/>
            <w:vAlign w:val="center"/>
          </w:tcPr>
          <w:p w:rsidRPr="00BA3EAF" w:rsidR="006C08F8" w:rsidP="006C08F8" w:rsidRDefault="006C08F8" w14:paraId="48BF1C4D"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t>Quite a bit</w:t>
            </w:r>
          </w:p>
        </w:tc>
        <w:tc>
          <w:tcPr>
            <w:tcW w:w="1008" w:type="dxa"/>
            <w:vAlign w:val="center"/>
          </w:tcPr>
          <w:p w:rsidRPr="00BA3EAF" w:rsidR="006C08F8" w:rsidP="006C08F8" w:rsidRDefault="006C08F8" w14:paraId="66AD8F83"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t>Very much</w:t>
            </w:r>
          </w:p>
        </w:tc>
      </w:tr>
      <w:tr w:rsidRPr="00BA3EAF" w:rsidR="006C08F8" w:rsidTr="00EC6056" w14:paraId="614F75C6" w14:textId="77777777">
        <w:tc>
          <w:tcPr>
            <w:tcW w:w="6192" w:type="dxa"/>
          </w:tcPr>
          <w:p w:rsidRPr="00BA3EAF" w:rsidR="006C08F8" w:rsidP="006C08F8" w:rsidRDefault="006C08F8" w14:paraId="3A5D5FA0"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Did you have abdominal pain?</w:t>
            </w:r>
          </w:p>
        </w:tc>
        <w:tc>
          <w:tcPr>
            <w:tcW w:w="1008" w:type="dxa"/>
            <w:vAlign w:val="center"/>
          </w:tcPr>
          <w:p w:rsidRPr="00BA3EAF" w:rsidR="006C08F8" w:rsidP="006C08F8" w:rsidRDefault="006C08F8" w14:paraId="2B2A49DA"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7692302" wp14:editId="6770A751">
                  <wp:extent cx="130810" cy="142240"/>
                  <wp:effectExtent l="0" t="0" r="2540" b="0"/>
                  <wp:docPr id="13901" name="Picture 13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10600A0A"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7CFB2FA" wp14:editId="261217E2">
                  <wp:extent cx="130810" cy="142240"/>
                  <wp:effectExtent l="0" t="0" r="2540" b="0"/>
                  <wp:docPr id="13902" name="Picture 13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4F6DCCF1"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F2B04A2" wp14:editId="505D71EC">
                  <wp:extent cx="130810" cy="142240"/>
                  <wp:effectExtent l="0" t="0" r="2540" b="0"/>
                  <wp:docPr id="13914" name="Picture 13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425C12F1"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BE857FB" wp14:editId="0B840B95">
                  <wp:extent cx="130810" cy="142240"/>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291B9312" w14:textId="77777777">
        <w:tc>
          <w:tcPr>
            <w:tcW w:w="6192" w:type="dxa"/>
          </w:tcPr>
          <w:p w:rsidRPr="00BA3EAF" w:rsidR="006C08F8" w:rsidP="006C08F8" w:rsidRDefault="006C08F8" w14:paraId="40661F0C"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Did you have a bloated feeling in your abdomen/stomach?</w:t>
            </w:r>
          </w:p>
        </w:tc>
        <w:tc>
          <w:tcPr>
            <w:tcW w:w="1008" w:type="dxa"/>
            <w:vAlign w:val="center"/>
          </w:tcPr>
          <w:p w:rsidRPr="00BA3EAF" w:rsidR="006C08F8" w:rsidP="006C08F8" w:rsidRDefault="006C08F8" w14:paraId="28C1DB57"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3BD0CF9" wp14:editId="66A78EFC">
                  <wp:extent cx="130810" cy="142240"/>
                  <wp:effectExtent l="0" t="0" r="254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30085320"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5255448" wp14:editId="441F15DD">
                  <wp:extent cx="130810" cy="142240"/>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4A69C725"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796929A" wp14:editId="66831D8C">
                  <wp:extent cx="130810" cy="142240"/>
                  <wp:effectExtent l="0" t="0" r="254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5709AC15"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F116A96" wp14:editId="6A32D774">
                  <wp:extent cx="130810" cy="14224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3BB4079E" w14:textId="77777777">
        <w:tc>
          <w:tcPr>
            <w:tcW w:w="6192" w:type="dxa"/>
          </w:tcPr>
          <w:p w:rsidRPr="00BA3EAF" w:rsidR="006C08F8" w:rsidP="006C08F8" w:rsidRDefault="006C08F8" w14:paraId="21E5F388"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Did you have problems with your clothes feeling too tight?</w:t>
            </w:r>
          </w:p>
        </w:tc>
        <w:tc>
          <w:tcPr>
            <w:tcW w:w="1008" w:type="dxa"/>
            <w:vAlign w:val="center"/>
          </w:tcPr>
          <w:p w:rsidRPr="00BA3EAF" w:rsidR="006C08F8" w:rsidP="006C08F8" w:rsidRDefault="006C08F8" w14:paraId="0DBC61A8"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B806A9D" wp14:editId="4886CAF9">
                  <wp:extent cx="130810" cy="142240"/>
                  <wp:effectExtent l="0" t="0" r="254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0EFB14D2"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625864C" wp14:editId="189E1BA1">
                  <wp:extent cx="130810" cy="142240"/>
                  <wp:effectExtent l="0" t="0" r="254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515A64E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496B972" wp14:editId="2555089B">
                  <wp:extent cx="130810" cy="142240"/>
                  <wp:effectExtent l="0" t="0" r="254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13DDB6A1"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A37F302" wp14:editId="5F725F41">
                  <wp:extent cx="130810" cy="142240"/>
                  <wp:effectExtent l="0" t="0" r="254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30BE4602" w14:textId="77777777">
        <w:tc>
          <w:tcPr>
            <w:tcW w:w="6192" w:type="dxa"/>
          </w:tcPr>
          <w:p w:rsidRPr="00BA3EAF" w:rsidR="006C08F8" w:rsidP="006C08F8" w:rsidRDefault="006C08F8" w14:paraId="04951D08"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Did you experience any change in bowel habits?</w:t>
            </w:r>
          </w:p>
        </w:tc>
        <w:tc>
          <w:tcPr>
            <w:tcW w:w="1008" w:type="dxa"/>
            <w:vAlign w:val="center"/>
          </w:tcPr>
          <w:p w:rsidRPr="00BA3EAF" w:rsidR="006C08F8" w:rsidP="006C08F8" w:rsidRDefault="006C08F8" w14:paraId="67876D35"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1BD1E0D" wp14:editId="0F369F9C">
                  <wp:extent cx="130810" cy="142240"/>
                  <wp:effectExtent l="0" t="0" r="254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5175780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D95D0B4" wp14:editId="37746999">
                  <wp:extent cx="130810" cy="142240"/>
                  <wp:effectExtent l="0" t="0" r="254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228A5BF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803F51E" wp14:editId="1ADF2DE8">
                  <wp:extent cx="130810" cy="142240"/>
                  <wp:effectExtent l="0" t="0" r="254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30F7E2A3"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EF0E4FC" wp14:editId="7A8D913A">
                  <wp:extent cx="130810" cy="142240"/>
                  <wp:effectExtent l="0" t="0" r="254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2148EADB" w14:textId="77777777">
        <w:tc>
          <w:tcPr>
            <w:tcW w:w="6192" w:type="dxa"/>
          </w:tcPr>
          <w:p w:rsidRPr="00BA3EAF" w:rsidR="006C08F8" w:rsidP="006C08F8" w:rsidRDefault="006C08F8" w14:paraId="0E907673"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Were you troubled by passing wind/gas/flatulence?</w:t>
            </w:r>
          </w:p>
        </w:tc>
        <w:tc>
          <w:tcPr>
            <w:tcW w:w="1008" w:type="dxa"/>
            <w:vAlign w:val="center"/>
          </w:tcPr>
          <w:p w:rsidRPr="00BA3EAF" w:rsidR="006C08F8" w:rsidP="006C08F8" w:rsidRDefault="006C08F8" w14:paraId="571CC45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4095DAD" wp14:editId="165B7637">
                  <wp:extent cx="130810" cy="142240"/>
                  <wp:effectExtent l="0" t="0" r="254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05A4F7A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DD2D094" wp14:editId="2B98AB3D">
                  <wp:extent cx="130810" cy="142240"/>
                  <wp:effectExtent l="0" t="0" r="254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24BE78EC"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AEE051A" wp14:editId="384663ED">
                  <wp:extent cx="130810" cy="142240"/>
                  <wp:effectExtent l="0" t="0" r="254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3A31BDB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F745EC0" wp14:editId="2E63DBEB">
                  <wp:extent cx="130810" cy="142240"/>
                  <wp:effectExtent l="0" t="0" r="254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0B01CDD8" w14:textId="77777777">
        <w:tc>
          <w:tcPr>
            <w:tcW w:w="6192" w:type="dxa"/>
          </w:tcPr>
          <w:p w:rsidRPr="00BA3EAF" w:rsidR="006C08F8" w:rsidP="006C08F8" w:rsidRDefault="006C08F8" w14:paraId="05669C51"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Have you felt full too quickly after beginning to eat?</w:t>
            </w:r>
          </w:p>
        </w:tc>
        <w:tc>
          <w:tcPr>
            <w:tcW w:w="1008" w:type="dxa"/>
            <w:vAlign w:val="center"/>
          </w:tcPr>
          <w:p w:rsidRPr="00BA3EAF" w:rsidR="006C08F8" w:rsidP="006C08F8" w:rsidRDefault="006C08F8" w14:paraId="4C87913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7F89D10" wp14:editId="27AE4EB9">
                  <wp:extent cx="130810" cy="142240"/>
                  <wp:effectExtent l="0" t="0" r="254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07DAB0E4"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50ED5DD" wp14:editId="052F6424">
                  <wp:extent cx="130810" cy="142240"/>
                  <wp:effectExtent l="0" t="0" r="254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BC0E05C"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6217F4A" wp14:editId="4E1CF4ED">
                  <wp:extent cx="130810" cy="142240"/>
                  <wp:effectExtent l="0" t="0" r="254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16C18D7"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7ED0708" wp14:editId="6B339D10">
                  <wp:extent cx="130810" cy="142240"/>
                  <wp:effectExtent l="0" t="0" r="254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760568E8" w14:textId="77777777">
        <w:tc>
          <w:tcPr>
            <w:tcW w:w="6192" w:type="dxa"/>
          </w:tcPr>
          <w:p w:rsidRPr="00BA3EAF" w:rsidR="006C08F8" w:rsidP="006C08F8" w:rsidRDefault="006C08F8" w14:paraId="5F4293DC"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Have you had indigestion or heartburn?</w:t>
            </w:r>
          </w:p>
        </w:tc>
        <w:tc>
          <w:tcPr>
            <w:tcW w:w="1008" w:type="dxa"/>
            <w:vAlign w:val="center"/>
          </w:tcPr>
          <w:p w:rsidRPr="00BA3EAF" w:rsidR="006C08F8" w:rsidP="006C08F8" w:rsidRDefault="006C08F8" w14:paraId="182F4833"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61D62E1" wp14:editId="20671327">
                  <wp:extent cx="130810" cy="142240"/>
                  <wp:effectExtent l="0" t="0" r="254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8F187D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D568899" wp14:editId="6BC32FB8">
                  <wp:extent cx="130810" cy="142240"/>
                  <wp:effectExtent l="0" t="0" r="254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14F64A75"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A0A9364" wp14:editId="42C52C62">
                  <wp:extent cx="130810" cy="142240"/>
                  <wp:effectExtent l="0" t="0" r="254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4793392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1448944" wp14:editId="5D52AB20">
                  <wp:extent cx="130810" cy="142240"/>
                  <wp:effectExtent l="0" t="0" r="254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3EFF2B07" w14:textId="77777777">
        <w:tc>
          <w:tcPr>
            <w:tcW w:w="6192" w:type="dxa"/>
          </w:tcPr>
          <w:p w:rsidRPr="00BA3EAF" w:rsidR="006C08F8" w:rsidP="006C08F8" w:rsidRDefault="006C08F8" w14:paraId="48968C42"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Have you lost any hair?</w:t>
            </w:r>
          </w:p>
        </w:tc>
        <w:tc>
          <w:tcPr>
            <w:tcW w:w="1008" w:type="dxa"/>
            <w:vAlign w:val="center"/>
          </w:tcPr>
          <w:p w:rsidRPr="00BA3EAF" w:rsidR="006C08F8" w:rsidP="006C08F8" w:rsidRDefault="006C08F8" w14:paraId="528FA31B"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77BD805" wp14:editId="751B1925">
                  <wp:extent cx="130810" cy="142240"/>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B71288F"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BA09EC6" wp14:editId="4BF7CEFF">
                  <wp:extent cx="130810" cy="142240"/>
                  <wp:effectExtent l="0" t="0" r="254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F2DE969"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CCCE7E5" wp14:editId="5BE94589">
                  <wp:extent cx="130810" cy="142240"/>
                  <wp:effectExtent l="0" t="0" r="254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4F605DE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F1D70AA" wp14:editId="4777DFB5">
                  <wp:extent cx="130810" cy="142240"/>
                  <wp:effectExtent l="0" t="0" r="254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6333222E" w14:textId="77777777">
        <w:tc>
          <w:tcPr>
            <w:tcW w:w="6192" w:type="dxa"/>
          </w:tcPr>
          <w:p w:rsidRPr="00BA3EAF" w:rsidR="006C08F8" w:rsidP="006C08F8" w:rsidRDefault="006C08F8" w14:paraId="5E2289A7"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Did food and drink taste different than usual?</w:t>
            </w:r>
          </w:p>
        </w:tc>
        <w:tc>
          <w:tcPr>
            <w:tcW w:w="1008" w:type="dxa"/>
            <w:vAlign w:val="center"/>
          </w:tcPr>
          <w:p w:rsidRPr="00BA3EAF" w:rsidR="006C08F8" w:rsidP="006C08F8" w:rsidRDefault="006C08F8" w14:paraId="6E07AAE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5CCDF433" wp14:editId="641E3360">
                  <wp:extent cx="130810" cy="142240"/>
                  <wp:effectExtent l="0" t="0" r="2540" b="0"/>
                  <wp:docPr id="13922" name="Picture 13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3734349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5A5C476" wp14:editId="736ED3DB">
                  <wp:extent cx="130810" cy="142240"/>
                  <wp:effectExtent l="0" t="0" r="2540" b="0"/>
                  <wp:docPr id="13924" name="Picture 1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8D24238"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DC27576" wp14:editId="28212847">
                  <wp:extent cx="130810" cy="142240"/>
                  <wp:effectExtent l="0" t="0" r="2540" b="0"/>
                  <wp:docPr id="13925" name="Picture 13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543557A"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B1301BD" wp14:editId="43367040">
                  <wp:extent cx="130810" cy="142240"/>
                  <wp:effectExtent l="0" t="0" r="2540" b="0"/>
                  <wp:docPr id="13944" name="Picture 13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2A3E4711" w14:textId="77777777">
        <w:tc>
          <w:tcPr>
            <w:tcW w:w="6192" w:type="dxa"/>
          </w:tcPr>
          <w:p w:rsidRPr="00BA3EAF" w:rsidR="006C08F8" w:rsidP="006C08F8" w:rsidRDefault="006C08F8" w14:paraId="3BB31807"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Have you felt weak in your arms or legs?</w:t>
            </w:r>
          </w:p>
        </w:tc>
        <w:tc>
          <w:tcPr>
            <w:tcW w:w="1008" w:type="dxa"/>
            <w:vAlign w:val="center"/>
          </w:tcPr>
          <w:p w:rsidRPr="00BA3EAF" w:rsidR="006C08F8" w:rsidP="006C08F8" w:rsidRDefault="006C08F8" w14:paraId="60AD8BCC"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A7D10C2" wp14:editId="4AF89D38">
                  <wp:extent cx="130810" cy="142240"/>
                  <wp:effectExtent l="0" t="0" r="2540" b="0"/>
                  <wp:docPr id="13945" name="Picture 13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7CD90758"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EB456C5" wp14:editId="27718CD9">
                  <wp:extent cx="130810" cy="142240"/>
                  <wp:effectExtent l="0" t="0" r="2540" b="0"/>
                  <wp:docPr id="13946" name="Picture 13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2CFBACF0"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A352D09" wp14:editId="750D81B1">
                  <wp:extent cx="130810" cy="142240"/>
                  <wp:effectExtent l="0" t="0" r="2540" b="0"/>
                  <wp:docPr id="13949" name="Picture 13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4E26314D"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23551D2" wp14:editId="7290BC21">
                  <wp:extent cx="130810" cy="142240"/>
                  <wp:effectExtent l="0" t="0" r="2540" b="0"/>
                  <wp:docPr id="13950" name="Picture 1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3AB1BA6F" w14:textId="77777777">
        <w:tc>
          <w:tcPr>
            <w:tcW w:w="6192" w:type="dxa"/>
          </w:tcPr>
          <w:p w:rsidRPr="00BA3EAF" w:rsidR="006C08F8" w:rsidP="006C08F8" w:rsidRDefault="006C08F8" w14:paraId="323926D3"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lastRenderedPageBreak/>
              <w:t>Did you have aches and pains in your muscles or joints?</w:t>
            </w:r>
          </w:p>
        </w:tc>
        <w:tc>
          <w:tcPr>
            <w:tcW w:w="1008" w:type="dxa"/>
            <w:vAlign w:val="center"/>
          </w:tcPr>
          <w:p w:rsidRPr="00BA3EAF" w:rsidR="006C08F8" w:rsidP="006C08F8" w:rsidRDefault="006C08F8" w14:paraId="559349B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58E2BD6" wp14:editId="2A346F4F">
                  <wp:extent cx="130810" cy="142240"/>
                  <wp:effectExtent l="0" t="0" r="254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0E7FBBE3"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89EF6E0" wp14:editId="4571CCA9">
                  <wp:extent cx="130810" cy="142240"/>
                  <wp:effectExtent l="0" t="0" r="254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5557B51A"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9C54EB4" wp14:editId="61692B07">
                  <wp:extent cx="130810" cy="142240"/>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20CB84C8"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AA48B01" wp14:editId="35756893">
                  <wp:extent cx="130810" cy="142240"/>
                  <wp:effectExtent l="0" t="0" r="254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4464C1C8" w14:textId="77777777">
        <w:tc>
          <w:tcPr>
            <w:tcW w:w="6192" w:type="dxa"/>
          </w:tcPr>
          <w:p w:rsidRPr="00BA3EAF" w:rsidR="006C08F8" w:rsidP="006C08F8" w:rsidRDefault="006C08F8" w14:paraId="4F49FCA1"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Did you have problems with hearing?</w:t>
            </w:r>
          </w:p>
        </w:tc>
        <w:tc>
          <w:tcPr>
            <w:tcW w:w="1008" w:type="dxa"/>
            <w:vAlign w:val="center"/>
          </w:tcPr>
          <w:p w:rsidRPr="00BA3EAF" w:rsidR="006C08F8" w:rsidP="006C08F8" w:rsidRDefault="006C08F8" w14:paraId="646D9131"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439A69E" wp14:editId="62B9E5B8">
                  <wp:extent cx="130810" cy="142240"/>
                  <wp:effectExtent l="0" t="0" r="254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5A67E36F"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0AEBA75" wp14:editId="1A33E296">
                  <wp:extent cx="130810" cy="142240"/>
                  <wp:effectExtent l="0" t="0" r="254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5E8D02F9"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5388644A" wp14:editId="327C55E2">
                  <wp:extent cx="130810" cy="142240"/>
                  <wp:effectExtent l="0" t="0" r="254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2B7E8A4"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6F78143" wp14:editId="4026D017">
                  <wp:extent cx="130810" cy="142240"/>
                  <wp:effectExtent l="0" t="0" r="254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0606892F" w14:textId="77777777">
        <w:tc>
          <w:tcPr>
            <w:tcW w:w="6192" w:type="dxa"/>
          </w:tcPr>
          <w:p w:rsidRPr="00BA3EAF" w:rsidR="006C08F8" w:rsidP="006C08F8" w:rsidRDefault="006C08F8" w14:paraId="686AE634"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Did you urinate frequently?</w:t>
            </w:r>
          </w:p>
        </w:tc>
        <w:tc>
          <w:tcPr>
            <w:tcW w:w="1008" w:type="dxa"/>
            <w:vAlign w:val="center"/>
          </w:tcPr>
          <w:p w:rsidRPr="00BA3EAF" w:rsidR="006C08F8" w:rsidP="006C08F8" w:rsidRDefault="006C08F8" w14:paraId="680E3CD8"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C09D9A6" wp14:editId="10EF803C">
                  <wp:extent cx="130810" cy="142240"/>
                  <wp:effectExtent l="0" t="0" r="254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0541102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F1749D9" wp14:editId="4B78F1AF">
                  <wp:extent cx="130810" cy="142240"/>
                  <wp:effectExtent l="0" t="0" r="254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2C1547F0"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9DC96F8" wp14:editId="1E98A47A">
                  <wp:extent cx="130810" cy="142240"/>
                  <wp:effectExtent l="0" t="0" r="254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47759CA0"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0EAA3E0" wp14:editId="249DB420">
                  <wp:extent cx="130810" cy="142240"/>
                  <wp:effectExtent l="0" t="0" r="254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7CB98A70" w14:textId="77777777">
        <w:tc>
          <w:tcPr>
            <w:tcW w:w="6192" w:type="dxa"/>
          </w:tcPr>
          <w:p w:rsidRPr="00BA3EAF" w:rsidR="006C08F8" w:rsidP="006C08F8" w:rsidRDefault="006C08F8" w14:paraId="43C9887F"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Have you had skin problems (e.g. itchy, dry)?</w:t>
            </w:r>
          </w:p>
        </w:tc>
        <w:tc>
          <w:tcPr>
            <w:tcW w:w="1008" w:type="dxa"/>
            <w:vAlign w:val="center"/>
          </w:tcPr>
          <w:p w:rsidRPr="00BA3EAF" w:rsidR="006C08F8" w:rsidP="006C08F8" w:rsidRDefault="006C08F8" w14:paraId="2586415C"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5113EABE" wp14:editId="042160EE">
                  <wp:extent cx="130810" cy="142240"/>
                  <wp:effectExtent l="0" t="0" r="254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2A863C5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F903F24" wp14:editId="2BD2EFCB">
                  <wp:extent cx="130810" cy="142240"/>
                  <wp:effectExtent l="0" t="0" r="254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7AC6A2BC"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5645FC90" wp14:editId="55F6F488">
                  <wp:extent cx="130810" cy="142240"/>
                  <wp:effectExtent l="0" t="0" r="254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315DF62B"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E0FE589" wp14:editId="42E5BAB2">
                  <wp:extent cx="130810" cy="142240"/>
                  <wp:effectExtent l="0" t="0" r="254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3DB00507" w14:textId="77777777">
        <w:tc>
          <w:tcPr>
            <w:tcW w:w="6192" w:type="dxa"/>
          </w:tcPr>
          <w:p w:rsidRPr="00BA3EAF" w:rsidR="006C08F8" w:rsidP="006C08F8" w:rsidRDefault="006C08F8" w14:paraId="7500DB14"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Did you have hot flashes?</w:t>
            </w:r>
          </w:p>
        </w:tc>
        <w:tc>
          <w:tcPr>
            <w:tcW w:w="1008" w:type="dxa"/>
            <w:vAlign w:val="center"/>
          </w:tcPr>
          <w:p w:rsidRPr="00BA3EAF" w:rsidR="006C08F8" w:rsidP="006C08F8" w:rsidRDefault="006C08F8" w14:paraId="3CE179CA"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238174F" wp14:editId="3CE2E09B">
                  <wp:extent cx="130810" cy="142240"/>
                  <wp:effectExtent l="0" t="0" r="254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310A0709"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6CF68E9" wp14:editId="3DF891E1">
                  <wp:extent cx="130810" cy="142240"/>
                  <wp:effectExtent l="0" t="0" r="254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8BCB723"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4013969" wp14:editId="3E042E5D">
                  <wp:extent cx="130810" cy="142240"/>
                  <wp:effectExtent l="0" t="0" r="254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2ACAB5DF"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173689F" wp14:editId="03817681">
                  <wp:extent cx="130810" cy="142240"/>
                  <wp:effectExtent l="0" t="0" r="254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2F2278D6" w14:textId="77777777">
        <w:tc>
          <w:tcPr>
            <w:tcW w:w="6192" w:type="dxa"/>
          </w:tcPr>
          <w:p w:rsidRPr="00BA3EAF" w:rsidR="006C08F8" w:rsidP="006C08F8" w:rsidRDefault="006C08F8" w14:paraId="24BDAF4B"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Did you have night sweats?</w:t>
            </w:r>
          </w:p>
        </w:tc>
        <w:tc>
          <w:tcPr>
            <w:tcW w:w="1008" w:type="dxa"/>
            <w:vAlign w:val="center"/>
          </w:tcPr>
          <w:p w:rsidRPr="00BA3EAF" w:rsidR="006C08F8" w:rsidP="006C08F8" w:rsidRDefault="006C08F8" w14:paraId="1BFA8A3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8ABE511" wp14:editId="157F8B7B">
                  <wp:extent cx="130810" cy="142240"/>
                  <wp:effectExtent l="0" t="0" r="254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759636A0"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59169A0A" wp14:editId="53205FDA">
                  <wp:extent cx="130810" cy="142240"/>
                  <wp:effectExtent l="0" t="0" r="254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1EBA8A9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C0A0F74" wp14:editId="48FFA623">
                  <wp:extent cx="130810" cy="142240"/>
                  <wp:effectExtent l="0" t="0" r="254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756497DA"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295741E" wp14:editId="0A946FDA">
                  <wp:extent cx="130810" cy="142240"/>
                  <wp:effectExtent l="0" t="0" r="254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7983B20F" w14:textId="77777777">
        <w:tc>
          <w:tcPr>
            <w:tcW w:w="6192" w:type="dxa"/>
          </w:tcPr>
          <w:p w:rsidRPr="00BA3EAF" w:rsidR="006C08F8" w:rsidP="006C08F8" w:rsidRDefault="006C08F8" w14:paraId="58828048"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Have you felt physically less attractive as a result of your disease or treatment?</w:t>
            </w:r>
          </w:p>
        </w:tc>
        <w:tc>
          <w:tcPr>
            <w:tcW w:w="1008" w:type="dxa"/>
            <w:vAlign w:val="center"/>
          </w:tcPr>
          <w:p w:rsidRPr="00BA3EAF" w:rsidR="006C08F8" w:rsidP="006C08F8" w:rsidRDefault="006C08F8" w14:paraId="2180427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B93C693" wp14:editId="6F35E112">
                  <wp:extent cx="130810" cy="142240"/>
                  <wp:effectExtent l="0" t="0" r="254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5083AAAC"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108707F" wp14:editId="3BD05C7A">
                  <wp:extent cx="130810" cy="142240"/>
                  <wp:effectExtent l="0" t="0" r="2540" b="0"/>
                  <wp:docPr id="13953" name="Picture 1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6376C9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37891D5" wp14:editId="037F71B3">
                  <wp:extent cx="130810" cy="142240"/>
                  <wp:effectExtent l="0" t="0" r="2540" b="0"/>
                  <wp:docPr id="13954" name="Picture 13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774DAA1A"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B3980EC" wp14:editId="7813AD9B">
                  <wp:extent cx="130810" cy="142240"/>
                  <wp:effectExtent l="0" t="0" r="2540" b="0"/>
                  <wp:docPr id="13957" name="Picture 13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4ED4FA1B" w14:textId="77777777">
        <w:tc>
          <w:tcPr>
            <w:tcW w:w="6192" w:type="dxa"/>
          </w:tcPr>
          <w:p w:rsidRPr="00BA3EAF" w:rsidR="006C08F8" w:rsidP="006C08F8" w:rsidRDefault="006C08F8" w14:paraId="4C52EB26"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Have you been dissatsified with your body?</w:t>
            </w:r>
          </w:p>
        </w:tc>
        <w:tc>
          <w:tcPr>
            <w:tcW w:w="1008" w:type="dxa"/>
            <w:vAlign w:val="center"/>
          </w:tcPr>
          <w:p w:rsidRPr="00BA3EAF" w:rsidR="006C08F8" w:rsidP="006C08F8" w:rsidRDefault="006C08F8" w14:paraId="2413FAD5"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5F80547" wp14:editId="36EF32E9">
                  <wp:extent cx="130810" cy="142240"/>
                  <wp:effectExtent l="0" t="0" r="2540" b="0"/>
                  <wp:docPr id="13958" name="Picture 13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2D8A71A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180DE61" wp14:editId="17DFD887">
                  <wp:extent cx="130810" cy="142240"/>
                  <wp:effectExtent l="0" t="0" r="2540" b="0"/>
                  <wp:docPr id="13961" name="Picture 1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3337F1CF"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18269BF" wp14:editId="031F686E">
                  <wp:extent cx="130810" cy="142240"/>
                  <wp:effectExtent l="0" t="0" r="2540" b="0"/>
                  <wp:docPr id="13962" name="Picture 13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044464A0"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6F60599" wp14:editId="0741A86B">
                  <wp:extent cx="130810" cy="142240"/>
                  <wp:effectExtent l="0" t="0" r="2540" b="0"/>
                  <wp:docPr id="13963" name="Picture 13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68D440D6" w14:textId="77777777">
        <w:tc>
          <w:tcPr>
            <w:tcW w:w="6192" w:type="dxa"/>
          </w:tcPr>
          <w:p w:rsidRPr="00BA3EAF" w:rsidR="006C08F8" w:rsidP="006C08F8" w:rsidRDefault="006C08F8" w14:paraId="5B8BCF8C"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How much has cancer been a burden to you?</w:t>
            </w:r>
          </w:p>
        </w:tc>
        <w:tc>
          <w:tcPr>
            <w:tcW w:w="1008" w:type="dxa"/>
            <w:vAlign w:val="center"/>
          </w:tcPr>
          <w:p w:rsidRPr="00BA3EAF" w:rsidR="006C08F8" w:rsidP="006C08F8" w:rsidRDefault="006C08F8" w14:paraId="1DA623B9"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CE6D654" wp14:editId="3EB93CF7">
                  <wp:extent cx="130810" cy="142240"/>
                  <wp:effectExtent l="0" t="0" r="2540" b="0"/>
                  <wp:docPr id="13964" name="Picture 13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09B53F56"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364B1A9" wp14:editId="290089BF">
                  <wp:extent cx="130810" cy="142240"/>
                  <wp:effectExtent l="0" t="0" r="2540" b="0"/>
                  <wp:docPr id="13965" name="Picture 13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094B7287"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4B126B4" wp14:editId="6B267159">
                  <wp:extent cx="130810" cy="142240"/>
                  <wp:effectExtent l="0" t="0" r="2540" b="0"/>
                  <wp:docPr id="13966" name="Picture 13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2E7565EF"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CD758BF" wp14:editId="2C746324">
                  <wp:extent cx="130810" cy="142240"/>
                  <wp:effectExtent l="0" t="0" r="2540" b="0"/>
                  <wp:docPr id="13967" name="Picture 13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47E43855" w14:textId="77777777">
        <w:tc>
          <w:tcPr>
            <w:tcW w:w="6192" w:type="dxa"/>
          </w:tcPr>
          <w:p w:rsidRPr="00BA3EAF" w:rsidR="006C08F8" w:rsidP="006C08F8" w:rsidRDefault="006C08F8" w14:paraId="31C848BB"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How much has your treatment been a burden to you?</w:t>
            </w:r>
          </w:p>
        </w:tc>
        <w:tc>
          <w:tcPr>
            <w:tcW w:w="1008" w:type="dxa"/>
            <w:vAlign w:val="center"/>
          </w:tcPr>
          <w:p w:rsidRPr="00BA3EAF" w:rsidR="006C08F8" w:rsidP="006C08F8" w:rsidRDefault="006C08F8" w14:paraId="6B9AF27E"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80C280F" wp14:editId="556981F8">
                  <wp:extent cx="130810" cy="142240"/>
                  <wp:effectExtent l="0" t="0" r="2540" b="0"/>
                  <wp:docPr id="13968" name="Picture 13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3255AD55"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BABDB9D" wp14:editId="1B14EBAE">
                  <wp:extent cx="130810" cy="142240"/>
                  <wp:effectExtent l="0" t="0" r="2540" b="0"/>
                  <wp:docPr id="13969" name="Picture 13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1BE75C8A"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CA23D4B" wp14:editId="471619DF">
                  <wp:extent cx="130810" cy="142240"/>
                  <wp:effectExtent l="0" t="0" r="2540" b="0"/>
                  <wp:docPr id="13970" name="Picture 13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15D5D8A0"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5EB5F9F" wp14:editId="21C027E9">
                  <wp:extent cx="130810" cy="142240"/>
                  <wp:effectExtent l="0" t="0" r="2540" b="0"/>
                  <wp:docPr id="13971" name="Picture 13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C08F8" w:rsidTr="00EC6056" w14:paraId="5F7A4EAE" w14:textId="77777777">
        <w:tc>
          <w:tcPr>
            <w:tcW w:w="6192" w:type="dxa"/>
          </w:tcPr>
          <w:p w:rsidRPr="00BA3EAF" w:rsidR="006C08F8" w:rsidP="006C08F8" w:rsidRDefault="006C08F8" w14:paraId="1951F64A" w14:textId="77777777">
            <w:pPr>
              <w:pStyle w:val="Answer1"/>
              <w:numPr>
                <w:ilvl w:val="0"/>
                <w:numId w:val="29"/>
              </w:numPr>
              <w:rPr>
                <w:rFonts w:asciiTheme="minorHAnsi" w:hAnsiTheme="minorHAnsi" w:cstheme="minorHAnsi"/>
                <w:b w:val="0"/>
                <w:sz w:val="22"/>
                <w:szCs w:val="22"/>
              </w:rPr>
            </w:pPr>
            <w:r w:rsidRPr="00BA3EAF">
              <w:rPr>
                <w:rFonts w:asciiTheme="minorHAnsi" w:hAnsiTheme="minorHAnsi" w:cstheme="minorHAnsi"/>
                <w:b w:val="0"/>
                <w:sz w:val="22"/>
                <w:szCs w:val="22"/>
              </w:rPr>
              <w:t>Were you worried about your future health?</w:t>
            </w:r>
          </w:p>
        </w:tc>
        <w:tc>
          <w:tcPr>
            <w:tcW w:w="1008" w:type="dxa"/>
            <w:vAlign w:val="center"/>
          </w:tcPr>
          <w:p w:rsidRPr="00BA3EAF" w:rsidR="006C08F8" w:rsidP="006C08F8" w:rsidRDefault="006C08F8" w14:paraId="78622D73"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3C7E49E" wp14:editId="069A6C7A">
                  <wp:extent cx="130810" cy="142240"/>
                  <wp:effectExtent l="0" t="0" r="2540" b="0"/>
                  <wp:docPr id="13972" name="Picture 13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69769A4C"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D402716" wp14:editId="51285B9F">
                  <wp:extent cx="130810" cy="142240"/>
                  <wp:effectExtent l="0" t="0" r="2540" b="0"/>
                  <wp:docPr id="13973" name="Picture 13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060A49D4"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44FBA81" wp14:editId="51B2B53D">
                  <wp:extent cx="130810" cy="142240"/>
                  <wp:effectExtent l="0" t="0" r="2540" b="0"/>
                  <wp:docPr id="13974" name="Picture 13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8" w:type="dxa"/>
            <w:vAlign w:val="center"/>
          </w:tcPr>
          <w:p w:rsidRPr="00BA3EAF" w:rsidR="006C08F8" w:rsidP="006C08F8" w:rsidRDefault="006C08F8" w14:paraId="53BEF2ED" w14:textId="77777777">
            <w:pPr>
              <w:pStyle w:val="Answer1"/>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FDFBED9" wp14:editId="55A974EE">
                  <wp:extent cx="130810" cy="142240"/>
                  <wp:effectExtent l="0" t="0" r="2540" b="0"/>
                  <wp:docPr id="13975" name="Picture 13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6C08F8" w:rsidP="005C3F9B" w:rsidRDefault="006C08F8" w14:paraId="72294838" w14:textId="77777777">
      <w:pPr>
        <w:spacing w:after="0" w:line="240" w:lineRule="auto"/>
        <w:ind w:left="1440" w:hanging="1440"/>
        <w:rPr>
          <w:rFonts w:cstheme="minorHAnsi"/>
        </w:rPr>
      </w:pPr>
    </w:p>
    <w:p w:rsidRPr="00BA3EAF" w:rsidR="00EC6056" w:rsidP="00EC6056" w:rsidRDefault="00EC6056" w14:paraId="34C47279" w14:textId="46A4FDA9">
      <w:pPr>
        <w:spacing w:after="0" w:line="240" w:lineRule="auto"/>
        <w:rPr>
          <w:rFonts w:cstheme="minorHAnsi"/>
        </w:rPr>
      </w:pPr>
      <w:r w:rsidRPr="00BA3EAF">
        <w:rPr>
          <w:rFonts w:cstheme="minorHAnsi"/>
          <w:b/>
        </w:rPr>
        <w:t xml:space="preserve">SECTION </w:t>
      </w:r>
      <w:r w:rsidRPr="00BA3EAF" w:rsidR="007E19CC">
        <w:rPr>
          <w:rFonts w:cstheme="minorHAnsi"/>
          <w:b/>
        </w:rPr>
        <w:t>E</w:t>
      </w:r>
      <w:r w:rsidRPr="00BA3EAF">
        <w:rPr>
          <w:rFonts w:cstheme="minorHAnsi"/>
          <w:b/>
        </w:rPr>
        <w:t>: YOUR FAMILY HISTORY OF CANCER</w:t>
      </w:r>
    </w:p>
    <w:p w:rsidRPr="00BA3EAF" w:rsidR="00EC6056" w:rsidP="00EC6056" w:rsidRDefault="00EC6056" w14:paraId="6F68559C" w14:textId="77777777">
      <w:pPr>
        <w:spacing w:after="0" w:line="240" w:lineRule="auto"/>
        <w:rPr>
          <w:rFonts w:cstheme="minorHAnsi"/>
        </w:rPr>
      </w:pPr>
    </w:p>
    <w:p w:rsidRPr="00BA3EAF" w:rsidR="00EC6056" w:rsidP="00EC6056" w:rsidRDefault="00BA3EAF" w14:paraId="10A930B8" w14:textId="2F271B23">
      <w:pPr>
        <w:spacing w:after="0" w:line="240" w:lineRule="auto"/>
        <w:rPr>
          <w:rFonts w:cstheme="minorHAnsi"/>
        </w:rPr>
      </w:pPr>
      <w:r>
        <w:rPr>
          <w:rFonts w:cstheme="minorHAnsi"/>
          <w:b/>
        </w:rPr>
        <w:t xml:space="preserve">INTRO5 </w:t>
      </w:r>
      <w:r w:rsidRPr="00BA3EAF" w:rsidR="00EC6056">
        <w:rPr>
          <w:rFonts w:cstheme="minorHAnsi"/>
        </w:rPr>
        <w:tab/>
        <w:t>The following section will ask about your family history of cancer and genetic testing.</w:t>
      </w:r>
    </w:p>
    <w:p w:rsidRPr="00BA3EAF" w:rsidR="00EC6056" w:rsidP="005C3F9B" w:rsidRDefault="00EC6056" w14:paraId="45BEBDD0" w14:textId="77777777">
      <w:pPr>
        <w:spacing w:after="0" w:line="240" w:lineRule="auto"/>
        <w:ind w:left="1440" w:hanging="1440"/>
        <w:rPr>
          <w:rFonts w:cstheme="minorHAnsi"/>
        </w:rPr>
      </w:pPr>
    </w:p>
    <w:p w:rsidRPr="00BA3EAF" w:rsidR="00EC6056" w:rsidP="00EC6056" w:rsidRDefault="00EC6056" w14:paraId="4184AC87" w14:textId="77777777">
      <w:pPr>
        <w:spacing w:after="0" w:line="240" w:lineRule="auto"/>
        <w:ind w:left="1440" w:hanging="1440"/>
        <w:rPr>
          <w:rFonts w:cstheme="minorHAnsi"/>
        </w:rPr>
      </w:pPr>
      <w:r w:rsidRPr="00BA3EAF">
        <w:rPr>
          <w:rFonts w:cstheme="minorHAnsi"/>
          <w:b/>
        </w:rPr>
        <w:t>RISK_TALK</w:t>
      </w:r>
      <w:r w:rsidRPr="00BA3EAF">
        <w:rPr>
          <w:rFonts w:cstheme="minorHAnsi"/>
          <w:b/>
        </w:rPr>
        <w:tab/>
      </w:r>
      <w:r w:rsidRPr="00BA3EAF">
        <w:rPr>
          <w:rFonts w:cstheme="minorHAnsi"/>
        </w:rPr>
        <w:t>Before you were diagnosed with ovarian cancer, had you ever talked to your doctor about your family history of cancer and what it might mean for your own health and cancer risk?</w:t>
      </w:r>
    </w:p>
    <w:p w:rsidRPr="00BA3EAF" w:rsidR="00EC6056" w:rsidP="00EC6056" w:rsidRDefault="00EC6056" w14:paraId="19DB9A53" w14:textId="77777777">
      <w:pPr>
        <w:pStyle w:val="ListParagraph"/>
        <w:numPr>
          <w:ilvl w:val="0"/>
          <w:numId w:val="21"/>
        </w:numPr>
        <w:spacing w:after="0" w:line="240" w:lineRule="auto"/>
        <w:rPr>
          <w:rFonts w:cstheme="minorHAnsi"/>
        </w:rPr>
      </w:pPr>
      <w:r w:rsidRPr="00BA3EAF">
        <w:rPr>
          <w:rFonts w:cstheme="minorHAnsi"/>
        </w:rPr>
        <w:t>Yes</w:t>
      </w:r>
    </w:p>
    <w:p w:rsidRPr="00BA3EAF" w:rsidR="00EC6056" w:rsidP="00EC6056" w:rsidRDefault="00EC6056" w14:paraId="18BC2F7B" w14:textId="77777777">
      <w:pPr>
        <w:pStyle w:val="ListParagraph"/>
        <w:numPr>
          <w:ilvl w:val="0"/>
          <w:numId w:val="21"/>
        </w:numPr>
        <w:spacing w:after="0" w:line="240" w:lineRule="auto"/>
        <w:rPr>
          <w:rFonts w:cstheme="minorHAnsi"/>
        </w:rPr>
      </w:pPr>
      <w:r w:rsidRPr="00BA3EAF">
        <w:rPr>
          <w:rFonts w:cstheme="minorHAnsi"/>
        </w:rPr>
        <w:t>No</w:t>
      </w:r>
    </w:p>
    <w:p w:rsidRPr="00BA3EAF" w:rsidR="00DE7626" w:rsidP="005C3F9B" w:rsidRDefault="00DE7626" w14:paraId="09F7FC73" w14:textId="77777777">
      <w:pPr>
        <w:spacing w:after="0" w:line="240" w:lineRule="auto"/>
        <w:ind w:left="1440" w:hanging="1440"/>
        <w:rPr>
          <w:rFonts w:cstheme="minorHAnsi"/>
        </w:rPr>
      </w:pPr>
    </w:p>
    <w:p w:rsidRPr="00BA3EAF" w:rsidR="00EC6056" w:rsidP="00EC6056" w:rsidRDefault="00EC6056" w14:paraId="099C78C9" w14:textId="77777777">
      <w:pPr>
        <w:spacing w:after="0" w:line="240" w:lineRule="auto"/>
        <w:ind w:left="1440" w:hanging="1440"/>
        <w:rPr>
          <w:rFonts w:cstheme="minorHAnsi"/>
        </w:rPr>
      </w:pPr>
      <w:r w:rsidRPr="00BA3EAF">
        <w:rPr>
          <w:rFonts w:cstheme="minorHAnsi"/>
          <w:b/>
        </w:rPr>
        <w:t>FAM_OVAR</w:t>
      </w:r>
      <w:r w:rsidRPr="00BA3EAF">
        <w:rPr>
          <w:rFonts w:cstheme="minorHAnsi"/>
          <w:b/>
        </w:rPr>
        <w:tab/>
      </w:r>
      <w:r w:rsidRPr="00BA3EAF">
        <w:rPr>
          <w:rFonts w:cstheme="minorHAnsi"/>
        </w:rPr>
        <w:t xml:space="preserve">Have any other women in your family, that you are </w:t>
      </w:r>
      <w:r w:rsidRPr="00BA3EAF">
        <w:rPr>
          <w:rFonts w:cstheme="minorHAnsi"/>
          <w:u w:val="single"/>
        </w:rPr>
        <w:t>related to by blood</w:t>
      </w:r>
      <w:r w:rsidRPr="00BA3EAF">
        <w:rPr>
          <w:rFonts w:cstheme="minorHAnsi"/>
        </w:rPr>
        <w:t xml:space="preserve">, ever been diagnosed with ovarian cancer? </w:t>
      </w:r>
      <w:r w:rsidRPr="00BA3EAF">
        <w:rPr>
          <w:rFonts w:cstheme="minorHAnsi"/>
          <w:i/>
        </w:rPr>
        <w:t>This could include your mother, sisters, grandmothers, aunts, daughters, granddaughters, nieces, or cousins.</w:t>
      </w:r>
    </w:p>
    <w:p w:rsidRPr="00BA3EAF" w:rsidR="00EC6056" w:rsidP="00EC6056" w:rsidRDefault="00EC6056" w14:paraId="52D2628D" w14:textId="77777777">
      <w:pPr>
        <w:pStyle w:val="ListParagraph"/>
        <w:numPr>
          <w:ilvl w:val="0"/>
          <w:numId w:val="21"/>
        </w:numPr>
        <w:spacing w:after="0" w:line="240" w:lineRule="auto"/>
        <w:rPr>
          <w:rFonts w:cstheme="minorHAnsi"/>
        </w:rPr>
      </w:pPr>
      <w:r w:rsidRPr="00BA3EAF">
        <w:rPr>
          <w:rFonts w:cstheme="minorHAnsi"/>
        </w:rPr>
        <w:t>Yes</w:t>
      </w:r>
    </w:p>
    <w:p w:rsidRPr="00BA3EAF" w:rsidR="00EC6056" w:rsidP="00EC6056" w:rsidRDefault="00EC6056" w14:paraId="6C1BA984" w14:textId="77777777">
      <w:pPr>
        <w:pStyle w:val="ListParagraph"/>
        <w:numPr>
          <w:ilvl w:val="0"/>
          <w:numId w:val="21"/>
        </w:numPr>
        <w:spacing w:after="0" w:line="240" w:lineRule="auto"/>
        <w:rPr>
          <w:rFonts w:cstheme="minorHAnsi"/>
        </w:rPr>
      </w:pPr>
      <w:r w:rsidRPr="00BA3EAF">
        <w:rPr>
          <w:rFonts w:cstheme="minorHAnsi"/>
        </w:rPr>
        <w:t xml:space="preserve">No </w:t>
      </w:r>
      <w:r w:rsidRPr="00BA3EAF">
        <w:rPr>
          <w:rFonts w:cstheme="minorHAnsi"/>
          <w:b/>
        </w:rPr>
        <w:t>[GO TO FAM_BREAST]</w:t>
      </w:r>
    </w:p>
    <w:p w:rsidRPr="00BA3EAF" w:rsidR="00EC6056" w:rsidP="00EC6056" w:rsidRDefault="00EC6056" w14:paraId="7C43152D" w14:textId="77777777">
      <w:pPr>
        <w:pStyle w:val="ListParagraph"/>
        <w:numPr>
          <w:ilvl w:val="0"/>
          <w:numId w:val="21"/>
        </w:numPr>
        <w:spacing w:after="0" w:line="240" w:lineRule="auto"/>
        <w:rPr>
          <w:rFonts w:cstheme="minorHAnsi"/>
        </w:rPr>
      </w:pPr>
      <w:r w:rsidRPr="00BA3EAF">
        <w:rPr>
          <w:rFonts w:cstheme="minorHAnsi"/>
        </w:rPr>
        <w:t>Don’t know</w:t>
      </w:r>
      <w:r w:rsidRPr="00BA3EAF">
        <w:rPr>
          <w:rFonts w:cstheme="minorHAnsi"/>
          <w:b/>
        </w:rPr>
        <w:t xml:space="preserve"> [GO TO FAM_BREAST]</w:t>
      </w:r>
    </w:p>
    <w:p w:rsidRPr="00BA3EAF" w:rsidR="00EC6056" w:rsidP="00EC6056" w:rsidRDefault="00EC6056" w14:paraId="349052AA" w14:textId="77777777">
      <w:pPr>
        <w:spacing w:after="0" w:line="240" w:lineRule="auto"/>
        <w:rPr>
          <w:rFonts w:cstheme="minorHAnsi"/>
        </w:rPr>
      </w:pPr>
    </w:p>
    <w:p w:rsidRPr="00BA3EAF" w:rsidR="00EC6056" w:rsidP="00EC6056" w:rsidRDefault="00EC6056" w14:paraId="1FC00C37" w14:textId="77777777">
      <w:pPr>
        <w:spacing w:after="0" w:line="240" w:lineRule="auto"/>
        <w:ind w:left="1440" w:hanging="1440"/>
        <w:rPr>
          <w:rFonts w:cstheme="minorHAnsi"/>
        </w:rPr>
      </w:pPr>
      <w:r w:rsidRPr="00BA3EAF">
        <w:rPr>
          <w:rFonts w:cstheme="minorHAnsi"/>
          <w:b/>
        </w:rPr>
        <w:t>OVAR_NUM</w:t>
      </w:r>
      <w:r w:rsidRPr="00BA3EAF">
        <w:rPr>
          <w:rFonts w:cstheme="minorHAnsi"/>
        </w:rPr>
        <w:tab/>
        <w:t xml:space="preserve">How many women in your family, that you are </w:t>
      </w:r>
      <w:r w:rsidRPr="00BA3EAF">
        <w:rPr>
          <w:rFonts w:cstheme="minorHAnsi"/>
          <w:u w:val="single"/>
        </w:rPr>
        <w:t>related to by blood</w:t>
      </w:r>
      <w:r w:rsidRPr="00BA3EAF">
        <w:rPr>
          <w:rFonts w:cstheme="minorHAnsi"/>
        </w:rPr>
        <w:t>, have been diagnosed with ovarian cancer?</w:t>
      </w:r>
      <w:r w:rsidRPr="00BA3EAF" w:rsidR="007E19CC">
        <w:rPr>
          <w:rFonts w:cstheme="minorHAnsi"/>
        </w:rPr>
        <w:t xml:space="preserve"> </w:t>
      </w:r>
      <w:r w:rsidRPr="00BA3EAF" w:rsidR="007E19CC">
        <w:rPr>
          <w:rFonts w:cstheme="minorHAnsi"/>
          <w:i/>
        </w:rPr>
        <w:t>This could include your mother, sisters, grandmothers, aunts, daughters, granddaughters, nieces, or cousins.</w:t>
      </w:r>
    </w:p>
    <w:p w:rsidRPr="00BA3EAF" w:rsidR="00EC6056" w:rsidP="00EC6056" w:rsidRDefault="00EC6056" w14:paraId="25A16642" w14:textId="77777777">
      <w:pPr>
        <w:spacing w:after="0" w:line="240" w:lineRule="auto"/>
        <w:rPr>
          <w:rFonts w:cstheme="minorHAnsi"/>
        </w:rPr>
      </w:pPr>
      <w:r w:rsidRPr="00BA3EAF">
        <w:rPr>
          <w:rFonts w:cstheme="minorHAnsi"/>
        </w:rPr>
        <w:tab/>
      </w:r>
      <w:r w:rsidRPr="00BA3EAF">
        <w:rPr>
          <w:rFonts w:cstheme="minorHAnsi"/>
        </w:rPr>
        <w:tab/>
      </w:r>
      <w:r w:rsidRPr="00BA3EAF">
        <w:rPr>
          <w:rFonts w:cstheme="minorHAnsi"/>
        </w:rPr>
        <w:tab/>
        <w:t>_______ Number of relatives</w:t>
      </w:r>
    </w:p>
    <w:p w:rsidRPr="00BA3EAF" w:rsidR="00EC6056" w:rsidP="00EC6056" w:rsidRDefault="00EC6056" w14:paraId="3BDCC85F" w14:textId="77777777">
      <w:pPr>
        <w:spacing w:after="0" w:line="240" w:lineRule="auto"/>
        <w:rPr>
          <w:rFonts w:cstheme="minorHAnsi"/>
        </w:rPr>
      </w:pPr>
    </w:p>
    <w:p w:rsidRPr="00BA3EAF" w:rsidR="00EC6056" w:rsidP="00EC6056" w:rsidRDefault="00EC6056" w14:paraId="1FFFA88D" w14:textId="77777777">
      <w:pPr>
        <w:spacing w:after="0" w:line="240" w:lineRule="auto"/>
        <w:ind w:left="1440" w:hanging="1440"/>
        <w:rPr>
          <w:rFonts w:cstheme="minorHAnsi"/>
        </w:rPr>
      </w:pPr>
      <w:r w:rsidRPr="00BA3EAF">
        <w:rPr>
          <w:rFonts w:cstheme="minorHAnsi"/>
          <w:b/>
        </w:rPr>
        <w:t>FAM_BREAST</w:t>
      </w:r>
      <w:r w:rsidRPr="00BA3EAF">
        <w:rPr>
          <w:rFonts w:cstheme="minorHAnsi"/>
          <w:b/>
        </w:rPr>
        <w:tab/>
      </w:r>
      <w:r w:rsidRPr="00BA3EAF">
        <w:rPr>
          <w:rFonts w:cstheme="minorHAnsi"/>
        </w:rPr>
        <w:t xml:space="preserve">Have any other women in your family, that you are </w:t>
      </w:r>
      <w:r w:rsidRPr="00BA3EAF">
        <w:rPr>
          <w:rFonts w:cstheme="minorHAnsi"/>
          <w:u w:val="single"/>
        </w:rPr>
        <w:t>related to by blood</w:t>
      </w:r>
      <w:r w:rsidRPr="00BA3EAF">
        <w:rPr>
          <w:rFonts w:cstheme="minorHAnsi"/>
        </w:rPr>
        <w:t xml:space="preserve">, ever been diagnosed with breast cancer? </w:t>
      </w:r>
      <w:r w:rsidRPr="00BA3EAF">
        <w:rPr>
          <w:rFonts w:cstheme="minorHAnsi"/>
          <w:i/>
        </w:rPr>
        <w:t>This could include your mother, sisters, grandmothers, aunts, daughters, granddaughters, nieces, or cousins.</w:t>
      </w:r>
    </w:p>
    <w:p w:rsidRPr="00BA3EAF" w:rsidR="00EC6056" w:rsidP="00EC6056" w:rsidRDefault="00EC6056" w14:paraId="2DF1DA01" w14:textId="77777777">
      <w:pPr>
        <w:pStyle w:val="ListParagraph"/>
        <w:numPr>
          <w:ilvl w:val="0"/>
          <w:numId w:val="21"/>
        </w:numPr>
        <w:spacing w:after="0" w:line="240" w:lineRule="auto"/>
        <w:rPr>
          <w:rFonts w:cstheme="minorHAnsi"/>
        </w:rPr>
      </w:pPr>
      <w:r w:rsidRPr="00BA3EAF">
        <w:rPr>
          <w:rFonts w:cstheme="minorHAnsi"/>
        </w:rPr>
        <w:t>Yes</w:t>
      </w:r>
    </w:p>
    <w:p w:rsidRPr="00BA3EAF" w:rsidR="00EC6056" w:rsidP="00EC6056" w:rsidRDefault="00EC6056" w14:paraId="3245155B" w14:textId="77777777">
      <w:pPr>
        <w:pStyle w:val="ListParagraph"/>
        <w:numPr>
          <w:ilvl w:val="0"/>
          <w:numId w:val="21"/>
        </w:numPr>
        <w:spacing w:after="0" w:line="240" w:lineRule="auto"/>
        <w:rPr>
          <w:rFonts w:cstheme="minorHAnsi"/>
        </w:rPr>
      </w:pPr>
      <w:r w:rsidRPr="00BA3EAF">
        <w:rPr>
          <w:rFonts w:cstheme="minorHAnsi"/>
        </w:rPr>
        <w:t xml:space="preserve">No </w:t>
      </w:r>
      <w:r w:rsidRPr="00BA3EAF">
        <w:rPr>
          <w:rFonts w:cstheme="minorHAnsi"/>
          <w:b/>
        </w:rPr>
        <w:t>[GO TO MALE_BREAST]</w:t>
      </w:r>
    </w:p>
    <w:p w:rsidRPr="00BA3EAF" w:rsidR="00EC6056" w:rsidP="00EC6056" w:rsidRDefault="00EC6056" w14:paraId="1F51185B" w14:textId="77777777">
      <w:pPr>
        <w:pStyle w:val="ListParagraph"/>
        <w:numPr>
          <w:ilvl w:val="0"/>
          <w:numId w:val="21"/>
        </w:numPr>
        <w:spacing w:after="0" w:line="240" w:lineRule="auto"/>
        <w:rPr>
          <w:rFonts w:cstheme="minorHAnsi"/>
        </w:rPr>
      </w:pPr>
      <w:r w:rsidRPr="00BA3EAF">
        <w:rPr>
          <w:rFonts w:cstheme="minorHAnsi"/>
        </w:rPr>
        <w:t>Don’t know</w:t>
      </w:r>
      <w:r w:rsidRPr="00BA3EAF">
        <w:rPr>
          <w:rFonts w:cstheme="minorHAnsi"/>
          <w:b/>
        </w:rPr>
        <w:t xml:space="preserve"> [GO TO MALE_BREAST]</w:t>
      </w:r>
    </w:p>
    <w:p w:rsidRPr="00BA3EAF" w:rsidR="00EC6056" w:rsidP="00EC6056" w:rsidRDefault="00EC6056" w14:paraId="05201BCD" w14:textId="77777777">
      <w:pPr>
        <w:spacing w:after="0" w:line="240" w:lineRule="auto"/>
        <w:rPr>
          <w:rFonts w:cstheme="minorHAnsi"/>
        </w:rPr>
      </w:pPr>
    </w:p>
    <w:p w:rsidRPr="00BA3EAF" w:rsidR="00EC6056" w:rsidP="00EC6056" w:rsidRDefault="00EC6056" w14:paraId="3BD7388D" w14:textId="77777777">
      <w:pPr>
        <w:spacing w:after="0" w:line="240" w:lineRule="auto"/>
        <w:ind w:left="1440" w:hanging="1440"/>
        <w:rPr>
          <w:rFonts w:cstheme="minorHAnsi"/>
        </w:rPr>
      </w:pPr>
      <w:r w:rsidRPr="00BA3EAF">
        <w:rPr>
          <w:rFonts w:cstheme="minorHAnsi"/>
          <w:b/>
        </w:rPr>
        <w:lastRenderedPageBreak/>
        <w:t>BREAST_NUM</w:t>
      </w:r>
      <w:r w:rsidRPr="00BA3EAF">
        <w:rPr>
          <w:rFonts w:cstheme="minorHAnsi"/>
        </w:rPr>
        <w:tab/>
        <w:t xml:space="preserve">How many women in your family, that you are </w:t>
      </w:r>
      <w:r w:rsidRPr="00BA3EAF">
        <w:rPr>
          <w:rFonts w:cstheme="minorHAnsi"/>
          <w:u w:val="single"/>
        </w:rPr>
        <w:t>related to by blood</w:t>
      </w:r>
      <w:r w:rsidRPr="00BA3EAF">
        <w:rPr>
          <w:rFonts w:cstheme="minorHAnsi"/>
        </w:rPr>
        <w:t>, have been diagnosed with breast cancer?</w:t>
      </w:r>
      <w:r w:rsidRPr="00BA3EAF" w:rsidR="007E19CC">
        <w:rPr>
          <w:rFonts w:cstheme="minorHAnsi"/>
        </w:rPr>
        <w:t xml:space="preserve"> </w:t>
      </w:r>
      <w:r w:rsidRPr="00BA3EAF" w:rsidR="007E19CC">
        <w:rPr>
          <w:rFonts w:cstheme="minorHAnsi"/>
          <w:i/>
        </w:rPr>
        <w:t>This could include your mother, sisters, grandmothers, aunts, daughters, granddaughters, nieces, or cousins.</w:t>
      </w:r>
    </w:p>
    <w:p w:rsidRPr="00BA3EAF" w:rsidR="00EC6056" w:rsidP="00EC6056" w:rsidRDefault="00EC6056" w14:paraId="4AA15216" w14:textId="77777777">
      <w:pPr>
        <w:spacing w:after="0" w:line="240" w:lineRule="auto"/>
        <w:rPr>
          <w:rFonts w:cstheme="minorHAnsi"/>
        </w:rPr>
      </w:pPr>
      <w:r w:rsidRPr="00BA3EAF">
        <w:rPr>
          <w:rFonts w:cstheme="minorHAnsi"/>
        </w:rPr>
        <w:tab/>
      </w:r>
      <w:r w:rsidRPr="00BA3EAF">
        <w:rPr>
          <w:rFonts w:cstheme="minorHAnsi"/>
        </w:rPr>
        <w:tab/>
      </w:r>
      <w:r w:rsidRPr="00BA3EAF">
        <w:rPr>
          <w:rFonts w:cstheme="minorHAnsi"/>
        </w:rPr>
        <w:tab/>
        <w:t>_______ Number of relatives</w:t>
      </w:r>
    </w:p>
    <w:p w:rsidRPr="00BA3EAF" w:rsidR="00EC6056" w:rsidP="005C3F9B" w:rsidRDefault="00EC6056" w14:paraId="29D7002B" w14:textId="77777777">
      <w:pPr>
        <w:spacing w:after="0" w:line="240" w:lineRule="auto"/>
        <w:ind w:left="1440" w:hanging="1440"/>
        <w:rPr>
          <w:rFonts w:cstheme="minorHAnsi"/>
        </w:rPr>
      </w:pPr>
    </w:p>
    <w:p w:rsidRPr="00BA3EAF" w:rsidR="00EC6056" w:rsidP="00EC6056" w:rsidRDefault="00EC6056" w14:paraId="382E33DC" w14:textId="77777777">
      <w:pPr>
        <w:spacing w:after="0" w:line="240" w:lineRule="auto"/>
        <w:ind w:left="1440" w:hanging="1440"/>
        <w:rPr>
          <w:rFonts w:cstheme="minorHAnsi"/>
        </w:rPr>
      </w:pPr>
      <w:r w:rsidRPr="00BA3EAF">
        <w:rPr>
          <w:rFonts w:cstheme="minorHAnsi"/>
          <w:b/>
        </w:rPr>
        <w:t>UNDER50</w:t>
      </w:r>
      <w:r w:rsidRPr="00BA3EAF">
        <w:rPr>
          <w:rFonts w:cstheme="minorHAnsi"/>
        </w:rPr>
        <w:tab/>
        <w:t>How many of them were diagnosed when they were younger than age 50?</w:t>
      </w:r>
    </w:p>
    <w:p w:rsidRPr="00BA3EAF" w:rsidR="00EC6056" w:rsidP="00EC6056" w:rsidRDefault="00EC6056" w14:paraId="5F884846" w14:textId="77777777">
      <w:pPr>
        <w:spacing w:after="0" w:line="240" w:lineRule="auto"/>
        <w:rPr>
          <w:rFonts w:cstheme="minorHAnsi"/>
        </w:rPr>
      </w:pPr>
      <w:r w:rsidRPr="00BA3EAF">
        <w:rPr>
          <w:rFonts w:cstheme="minorHAnsi"/>
        </w:rPr>
        <w:tab/>
      </w:r>
      <w:r w:rsidRPr="00BA3EAF">
        <w:rPr>
          <w:rFonts w:cstheme="minorHAnsi"/>
        </w:rPr>
        <w:tab/>
      </w:r>
      <w:r w:rsidRPr="00BA3EAF">
        <w:rPr>
          <w:rFonts w:cstheme="minorHAnsi"/>
        </w:rPr>
        <w:tab/>
        <w:t>_______ Number of relatives</w:t>
      </w:r>
    </w:p>
    <w:p w:rsidRPr="00BA3EAF" w:rsidR="00EC6056" w:rsidP="00EC6056" w:rsidRDefault="00EC6056" w14:paraId="0A499EF8" w14:textId="77777777">
      <w:pPr>
        <w:spacing w:after="0" w:line="240" w:lineRule="auto"/>
        <w:rPr>
          <w:rFonts w:cstheme="minorHAnsi"/>
        </w:rPr>
      </w:pPr>
    </w:p>
    <w:p w:rsidRPr="00BA3EAF" w:rsidR="00EC6056" w:rsidP="00EC6056" w:rsidRDefault="00EC6056" w14:paraId="45643509" w14:textId="77777777">
      <w:pPr>
        <w:spacing w:after="0" w:line="240" w:lineRule="auto"/>
        <w:ind w:left="1440" w:hanging="1440"/>
        <w:rPr>
          <w:rFonts w:cstheme="minorHAnsi"/>
        </w:rPr>
      </w:pPr>
      <w:r w:rsidRPr="00BA3EAF">
        <w:rPr>
          <w:rFonts w:cstheme="minorHAnsi"/>
          <w:b/>
        </w:rPr>
        <w:t>MALE_BREAST</w:t>
      </w:r>
      <w:r w:rsidRPr="00BA3EAF">
        <w:rPr>
          <w:rFonts w:cstheme="minorHAnsi"/>
          <w:b/>
        </w:rPr>
        <w:tab/>
      </w:r>
      <w:r w:rsidRPr="00BA3EAF">
        <w:rPr>
          <w:rFonts w:cstheme="minorHAnsi"/>
        </w:rPr>
        <w:t>Have any men in your family, that you are related to by blood, ever been diagnosed with breast cancer?</w:t>
      </w:r>
    </w:p>
    <w:p w:rsidRPr="00BA3EAF" w:rsidR="00EC6056" w:rsidP="00EC6056" w:rsidRDefault="00EC6056" w14:paraId="305362CD" w14:textId="77777777">
      <w:pPr>
        <w:pStyle w:val="ListParagraph"/>
        <w:numPr>
          <w:ilvl w:val="0"/>
          <w:numId w:val="21"/>
        </w:numPr>
        <w:spacing w:after="0" w:line="240" w:lineRule="auto"/>
        <w:rPr>
          <w:rFonts w:cstheme="minorHAnsi"/>
        </w:rPr>
      </w:pPr>
      <w:r w:rsidRPr="00BA3EAF">
        <w:rPr>
          <w:rFonts w:cstheme="minorHAnsi"/>
        </w:rPr>
        <w:t>Yes</w:t>
      </w:r>
    </w:p>
    <w:p w:rsidRPr="00BA3EAF" w:rsidR="00EC6056" w:rsidP="00EC6056" w:rsidRDefault="00EC6056" w14:paraId="0A0225B9" w14:textId="77777777">
      <w:pPr>
        <w:pStyle w:val="ListParagraph"/>
        <w:numPr>
          <w:ilvl w:val="0"/>
          <w:numId w:val="21"/>
        </w:numPr>
        <w:spacing w:after="0" w:line="240" w:lineRule="auto"/>
        <w:rPr>
          <w:rFonts w:cstheme="minorHAnsi"/>
        </w:rPr>
      </w:pPr>
      <w:r w:rsidRPr="00BA3EAF">
        <w:rPr>
          <w:rFonts w:cstheme="minorHAnsi"/>
        </w:rPr>
        <w:t>No</w:t>
      </w:r>
    </w:p>
    <w:p w:rsidRPr="00BA3EAF" w:rsidR="00EC6056" w:rsidP="00EC6056" w:rsidRDefault="00EC6056" w14:paraId="0F6DD61E" w14:textId="77777777">
      <w:pPr>
        <w:pStyle w:val="ListParagraph"/>
        <w:numPr>
          <w:ilvl w:val="0"/>
          <w:numId w:val="21"/>
        </w:numPr>
        <w:spacing w:after="0" w:line="240" w:lineRule="auto"/>
        <w:rPr>
          <w:rFonts w:cstheme="minorHAnsi"/>
        </w:rPr>
      </w:pPr>
      <w:r w:rsidRPr="00BA3EAF">
        <w:rPr>
          <w:rFonts w:cstheme="minorHAnsi"/>
        </w:rPr>
        <w:t>Don’t know</w:t>
      </w:r>
    </w:p>
    <w:p w:rsidRPr="00BA3EAF" w:rsidR="00EC6056" w:rsidP="00EC6056" w:rsidRDefault="00EC6056" w14:paraId="03BC0150" w14:textId="77777777">
      <w:pPr>
        <w:spacing w:after="0" w:line="240" w:lineRule="auto"/>
        <w:rPr>
          <w:rFonts w:cstheme="minorHAnsi"/>
        </w:rPr>
      </w:pPr>
    </w:p>
    <w:p w:rsidRPr="00BA3EAF" w:rsidR="00EC6056" w:rsidP="00EC6056" w:rsidRDefault="00EC6056" w14:paraId="5E8B0751" w14:textId="77777777">
      <w:pPr>
        <w:spacing w:after="0" w:line="240" w:lineRule="auto"/>
        <w:ind w:left="1440" w:hanging="1440"/>
        <w:rPr>
          <w:rFonts w:cstheme="minorHAnsi"/>
          <w:b/>
        </w:rPr>
      </w:pPr>
      <w:r w:rsidRPr="00BA3EAF">
        <w:rPr>
          <w:rFonts w:cstheme="minorHAnsi"/>
          <w:b/>
        </w:rPr>
        <w:t>GENETIC_REC</w:t>
      </w:r>
      <w:r w:rsidRPr="00BA3EAF">
        <w:rPr>
          <w:rFonts w:cstheme="minorHAnsi"/>
          <w:b/>
        </w:rPr>
        <w:tab/>
      </w:r>
      <w:r w:rsidRPr="00BA3EAF">
        <w:rPr>
          <w:rFonts w:cstheme="minorHAnsi"/>
        </w:rPr>
        <w:t>Genetic counseling involves an in-depth discussion with a trained genetic counselor, doctor, or nurse about your family’s health history and your risk for having an inherited genetic mutation. Has a doctor or other health professional ever recommended or referred you for genetic counseling for breast or ovarian cancer?</w:t>
      </w:r>
    </w:p>
    <w:p w:rsidRPr="00BA3EAF" w:rsidR="00EC6056" w:rsidP="00EC6056" w:rsidRDefault="00EC6056" w14:paraId="16A4A38B" w14:textId="77777777">
      <w:pPr>
        <w:pStyle w:val="ListParagraph"/>
        <w:numPr>
          <w:ilvl w:val="0"/>
          <w:numId w:val="21"/>
        </w:numPr>
        <w:spacing w:after="0" w:line="240" w:lineRule="auto"/>
        <w:rPr>
          <w:rFonts w:cstheme="minorHAnsi"/>
        </w:rPr>
      </w:pPr>
      <w:r w:rsidRPr="00BA3EAF">
        <w:rPr>
          <w:rFonts w:cstheme="minorHAnsi"/>
        </w:rPr>
        <w:t>Yes</w:t>
      </w:r>
    </w:p>
    <w:p w:rsidRPr="00BA3EAF" w:rsidR="00EC6056" w:rsidP="00EC6056" w:rsidRDefault="00EC6056" w14:paraId="4522BB4D" w14:textId="77777777">
      <w:pPr>
        <w:pStyle w:val="ListParagraph"/>
        <w:numPr>
          <w:ilvl w:val="0"/>
          <w:numId w:val="21"/>
        </w:numPr>
        <w:spacing w:after="0" w:line="240" w:lineRule="auto"/>
        <w:rPr>
          <w:rFonts w:cstheme="minorHAnsi"/>
        </w:rPr>
      </w:pPr>
      <w:r w:rsidRPr="00BA3EAF">
        <w:rPr>
          <w:rFonts w:cstheme="minorHAnsi"/>
        </w:rPr>
        <w:t>No</w:t>
      </w:r>
    </w:p>
    <w:p w:rsidRPr="00BA3EAF" w:rsidR="00EC6056" w:rsidP="00EC6056" w:rsidRDefault="00EC6056" w14:paraId="60784E77" w14:textId="77777777">
      <w:pPr>
        <w:spacing w:after="0" w:line="240" w:lineRule="auto"/>
        <w:rPr>
          <w:rFonts w:cstheme="minorHAnsi"/>
        </w:rPr>
      </w:pPr>
    </w:p>
    <w:p w:rsidRPr="00BA3EAF" w:rsidR="003759F9" w:rsidP="00EC6056" w:rsidRDefault="003759F9" w14:paraId="34FC1B0A" w14:textId="77777777">
      <w:pPr>
        <w:spacing w:after="0" w:line="240" w:lineRule="auto"/>
        <w:rPr>
          <w:rFonts w:cstheme="minorHAnsi"/>
        </w:rPr>
      </w:pPr>
    </w:p>
    <w:p w:rsidRPr="00BA3EAF" w:rsidR="003759F9" w:rsidP="00EC6056" w:rsidRDefault="003759F9" w14:paraId="46A60D7F" w14:textId="77777777">
      <w:pPr>
        <w:spacing w:after="0" w:line="240" w:lineRule="auto"/>
        <w:rPr>
          <w:rFonts w:cstheme="minorHAnsi"/>
        </w:rPr>
      </w:pPr>
    </w:p>
    <w:p w:rsidRPr="00BA3EAF" w:rsidR="003759F9" w:rsidP="00EC6056" w:rsidRDefault="003759F9" w14:paraId="6B60AA2F" w14:textId="77777777">
      <w:pPr>
        <w:spacing w:after="0" w:line="240" w:lineRule="auto"/>
        <w:rPr>
          <w:rFonts w:cstheme="minorHAnsi"/>
        </w:rPr>
      </w:pPr>
    </w:p>
    <w:p w:rsidRPr="00BA3EAF" w:rsidR="00EC6056" w:rsidP="00EC6056" w:rsidRDefault="00EC6056" w14:paraId="02670EBD" w14:textId="77777777">
      <w:pPr>
        <w:spacing w:after="0" w:line="240" w:lineRule="auto"/>
        <w:rPr>
          <w:rFonts w:cstheme="minorHAnsi"/>
        </w:rPr>
      </w:pPr>
      <w:r w:rsidRPr="00BA3EAF">
        <w:rPr>
          <w:rFonts w:cstheme="minorHAnsi"/>
          <w:b/>
        </w:rPr>
        <w:t>GENETIC_YN</w:t>
      </w:r>
      <w:r w:rsidRPr="00BA3EAF">
        <w:rPr>
          <w:rFonts w:cstheme="minorHAnsi"/>
          <w:b/>
        </w:rPr>
        <w:tab/>
      </w:r>
      <w:r w:rsidRPr="00BA3EAF">
        <w:rPr>
          <w:rFonts w:cstheme="minorHAnsi"/>
        </w:rPr>
        <w:t>Have you ever received genetic counseling for breast or ovarian cancer risk?</w:t>
      </w:r>
    </w:p>
    <w:p w:rsidRPr="00BA3EAF" w:rsidR="00EC6056" w:rsidP="00EC6056" w:rsidRDefault="00EC6056" w14:paraId="46AD2487" w14:textId="77777777">
      <w:pPr>
        <w:pStyle w:val="ListParagraph"/>
        <w:numPr>
          <w:ilvl w:val="0"/>
          <w:numId w:val="21"/>
        </w:numPr>
        <w:spacing w:after="0" w:line="240" w:lineRule="auto"/>
        <w:rPr>
          <w:rFonts w:cstheme="minorHAnsi"/>
        </w:rPr>
      </w:pPr>
      <w:r w:rsidRPr="00BA3EAF">
        <w:rPr>
          <w:rFonts w:cstheme="minorHAnsi"/>
        </w:rPr>
        <w:t>Yes</w:t>
      </w:r>
    </w:p>
    <w:p w:rsidRPr="00BA3EAF" w:rsidR="00EC6056" w:rsidP="00EC6056" w:rsidRDefault="00EC6056" w14:paraId="7B5F2DE7" w14:textId="77777777">
      <w:pPr>
        <w:pStyle w:val="ListParagraph"/>
        <w:numPr>
          <w:ilvl w:val="0"/>
          <w:numId w:val="21"/>
        </w:numPr>
        <w:spacing w:after="0" w:line="240" w:lineRule="auto"/>
        <w:rPr>
          <w:rFonts w:cstheme="minorHAnsi"/>
        </w:rPr>
      </w:pPr>
      <w:r w:rsidRPr="00BA3EAF">
        <w:rPr>
          <w:rFonts w:cstheme="minorHAnsi"/>
        </w:rPr>
        <w:t xml:space="preserve">No </w:t>
      </w:r>
      <w:r w:rsidRPr="00BA3EAF">
        <w:rPr>
          <w:rFonts w:cstheme="minorHAnsi"/>
          <w:b/>
        </w:rPr>
        <w:t>[GO TO GENETIC_FAM]</w:t>
      </w:r>
    </w:p>
    <w:p w:rsidRPr="00BA3EAF" w:rsidR="00EC6056" w:rsidP="00EC6056" w:rsidRDefault="00EC6056" w14:paraId="0D70E61D" w14:textId="77777777">
      <w:pPr>
        <w:pStyle w:val="ListParagraph"/>
        <w:numPr>
          <w:ilvl w:val="0"/>
          <w:numId w:val="21"/>
        </w:numPr>
        <w:spacing w:after="0" w:line="240" w:lineRule="auto"/>
        <w:rPr>
          <w:rFonts w:cstheme="minorHAnsi"/>
        </w:rPr>
      </w:pPr>
      <w:r w:rsidRPr="00BA3EAF">
        <w:rPr>
          <w:rFonts w:cstheme="minorHAnsi"/>
        </w:rPr>
        <w:t xml:space="preserve">Don’t know </w:t>
      </w:r>
      <w:r w:rsidRPr="00BA3EAF">
        <w:rPr>
          <w:rFonts w:cstheme="minorHAnsi"/>
          <w:b/>
        </w:rPr>
        <w:t>[GO TO GENETIC_FAM]</w:t>
      </w:r>
    </w:p>
    <w:p w:rsidRPr="00BA3EAF" w:rsidR="00EC6056" w:rsidP="00EC6056" w:rsidRDefault="00EC6056" w14:paraId="3F38AF4A" w14:textId="77777777">
      <w:pPr>
        <w:spacing w:after="0" w:line="240" w:lineRule="auto"/>
        <w:rPr>
          <w:rFonts w:cstheme="minorHAnsi"/>
        </w:rPr>
      </w:pPr>
    </w:p>
    <w:p w:rsidRPr="00BA3EAF" w:rsidR="00EC6056" w:rsidP="00EC6056" w:rsidRDefault="00EC6056" w14:paraId="67D30CCF" w14:textId="79B80B96">
      <w:pPr>
        <w:spacing w:after="0" w:line="240" w:lineRule="auto"/>
        <w:rPr>
          <w:rFonts w:cstheme="minorHAnsi"/>
          <w:i/>
        </w:rPr>
      </w:pPr>
      <w:r w:rsidRPr="00BA3EAF">
        <w:rPr>
          <w:rFonts w:cstheme="minorHAnsi"/>
          <w:b/>
        </w:rPr>
        <w:t>GENETIC_WHEN</w:t>
      </w:r>
      <w:r w:rsidRPr="00BA3EAF" w:rsidR="003759F9">
        <w:rPr>
          <w:rFonts w:cstheme="minorHAnsi"/>
          <w:b/>
        </w:rPr>
        <w:t xml:space="preserve">   </w:t>
      </w:r>
      <w:r w:rsidRPr="00BA3EAF">
        <w:rPr>
          <w:rFonts w:cstheme="minorHAnsi"/>
        </w:rPr>
        <w:t>When did you receive genetic counseling?</w:t>
      </w:r>
      <w:r w:rsidRPr="00BA3EAF" w:rsidR="007E19CC">
        <w:rPr>
          <w:rFonts w:cstheme="minorHAnsi"/>
        </w:rPr>
        <w:t xml:space="preserve"> </w:t>
      </w:r>
      <w:r w:rsidRPr="00BA3EAF" w:rsidR="007E19CC">
        <w:rPr>
          <w:rFonts w:cstheme="minorHAnsi"/>
          <w:i/>
        </w:rPr>
        <w:t>Please select all that apply.</w:t>
      </w:r>
    </w:p>
    <w:p w:rsidRPr="00BA3EAF" w:rsidR="00EC6056" w:rsidP="003759F9" w:rsidRDefault="00EC6056" w14:paraId="269F611B" w14:textId="77777777">
      <w:pPr>
        <w:pStyle w:val="ListParagraph"/>
        <w:numPr>
          <w:ilvl w:val="0"/>
          <w:numId w:val="21"/>
        </w:numPr>
        <w:spacing w:after="0" w:line="240" w:lineRule="auto"/>
        <w:rPr>
          <w:rFonts w:cstheme="minorHAnsi"/>
        </w:rPr>
      </w:pPr>
      <w:r w:rsidRPr="00BA3EAF">
        <w:rPr>
          <w:rFonts w:cstheme="minorHAnsi"/>
        </w:rPr>
        <w:t>Before I was diagnosed</w:t>
      </w:r>
    </w:p>
    <w:p w:rsidRPr="00BA3EAF" w:rsidR="00EC6056" w:rsidP="003759F9" w:rsidRDefault="00EC6056" w14:paraId="4B5CFE9B" w14:textId="77777777">
      <w:pPr>
        <w:pStyle w:val="ListParagraph"/>
        <w:numPr>
          <w:ilvl w:val="0"/>
          <w:numId w:val="21"/>
        </w:numPr>
        <w:spacing w:after="0" w:line="240" w:lineRule="auto"/>
        <w:rPr>
          <w:rFonts w:cstheme="minorHAnsi"/>
        </w:rPr>
      </w:pPr>
      <w:r w:rsidRPr="00BA3EAF">
        <w:rPr>
          <w:rFonts w:cstheme="minorHAnsi"/>
        </w:rPr>
        <w:t>At the same time I was diagnosed</w:t>
      </w:r>
    </w:p>
    <w:p w:rsidRPr="00BA3EAF" w:rsidR="00EC6056" w:rsidP="003759F9" w:rsidRDefault="00EC6056" w14:paraId="49A06A2F" w14:textId="77777777">
      <w:pPr>
        <w:pStyle w:val="ListParagraph"/>
        <w:numPr>
          <w:ilvl w:val="0"/>
          <w:numId w:val="21"/>
        </w:numPr>
        <w:spacing w:after="0" w:line="240" w:lineRule="auto"/>
        <w:rPr>
          <w:rFonts w:cstheme="minorHAnsi"/>
        </w:rPr>
      </w:pPr>
      <w:r w:rsidRPr="00BA3EAF">
        <w:rPr>
          <w:rFonts w:cstheme="minorHAnsi"/>
        </w:rPr>
        <w:t>After I was diagnosed</w:t>
      </w:r>
    </w:p>
    <w:p w:rsidRPr="00BA3EAF" w:rsidR="00EC6056" w:rsidP="00EC6056" w:rsidRDefault="00EC6056" w14:paraId="2A1659CD" w14:textId="77777777">
      <w:pPr>
        <w:spacing w:after="0" w:line="240" w:lineRule="auto"/>
        <w:rPr>
          <w:rFonts w:cstheme="minorHAnsi"/>
        </w:rPr>
      </w:pPr>
    </w:p>
    <w:p w:rsidRPr="00BA3EAF" w:rsidR="00EC6056" w:rsidP="00EC6056" w:rsidRDefault="00EC6056" w14:paraId="367FE750" w14:textId="6233AE7F">
      <w:pPr>
        <w:spacing w:after="0" w:line="240" w:lineRule="auto"/>
        <w:rPr>
          <w:rFonts w:cstheme="minorHAnsi"/>
        </w:rPr>
      </w:pPr>
      <w:r w:rsidRPr="00BA3EAF">
        <w:rPr>
          <w:rFonts w:cstheme="minorHAnsi"/>
          <w:b/>
        </w:rPr>
        <w:t>GENETIC_WHO</w:t>
      </w:r>
      <w:r w:rsidRPr="00BA3EAF" w:rsidR="003759F9">
        <w:rPr>
          <w:rFonts w:cstheme="minorHAnsi"/>
          <w:b/>
        </w:rPr>
        <w:t xml:space="preserve">  </w:t>
      </w:r>
      <w:r w:rsidRPr="00BA3EAF" w:rsidR="00DE7626">
        <w:rPr>
          <w:rFonts w:cstheme="minorHAnsi"/>
        </w:rPr>
        <w:t xml:space="preserve">From whom did you receive genetic counseling? </w:t>
      </w:r>
      <w:r w:rsidRPr="00BA3EAF" w:rsidR="00DE7626">
        <w:rPr>
          <w:rFonts w:cstheme="minorHAnsi"/>
          <w:i/>
        </w:rPr>
        <w:t>Please select all that apply.</w:t>
      </w:r>
    </w:p>
    <w:p w:rsidRPr="00BA3EAF" w:rsidR="007E19CC" w:rsidP="007E19CC" w:rsidRDefault="007E19CC" w14:paraId="63D9B9BC" w14:textId="77777777">
      <w:pPr>
        <w:pStyle w:val="ListParagraph"/>
        <w:numPr>
          <w:ilvl w:val="0"/>
          <w:numId w:val="21"/>
        </w:numPr>
        <w:spacing w:after="0" w:line="240" w:lineRule="auto"/>
        <w:rPr>
          <w:rFonts w:cstheme="minorHAnsi"/>
        </w:rPr>
      </w:pPr>
      <w:r w:rsidRPr="00BA3EAF">
        <w:rPr>
          <w:rFonts w:cstheme="minorHAnsi"/>
        </w:rPr>
        <w:t>Genetic counselor</w:t>
      </w:r>
    </w:p>
    <w:p w:rsidRPr="00BA3EAF" w:rsidR="00EC6056" w:rsidP="00DE7626" w:rsidRDefault="00DE7626" w14:paraId="32B73AB0" w14:textId="77777777">
      <w:pPr>
        <w:pStyle w:val="ListParagraph"/>
        <w:numPr>
          <w:ilvl w:val="0"/>
          <w:numId w:val="21"/>
        </w:numPr>
        <w:spacing w:after="0" w:line="240" w:lineRule="auto"/>
        <w:rPr>
          <w:rFonts w:cstheme="minorHAnsi"/>
        </w:rPr>
      </w:pPr>
      <w:r w:rsidRPr="00BA3EAF">
        <w:rPr>
          <w:rFonts w:cstheme="minorHAnsi"/>
        </w:rPr>
        <w:t>My regular or primary care doctor</w:t>
      </w:r>
    </w:p>
    <w:p w:rsidRPr="00BA3EAF" w:rsidR="00EC6056" w:rsidP="00DE7626" w:rsidRDefault="00DE7626" w14:paraId="3A53402A" w14:textId="77777777">
      <w:pPr>
        <w:pStyle w:val="ListParagraph"/>
        <w:numPr>
          <w:ilvl w:val="0"/>
          <w:numId w:val="21"/>
        </w:numPr>
        <w:spacing w:after="0" w:line="240" w:lineRule="auto"/>
        <w:rPr>
          <w:rFonts w:cstheme="minorHAnsi"/>
        </w:rPr>
      </w:pPr>
      <w:r w:rsidRPr="00BA3EAF">
        <w:rPr>
          <w:rFonts w:cstheme="minorHAnsi"/>
        </w:rPr>
        <w:t>Nurse</w:t>
      </w:r>
    </w:p>
    <w:p w:rsidRPr="00BA3EAF" w:rsidR="00DE7626" w:rsidP="00DE7626" w:rsidRDefault="00DE7626" w14:paraId="4803DA11" w14:textId="77777777">
      <w:pPr>
        <w:pStyle w:val="ListParagraph"/>
        <w:numPr>
          <w:ilvl w:val="0"/>
          <w:numId w:val="21"/>
        </w:numPr>
        <w:spacing w:after="0" w:line="240" w:lineRule="auto"/>
        <w:rPr>
          <w:rFonts w:cstheme="minorHAnsi"/>
        </w:rPr>
      </w:pPr>
      <w:r w:rsidRPr="00BA3EAF">
        <w:rPr>
          <w:rFonts w:cstheme="minorHAnsi"/>
        </w:rPr>
        <w:t>Cancer doctor or oncologist</w:t>
      </w:r>
    </w:p>
    <w:p w:rsidRPr="00BA3EAF" w:rsidR="00DE7626" w:rsidP="00DE7626" w:rsidRDefault="00DE7626" w14:paraId="56D19F0F" w14:textId="77777777">
      <w:pPr>
        <w:pStyle w:val="ListParagraph"/>
        <w:numPr>
          <w:ilvl w:val="0"/>
          <w:numId w:val="21"/>
        </w:numPr>
        <w:spacing w:after="0" w:line="240" w:lineRule="auto"/>
        <w:rPr>
          <w:rFonts w:cstheme="minorHAnsi"/>
        </w:rPr>
      </w:pPr>
      <w:r w:rsidRPr="00BA3EAF">
        <w:rPr>
          <w:rFonts w:cstheme="minorHAnsi"/>
        </w:rPr>
        <w:t>Gynecologist</w:t>
      </w:r>
    </w:p>
    <w:p w:rsidRPr="00BA3EAF" w:rsidR="00DE7626" w:rsidP="00DE7626" w:rsidRDefault="00DE7626" w14:paraId="42CFD6F8" w14:textId="77777777">
      <w:pPr>
        <w:pStyle w:val="ListParagraph"/>
        <w:numPr>
          <w:ilvl w:val="0"/>
          <w:numId w:val="21"/>
        </w:numPr>
        <w:spacing w:after="0" w:line="240" w:lineRule="auto"/>
        <w:rPr>
          <w:rFonts w:cstheme="minorHAnsi"/>
        </w:rPr>
      </w:pPr>
      <w:r w:rsidRPr="00BA3EAF">
        <w:rPr>
          <w:rFonts w:cstheme="minorHAnsi"/>
        </w:rPr>
        <w:t>Other</w:t>
      </w:r>
    </w:p>
    <w:p w:rsidRPr="00BA3EAF" w:rsidR="00DE7626" w:rsidP="00DE7626" w:rsidRDefault="00DE7626" w14:paraId="3A76BDBD" w14:textId="77777777">
      <w:pPr>
        <w:pStyle w:val="ListParagraph"/>
        <w:numPr>
          <w:ilvl w:val="0"/>
          <w:numId w:val="21"/>
        </w:numPr>
        <w:spacing w:after="0" w:line="240" w:lineRule="auto"/>
        <w:rPr>
          <w:rFonts w:cstheme="minorHAnsi"/>
        </w:rPr>
      </w:pPr>
      <w:r w:rsidRPr="00BA3EAF">
        <w:rPr>
          <w:rFonts w:cstheme="minorHAnsi"/>
        </w:rPr>
        <w:t>Don’t know</w:t>
      </w:r>
    </w:p>
    <w:p w:rsidRPr="00BA3EAF" w:rsidR="00DE7626" w:rsidP="00DE7626" w:rsidRDefault="00DE7626" w14:paraId="7859C6BC" w14:textId="77777777">
      <w:pPr>
        <w:spacing w:after="0" w:line="240" w:lineRule="auto"/>
        <w:rPr>
          <w:rFonts w:cstheme="minorHAnsi"/>
        </w:rPr>
      </w:pPr>
    </w:p>
    <w:p w:rsidRPr="00BA3EAF" w:rsidR="00DE7626" w:rsidP="00DE7626" w:rsidRDefault="00DE7626" w14:paraId="272A1AA7" w14:textId="77777777">
      <w:pPr>
        <w:spacing w:after="0" w:line="240" w:lineRule="auto"/>
        <w:ind w:left="1440" w:hanging="1440"/>
        <w:rPr>
          <w:rFonts w:cstheme="minorHAnsi"/>
        </w:rPr>
      </w:pPr>
      <w:r w:rsidRPr="00BA3EAF">
        <w:rPr>
          <w:rFonts w:cstheme="minorHAnsi"/>
          <w:b/>
        </w:rPr>
        <w:t>GENETIC_FAM</w:t>
      </w:r>
      <w:r w:rsidRPr="00BA3EAF">
        <w:rPr>
          <w:rFonts w:cstheme="minorHAnsi"/>
          <w:b/>
        </w:rPr>
        <w:tab/>
      </w:r>
      <w:r w:rsidRPr="00BA3EAF">
        <w:rPr>
          <w:rFonts w:cstheme="minorHAnsi"/>
        </w:rPr>
        <w:t>As far as you know, have any of your blood relatives received genetic counseling for breast or ovarian cancer risk?</w:t>
      </w:r>
    </w:p>
    <w:p w:rsidRPr="00BA3EAF" w:rsidR="00DE7626" w:rsidP="00DE7626" w:rsidRDefault="00DE7626" w14:paraId="154D31FE" w14:textId="77777777">
      <w:pPr>
        <w:pStyle w:val="ListParagraph"/>
        <w:numPr>
          <w:ilvl w:val="0"/>
          <w:numId w:val="21"/>
        </w:numPr>
        <w:spacing w:after="0" w:line="240" w:lineRule="auto"/>
        <w:rPr>
          <w:rFonts w:cstheme="minorHAnsi"/>
        </w:rPr>
      </w:pPr>
      <w:r w:rsidRPr="00BA3EAF">
        <w:rPr>
          <w:rFonts w:cstheme="minorHAnsi"/>
        </w:rPr>
        <w:lastRenderedPageBreak/>
        <w:t>Yes</w:t>
      </w:r>
    </w:p>
    <w:p w:rsidRPr="00BA3EAF" w:rsidR="00DE7626" w:rsidP="00DE7626" w:rsidRDefault="00DE7626" w14:paraId="4D838F06" w14:textId="77777777">
      <w:pPr>
        <w:pStyle w:val="ListParagraph"/>
        <w:numPr>
          <w:ilvl w:val="0"/>
          <w:numId w:val="21"/>
        </w:numPr>
        <w:spacing w:after="0" w:line="240" w:lineRule="auto"/>
        <w:rPr>
          <w:rFonts w:cstheme="minorHAnsi"/>
        </w:rPr>
      </w:pPr>
      <w:r w:rsidRPr="00BA3EAF">
        <w:rPr>
          <w:rFonts w:cstheme="minorHAnsi"/>
        </w:rPr>
        <w:t>No</w:t>
      </w:r>
    </w:p>
    <w:p w:rsidRPr="00BA3EAF" w:rsidR="00DE7626" w:rsidP="00DE7626" w:rsidRDefault="00DE7626" w14:paraId="4B12CA65" w14:textId="77777777">
      <w:pPr>
        <w:spacing w:after="0" w:line="240" w:lineRule="auto"/>
        <w:rPr>
          <w:rFonts w:cstheme="minorHAnsi"/>
        </w:rPr>
      </w:pPr>
    </w:p>
    <w:p w:rsidRPr="00BA3EAF" w:rsidR="00DE7626" w:rsidP="00DE7626" w:rsidRDefault="00DE7626" w14:paraId="2AEB7024" w14:textId="77777777">
      <w:pPr>
        <w:spacing w:after="0" w:line="240" w:lineRule="auto"/>
        <w:ind w:left="1440" w:hanging="1440"/>
        <w:rPr>
          <w:rFonts w:cstheme="minorHAnsi"/>
        </w:rPr>
      </w:pPr>
      <w:r w:rsidRPr="00BA3EAF">
        <w:rPr>
          <w:rFonts w:cstheme="minorHAnsi"/>
          <w:b/>
        </w:rPr>
        <w:t>BRCA_YN</w:t>
      </w:r>
      <w:r w:rsidRPr="00BA3EAF">
        <w:rPr>
          <w:rFonts w:cstheme="minorHAnsi"/>
          <w:b/>
        </w:rPr>
        <w:tab/>
      </w:r>
      <w:r w:rsidRPr="00BA3EAF">
        <w:rPr>
          <w:rFonts w:cstheme="minorHAnsi"/>
        </w:rPr>
        <w:t>BRCA1 and BRCA2 are genes in a person’s DNA that are associated with the risk of breast and ovarian cancer. There are genetic tests for mutations in BRCA1 and BRCA2, requiring a blood sample, saliva sample, or cheek swab, that can provide information about your risk for these cancers. Have you ever had a BRCA1 or BRCA2 genetic test (sometimes called BRAC analysis) for cancer risk?</w:t>
      </w:r>
    </w:p>
    <w:p w:rsidRPr="00BA3EAF" w:rsidR="00DE7626" w:rsidP="00DE7626" w:rsidRDefault="00DE7626" w14:paraId="2539DAB0" w14:textId="77777777">
      <w:pPr>
        <w:pStyle w:val="ListParagraph"/>
        <w:numPr>
          <w:ilvl w:val="0"/>
          <w:numId w:val="31"/>
        </w:numPr>
        <w:spacing w:after="0" w:line="240" w:lineRule="auto"/>
        <w:ind w:left="2160"/>
        <w:rPr>
          <w:rFonts w:cstheme="minorHAnsi"/>
        </w:rPr>
      </w:pPr>
      <w:r w:rsidRPr="00BA3EAF">
        <w:rPr>
          <w:rFonts w:cstheme="minorHAnsi"/>
        </w:rPr>
        <w:t>Yes</w:t>
      </w:r>
    </w:p>
    <w:p w:rsidRPr="00BA3EAF" w:rsidR="00DE7626" w:rsidP="00DE7626" w:rsidRDefault="00DE7626" w14:paraId="378761F6" w14:textId="564231FE">
      <w:pPr>
        <w:pStyle w:val="ListParagraph"/>
        <w:numPr>
          <w:ilvl w:val="0"/>
          <w:numId w:val="31"/>
        </w:numPr>
        <w:spacing w:after="0" w:line="240" w:lineRule="auto"/>
        <w:ind w:left="2160"/>
        <w:rPr>
          <w:rFonts w:cstheme="minorHAnsi"/>
        </w:rPr>
      </w:pPr>
      <w:r w:rsidRPr="00BA3EAF">
        <w:rPr>
          <w:rFonts w:cstheme="minorHAnsi"/>
        </w:rPr>
        <w:t xml:space="preserve">No </w:t>
      </w:r>
      <w:r w:rsidRPr="00BA3EAF">
        <w:rPr>
          <w:rFonts w:cstheme="minorHAnsi"/>
          <w:b/>
        </w:rPr>
        <w:t xml:space="preserve">[GO TO </w:t>
      </w:r>
      <w:r w:rsidRPr="00BA3EAF" w:rsidR="007E19CC">
        <w:rPr>
          <w:rFonts w:cstheme="minorHAnsi"/>
          <w:b/>
        </w:rPr>
        <w:t>NOTEST</w:t>
      </w:r>
      <w:r w:rsidRPr="00BA3EAF">
        <w:rPr>
          <w:rFonts w:cstheme="minorHAnsi"/>
          <w:b/>
        </w:rPr>
        <w:t>]</w:t>
      </w:r>
    </w:p>
    <w:p w:rsidRPr="00BA3EAF" w:rsidR="00DE7626" w:rsidP="00DE7626" w:rsidRDefault="00DE7626" w14:paraId="5FC5F3E8" w14:textId="3393F825">
      <w:pPr>
        <w:pStyle w:val="ListParagraph"/>
        <w:numPr>
          <w:ilvl w:val="0"/>
          <w:numId w:val="31"/>
        </w:numPr>
        <w:spacing w:after="0" w:line="240" w:lineRule="auto"/>
        <w:ind w:left="2160"/>
        <w:rPr>
          <w:rFonts w:cstheme="minorHAnsi"/>
        </w:rPr>
      </w:pPr>
      <w:r w:rsidRPr="00BA3EAF">
        <w:rPr>
          <w:rFonts w:cstheme="minorHAnsi"/>
        </w:rPr>
        <w:t xml:space="preserve">Don’t know </w:t>
      </w:r>
      <w:r w:rsidRPr="00BA3EAF">
        <w:rPr>
          <w:rFonts w:cstheme="minorHAnsi"/>
          <w:b/>
        </w:rPr>
        <w:t xml:space="preserve">[GO TO </w:t>
      </w:r>
      <w:r w:rsidRPr="00BA3EAF" w:rsidR="007E19CC">
        <w:rPr>
          <w:rFonts w:cstheme="minorHAnsi"/>
          <w:b/>
        </w:rPr>
        <w:t>NOTEST</w:t>
      </w:r>
      <w:r w:rsidRPr="00BA3EAF">
        <w:rPr>
          <w:rFonts w:cstheme="minorHAnsi"/>
          <w:b/>
        </w:rPr>
        <w:t>]</w:t>
      </w:r>
    </w:p>
    <w:p w:rsidRPr="00BA3EAF" w:rsidR="00DE7626" w:rsidP="00DE7626" w:rsidRDefault="00DE7626" w14:paraId="482AE771" w14:textId="77777777">
      <w:pPr>
        <w:spacing w:after="0" w:line="240" w:lineRule="auto"/>
        <w:rPr>
          <w:rFonts w:cstheme="minorHAnsi"/>
        </w:rPr>
      </w:pPr>
    </w:p>
    <w:p w:rsidRPr="00BA3EAF" w:rsidR="00DE7626" w:rsidP="00BA3EAF" w:rsidRDefault="00DE7626" w14:paraId="30FDC3ED" w14:textId="3D5606E0">
      <w:pPr>
        <w:spacing w:after="0" w:line="240" w:lineRule="auto"/>
        <w:ind w:left="1440" w:hanging="1440"/>
        <w:rPr>
          <w:rFonts w:cstheme="minorHAnsi"/>
        </w:rPr>
      </w:pPr>
      <w:r w:rsidRPr="00BA3EAF">
        <w:rPr>
          <w:rFonts w:cstheme="minorHAnsi"/>
          <w:b/>
        </w:rPr>
        <w:t>BRCA_RESULTS</w:t>
      </w:r>
      <w:r w:rsidRPr="00BA3EAF">
        <w:rPr>
          <w:rFonts w:cstheme="minorHAnsi"/>
        </w:rPr>
        <w:tab/>
      </w:r>
      <w:r w:rsidR="00BA3EAF">
        <w:rPr>
          <w:rFonts w:cstheme="minorHAnsi"/>
        </w:rPr>
        <w:t xml:space="preserve"> </w:t>
      </w:r>
      <w:r w:rsidRPr="00BA3EAF">
        <w:rPr>
          <w:rFonts w:cstheme="minorHAnsi"/>
        </w:rPr>
        <w:t xml:space="preserve">Did the results of your BRCA1/BRCA2 test indicate that you carry a mutation that </w:t>
      </w:r>
      <w:r w:rsidR="00BA3EAF">
        <w:rPr>
          <w:rFonts w:cstheme="minorHAnsi"/>
        </w:rPr>
        <w:t xml:space="preserve">   </w:t>
      </w:r>
      <w:r w:rsidRPr="00BA3EAF">
        <w:rPr>
          <w:rFonts w:cstheme="minorHAnsi"/>
        </w:rPr>
        <w:t>would put you at increased risk for cancer?</w:t>
      </w:r>
    </w:p>
    <w:p w:rsidRPr="00BA3EAF" w:rsidR="00DE7626" w:rsidP="00DE7626" w:rsidRDefault="00DE7626" w14:paraId="125227D4" w14:textId="77777777">
      <w:pPr>
        <w:pStyle w:val="ListParagraph"/>
        <w:numPr>
          <w:ilvl w:val="0"/>
          <w:numId w:val="31"/>
        </w:numPr>
        <w:spacing w:after="0" w:line="240" w:lineRule="auto"/>
        <w:ind w:left="2160"/>
        <w:rPr>
          <w:rFonts w:cstheme="minorHAnsi"/>
        </w:rPr>
      </w:pPr>
      <w:r w:rsidRPr="00BA3EAF">
        <w:rPr>
          <w:rFonts w:cstheme="minorHAnsi"/>
        </w:rPr>
        <w:t>Yes</w:t>
      </w:r>
    </w:p>
    <w:p w:rsidRPr="00BA3EAF" w:rsidR="00DE7626" w:rsidP="00DE7626" w:rsidRDefault="00DE7626" w14:paraId="74CEA37D" w14:textId="4EA3829A">
      <w:pPr>
        <w:pStyle w:val="ListParagraph"/>
        <w:numPr>
          <w:ilvl w:val="0"/>
          <w:numId w:val="31"/>
        </w:numPr>
        <w:spacing w:after="0" w:line="240" w:lineRule="auto"/>
        <w:ind w:left="2160"/>
        <w:rPr>
          <w:rFonts w:cstheme="minorHAnsi"/>
        </w:rPr>
      </w:pPr>
      <w:r w:rsidRPr="00BA3EAF">
        <w:rPr>
          <w:rFonts w:cstheme="minorHAnsi"/>
        </w:rPr>
        <w:t xml:space="preserve">No </w:t>
      </w:r>
      <w:r w:rsidRPr="00BA3EAF">
        <w:rPr>
          <w:rFonts w:cstheme="minorHAnsi"/>
          <w:b/>
        </w:rPr>
        <w:t xml:space="preserve">[GO TO </w:t>
      </w:r>
      <w:r w:rsidRPr="00BA3EAF" w:rsidR="00E42D38">
        <w:rPr>
          <w:rFonts w:cstheme="minorHAnsi"/>
          <w:b/>
        </w:rPr>
        <w:t>BRCA_FAM</w:t>
      </w:r>
      <w:r w:rsidRPr="00BA3EAF">
        <w:rPr>
          <w:rFonts w:cstheme="minorHAnsi"/>
          <w:b/>
        </w:rPr>
        <w:t>]</w:t>
      </w:r>
    </w:p>
    <w:p w:rsidRPr="00BA3EAF" w:rsidR="00DE7626" w:rsidP="00DE7626" w:rsidRDefault="00DE7626" w14:paraId="3662EA72" w14:textId="71D61BA5">
      <w:pPr>
        <w:pStyle w:val="ListParagraph"/>
        <w:numPr>
          <w:ilvl w:val="0"/>
          <w:numId w:val="31"/>
        </w:numPr>
        <w:spacing w:after="0" w:line="240" w:lineRule="auto"/>
        <w:ind w:left="2160"/>
        <w:rPr>
          <w:rFonts w:cstheme="minorHAnsi"/>
        </w:rPr>
      </w:pPr>
      <w:r w:rsidRPr="00BA3EAF">
        <w:rPr>
          <w:rFonts w:cstheme="minorHAnsi"/>
        </w:rPr>
        <w:t xml:space="preserve">Inconclusive result (often called “Variant of Unknown Significance”) </w:t>
      </w:r>
      <w:r w:rsidRPr="00BA3EAF">
        <w:rPr>
          <w:rFonts w:cstheme="minorHAnsi"/>
          <w:b/>
        </w:rPr>
        <w:t xml:space="preserve">[GO TO </w:t>
      </w:r>
      <w:r w:rsidRPr="00BA3EAF" w:rsidR="00E42D38">
        <w:rPr>
          <w:rFonts w:cstheme="minorHAnsi"/>
          <w:b/>
        </w:rPr>
        <w:t>BRCA_FAM</w:t>
      </w:r>
      <w:r w:rsidRPr="00BA3EAF">
        <w:rPr>
          <w:rFonts w:cstheme="minorHAnsi"/>
          <w:b/>
        </w:rPr>
        <w:t>]</w:t>
      </w:r>
    </w:p>
    <w:p w:rsidRPr="00BA3EAF" w:rsidR="00DE7626" w:rsidP="00DE7626" w:rsidRDefault="00DE7626" w14:paraId="0BC8F0F5" w14:textId="3DEF70A5">
      <w:pPr>
        <w:pStyle w:val="ListParagraph"/>
        <w:numPr>
          <w:ilvl w:val="0"/>
          <w:numId w:val="31"/>
        </w:numPr>
        <w:spacing w:after="0" w:line="240" w:lineRule="auto"/>
        <w:ind w:left="2160"/>
        <w:rPr>
          <w:rFonts w:cstheme="minorHAnsi"/>
        </w:rPr>
      </w:pPr>
      <w:r w:rsidRPr="00BA3EAF">
        <w:rPr>
          <w:rFonts w:cstheme="minorHAnsi"/>
        </w:rPr>
        <w:t xml:space="preserve">Don’t know </w:t>
      </w:r>
      <w:r w:rsidRPr="00BA3EAF">
        <w:rPr>
          <w:rFonts w:cstheme="minorHAnsi"/>
          <w:b/>
        </w:rPr>
        <w:t xml:space="preserve">[GO TO </w:t>
      </w:r>
      <w:r w:rsidRPr="00BA3EAF" w:rsidR="00E42D38">
        <w:rPr>
          <w:rFonts w:cstheme="minorHAnsi"/>
          <w:b/>
        </w:rPr>
        <w:t>BRCA_FAM</w:t>
      </w:r>
      <w:r w:rsidRPr="00BA3EAF">
        <w:rPr>
          <w:rFonts w:cstheme="minorHAnsi"/>
          <w:b/>
        </w:rPr>
        <w:t>]</w:t>
      </w:r>
    </w:p>
    <w:p w:rsidRPr="00BA3EAF" w:rsidR="00DE7626" w:rsidP="00DE7626" w:rsidRDefault="00DE7626" w14:paraId="36D09CCE" w14:textId="77777777">
      <w:pPr>
        <w:spacing w:after="0" w:line="240" w:lineRule="auto"/>
        <w:rPr>
          <w:rFonts w:cstheme="minorHAnsi"/>
        </w:rPr>
      </w:pPr>
    </w:p>
    <w:p w:rsidRPr="00BA3EAF" w:rsidR="003759F9" w:rsidP="00DE7626" w:rsidRDefault="003759F9" w14:paraId="73BA1B58" w14:textId="77777777">
      <w:pPr>
        <w:spacing w:after="0" w:line="240" w:lineRule="auto"/>
        <w:rPr>
          <w:rFonts w:cstheme="minorHAnsi"/>
        </w:rPr>
      </w:pPr>
    </w:p>
    <w:p w:rsidRPr="00BA3EAF" w:rsidR="003759F9" w:rsidP="00DE7626" w:rsidRDefault="003759F9" w14:paraId="45B7FDAC" w14:textId="77777777">
      <w:pPr>
        <w:spacing w:after="0" w:line="240" w:lineRule="auto"/>
        <w:rPr>
          <w:rFonts w:cstheme="minorHAnsi"/>
        </w:rPr>
      </w:pPr>
    </w:p>
    <w:p w:rsidRPr="00BA3EAF" w:rsidR="003759F9" w:rsidP="00DE7626" w:rsidRDefault="003759F9" w14:paraId="3E8B8F51" w14:textId="77777777">
      <w:pPr>
        <w:spacing w:after="0" w:line="240" w:lineRule="auto"/>
        <w:rPr>
          <w:rFonts w:cstheme="minorHAnsi"/>
        </w:rPr>
      </w:pPr>
    </w:p>
    <w:p w:rsidRPr="00BA3EAF" w:rsidR="00DE7626" w:rsidP="009B480B" w:rsidRDefault="009B480B" w14:paraId="7C1C4E58" w14:textId="77777777">
      <w:pPr>
        <w:spacing w:after="0" w:line="240" w:lineRule="auto"/>
        <w:ind w:left="1440" w:hanging="1440"/>
        <w:rPr>
          <w:rFonts w:cstheme="minorHAnsi"/>
        </w:rPr>
      </w:pPr>
      <w:r w:rsidRPr="00BA3EAF">
        <w:rPr>
          <w:rFonts w:cstheme="minorHAnsi"/>
          <w:b/>
        </w:rPr>
        <w:t>INFLUENCE</w:t>
      </w:r>
      <w:r w:rsidRPr="00BA3EAF">
        <w:rPr>
          <w:rFonts w:cstheme="minorHAnsi"/>
        </w:rPr>
        <w:tab/>
        <w:t>Did the results of your genetic testing influence your cancer treatment in any of the following ways?</w:t>
      </w:r>
    </w:p>
    <w:tbl>
      <w:tblPr>
        <w:tblStyle w:val="TableGrid"/>
        <w:tblW w:w="8190" w:type="dxa"/>
        <w:tblInd w:w="895" w:type="dxa"/>
        <w:tblLook w:val="04A0" w:firstRow="1" w:lastRow="0" w:firstColumn="1" w:lastColumn="0" w:noHBand="0" w:noVBand="1"/>
      </w:tblPr>
      <w:tblGrid>
        <w:gridCol w:w="6660"/>
        <w:gridCol w:w="810"/>
        <w:gridCol w:w="720"/>
      </w:tblGrid>
      <w:tr w:rsidRPr="00BA3EAF" w:rsidR="009B480B" w:rsidTr="003759F9" w14:paraId="4CE966FA" w14:textId="77777777">
        <w:tc>
          <w:tcPr>
            <w:tcW w:w="6660" w:type="dxa"/>
            <w:vAlign w:val="center"/>
          </w:tcPr>
          <w:p w:rsidRPr="00BA3EAF" w:rsidR="009B480B" w:rsidP="003B110D" w:rsidRDefault="009B480B" w14:paraId="64F6790F" w14:textId="77777777">
            <w:pPr>
              <w:pStyle w:val="Answer1"/>
              <w:spacing w:after="0"/>
              <w:ind w:left="0" w:firstLine="0"/>
              <w:jc w:val="center"/>
              <w:rPr>
                <w:rFonts w:asciiTheme="minorHAnsi" w:hAnsiTheme="minorHAnsi" w:cstheme="minorHAnsi"/>
                <w:sz w:val="22"/>
                <w:szCs w:val="22"/>
              </w:rPr>
            </w:pPr>
          </w:p>
        </w:tc>
        <w:tc>
          <w:tcPr>
            <w:tcW w:w="810" w:type="dxa"/>
            <w:vAlign w:val="center"/>
          </w:tcPr>
          <w:p w:rsidRPr="00BA3EAF" w:rsidR="009B480B" w:rsidP="003B110D" w:rsidRDefault="009B480B" w14:paraId="5E8F0E49"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Yes</w:t>
            </w:r>
          </w:p>
        </w:tc>
        <w:tc>
          <w:tcPr>
            <w:tcW w:w="720" w:type="dxa"/>
            <w:vAlign w:val="center"/>
          </w:tcPr>
          <w:p w:rsidRPr="00BA3EAF" w:rsidR="009B480B" w:rsidP="003B110D" w:rsidRDefault="009B480B" w14:paraId="3123FE8E"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No</w:t>
            </w:r>
          </w:p>
        </w:tc>
      </w:tr>
      <w:tr w:rsidRPr="00BA3EAF" w:rsidR="009B480B" w:rsidTr="003759F9" w14:paraId="07D98D7A" w14:textId="77777777">
        <w:trPr>
          <w:trHeight w:val="395"/>
        </w:trPr>
        <w:tc>
          <w:tcPr>
            <w:tcW w:w="6660" w:type="dxa"/>
            <w:vAlign w:val="center"/>
          </w:tcPr>
          <w:p w:rsidRPr="00BA3EAF" w:rsidR="009B480B" w:rsidP="009B480B" w:rsidRDefault="009B480B" w14:paraId="3120530C" w14:textId="77777777">
            <w:pPr>
              <w:pStyle w:val="Answer1"/>
              <w:numPr>
                <w:ilvl w:val="0"/>
                <w:numId w:val="32"/>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Influenced surgery – had additional ovary or both ovaries removed</w:t>
            </w:r>
          </w:p>
        </w:tc>
        <w:tc>
          <w:tcPr>
            <w:tcW w:w="810" w:type="dxa"/>
            <w:vAlign w:val="center"/>
          </w:tcPr>
          <w:p w:rsidRPr="00BA3EAF" w:rsidR="009B480B" w:rsidP="003B110D" w:rsidRDefault="009B480B" w14:paraId="401EBF1D"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FB8F612" wp14:editId="75C50F17">
                  <wp:extent cx="130810" cy="142240"/>
                  <wp:effectExtent l="0" t="0" r="2540" b="0"/>
                  <wp:docPr id="13042" name="Picture 13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9B480B" w:rsidP="003B110D" w:rsidRDefault="009B480B" w14:paraId="76968782"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3E0DD9E" wp14:editId="04A2BE69">
                  <wp:extent cx="130810" cy="142240"/>
                  <wp:effectExtent l="0" t="0" r="2540" b="0"/>
                  <wp:docPr id="13045" name="Picture 13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9B480B" w:rsidTr="003759F9" w14:paraId="551CB564" w14:textId="77777777">
        <w:trPr>
          <w:trHeight w:val="720"/>
        </w:trPr>
        <w:tc>
          <w:tcPr>
            <w:tcW w:w="6660" w:type="dxa"/>
            <w:vAlign w:val="center"/>
          </w:tcPr>
          <w:p w:rsidRPr="00BA3EAF" w:rsidR="009B480B" w:rsidP="009B480B" w:rsidRDefault="009B480B" w14:paraId="40152F8D" w14:textId="77777777">
            <w:pPr>
              <w:pStyle w:val="Answer1"/>
              <w:numPr>
                <w:ilvl w:val="0"/>
                <w:numId w:val="32"/>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Influenced surgery – had one or both breasts removed (mastectomy)</w:t>
            </w:r>
          </w:p>
        </w:tc>
        <w:tc>
          <w:tcPr>
            <w:tcW w:w="810" w:type="dxa"/>
            <w:vAlign w:val="center"/>
          </w:tcPr>
          <w:p w:rsidRPr="00BA3EAF" w:rsidR="009B480B" w:rsidP="003B110D" w:rsidRDefault="009B480B" w14:paraId="07CE10D6"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26F649C" wp14:editId="3673A3CB">
                  <wp:extent cx="130810" cy="142240"/>
                  <wp:effectExtent l="0" t="0" r="2540" b="0"/>
                  <wp:docPr id="13050" name="Picture 1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9B480B" w:rsidP="003B110D" w:rsidRDefault="009B480B" w14:paraId="0768A8B4"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D5F649D" wp14:editId="1FA3818D">
                  <wp:extent cx="130810" cy="142240"/>
                  <wp:effectExtent l="0" t="0" r="2540" b="0"/>
                  <wp:docPr id="13051" name="Picture 1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9B480B" w:rsidTr="003759F9" w14:paraId="32AF2D86" w14:textId="77777777">
        <w:trPr>
          <w:trHeight w:val="720"/>
        </w:trPr>
        <w:tc>
          <w:tcPr>
            <w:tcW w:w="6660" w:type="dxa"/>
            <w:vAlign w:val="center"/>
          </w:tcPr>
          <w:p w:rsidRPr="00BA3EAF" w:rsidR="009B480B" w:rsidP="009B480B" w:rsidRDefault="009B480B" w14:paraId="4967996A" w14:textId="77777777">
            <w:pPr>
              <w:pStyle w:val="Answer1"/>
              <w:numPr>
                <w:ilvl w:val="0"/>
                <w:numId w:val="32"/>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a PARP inhibitor (Poly polymerase inhibitors, or PARP inhibitors – drugs that block DNA repair and may cause cancer cells to die. Examples: Olaparib, Niraparib)</w:t>
            </w:r>
          </w:p>
        </w:tc>
        <w:tc>
          <w:tcPr>
            <w:tcW w:w="810" w:type="dxa"/>
            <w:vAlign w:val="center"/>
          </w:tcPr>
          <w:p w:rsidRPr="00BA3EAF" w:rsidR="009B480B" w:rsidP="003B110D" w:rsidRDefault="009B480B" w14:paraId="26755A6A"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7D01478" wp14:editId="44AE1A08">
                  <wp:extent cx="130810" cy="142240"/>
                  <wp:effectExtent l="0" t="0" r="2540" b="0"/>
                  <wp:docPr id="13054" name="Picture 13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9B480B" w:rsidP="003B110D" w:rsidRDefault="009B480B" w14:paraId="7F1A655A"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62987F6" wp14:editId="6251C726">
                  <wp:extent cx="130810" cy="142240"/>
                  <wp:effectExtent l="0" t="0" r="2540" b="0"/>
                  <wp:docPr id="13056" name="Picture 1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E42D38" w:rsidTr="003759F9" w14:paraId="2204BD09" w14:textId="77777777">
        <w:trPr>
          <w:trHeight w:val="422"/>
        </w:trPr>
        <w:tc>
          <w:tcPr>
            <w:tcW w:w="6660" w:type="dxa"/>
            <w:vAlign w:val="center"/>
          </w:tcPr>
          <w:p w:rsidRPr="00BA3EAF" w:rsidR="00E42D38" w:rsidP="00E42D38" w:rsidRDefault="00E42D38" w14:paraId="05724307" w14:textId="77777777">
            <w:pPr>
              <w:pStyle w:val="Answer1"/>
              <w:numPr>
                <w:ilvl w:val="0"/>
                <w:numId w:val="32"/>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Other, </w:t>
            </w:r>
            <w:r w:rsidRPr="00BA3EAF">
              <w:rPr>
                <w:rFonts w:asciiTheme="minorHAnsi" w:hAnsiTheme="minorHAnsi" w:cstheme="minorHAnsi"/>
                <w:b w:val="0"/>
                <w:i/>
                <w:sz w:val="22"/>
                <w:szCs w:val="22"/>
              </w:rPr>
              <w:t xml:space="preserve">please specify: </w:t>
            </w:r>
            <w:r w:rsidRPr="00BA3EAF">
              <w:rPr>
                <w:rFonts w:asciiTheme="minorHAnsi" w:hAnsiTheme="minorHAnsi" w:cstheme="minorHAnsi"/>
                <w:b w:val="0"/>
                <w:sz w:val="22"/>
                <w:szCs w:val="22"/>
              </w:rPr>
              <w:t>_____________________</w:t>
            </w:r>
          </w:p>
        </w:tc>
        <w:tc>
          <w:tcPr>
            <w:tcW w:w="810" w:type="dxa"/>
            <w:vAlign w:val="center"/>
          </w:tcPr>
          <w:p w:rsidRPr="00BA3EAF" w:rsidR="00E42D38" w:rsidP="00E42D38" w:rsidRDefault="00E42D38" w14:paraId="0B8212C0"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9F632BE" wp14:editId="65057B83">
                  <wp:extent cx="130810" cy="1422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20" w:type="dxa"/>
            <w:vAlign w:val="center"/>
          </w:tcPr>
          <w:p w:rsidRPr="00BA3EAF" w:rsidR="00E42D38" w:rsidP="00E42D38" w:rsidRDefault="00E42D38" w14:paraId="181613DD"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E603E4A" wp14:editId="6D424D5C">
                  <wp:extent cx="130810" cy="1422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9B480B" w:rsidP="009B480B" w:rsidRDefault="009B480B" w14:paraId="2AD4BB24" w14:textId="77777777">
      <w:pPr>
        <w:spacing w:after="0" w:line="240" w:lineRule="auto"/>
        <w:ind w:left="1440" w:hanging="1440"/>
        <w:rPr>
          <w:rFonts w:cstheme="minorHAnsi"/>
        </w:rPr>
      </w:pPr>
    </w:p>
    <w:p w:rsidRPr="00BA3EAF" w:rsidR="00DE7626" w:rsidP="00DE7626" w:rsidRDefault="009B480B" w14:paraId="3E1C28BF" w14:textId="1D7D5744">
      <w:pPr>
        <w:spacing w:after="0" w:line="240" w:lineRule="auto"/>
        <w:rPr>
          <w:rFonts w:cstheme="minorHAnsi"/>
          <w:b/>
        </w:rPr>
      </w:pPr>
      <w:r w:rsidRPr="00BA3EAF">
        <w:rPr>
          <w:rFonts w:cstheme="minorHAnsi"/>
          <w:b/>
        </w:rPr>
        <w:t>PROGRAMMER: IF BRCA_</w:t>
      </w:r>
      <w:r w:rsidRPr="00BA3EAF" w:rsidR="00E42D38">
        <w:rPr>
          <w:rFonts w:cstheme="minorHAnsi"/>
          <w:b/>
        </w:rPr>
        <w:t>YN</w:t>
      </w:r>
      <w:r w:rsidRPr="00BA3EAF">
        <w:rPr>
          <w:rFonts w:cstheme="minorHAnsi"/>
          <w:b/>
        </w:rPr>
        <w:t>=1, SKIP TO BRCA_FAM.</w:t>
      </w:r>
    </w:p>
    <w:p w:rsidRPr="00BA3EAF" w:rsidR="009B480B" w:rsidP="00DE7626" w:rsidRDefault="009B480B" w14:paraId="59540AF7" w14:textId="77777777">
      <w:pPr>
        <w:spacing w:after="0" w:line="240" w:lineRule="auto"/>
        <w:rPr>
          <w:rFonts w:cstheme="minorHAnsi"/>
          <w:b/>
        </w:rPr>
      </w:pPr>
    </w:p>
    <w:p w:rsidRPr="00BA3EAF" w:rsidR="009B480B" w:rsidP="00DE7626" w:rsidRDefault="009B480B" w14:paraId="08358EEF" w14:textId="77777777">
      <w:pPr>
        <w:spacing w:after="0" w:line="240" w:lineRule="auto"/>
        <w:rPr>
          <w:rFonts w:cstheme="minorHAnsi"/>
          <w:i/>
        </w:rPr>
      </w:pPr>
      <w:r w:rsidRPr="00BA3EAF">
        <w:rPr>
          <w:rFonts w:cstheme="minorHAnsi"/>
          <w:b/>
        </w:rPr>
        <w:t>NOTEST</w:t>
      </w:r>
      <w:r w:rsidRPr="00BA3EAF">
        <w:rPr>
          <w:rFonts w:cstheme="minorHAnsi"/>
        </w:rPr>
        <w:tab/>
        <w:t xml:space="preserve">Why did you not receive genetic testing? </w:t>
      </w:r>
      <w:r w:rsidRPr="00BA3EAF">
        <w:rPr>
          <w:rFonts w:cstheme="minorHAnsi"/>
          <w:i/>
        </w:rPr>
        <w:t>Please mark all that apply.</w:t>
      </w:r>
    </w:p>
    <w:p w:rsidRPr="00BA3EAF" w:rsidR="009B480B" w:rsidP="009B480B" w:rsidRDefault="009B480B" w14:paraId="09B91B34" w14:textId="77777777">
      <w:pPr>
        <w:pStyle w:val="ListParagraph"/>
        <w:numPr>
          <w:ilvl w:val="0"/>
          <w:numId w:val="31"/>
        </w:numPr>
        <w:spacing w:after="0" w:line="240" w:lineRule="auto"/>
        <w:ind w:left="2160"/>
        <w:rPr>
          <w:rFonts w:cstheme="minorHAnsi"/>
        </w:rPr>
      </w:pPr>
      <w:r w:rsidRPr="00BA3EAF">
        <w:rPr>
          <w:rFonts w:cstheme="minorHAnsi"/>
        </w:rPr>
        <w:t>I didn’t know about it</w:t>
      </w:r>
    </w:p>
    <w:p w:rsidRPr="00BA3EAF" w:rsidR="009B480B" w:rsidP="009B480B" w:rsidRDefault="009B480B" w14:paraId="1D554C18" w14:textId="77777777">
      <w:pPr>
        <w:pStyle w:val="ListParagraph"/>
        <w:numPr>
          <w:ilvl w:val="0"/>
          <w:numId w:val="31"/>
        </w:numPr>
        <w:spacing w:after="0" w:line="240" w:lineRule="auto"/>
        <w:ind w:left="2160"/>
        <w:rPr>
          <w:rFonts w:cstheme="minorHAnsi"/>
        </w:rPr>
      </w:pPr>
      <w:r w:rsidRPr="00BA3EAF">
        <w:rPr>
          <w:rFonts w:cstheme="minorHAnsi"/>
        </w:rPr>
        <w:t>I didn’t want to</w:t>
      </w:r>
    </w:p>
    <w:p w:rsidRPr="00BA3EAF" w:rsidR="009B480B" w:rsidP="009B480B" w:rsidRDefault="009B480B" w14:paraId="6C550304" w14:textId="77777777">
      <w:pPr>
        <w:pStyle w:val="ListParagraph"/>
        <w:numPr>
          <w:ilvl w:val="0"/>
          <w:numId w:val="31"/>
        </w:numPr>
        <w:spacing w:after="0" w:line="240" w:lineRule="auto"/>
        <w:ind w:left="2160"/>
        <w:rPr>
          <w:rFonts w:cstheme="minorHAnsi"/>
        </w:rPr>
      </w:pPr>
      <w:r w:rsidRPr="00BA3EAF">
        <w:rPr>
          <w:rFonts w:cstheme="minorHAnsi"/>
        </w:rPr>
        <w:t>Too expensive</w:t>
      </w:r>
    </w:p>
    <w:p w:rsidRPr="00BA3EAF" w:rsidR="009B480B" w:rsidP="009B480B" w:rsidRDefault="009B480B" w14:paraId="1461A98A" w14:textId="77777777">
      <w:pPr>
        <w:pStyle w:val="ListParagraph"/>
        <w:numPr>
          <w:ilvl w:val="0"/>
          <w:numId w:val="31"/>
        </w:numPr>
        <w:spacing w:after="0" w:line="240" w:lineRule="auto"/>
        <w:ind w:left="2160"/>
        <w:rPr>
          <w:rFonts w:cstheme="minorHAnsi"/>
        </w:rPr>
      </w:pPr>
      <w:r w:rsidRPr="00BA3EAF">
        <w:rPr>
          <w:rFonts w:cstheme="minorHAnsi"/>
        </w:rPr>
        <w:t>My friends and family didn’t think I needed it</w:t>
      </w:r>
    </w:p>
    <w:p w:rsidRPr="00BA3EAF" w:rsidR="009B480B" w:rsidP="009B480B" w:rsidRDefault="009B480B" w14:paraId="01B1DAFE" w14:textId="77777777">
      <w:pPr>
        <w:pStyle w:val="ListParagraph"/>
        <w:numPr>
          <w:ilvl w:val="0"/>
          <w:numId w:val="31"/>
        </w:numPr>
        <w:spacing w:after="0" w:line="240" w:lineRule="auto"/>
        <w:ind w:left="2160"/>
        <w:rPr>
          <w:rFonts w:cstheme="minorHAnsi"/>
        </w:rPr>
      </w:pPr>
      <w:r w:rsidRPr="00BA3EAF">
        <w:rPr>
          <w:rFonts w:cstheme="minorHAnsi"/>
        </w:rPr>
        <w:t>I was afraid of the result</w:t>
      </w:r>
    </w:p>
    <w:p w:rsidRPr="00BA3EAF" w:rsidR="009B480B" w:rsidP="009B480B" w:rsidRDefault="009B480B" w14:paraId="1F2AFD2B" w14:textId="77777777">
      <w:pPr>
        <w:pStyle w:val="ListParagraph"/>
        <w:numPr>
          <w:ilvl w:val="0"/>
          <w:numId w:val="31"/>
        </w:numPr>
        <w:spacing w:after="0" w:line="240" w:lineRule="auto"/>
        <w:ind w:left="2160"/>
        <w:rPr>
          <w:rFonts w:cstheme="minorHAnsi"/>
        </w:rPr>
      </w:pPr>
      <w:r w:rsidRPr="00BA3EAF">
        <w:rPr>
          <w:rFonts w:cstheme="minorHAnsi"/>
        </w:rPr>
        <w:t>Someone else in my family had genetic testing</w:t>
      </w:r>
    </w:p>
    <w:p w:rsidRPr="00BA3EAF" w:rsidR="009B480B" w:rsidP="009B480B" w:rsidRDefault="009B480B" w14:paraId="4F3F2B9F" w14:textId="77777777">
      <w:pPr>
        <w:pStyle w:val="ListParagraph"/>
        <w:numPr>
          <w:ilvl w:val="0"/>
          <w:numId w:val="31"/>
        </w:numPr>
        <w:spacing w:after="0" w:line="240" w:lineRule="auto"/>
        <w:ind w:left="2160"/>
        <w:rPr>
          <w:rFonts w:cstheme="minorHAnsi"/>
        </w:rPr>
      </w:pPr>
      <w:r w:rsidRPr="00BA3EAF">
        <w:rPr>
          <w:rFonts w:cstheme="minorHAnsi"/>
        </w:rPr>
        <w:lastRenderedPageBreak/>
        <w:t>My doctor never brought it up or offered testing</w:t>
      </w:r>
    </w:p>
    <w:p w:rsidRPr="00BA3EAF" w:rsidR="009B480B" w:rsidP="009B480B" w:rsidRDefault="009B480B" w14:paraId="45794ACD" w14:textId="77777777">
      <w:pPr>
        <w:pStyle w:val="ListParagraph"/>
        <w:numPr>
          <w:ilvl w:val="0"/>
          <w:numId w:val="31"/>
        </w:numPr>
        <w:spacing w:after="0" w:line="240" w:lineRule="auto"/>
        <w:ind w:left="2160"/>
        <w:rPr>
          <w:rFonts w:cstheme="minorHAnsi"/>
        </w:rPr>
      </w:pPr>
      <w:r w:rsidRPr="00BA3EAF">
        <w:rPr>
          <w:rFonts w:cstheme="minorHAnsi"/>
        </w:rPr>
        <w:t>Insurance wouldn’t cover it</w:t>
      </w:r>
    </w:p>
    <w:p w:rsidRPr="00BA3EAF" w:rsidR="009B480B" w:rsidP="009B480B" w:rsidRDefault="009B480B" w14:paraId="593784B8" w14:textId="77777777">
      <w:pPr>
        <w:pStyle w:val="ListParagraph"/>
        <w:numPr>
          <w:ilvl w:val="0"/>
          <w:numId w:val="31"/>
        </w:numPr>
        <w:spacing w:after="0" w:line="240" w:lineRule="auto"/>
        <w:ind w:left="2160"/>
        <w:rPr>
          <w:rFonts w:cstheme="minorHAnsi"/>
        </w:rPr>
      </w:pPr>
      <w:r w:rsidRPr="00BA3EAF">
        <w:rPr>
          <w:rFonts w:cstheme="minorHAnsi"/>
        </w:rPr>
        <w:t>My doctor didn’t think I needed it</w:t>
      </w:r>
    </w:p>
    <w:p w:rsidRPr="00BA3EAF" w:rsidR="009B480B" w:rsidP="009B480B" w:rsidRDefault="009B480B" w14:paraId="41EB766A" w14:textId="77777777">
      <w:pPr>
        <w:pStyle w:val="ListParagraph"/>
        <w:numPr>
          <w:ilvl w:val="0"/>
          <w:numId w:val="31"/>
        </w:numPr>
        <w:spacing w:after="0" w:line="240" w:lineRule="auto"/>
        <w:ind w:left="2160"/>
        <w:rPr>
          <w:rFonts w:cstheme="minorHAnsi"/>
        </w:rPr>
      </w:pPr>
      <w:r w:rsidRPr="00BA3EAF">
        <w:rPr>
          <w:rFonts w:cstheme="minorHAnsi"/>
        </w:rPr>
        <w:t>I was afraid it would affect my health insurance coverage</w:t>
      </w:r>
    </w:p>
    <w:p w:rsidRPr="00BA3EAF" w:rsidR="009B480B" w:rsidP="009B480B" w:rsidRDefault="009B480B" w14:paraId="012A85BF" w14:textId="77777777">
      <w:pPr>
        <w:pStyle w:val="ListParagraph"/>
        <w:numPr>
          <w:ilvl w:val="0"/>
          <w:numId w:val="31"/>
        </w:numPr>
        <w:spacing w:after="0" w:line="240" w:lineRule="auto"/>
        <w:ind w:left="2160"/>
        <w:rPr>
          <w:rFonts w:cstheme="minorHAnsi"/>
        </w:rPr>
      </w:pPr>
      <w:r w:rsidRPr="00BA3EAF">
        <w:rPr>
          <w:rFonts w:cstheme="minorHAnsi"/>
        </w:rPr>
        <w:t>Other reasons</w:t>
      </w:r>
    </w:p>
    <w:p w:rsidRPr="00BA3EAF" w:rsidR="009B480B" w:rsidP="009B480B" w:rsidRDefault="009B480B" w14:paraId="57599D91" w14:textId="77777777">
      <w:pPr>
        <w:spacing w:after="0" w:line="240" w:lineRule="auto"/>
        <w:rPr>
          <w:rFonts w:cstheme="minorHAnsi"/>
        </w:rPr>
      </w:pPr>
    </w:p>
    <w:p w:rsidRPr="00BA3EAF" w:rsidR="009B480B" w:rsidP="002F0F90" w:rsidRDefault="002F0F90" w14:paraId="23FEB1D3" w14:textId="77777777">
      <w:pPr>
        <w:spacing w:after="0" w:line="240" w:lineRule="auto"/>
        <w:ind w:left="1440" w:hanging="1440"/>
        <w:rPr>
          <w:rFonts w:cstheme="minorHAnsi"/>
        </w:rPr>
      </w:pPr>
      <w:r w:rsidRPr="00BA3EAF">
        <w:rPr>
          <w:rFonts w:cstheme="minorHAnsi"/>
          <w:b/>
        </w:rPr>
        <w:t>BRCA_FAM</w:t>
      </w:r>
      <w:r w:rsidRPr="00BA3EAF">
        <w:rPr>
          <w:rFonts w:cstheme="minorHAnsi"/>
        </w:rPr>
        <w:tab/>
        <w:t>As far as you know, have any of your blood relatives received genetic testing for mutations in BRCA1 or BRCA2 genes?</w:t>
      </w:r>
    </w:p>
    <w:p w:rsidRPr="00BA3EAF" w:rsidR="002F0F90" w:rsidP="002F0F90" w:rsidRDefault="002F0F90" w14:paraId="7CF8AB0A" w14:textId="77777777">
      <w:pPr>
        <w:pStyle w:val="ListParagraph"/>
        <w:numPr>
          <w:ilvl w:val="0"/>
          <w:numId w:val="31"/>
        </w:numPr>
        <w:spacing w:after="0" w:line="240" w:lineRule="auto"/>
        <w:ind w:left="2160"/>
        <w:rPr>
          <w:rFonts w:cstheme="minorHAnsi"/>
        </w:rPr>
      </w:pPr>
      <w:r w:rsidRPr="00BA3EAF">
        <w:rPr>
          <w:rFonts w:cstheme="minorHAnsi"/>
        </w:rPr>
        <w:t>Yes</w:t>
      </w:r>
    </w:p>
    <w:p w:rsidRPr="00BA3EAF" w:rsidR="002F0F90" w:rsidP="002F0F90" w:rsidRDefault="002F0F90" w14:paraId="6AC69218" w14:textId="77777777">
      <w:pPr>
        <w:pStyle w:val="ListParagraph"/>
        <w:numPr>
          <w:ilvl w:val="0"/>
          <w:numId w:val="31"/>
        </w:numPr>
        <w:spacing w:after="0" w:line="240" w:lineRule="auto"/>
        <w:ind w:left="2160"/>
        <w:rPr>
          <w:rFonts w:cstheme="minorHAnsi"/>
        </w:rPr>
      </w:pPr>
      <w:r w:rsidRPr="00BA3EAF">
        <w:rPr>
          <w:rFonts w:cstheme="minorHAnsi"/>
        </w:rPr>
        <w:t>No</w:t>
      </w:r>
    </w:p>
    <w:p w:rsidRPr="00BA3EAF" w:rsidR="002F0F90" w:rsidP="002F0F90" w:rsidRDefault="002F0F90" w14:paraId="5EDF9F79" w14:textId="77777777">
      <w:pPr>
        <w:pStyle w:val="ListParagraph"/>
        <w:numPr>
          <w:ilvl w:val="0"/>
          <w:numId w:val="31"/>
        </w:numPr>
        <w:spacing w:after="0" w:line="240" w:lineRule="auto"/>
        <w:ind w:left="2160"/>
        <w:rPr>
          <w:rFonts w:cstheme="minorHAnsi"/>
        </w:rPr>
      </w:pPr>
      <w:r w:rsidRPr="00BA3EAF">
        <w:rPr>
          <w:rFonts w:cstheme="minorHAnsi"/>
        </w:rPr>
        <w:t>Don’t know</w:t>
      </w:r>
    </w:p>
    <w:p w:rsidRPr="00BA3EAF" w:rsidR="002F0F90" w:rsidP="009B480B" w:rsidRDefault="002F0F90" w14:paraId="43F5CF6E" w14:textId="77777777">
      <w:pPr>
        <w:spacing w:after="0" w:line="240" w:lineRule="auto"/>
        <w:rPr>
          <w:rFonts w:cstheme="minorHAnsi"/>
        </w:rPr>
      </w:pPr>
    </w:p>
    <w:p w:rsidRPr="00BA3EAF" w:rsidR="002F0F90" w:rsidP="002F0F90" w:rsidRDefault="002F0F90" w14:paraId="48238D12" w14:textId="77777777">
      <w:pPr>
        <w:spacing w:after="0" w:line="240" w:lineRule="auto"/>
        <w:ind w:left="1440" w:hanging="1440"/>
        <w:rPr>
          <w:rFonts w:cstheme="minorHAnsi"/>
        </w:rPr>
      </w:pPr>
      <w:r w:rsidRPr="00BA3EAF">
        <w:rPr>
          <w:rFonts w:cstheme="minorHAnsi"/>
          <w:b/>
        </w:rPr>
        <w:t>BRCA_DESCNT</w:t>
      </w:r>
      <w:r w:rsidRPr="00BA3EAF">
        <w:rPr>
          <w:rFonts w:cstheme="minorHAnsi"/>
        </w:rPr>
        <w:tab/>
        <w:t>Studies show that BRCA1 and BRCA2 are more common in persons of Ashkenazi Jewish descent. Most people of Ashkenazi descent can trace their ancestry to Eastern Europe. Are you and your family of Ashkenazi Jewish descent?</w:t>
      </w:r>
    </w:p>
    <w:p w:rsidRPr="00BA3EAF" w:rsidR="002F0F90" w:rsidP="002F0F90" w:rsidRDefault="002F0F90" w14:paraId="16E7CAC7" w14:textId="77777777">
      <w:pPr>
        <w:pStyle w:val="ListParagraph"/>
        <w:numPr>
          <w:ilvl w:val="0"/>
          <w:numId w:val="31"/>
        </w:numPr>
        <w:spacing w:after="0" w:line="240" w:lineRule="auto"/>
        <w:ind w:left="2160"/>
        <w:rPr>
          <w:rFonts w:cstheme="minorHAnsi"/>
        </w:rPr>
      </w:pPr>
      <w:r w:rsidRPr="00BA3EAF">
        <w:rPr>
          <w:rFonts w:cstheme="minorHAnsi"/>
        </w:rPr>
        <w:t>Yes</w:t>
      </w:r>
    </w:p>
    <w:p w:rsidRPr="00BA3EAF" w:rsidR="002F0F90" w:rsidP="002F0F90" w:rsidRDefault="002F0F90" w14:paraId="555AE299" w14:textId="77777777">
      <w:pPr>
        <w:pStyle w:val="ListParagraph"/>
        <w:numPr>
          <w:ilvl w:val="0"/>
          <w:numId w:val="31"/>
        </w:numPr>
        <w:spacing w:after="0" w:line="240" w:lineRule="auto"/>
        <w:ind w:left="2160"/>
        <w:rPr>
          <w:rFonts w:cstheme="minorHAnsi"/>
        </w:rPr>
      </w:pPr>
      <w:r w:rsidRPr="00BA3EAF">
        <w:rPr>
          <w:rFonts w:cstheme="minorHAnsi"/>
        </w:rPr>
        <w:t>No</w:t>
      </w:r>
    </w:p>
    <w:p w:rsidRPr="00BA3EAF" w:rsidR="002F0F90" w:rsidP="002F0F90" w:rsidRDefault="002F0F90" w14:paraId="1AB3EB2A" w14:textId="77777777">
      <w:pPr>
        <w:pStyle w:val="ListParagraph"/>
        <w:numPr>
          <w:ilvl w:val="0"/>
          <w:numId w:val="31"/>
        </w:numPr>
        <w:spacing w:after="0" w:line="240" w:lineRule="auto"/>
        <w:ind w:left="2160"/>
        <w:rPr>
          <w:rFonts w:cstheme="minorHAnsi"/>
        </w:rPr>
      </w:pPr>
      <w:r w:rsidRPr="00BA3EAF">
        <w:rPr>
          <w:rFonts w:cstheme="minorHAnsi"/>
        </w:rPr>
        <w:t>Don’t know</w:t>
      </w:r>
    </w:p>
    <w:p w:rsidRPr="00BA3EAF" w:rsidR="002F0F90" w:rsidP="009B480B" w:rsidRDefault="002F0F90" w14:paraId="03516D19" w14:textId="77777777">
      <w:pPr>
        <w:spacing w:after="0" w:line="240" w:lineRule="auto"/>
        <w:rPr>
          <w:rFonts w:cstheme="minorHAnsi"/>
        </w:rPr>
      </w:pPr>
    </w:p>
    <w:p w:rsidRPr="00BA3EAF" w:rsidR="003759F9" w:rsidP="002F0F90" w:rsidRDefault="003759F9" w14:paraId="063A0F54" w14:textId="77777777">
      <w:pPr>
        <w:spacing w:after="0" w:line="240" w:lineRule="auto"/>
        <w:rPr>
          <w:rFonts w:cstheme="minorHAnsi"/>
          <w:b/>
        </w:rPr>
      </w:pPr>
    </w:p>
    <w:p w:rsidRPr="00BA3EAF" w:rsidR="003759F9" w:rsidP="002F0F90" w:rsidRDefault="003759F9" w14:paraId="7C6AC980" w14:textId="77777777">
      <w:pPr>
        <w:spacing w:after="0" w:line="240" w:lineRule="auto"/>
        <w:rPr>
          <w:rFonts w:cstheme="minorHAnsi"/>
          <w:b/>
        </w:rPr>
      </w:pPr>
    </w:p>
    <w:p w:rsidRPr="00BA3EAF" w:rsidR="002F0F90" w:rsidP="002F0F90" w:rsidRDefault="002F0F90" w14:paraId="65D30C74" w14:textId="6C899907">
      <w:pPr>
        <w:spacing w:after="0" w:line="240" w:lineRule="auto"/>
        <w:rPr>
          <w:rFonts w:cstheme="minorHAnsi"/>
        </w:rPr>
      </w:pPr>
      <w:r w:rsidRPr="00BA3EAF">
        <w:rPr>
          <w:rFonts w:cstheme="minorHAnsi"/>
          <w:b/>
        </w:rPr>
        <w:t xml:space="preserve">SECTION </w:t>
      </w:r>
      <w:r w:rsidRPr="00BA3EAF" w:rsidR="00E42D38">
        <w:rPr>
          <w:rFonts w:cstheme="minorHAnsi"/>
          <w:b/>
        </w:rPr>
        <w:t>F</w:t>
      </w:r>
      <w:r w:rsidRPr="00BA3EAF">
        <w:rPr>
          <w:rFonts w:cstheme="minorHAnsi"/>
          <w:b/>
        </w:rPr>
        <w:t>: INTERACTIONS WITH THE MEDICAL SYSTEM</w:t>
      </w:r>
    </w:p>
    <w:p w:rsidRPr="00BA3EAF" w:rsidR="002F0F90" w:rsidP="002F0F90" w:rsidRDefault="002F0F90" w14:paraId="6C91BD12" w14:textId="77777777">
      <w:pPr>
        <w:spacing w:after="0" w:line="240" w:lineRule="auto"/>
        <w:rPr>
          <w:rFonts w:cstheme="minorHAnsi"/>
        </w:rPr>
      </w:pPr>
    </w:p>
    <w:p w:rsidRPr="00BA3EAF" w:rsidR="002F0F90" w:rsidP="00AC0BED" w:rsidRDefault="002F0F90" w14:paraId="2E0F40D8" w14:textId="258CB670">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TRO</w:t>
      </w:r>
      <w:r w:rsidRPr="00BA3EAF" w:rsidR="00BA3EAF">
        <w:rPr>
          <w:rFonts w:asciiTheme="minorHAnsi" w:hAnsiTheme="minorHAnsi" w:cstheme="minorHAnsi"/>
          <w:sz w:val="22"/>
          <w:szCs w:val="22"/>
        </w:rPr>
        <w:t>6</w:t>
      </w:r>
      <w:r w:rsidRPr="00BA3EAF">
        <w:rPr>
          <w:rFonts w:asciiTheme="minorHAnsi" w:hAnsiTheme="minorHAnsi" w:cstheme="minorHAnsi"/>
          <w:sz w:val="22"/>
          <w:szCs w:val="22"/>
        </w:rPr>
        <w:tab/>
      </w:r>
      <w:r w:rsidRPr="00BA3EAF">
        <w:rPr>
          <w:rFonts w:asciiTheme="minorHAnsi" w:hAnsiTheme="minorHAnsi" w:cstheme="minorHAnsi"/>
          <w:b w:val="0"/>
          <w:sz w:val="22"/>
          <w:szCs w:val="22"/>
        </w:rPr>
        <w:t>Next, we will ask you some questions about your experiences interacting with the medical system, while undergoing diagnosis and treatment for cancer, including your doctors, nurses, and other hospital or health system staff.</w:t>
      </w:r>
    </w:p>
    <w:p w:rsidRPr="00BA3EAF" w:rsidR="002F0F90" w:rsidP="002F0F90" w:rsidRDefault="002F0F90" w14:paraId="1A376820" w14:textId="77777777">
      <w:pPr>
        <w:pStyle w:val="Answer1"/>
        <w:ind w:left="1440" w:hanging="1440"/>
        <w:rPr>
          <w:rFonts w:asciiTheme="minorHAnsi" w:hAnsiTheme="minorHAnsi" w:cstheme="minorHAnsi"/>
          <w:b w:val="0"/>
          <w:sz w:val="22"/>
          <w:szCs w:val="22"/>
        </w:rPr>
      </w:pPr>
    </w:p>
    <w:p w:rsidRPr="00BA3EAF" w:rsidR="002F0F90" w:rsidP="00AC0BED" w:rsidRDefault="0040563D" w14:paraId="17E38580"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SIDEEFFECTS_x</w:t>
      </w:r>
      <w:r w:rsidRPr="00BA3EAF">
        <w:rPr>
          <w:rFonts w:asciiTheme="minorHAnsi" w:hAnsiTheme="minorHAnsi" w:cstheme="minorHAnsi"/>
          <w:sz w:val="22"/>
          <w:szCs w:val="22"/>
        </w:rPr>
        <w:tab/>
      </w:r>
      <w:r w:rsidRPr="00BA3EAF">
        <w:rPr>
          <w:rFonts w:asciiTheme="minorHAnsi" w:hAnsiTheme="minorHAnsi" w:cstheme="minorHAnsi"/>
          <w:b w:val="0"/>
          <w:sz w:val="22"/>
          <w:szCs w:val="22"/>
        </w:rPr>
        <w:t xml:space="preserve">How much do you agree or disagree with each of the following statements? </w:t>
      </w:r>
    </w:p>
    <w:tbl>
      <w:tblPr>
        <w:tblStyle w:val="TableGrid"/>
        <w:tblW w:w="10747" w:type="dxa"/>
        <w:tblInd w:w="-275" w:type="dxa"/>
        <w:tblLook w:val="04A0" w:firstRow="1" w:lastRow="0" w:firstColumn="1" w:lastColumn="0" w:noHBand="0" w:noVBand="1"/>
      </w:tblPr>
      <w:tblGrid>
        <w:gridCol w:w="5616"/>
        <w:gridCol w:w="1061"/>
        <w:gridCol w:w="1061"/>
        <w:gridCol w:w="999"/>
        <w:gridCol w:w="1005"/>
        <w:gridCol w:w="1005"/>
      </w:tblGrid>
      <w:tr w:rsidRPr="00BA3EAF" w:rsidR="0040563D" w:rsidTr="003B110D" w14:paraId="52D62056" w14:textId="77777777">
        <w:tc>
          <w:tcPr>
            <w:tcW w:w="5616" w:type="dxa"/>
            <w:vAlign w:val="center"/>
          </w:tcPr>
          <w:p w:rsidRPr="00BA3EAF" w:rsidR="0040563D" w:rsidP="003B110D" w:rsidRDefault="0040563D" w14:paraId="0E8531C8" w14:textId="77777777">
            <w:pPr>
              <w:pStyle w:val="Answer1"/>
              <w:spacing w:after="0"/>
              <w:ind w:left="0" w:firstLine="0"/>
              <w:rPr>
                <w:rFonts w:asciiTheme="minorHAnsi" w:hAnsiTheme="minorHAnsi" w:cstheme="minorHAnsi"/>
                <w:b w:val="0"/>
                <w:sz w:val="22"/>
                <w:szCs w:val="22"/>
              </w:rPr>
            </w:pPr>
          </w:p>
        </w:tc>
        <w:tc>
          <w:tcPr>
            <w:tcW w:w="1061" w:type="dxa"/>
            <w:vAlign w:val="center"/>
          </w:tcPr>
          <w:p w:rsidRPr="00BA3EAF" w:rsidR="0040563D" w:rsidP="003B110D" w:rsidRDefault="0040563D" w14:paraId="26D3749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Strongly Disagree</w:t>
            </w:r>
          </w:p>
        </w:tc>
        <w:tc>
          <w:tcPr>
            <w:tcW w:w="1061" w:type="dxa"/>
            <w:vAlign w:val="center"/>
          </w:tcPr>
          <w:p w:rsidRPr="00BA3EAF" w:rsidR="0040563D" w:rsidP="003B110D" w:rsidRDefault="0040563D" w14:paraId="192B86E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Disagree</w:t>
            </w:r>
          </w:p>
        </w:tc>
        <w:tc>
          <w:tcPr>
            <w:tcW w:w="999" w:type="dxa"/>
            <w:vAlign w:val="center"/>
          </w:tcPr>
          <w:p w:rsidRPr="00BA3EAF" w:rsidR="0040563D" w:rsidP="003B110D" w:rsidRDefault="0040563D" w14:paraId="35E3873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Agree</w:t>
            </w:r>
          </w:p>
        </w:tc>
        <w:tc>
          <w:tcPr>
            <w:tcW w:w="1005" w:type="dxa"/>
            <w:vAlign w:val="center"/>
          </w:tcPr>
          <w:p w:rsidRPr="00BA3EAF" w:rsidR="0040563D" w:rsidP="003B110D" w:rsidRDefault="0040563D" w14:paraId="74C80CE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Strongly Agree</w:t>
            </w:r>
          </w:p>
        </w:tc>
        <w:tc>
          <w:tcPr>
            <w:tcW w:w="1005" w:type="dxa"/>
            <w:vAlign w:val="center"/>
          </w:tcPr>
          <w:p w:rsidRPr="00BA3EAF" w:rsidR="0040563D" w:rsidP="003B110D" w:rsidRDefault="0040563D" w14:paraId="39A38FF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Doesn’t Apply</w:t>
            </w:r>
          </w:p>
        </w:tc>
      </w:tr>
      <w:tr w:rsidRPr="00BA3EAF" w:rsidR="0040563D" w:rsidTr="003B110D" w14:paraId="0188739E" w14:textId="77777777">
        <w:trPr>
          <w:trHeight w:val="576"/>
        </w:trPr>
        <w:tc>
          <w:tcPr>
            <w:tcW w:w="5616" w:type="dxa"/>
            <w:vAlign w:val="center"/>
          </w:tcPr>
          <w:p w:rsidRPr="00BA3EAF" w:rsidR="0040563D" w:rsidP="0040563D" w:rsidRDefault="0040563D" w14:paraId="7BA372E2"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y doctors talked to me about possible side effects before I started my cancer treatment.</w:t>
            </w:r>
          </w:p>
        </w:tc>
        <w:tc>
          <w:tcPr>
            <w:tcW w:w="1061" w:type="dxa"/>
            <w:vAlign w:val="center"/>
          </w:tcPr>
          <w:p w:rsidRPr="00BA3EAF" w:rsidR="0040563D" w:rsidP="003B110D" w:rsidRDefault="0040563D" w14:paraId="487B3AA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7113679" wp14:editId="7A639D9D">
                  <wp:extent cx="130810" cy="142240"/>
                  <wp:effectExtent l="0" t="0" r="2540" b="0"/>
                  <wp:docPr id="13095" name="Picture 13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3A86819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AA2922F" wp14:editId="29CF028C">
                  <wp:extent cx="130810" cy="142240"/>
                  <wp:effectExtent l="0" t="0" r="2540" b="0"/>
                  <wp:docPr id="13103" name="Picture 13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55277FE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5A176CD" wp14:editId="1E5743F5">
                  <wp:extent cx="130810" cy="142240"/>
                  <wp:effectExtent l="0" t="0" r="2540" b="0"/>
                  <wp:docPr id="13104" name="Picture 13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6761FA1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4D6CB4C" wp14:editId="0F41EC6B">
                  <wp:extent cx="130810" cy="1422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34C4EB6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F17751F" wp14:editId="71F52590">
                  <wp:extent cx="130810" cy="1422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0563D" w:rsidTr="003B110D" w14:paraId="518F0051" w14:textId="77777777">
        <w:trPr>
          <w:trHeight w:val="576"/>
        </w:trPr>
        <w:tc>
          <w:tcPr>
            <w:tcW w:w="5616" w:type="dxa"/>
            <w:vAlign w:val="center"/>
          </w:tcPr>
          <w:p w:rsidRPr="00BA3EAF" w:rsidR="0040563D" w:rsidP="0040563D" w:rsidRDefault="0040563D" w14:paraId="6AC81EA8"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y doctors frequently asked if I was experiencing side effects associated with my cancer treatment.</w:t>
            </w:r>
          </w:p>
        </w:tc>
        <w:tc>
          <w:tcPr>
            <w:tcW w:w="1061" w:type="dxa"/>
            <w:vAlign w:val="center"/>
          </w:tcPr>
          <w:p w:rsidRPr="00BA3EAF" w:rsidR="0040563D" w:rsidP="003B110D" w:rsidRDefault="0040563D" w14:paraId="1A4CFDF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4AEF687" wp14:editId="27348491">
                  <wp:extent cx="130810" cy="142240"/>
                  <wp:effectExtent l="0" t="0" r="2540" b="0"/>
                  <wp:docPr id="13105" name="Picture 13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16B766D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4CE7B41" wp14:editId="205B3885">
                  <wp:extent cx="130810" cy="142240"/>
                  <wp:effectExtent l="0" t="0" r="2540" b="0"/>
                  <wp:docPr id="13108" name="Picture 1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14F005F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693F9DD" wp14:editId="55E5924A">
                  <wp:extent cx="130810" cy="142240"/>
                  <wp:effectExtent l="0" t="0" r="2540" b="0"/>
                  <wp:docPr id="13109" name="Picture 13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57229F3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329F626" wp14:editId="5BD504C4">
                  <wp:extent cx="130810" cy="142240"/>
                  <wp:effectExtent l="0" t="0" r="2540" b="0"/>
                  <wp:docPr id="13120" name="Picture 1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6643C95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624C1CD" wp14:editId="1B2B8CD9">
                  <wp:extent cx="130810" cy="142240"/>
                  <wp:effectExtent l="0" t="0" r="2540" b="0"/>
                  <wp:docPr id="13121" name="Picture 1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0563D" w:rsidTr="003B110D" w14:paraId="1967A05B" w14:textId="77777777">
        <w:trPr>
          <w:trHeight w:val="576"/>
        </w:trPr>
        <w:tc>
          <w:tcPr>
            <w:tcW w:w="5616" w:type="dxa"/>
            <w:vAlign w:val="center"/>
          </w:tcPr>
          <w:p w:rsidRPr="00BA3EAF" w:rsidR="0040563D" w:rsidP="0040563D" w:rsidRDefault="0040563D" w14:paraId="760BFFBC"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y doctors listened when I reported treatment-related side effects.</w:t>
            </w:r>
          </w:p>
        </w:tc>
        <w:tc>
          <w:tcPr>
            <w:tcW w:w="1061" w:type="dxa"/>
            <w:vAlign w:val="center"/>
          </w:tcPr>
          <w:p w:rsidRPr="00BA3EAF" w:rsidR="0040563D" w:rsidP="003B110D" w:rsidRDefault="0040563D" w14:paraId="455EC71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0C71D39" wp14:editId="21B8FCFC">
                  <wp:extent cx="130810" cy="142240"/>
                  <wp:effectExtent l="0" t="0" r="2540" b="0"/>
                  <wp:docPr id="13110" name="Picture 1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600941B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0CE0AF7" wp14:editId="0B878126">
                  <wp:extent cx="130810" cy="142240"/>
                  <wp:effectExtent l="0" t="0" r="2540" b="0"/>
                  <wp:docPr id="13111" name="Picture 13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5E2B847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87232FE" wp14:editId="001B3037">
                  <wp:extent cx="130810" cy="142240"/>
                  <wp:effectExtent l="0" t="0" r="2540" b="0"/>
                  <wp:docPr id="13119" name="Picture 1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46869C4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E155DB6" wp14:editId="04B8DDA6">
                  <wp:extent cx="130810" cy="142240"/>
                  <wp:effectExtent l="0" t="0" r="2540" b="0"/>
                  <wp:docPr id="13122" name="Picture 13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35264D1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31BD297" wp14:editId="1D6AC7EB">
                  <wp:extent cx="130810" cy="142240"/>
                  <wp:effectExtent l="0" t="0" r="2540" b="0"/>
                  <wp:docPr id="13126" name="Picture 1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0563D" w:rsidTr="003B110D" w14:paraId="292239AF" w14:textId="77777777">
        <w:trPr>
          <w:trHeight w:val="576"/>
        </w:trPr>
        <w:tc>
          <w:tcPr>
            <w:tcW w:w="5616" w:type="dxa"/>
            <w:vAlign w:val="center"/>
          </w:tcPr>
          <w:p w:rsidRPr="00BA3EAF" w:rsidR="0040563D" w:rsidP="0040563D" w:rsidRDefault="0040563D" w14:paraId="377F7D5B"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y doctors helped me deal with side effects from my treatment.</w:t>
            </w:r>
          </w:p>
        </w:tc>
        <w:tc>
          <w:tcPr>
            <w:tcW w:w="1061" w:type="dxa"/>
            <w:vAlign w:val="center"/>
          </w:tcPr>
          <w:p w:rsidRPr="00BA3EAF" w:rsidR="0040563D" w:rsidP="003B110D" w:rsidRDefault="0040563D" w14:paraId="30F8CBA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4844CC7" wp14:editId="02822FEF">
                  <wp:extent cx="130810" cy="142240"/>
                  <wp:effectExtent l="0" t="0" r="2540" b="0"/>
                  <wp:docPr id="13127" name="Picture 1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53AA677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7759BCB" wp14:editId="55E6AEE3">
                  <wp:extent cx="130810" cy="142240"/>
                  <wp:effectExtent l="0" t="0" r="2540" b="0"/>
                  <wp:docPr id="13128" name="Picture 13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4B5116B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DD019C7" wp14:editId="03799C92">
                  <wp:extent cx="130810" cy="142240"/>
                  <wp:effectExtent l="0" t="0" r="2540" b="0"/>
                  <wp:docPr id="13129" name="Picture 1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00E1C22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B784622" wp14:editId="00276FEE">
                  <wp:extent cx="130810" cy="142240"/>
                  <wp:effectExtent l="0" t="0" r="2540" b="0"/>
                  <wp:docPr id="13130" name="Picture 1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6FE1165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3FDAE65" wp14:editId="3617FD42">
                  <wp:extent cx="130810" cy="142240"/>
                  <wp:effectExtent l="0" t="0" r="2540" b="0"/>
                  <wp:docPr id="13131" name="Picture 13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0563D" w:rsidTr="003B110D" w14:paraId="04C10AB8" w14:textId="77777777">
        <w:trPr>
          <w:trHeight w:val="576"/>
        </w:trPr>
        <w:tc>
          <w:tcPr>
            <w:tcW w:w="5616" w:type="dxa"/>
            <w:vAlign w:val="center"/>
          </w:tcPr>
          <w:p w:rsidRPr="00BA3EAF" w:rsidR="0040563D" w:rsidP="0040563D" w:rsidRDefault="0040563D" w14:paraId="210BB130"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y doctors gave me information on how I could manage treatment related side effects at home.</w:t>
            </w:r>
          </w:p>
        </w:tc>
        <w:tc>
          <w:tcPr>
            <w:tcW w:w="1061" w:type="dxa"/>
            <w:vAlign w:val="center"/>
          </w:tcPr>
          <w:p w:rsidRPr="00BA3EAF" w:rsidR="0040563D" w:rsidP="003B110D" w:rsidRDefault="0040563D" w14:paraId="5899444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15BA766" wp14:editId="4431E69F">
                  <wp:extent cx="130810" cy="142240"/>
                  <wp:effectExtent l="0" t="0" r="2540" b="0"/>
                  <wp:docPr id="13132" name="Picture 13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0ADCF00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969312F" wp14:editId="6390C697">
                  <wp:extent cx="130810" cy="142240"/>
                  <wp:effectExtent l="0" t="0" r="2540" b="0"/>
                  <wp:docPr id="13133" name="Picture 13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58EFD6D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41F8BFC" wp14:editId="094A296D">
                  <wp:extent cx="130810" cy="142240"/>
                  <wp:effectExtent l="0" t="0" r="2540" b="0"/>
                  <wp:docPr id="13134" name="Picture 13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0410C6D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D23FD21" wp14:editId="68B2E694">
                  <wp:extent cx="130810" cy="142240"/>
                  <wp:effectExtent l="0" t="0" r="2540" b="0"/>
                  <wp:docPr id="13135" name="Picture 13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12A9522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244A4E4" wp14:editId="0E76929A">
                  <wp:extent cx="130810" cy="142240"/>
                  <wp:effectExtent l="0" t="0" r="2540" b="0"/>
                  <wp:docPr id="13136" name="Picture 1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0563D" w:rsidTr="003B110D" w14:paraId="781F7B5A" w14:textId="77777777">
        <w:trPr>
          <w:trHeight w:val="576"/>
        </w:trPr>
        <w:tc>
          <w:tcPr>
            <w:tcW w:w="5616" w:type="dxa"/>
            <w:vAlign w:val="center"/>
          </w:tcPr>
          <w:p w:rsidRPr="00BA3EAF" w:rsidR="0040563D" w:rsidP="0040563D" w:rsidRDefault="0040563D" w14:paraId="7CC4EDF0"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y treatment-related side effects were well managed.</w:t>
            </w:r>
          </w:p>
        </w:tc>
        <w:tc>
          <w:tcPr>
            <w:tcW w:w="1061" w:type="dxa"/>
            <w:vAlign w:val="center"/>
          </w:tcPr>
          <w:p w:rsidRPr="00BA3EAF" w:rsidR="0040563D" w:rsidP="003B110D" w:rsidRDefault="0040563D" w14:paraId="29E8F9C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5E2D444" wp14:editId="19F628FF">
                  <wp:extent cx="130810" cy="142240"/>
                  <wp:effectExtent l="0" t="0" r="2540" b="0"/>
                  <wp:docPr id="13137" name="Picture 13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69C2852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38F6E85" wp14:editId="008F9A6B">
                  <wp:extent cx="130810" cy="142240"/>
                  <wp:effectExtent l="0" t="0" r="2540" b="0"/>
                  <wp:docPr id="13138" name="Picture 1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667A344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023B3E5" wp14:editId="14B91470">
                  <wp:extent cx="130810" cy="142240"/>
                  <wp:effectExtent l="0" t="0" r="2540" b="0"/>
                  <wp:docPr id="13139" name="Picture 1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79347A3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B51CD2A" wp14:editId="2C38967E">
                  <wp:extent cx="130810" cy="142240"/>
                  <wp:effectExtent l="0" t="0" r="2540" b="0"/>
                  <wp:docPr id="13140" name="Picture 1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6D412B1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1F233E2" wp14:editId="13BD279A">
                  <wp:extent cx="130810" cy="142240"/>
                  <wp:effectExtent l="0" t="0" r="2540" b="0"/>
                  <wp:docPr id="13141" name="Picture 1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0563D" w:rsidTr="003B110D" w14:paraId="45F960FD" w14:textId="77777777">
        <w:trPr>
          <w:trHeight w:val="576"/>
        </w:trPr>
        <w:tc>
          <w:tcPr>
            <w:tcW w:w="5616" w:type="dxa"/>
            <w:vAlign w:val="center"/>
          </w:tcPr>
          <w:p w:rsidRPr="00BA3EAF" w:rsidR="0040563D" w:rsidP="0040563D" w:rsidRDefault="0040563D" w14:paraId="6ACC3616"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I am satisfied with how my doctors managed my treatment-related side effects.</w:t>
            </w:r>
          </w:p>
        </w:tc>
        <w:tc>
          <w:tcPr>
            <w:tcW w:w="1061" w:type="dxa"/>
            <w:vAlign w:val="center"/>
          </w:tcPr>
          <w:p w:rsidRPr="00BA3EAF" w:rsidR="0040563D" w:rsidP="003B110D" w:rsidRDefault="0040563D" w14:paraId="3743D6B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AA50D82" wp14:editId="09040C29">
                  <wp:extent cx="130810" cy="142240"/>
                  <wp:effectExtent l="0" t="0" r="2540" b="0"/>
                  <wp:docPr id="13142" name="Picture 13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4090F38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B53271B" wp14:editId="40102913">
                  <wp:extent cx="130810" cy="142240"/>
                  <wp:effectExtent l="0" t="0" r="2540" b="0"/>
                  <wp:docPr id="13144" name="Picture 13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13DBAC6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70497E4" wp14:editId="1643E571">
                  <wp:extent cx="130810" cy="142240"/>
                  <wp:effectExtent l="0" t="0" r="2540" b="0"/>
                  <wp:docPr id="13146" name="Picture 1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6D72D3B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5C5CAD6" wp14:editId="500342B7">
                  <wp:extent cx="130810" cy="142240"/>
                  <wp:effectExtent l="0" t="0" r="2540" b="0"/>
                  <wp:docPr id="13147" name="Picture 13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693233C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823518E" wp14:editId="6DFC7DB7">
                  <wp:extent cx="130810" cy="142240"/>
                  <wp:effectExtent l="0" t="0" r="2540" b="0"/>
                  <wp:docPr id="13148" name="Picture 13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0563D" w:rsidTr="003B110D" w14:paraId="72A25922" w14:textId="77777777">
        <w:trPr>
          <w:trHeight w:val="576"/>
        </w:trPr>
        <w:tc>
          <w:tcPr>
            <w:tcW w:w="5616" w:type="dxa"/>
            <w:vAlign w:val="center"/>
          </w:tcPr>
          <w:p w:rsidRPr="00BA3EAF" w:rsidR="0040563D" w:rsidP="0040563D" w:rsidRDefault="0040563D" w14:paraId="0B0AA1E1"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lastRenderedPageBreak/>
              <w:t>I had a hard time dealing with the side effects from my cancer treatment.</w:t>
            </w:r>
          </w:p>
        </w:tc>
        <w:tc>
          <w:tcPr>
            <w:tcW w:w="1061" w:type="dxa"/>
            <w:vAlign w:val="center"/>
          </w:tcPr>
          <w:p w:rsidRPr="00BA3EAF" w:rsidR="0040563D" w:rsidP="003B110D" w:rsidRDefault="0040563D" w14:paraId="31F0F1A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A6FBA1D" wp14:editId="7B439BE9">
                  <wp:extent cx="130810" cy="142240"/>
                  <wp:effectExtent l="0" t="0" r="2540" b="0"/>
                  <wp:docPr id="13149" name="Picture 13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0373875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BC12E61" wp14:editId="6D1D3F70">
                  <wp:extent cx="130810" cy="142240"/>
                  <wp:effectExtent l="0" t="0" r="2540" b="0"/>
                  <wp:docPr id="13150" name="Picture 13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021C994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617A3CD" wp14:editId="23F3A98B">
                  <wp:extent cx="130810" cy="142240"/>
                  <wp:effectExtent l="0" t="0" r="2540" b="0"/>
                  <wp:docPr id="13151" name="Picture 13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1E31363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5BC0A91" wp14:editId="29EE4B0C">
                  <wp:extent cx="130810" cy="142240"/>
                  <wp:effectExtent l="0" t="0" r="2540" b="0"/>
                  <wp:docPr id="13153" name="Picture 1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60FA051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5C1D431" wp14:editId="67F6248E">
                  <wp:extent cx="130810" cy="142240"/>
                  <wp:effectExtent l="0" t="0" r="2540" b="0"/>
                  <wp:docPr id="13154" name="Picture 13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0563D" w:rsidTr="003B110D" w14:paraId="73513290" w14:textId="77777777">
        <w:trPr>
          <w:trHeight w:val="576"/>
        </w:trPr>
        <w:tc>
          <w:tcPr>
            <w:tcW w:w="5616" w:type="dxa"/>
            <w:vAlign w:val="center"/>
          </w:tcPr>
          <w:p w:rsidRPr="00BA3EAF" w:rsidR="0040563D" w:rsidP="0040563D" w:rsidRDefault="0040563D" w14:paraId="59427160"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I looked for information online about how to manage my treatment-related side effects.</w:t>
            </w:r>
          </w:p>
        </w:tc>
        <w:tc>
          <w:tcPr>
            <w:tcW w:w="1061" w:type="dxa"/>
            <w:vAlign w:val="center"/>
          </w:tcPr>
          <w:p w:rsidRPr="00BA3EAF" w:rsidR="0040563D" w:rsidP="003B110D" w:rsidRDefault="0040563D" w14:paraId="65044BC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8E543BC" wp14:editId="3E646F92">
                  <wp:extent cx="130810" cy="142240"/>
                  <wp:effectExtent l="0" t="0" r="2540" b="0"/>
                  <wp:docPr id="13156" name="Picture 13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70DD3F8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E18F993" wp14:editId="0F2B4576">
                  <wp:extent cx="130810" cy="142240"/>
                  <wp:effectExtent l="0" t="0" r="2540" b="0"/>
                  <wp:docPr id="13157" name="Picture 13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72DB1D7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A14772B" wp14:editId="4E2C620B">
                  <wp:extent cx="130810" cy="142240"/>
                  <wp:effectExtent l="0" t="0" r="2540" b="0"/>
                  <wp:docPr id="13158" name="Picture 1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5B0769E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7BA2D65" wp14:editId="5C6C36A9">
                  <wp:extent cx="130810" cy="142240"/>
                  <wp:effectExtent l="0" t="0" r="2540" b="0"/>
                  <wp:docPr id="13159" name="Picture 13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46778C6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E79C95C" wp14:editId="612EB1B3">
                  <wp:extent cx="130810" cy="142240"/>
                  <wp:effectExtent l="0" t="0" r="2540" b="0"/>
                  <wp:docPr id="13165" name="Picture 13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0563D" w:rsidTr="003B110D" w14:paraId="713DFACB" w14:textId="77777777">
        <w:trPr>
          <w:trHeight w:val="576"/>
        </w:trPr>
        <w:tc>
          <w:tcPr>
            <w:tcW w:w="5616" w:type="dxa"/>
            <w:vAlign w:val="center"/>
          </w:tcPr>
          <w:p w:rsidRPr="00BA3EAF" w:rsidR="0040563D" w:rsidP="0040563D" w:rsidRDefault="0040563D" w14:paraId="0D0DA98A"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y doctors were not very helpful in dealing with the side effects from my cancer treatment(s).</w:t>
            </w:r>
          </w:p>
        </w:tc>
        <w:tc>
          <w:tcPr>
            <w:tcW w:w="1061" w:type="dxa"/>
            <w:vAlign w:val="center"/>
          </w:tcPr>
          <w:p w:rsidRPr="00BA3EAF" w:rsidR="0040563D" w:rsidP="003B110D" w:rsidRDefault="0040563D" w14:paraId="602DC3E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76413B7" wp14:editId="35553EB4">
                  <wp:extent cx="130810" cy="142240"/>
                  <wp:effectExtent l="0" t="0" r="2540" b="0"/>
                  <wp:docPr id="13166" name="Picture 1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56C1A50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2535676" wp14:editId="7228A2E3">
                  <wp:extent cx="130810" cy="142240"/>
                  <wp:effectExtent l="0" t="0" r="2540" b="0"/>
                  <wp:docPr id="13170" name="Picture 13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5DE3C54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BFDDD3F" wp14:editId="751D7A3F">
                  <wp:extent cx="130810" cy="142240"/>
                  <wp:effectExtent l="0" t="0" r="2540" b="0"/>
                  <wp:docPr id="13171" name="Picture 13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0614B55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6E7C437" wp14:editId="045F393E">
                  <wp:extent cx="130810" cy="142240"/>
                  <wp:effectExtent l="0" t="0" r="2540" b="0"/>
                  <wp:docPr id="13172" name="Picture 13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637DEEC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423A908" wp14:editId="771889DF">
                  <wp:extent cx="130810" cy="142240"/>
                  <wp:effectExtent l="0" t="0" r="2540" b="0"/>
                  <wp:docPr id="13173" name="Picture 13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40563D" w:rsidTr="003B110D" w14:paraId="3375D1B6" w14:textId="77777777">
        <w:trPr>
          <w:trHeight w:val="576"/>
        </w:trPr>
        <w:tc>
          <w:tcPr>
            <w:tcW w:w="5616" w:type="dxa"/>
            <w:vAlign w:val="center"/>
          </w:tcPr>
          <w:p w:rsidRPr="00BA3EAF" w:rsidR="0040563D" w:rsidP="0040563D" w:rsidRDefault="0040563D" w14:paraId="71CB27EB" w14:textId="77777777">
            <w:pPr>
              <w:pStyle w:val="Answer1"/>
              <w:numPr>
                <w:ilvl w:val="0"/>
                <w:numId w:val="33"/>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I had all the support I needed in dealing with the side effects from my cancer treatment(s).</w:t>
            </w:r>
          </w:p>
        </w:tc>
        <w:tc>
          <w:tcPr>
            <w:tcW w:w="1061" w:type="dxa"/>
            <w:vAlign w:val="center"/>
          </w:tcPr>
          <w:p w:rsidRPr="00BA3EAF" w:rsidR="0040563D" w:rsidP="003B110D" w:rsidRDefault="0040563D" w14:paraId="19C74B0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36E146B" wp14:editId="31120FA2">
                  <wp:extent cx="130810" cy="142240"/>
                  <wp:effectExtent l="0" t="0" r="2540" b="0"/>
                  <wp:docPr id="13174" name="Picture 13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61" w:type="dxa"/>
            <w:vAlign w:val="center"/>
          </w:tcPr>
          <w:p w:rsidRPr="00BA3EAF" w:rsidR="0040563D" w:rsidP="003B110D" w:rsidRDefault="0040563D" w14:paraId="0D96DBC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CEE8DA0" wp14:editId="06BBE974">
                  <wp:extent cx="130810" cy="142240"/>
                  <wp:effectExtent l="0" t="0" r="2540" b="0"/>
                  <wp:docPr id="13175" name="Picture 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9" w:type="dxa"/>
            <w:vAlign w:val="center"/>
          </w:tcPr>
          <w:p w:rsidRPr="00BA3EAF" w:rsidR="0040563D" w:rsidP="003B110D" w:rsidRDefault="0040563D" w14:paraId="6F79777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1F7AEB3" wp14:editId="45F605A2">
                  <wp:extent cx="130810" cy="142240"/>
                  <wp:effectExtent l="0" t="0" r="2540" b="0"/>
                  <wp:docPr id="13176" name="Picture 13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21EA0AB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A42F464" wp14:editId="45A66051">
                  <wp:extent cx="130810" cy="142240"/>
                  <wp:effectExtent l="0" t="0" r="2540" b="0"/>
                  <wp:docPr id="13177" name="Picture 1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05" w:type="dxa"/>
            <w:vAlign w:val="center"/>
          </w:tcPr>
          <w:p w:rsidRPr="00BA3EAF" w:rsidR="0040563D" w:rsidP="003B110D" w:rsidRDefault="0040563D" w14:paraId="2AA9142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AC9E1EA" wp14:editId="4DEC835B">
                  <wp:extent cx="130810" cy="142240"/>
                  <wp:effectExtent l="0" t="0" r="2540" b="0"/>
                  <wp:docPr id="13178" name="Picture 13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40563D" w:rsidP="002F0F90" w:rsidRDefault="0040563D" w14:paraId="49FB14E6" w14:textId="77777777">
      <w:pPr>
        <w:pStyle w:val="Answer1"/>
        <w:ind w:left="1440" w:hanging="1440"/>
        <w:rPr>
          <w:rFonts w:asciiTheme="minorHAnsi" w:hAnsiTheme="minorHAnsi" w:cstheme="minorHAnsi"/>
          <w:b w:val="0"/>
          <w:sz w:val="22"/>
          <w:szCs w:val="22"/>
        </w:rPr>
      </w:pPr>
    </w:p>
    <w:p w:rsidRPr="00BA3EAF" w:rsidR="003759F9" w:rsidP="00AC0BED" w:rsidRDefault="003759F9" w14:paraId="27C1385A" w14:textId="77777777">
      <w:pPr>
        <w:spacing w:after="0" w:line="240" w:lineRule="auto"/>
        <w:rPr>
          <w:rFonts w:cstheme="minorHAnsi"/>
          <w:b/>
        </w:rPr>
      </w:pPr>
    </w:p>
    <w:p w:rsidRPr="00BA3EAF" w:rsidR="003759F9" w:rsidP="00AC0BED" w:rsidRDefault="003759F9" w14:paraId="3A9B8A1F" w14:textId="77777777">
      <w:pPr>
        <w:spacing w:after="0" w:line="240" w:lineRule="auto"/>
        <w:rPr>
          <w:rFonts w:cstheme="minorHAnsi"/>
          <w:b/>
        </w:rPr>
      </w:pPr>
    </w:p>
    <w:p w:rsidRPr="00BA3EAF" w:rsidR="003759F9" w:rsidP="00AC0BED" w:rsidRDefault="003759F9" w14:paraId="7C0E8E4A" w14:textId="77777777">
      <w:pPr>
        <w:spacing w:after="0" w:line="240" w:lineRule="auto"/>
        <w:rPr>
          <w:rFonts w:cstheme="minorHAnsi"/>
          <w:b/>
        </w:rPr>
      </w:pPr>
    </w:p>
    <w:p w:rsidRPr="00BA3EAF" w:rsidR="003759F9" w:rsidP="00AC0BED" w:rsidRDefault="003759F9" w14:paraId="5575B494" w14:textId="77777777">
      <w:pPr>
        <w:spacing w:after="0" w:line="240" w:lineRule="auto"/>
        <w:rPr>
          <w:rFonts w:cstheme="minorHAnsi"/>
          <w:b/>
        </w:rPr>
      </w:pPr>
    </w:p>
    <w:p w:rsidRPr="00BA3EAF" w:rsidR="003759F9" w:rsidP="00AC0BED" w:rsidRDefault="003759F9" w14:paraId="1F9D69CF" w14:textId="77777777">
      <w:pPr>
        <w:spacing w:after="0" w:line="240" w:lineRule="auto"/>
        <w:rPr>
          <w:rFonts w:cstheme="minorHAnsi"/>
          <w:b/>
        </w:rPr>
      </w:pPr>
    </w:p>
    <w:p w:rsidRPr="00BA3EAF" w:rsidR="003759F9" w:rsidP="00AC0BED" w:rsidRDefault="003759F9" w14:paraId="74F0EE15" w14:textId="77777777">
      <w:pPr>
        <w:spacing w:after="0" w:line="240" w:lineRule="auto"/>
        <w:rPr>
          <w:rFonts w:cstheme="minorHAnsi"/>
          <w:b/>
        </w:rPr>
      </w:pPr>
    </w:p>
    <w:p w:rsidRPr="00BA3EAF" w:rsidR="003759F9" w:rsidP="00AC0BED" w:rsidRDefault="003759F9" w14:paraId="59EA8B32" w14:textId="77777777">
      <w:pPr>
        <w:spacing w:after="0" w:line="240" w:lineRule="auto"/>
        <w:rPr>
          <w:rFonts w:cstheme="minorHAnsi"/>
          <w:b/>
        </w:rPr>
      </w:pPr>
    </w:p>
    <w:p w:rsidRPr="00BA3EAF" w:rsidR="00AC0BED" w:rsidP="00AC0BED" w:rsidRDefault="00AC0BED" w14:paraId="784EA71E" w14:textId="0EA65A7E">
      <w:pPr>
        <w:spacing w:after="0" w:line="240" w:lineRule="auto"/>
        <w:rPr>
          <w:rFonts w:cstheme="minorHAnsi"/>
        </w:rPr>
      </w:pPr>
      <w:r w:rsidRPr="00BA3EAF">
        <w:rPr>
          <w:rFonts w:cstheme="minorHAnsi"/>
          <w:b/>
        </w:rPr>
        <w:t xml:space="preserve">SECTION </w:t>
      </w:r>
      <w:r w:rsidRPr="00BA3EAF" w:rsidR="00E42D38">
        <w:rPr>
          <w:rFonts w:cstheme="minorHAnsi"/>
          <w:b/>
        </w:rPr>
        <w:t>G</w:t>
      </w:r>
      <w:r w:rsidRPr="00BA3EAF">
        <w:rPr>
          <w:rFonts w:cstheme="minorHAnsi"/>
          <w:b/>
        </w:rPr>
        <w:t>: SUPPORT AND COPING</w:t>
      </w:r>
    </w:p>
    <w:p w:rsidRPr="00BA3EAF" w:rsidR="00AC0BED" w:rsidP="00AC0BED" w:rsidRDefault="00AC0BED" w14:paraId="7C6E297F" w14:textId="77777777">
      <w:pPr>
        <w:spacing w:after="0" w:line="240" w:lineRule="auto"/>
        <w:rPr>
          <w:rFonts w:cstheme="minorHAnsi"/>
        </w:rPr>
      </w:pPr>
    </w:p>
    <w:p w:rsidRPr="00BA3EAF" w:rsidR="00AC0BED" w:rsidP="00AC0BED" w:rsidRDefault="00AC0BED" w14:paraId="293AFA3A" w14:textId="00E122B4">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TRO</w:t>
      </w:r>
      <w:r w:rsidR="00BA3EAF">
        <w:rPr>
          <w:rFonts w:asciiTheme="minorHAnsi" w:hAnsiTheme="minorHAnsi" w:cstheme="minorHAnsi"/>
          <w:sz w:val="22"/>
          <w:szCs w:val="22"/>
        </w:rPr>
        <w:t>7</w:t>
      </w:r>
      <w:r w:rsidRPr="00BA3EAF">
        <w:rPr>
          <w:rFonts w:asciiTheme="minorHAnsi" w:hAnsiTheme="minorHAnsi" w:cstheme="minorHAnsi"/>
          <w:sz w:val="22"/>
          <w:szCs w:val="22"/>
        </w:rPr>
        <w:tab/>
      </w:r>
      <w:r w:rsidRPr="00BA3EAF">
        <w:rPr>
          <w:rFonts w:asciiTheme="minorHAnsi" w:hAnsiTheme="minorHAnsi" w:cstheme="minorHAnsi"/>
          <w:b w:val="0"/>
          <w:sz w:val="22"/>
          <w:szCs w:val="22"/>
        </w:rPr>
        <w:t>The following questions are about psychological and emotional care you may have received before, during, or after your cancer diagnosis and treatment.</w:t>
      </w:r>
    </w:p>
    <w:p w:rsidRPr="00BA3EAF" w:rsidR="00AC0BED" w:rsidP="00AC0BED" w:rsidRDefault="00AC0BED" w14:paraId="569E5E1B" w14:textId="77777777">
      <w:pPr>
        <w:pStyle w:val="Answer1"/>
        <w:spacing w:after="0"/>
        <w:ind w:left="1440" w:hanging="1440"/>
        <w:rPr>
          <w:rFonts w:asciiTheme="minorHAnsi" w:hAnsiTheme="minorHAnsi" w:cstheme="minorHAnsi"/>
          <w:b w:val="0"/>
          <w:sz w:val="22"/>
          <w:szCs w:val="22"/>
        </w:rPr>
      </w:pPr>
    </w:p>
    <w:p w:rsidRPr="00BA3EAF" w:rsidR="00AC0BED" w:rsidP="00AC0BED" w:rsidRDefault="00AC0BED" w14:paraId="148D2640"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RELATIONS</w:t>
      </w:r>
      <w:r w:rsidRPr="00BA3EAF">
        <w:rPr>
          <w:rFonts w:asciiTheme="minorHAnsi" w:hAnsiTheme="minorHAnsi" w:cstheme="minorHAnsi"/>
          <w:b w:val="0"/>
          <w:sz w:val="22"/>
          <w:szCs w:val="22"/>
        </w:rPr>
        <w:tab/>
        <w:t>During your cancer diagnosis and treatment, did your doctor, nurse, or other health professional talk with you about how cancer may affect your emotions or relationships with other people?</w:t>
      </w:r>
    </w:p>
    <w:p w:rsidRPr="00BA3EAF" w:rsidR="00AC0BED" w:rsidP="00AC0BED" w:rsidRDefault="00AC0BED" w14:paraId="06012312" w14:textId="77777777">
      <w:pPr>
        <w:pStyle w:val="ListParagraph"/>
        <w:numPr>
          <w:ilvl w:val="0"/>
          <w:numId w:val="31"/>
        </w:numPr>
        <w:spacing w:after="0" w:line="240" w:lineRule="auto"/>
        <w:ind w:left="2160"/>
        <w:rPr>
          <w:rFonts w:cstheme="minorHAnsi"/>
        </w:rPr>
      </w:pPr>
      <w:r w:rsidRPr="00BA3EAF">
        <w:rPr>
          <w:rFonts w:cstheme="minorHAnsi"/>
        </w:rPr>
        <w:t>Yes</w:t>
      </w:r>
    </w:p>
    <w:p w:rsidRPr="00BA3EAF" w:rsidR="00AC0BED" w:rsidP="00AC0BED" w:rsidRDefault="00AC0BED" w14:paraId="74AB1764" w14:textId="77777777">
      <w:pPr>
        <w:pStyle w:val="ListParagraph"/>
        <w:numPr>
          <w:ilvl w:val="0"/>
          <w:numId w:val="31"/>
        </w:numPr>
        <w:spacing w:after="0" w:line="240" w:lineRule="auto"/>
        <w:ind w:left="2160"/>
        <w:rPr>
          <w:rFonts w:cstheme="minorHAnsi"/>
        </w:rPr>
      </w:pPr>
      <w:r w:rsidRPr="00BA3EAF">
        <w:rPr>
          <w:rFonts w:cstheme="minorHAnsi"/>
        </w:rPr>
        <w:t>No</w:t>
      </w:r>
    </w:p>
    <w:p w:rsidRPr="00BA3EAF" w:rsidR="00AC0BED" w:rsidP="00AC0BED" w:rsidRDefault="00AC0BED" w14:paraId="62AD5DD3" w14:textId="77777777">
      <w:pPr>
        <w:pStyle w:val="ListParagraph"/>
        <w:numPr>
          <w:ilvl w:val="0"/>
          <w:numId w:val="31"/>
        </w:numPr>
        <w:spacing w:after="0" w:line="240" w:lineRule="auto"/>
        <w:ind w:left="2160"/>
        <w:rPr>
          <w:rFonts w:cstheme="minorHAnsi"/>
        </w:rPr>
      </w:pPr>
      <w:r w:rsidRPr="00BA3EAF">
        <w:rPr>
          <w:rFonts w:cstheme="minorHAnsi"/>
        </w:rPr>
        <w:t>Don’t know</w:t>
      </w:r>
    </w:p>
    <w:p w:rsidRPr="00BA3EAF" w:rsidR="00AC0BED" w:rsidP="00AC0BED" w:rsidRDefault="00AC0BED" w14:paraId="2FF5434A" w14:textId="77777777">
      <w:pPr>
        <w:pStyle w:val="Answer1"/>
        <w:spacing w:after="0"/>
        <w:ind w:left="1440" w:hanging="1440"/>
        <w:rPr>
          <w:rFonts w:asciiTheme="minorHAnsi" w:hAnsiTheme="minorHAnsi" w:cstheme="minorHAnsi"/>
          <w:sz w:val="22"/>
          <w:szCs w:val="22"/>
        </w:rPr>
      </w:pPr>
    </w:p>
    <w:p w:rsidRPr="00BA3EAF" w:rsidR="00AC0BED" w:rsidP="00AC0BED" w:rsidRDefault="00AC0BED" w14:paraId="6F234D57"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SERVICES_x</w:t>
      </w:r>
      <w:r w:rsidRPr="00BA3EAF">
        <w:rPr>
          <w:rFonts w:asciiTheme="minorHAnsi" w:hAnsiTheme="minorHAnsi" w:cstheme="minorHAnsi"/>
          <w:sz w:val="22"/>
          <w:szCs w:val="22"/>
        </w:rPr>
        <w:tab/>
      </w:r>
      <w:r w:rsidRPr="00BA3EAF">
        <w:rPr>
          <w:rFonts w:asciiTheme="minorHAnsi" w:hAnsiTheme="minorHAnsi" w:cstheme="minorHAnsi"/>
          <w:b w:val="0"/>
          <w:sz w:val="22"/>
          <w:szCs w:val="22"/>
        </w:rPr>
        <w:t xml:space="preserve">During your cancer diagnosis and treatment, did you participate in or utilize any of the </w:t>
      </w:r>
    </w:p>
    <w:p w:rsidRPr="00BA3EAF" w:rsidR="00AC0BED" w:rsidP="00AC0BED" w:rsidRDefault="00AC0BED" w14:paraId="385AEC2E"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HELPFUL_x</w:t>
      </w:r>
      <w:r w:rsidRPr="00BA3EAF">
        <w:rPr>
          <w:rFonts w:asciiTheme="minorHAnsi" w:hAnsiTheme="minorHAnsi" w:cstheme="minorHAnsi"/>
          <w:b w:val="0"/>
          <w:sz w:val="22"/>
          <w:szCs w:val="22"/>
        </w:rPr>
        <w:t xml:space="preserve"> </w:t>
      </w:r>
      <w:r w:rsidRPr="00BA3EAF">
        <w:rPr>
          <w:rFonts w:asciiTheme="minorHAnsi" w:hAnsiTheme="minorHAnsi" w:cstheme="minorHAnsi"/>
          <w:b w:val="0"/>
          <w:sz w:val="22"/>
          <w:szCs w:val="22"/>
        </w:rPr>
        <w:tab/>
        <w:t>following services to help you cope psychologically or emotionally?</w:t>
      </w:r>
    </w:p>
    <w:tbl>
      <w:tblPr>
        <w:tblStyle w:val="TableGrid"/>
        <w:tblW w:w="11520" w:type="dxa"/>
        <w:tblInd w:w="-815" w:type="dxa"/>
        <w:tblLayout w:type="fixed"/>
        <w:tblLook w:val="04A0" w:firstRow="1" w:lastRow="0" w:firstColumn="1" w:lastColumn="0" w:noHBand="0" w:noVBand="1"/>
      </w:tblPr>
      <w:tblGrid>
        <w:gridCol w:w="4680"/>
        <w:gridCol w:w="540"/>
        <w:gridCol w:w="540"/>
        <w:gridCol w:w="1440"/>
        <w:gridCol w:w="989"/>
        <w:gridCol w:w="1171"/>
        <w:gridCol w:w="990"/>
        <w:gridCol w:w="1170"/>
      </w:tblGrid>
      <w:tr w:rsidRPr="00BA3EAF" w:rsidR="00AC0BED" w:rsidTr="00BA3EAF" w14:paraId="4215C696" w14:textId="77777777">
        <w:tc>
          <w:tcPr>
            <w:tcW w:w="4680" w:type="dxa"/>
            <w:vAlign w:val="center"/>
          </w:tcPr>
          <w:p w:rsidRPr="00BA3EAF" w:rsidR="00AC0BED" w:rsidP="003B110D" w:rsidRDefault="00AC0BED" w14:paraId="13237801"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SERVICES</w:t>
            </w:r>
          </w:p>
        </w:tc>
        <w:tc>
          <w:tcPr>
            <w:tcW w:w="540" w:type="dxa"/>
            <w:vAlign w:val="center"/>
          </w:tcPr>
          <w:p w:rsidRPr="00BA3EAF" w:rsidR="00AC0BED" w:rsidP="003B110D" w:rsidRDefault="00AC0BED" w14:paraId="52BF894A" w14:textId="77777777">
            <w:pPr>
              <w:pStyle w:val="Answer1"/>
              <w:spacing w:after="0"/>
              <w:ind w:left="0" w:firstLine="0"/>
              <w:jc w:val="center"/>
              <w:rPr>
                <w:rFonts w:asciiTheme="minorHAnsi" w:hAnsiTheme="minorHAnsi" w:cstheme="minorHAnsi"/>
                <w:b w:val="0"/>
                <w:sz w:val="22"/>
                <w:szCs w:val="22"/>
              </w:rPr>
            </w:pPr>
          </w:p>
        </w:tc>
        <w:tc>
          <w:tcPr>
            <w:tcW w:w="540" w:type="dxa"/>
            <w:vAlign w:val="center"/>
          </w:tcPr>
          <w:p w:rsidRPr="00BA3EAF" w:rsidR="00AC0BED" w:rsidP="003B110D" w:rsidRDefault="00AC0BED" w14:paraId="1902CE4D" w14:textId="77777777">
            <w:pPr>
              <w:pStyle w:val="Answer1"/>
              <w:spacing w:after="0"/>
              <w:ind w:left="0" w:firstLine="0"/>
              <w:jc w:val="center"/>
              <w:rPr>
                <w:rFonts w:asciiTheme="minorHAnsi" w:hAnsiTheme="minorHAnsi" w:cstheme="minorHAnsi"/>
                <w:b w:val="0"/>
                <w:sz w:val="22"/>
                <w:szCs w:val="22"/>
              </w:rPr>
            </w:pPr>
          </w:p>
        </w:tc>
        <w:tc>
          <w:tcPr>
            <w:tcW w:w="1440" w:type="dxa"/>
            <w:vMerge w:val="restart"/>
            <w:vAlign w:val="center"/>
          </w:tcPr>
          <w:p w:rsidRPr="00BA3EAF" w:rsidR="00AC0BED" w:rsidP="003B110D" w:rsidRDefault="00AC0BED" w14:paraId="1BB12176" w14:textId="22F670FD">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i/>
                <w:sz w:val="22"/>
                <w:szCs w:val="22"/>
              </w:rPr>
              <w:t>If Yes, How helpful did you find this resource to be?</w:t>
            </w:r>
          </w:p>
          <w:p w:rsidRPr="00BA3EAF" w:rsidR="00AC0BED" w:rsidP="003B110D" w:rsidRDefault="00BA3EAF" w14:paraId="755D7C43" w14:textId="63597060">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mc:AlternateContent>
                <mc:Choice Requires="wps">
                  <w:drawing>
                    <wp:anchor distT="0" distB="0" distL="114300" distR="114300" simplePos="0" relativeHeight="251660288" behindDoc="0" locked="0" layoutInCell="1" allowOverlap="1" wp14:editId="067AC323" wp14:anchorId="050FA39D">
                      <wp:simplePos x="0" y="0"/>
                      <wp:positionH relativeFrom="column">
                        <wp:posOffset>42545</wp:posOffset>
                      </wp:positionH>
                      <wp:positionV relativeFrom="paragraph">
                        <wp:posOffset>53340</wp:posOffset>
                      </wp:positionV>
                      <wp:extent cx="704850" cy="619125"/>
                      <wp:effectExtent l="0" t="19050" r="38100" b="47625"/>
                      <wp:wrapNone/>
                      <wp:docPr id="13357" name="Right Arrow 13357"/>
                      <wp:cNvGraphicFramePr/>
                      <a:graphic xmlns:a="http://schemas.openxmlformats.org/drawingml/2006/main">
                        <a:graphicData uri="http://schemas.microsoft.com/office/word/2010/wordprocessingShape">
                          <wps:wsp>
                            <wps:cNvSpPr/>
                            <wps:spPr>
                              <a:xfrm>
                                <a:off x="0" y="0"/>
                                <a:ext cx="704850" cy="619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w14:anchorId="63345A51">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Right Arrow 13357" style="position:absolute;margin-left:3.35pt;margin-top:4.2pt;width:55.5pt;height:4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5b9bd5 [3204]" strokecolor="#1f4d78 [1604]" strokeweight="1pt" type="#_x0000_t13" adj="1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"/>
                  </w:pict>
                </mc:Fallback>
              </mc:AlternateContent>
            </w:r>
          </w:p>
        </w:tc>
        <w:tc>
          <w:tcPr>
            <w:tcW w:w="4320" w:type="dxa"/>
            <w:gridSpan w:val="4"/>
            <w:vAlign w:val="center"/>
          </w:tcPr>
          <w:p w:rsidRPr="00BA3EAF" w:rsidR="00AC0BED" w:rsidP="003B110D" w:rsidRDefault="00AC0BED" w14:paraId="1E7512B9"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 xml:space="preserve">HELPFUL </w:t>
            </w:r>
          </w:p>
          <w:p w:rsidRPr="00BA3EAF" w:rsidR="00AC0BED" w:rsidP="003B110D" w:rsidRDefault="00AC0BED" w14:paraId="0C5C0AC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How helpful did you find this resource to be?</w:t>
            </w:r>
          </w:p>
        </w:tc>
      </w:tr>
      <w:tr w:rsidRPr="00BA3EAF" w:rsidR="00AC0BED" w:rsidTr="00BA3EAF" w14:paraId="542CC342" w14:textId="77777777">
        <w:trPr>
          <w:trHeight w:val="422"/>
        </w:trPr>
        <w:tc>
          <w:tcPr>
            <w:tcW w:w="4680" w:type="dxa"/>
            <w:vAlign w:val="center"/>
          </w:tcPr>
          <w:p w:rsidRPr="00BA3EAF" w:rsidR="00AC0BED" w:rsidP="003B110D" w:rsidRDefault="00AC0BED" w14:paraId="587049F9" w14:textId="77777777">
            <w:pPr>
              <w:pStyle w:val="Answer1"/>
              <w:spacing w:after="0"/>
              <w:ind w:left="0" w:firstLine="0"/>
              <w:jc w:val="center"/>
              <w:rPr>
                <w:rFonts w:asciiTheme="minorHAnsi" w:hAnsiTheme="minorHAnsi" w:cstheme="minorHAnsi"/>
                <w:b w:val="0"/>
                <w:sz w:val="22"/>
                <w:szCs w:val="22"/>
              </w:rPr>
            </w:pPr>
          </w:p>
        </w:tc>
        <w:tc>
          <w:tcPr>
            <w:tcW w:w="540" w:type="dxa"/>
            <w:vAlign w:val="center"/>
          </w:tcPr>
          <w:p w:rsidRPr="00BA3EAF" w:rsidR="00AC0BED" w:rsidP="003B110D" w:rsidRDefault="00AC0BED" w14:paraId="66D2BB5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Yes</w:t>
            </w:r>
          </w:p>
        </w:tc>
        <w:tc>
          <w:tcPr>
            <w:tcW w:w="540" w:type="dxa"/>
            <w:vAlign w:val="center"/>
          </w:tcPr>
          <w:p w:rsidRPr="00BA3EAF" w:rsidR="00AC0BED" w:rsidP="003B110D" w:rsidRDefault="00AC0BED" w14:paraId="3D6A937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No</w:t>
            </w:r>
          </w:p>
        </w:tc>
        <w:tc>
          <w:tcPr>
            <w:tcW w:w="1440" w:type="dxa"/>
            <w:vMerge/>
            <w:vAlign w:val="center"/>
          </w:tcPr>
          <w:p w:rsidRPr="00BA3EAF" w:rsidR="00AC0BED" w:rsidP="003B110D" w:rsidRDefault="00AC0BED" w14:paraId="3CA7E3F1"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0FE078B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Very Helpful</w:t>
            </w:r>
          </w:p>
        </w:tc>
        <w:tc>
          <w:tcPr>
            <w:tcW w:w="1171" w:type="dxa"/>
            <w:vAlign w:val="center"/>
          </w:tcPr>
          <w:p w:rsidRPr="00BA3EAF" w:rsidR="00AC0BED" w:rsidP="003B110D" w:rsidRDefault="00AC0BED" w14:paraId="3184722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Somewhat Helpful</w:t>
            </w:r>
          </w:p>
        </w:tc>
        <w:tc>
          <w:tcPr>
            <w:tcW w:w="990" w:type="dxa"/>
            <w:vAlign w:val="center"/>
          </w:tcPr>
          <w:p w:rsidRPr="00BA3EAF" w:rsidR="00AC0BED" w:rsidP="003B110D" w:rsidRDefault="00AC0BED" w14:paraId="411C224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A Little Helpful</w:t>
            </w:r>
          </w:p>
        </w:tc>
        <w:tc>
          <w:tcPr>
            <w:tcW w:w="1170" w:type="dxa"/>
            <w:vAlign w:val="center"/>
          </w:tcPr>
          <w:p w:rsidRPr="00BA3EAF" w:rsidR="00AC0BED" w:rsidP="003B110D" w:rsidRDefault="00AC0BED" w14:paraId="6F5CBF8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Not At All Helpful</w:t>
            </w:r>
          </w:p>
        </w:tc>
      </w:tr>
      <w:tr w:rsidRPr="00BA3EAF" w:rsidR="00AC0BED" w:rsidTr="00BA3EAF" w14:paraId="5BB9BCFE" w14:textId="77777777">
        <w:trPr>
          <w:trHeight w:val="288"/>
        </w:trPr>
        <w:tc>
          <w:tcPr>
            <w:tcW w:w="4680" w:type="dxa"/>
            <w:vAlign w:val="center"/>
          </w:tcPr>
          <w:p w:rsidRPr="00BA3EAF" w:rsidR="00AC0BED" w:rsidP="00AC0BED" w:rsidRDefault="00AC0BED" w14:paraId="544BA8BF"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upport Group</w:t>
            </w:r>
          </w:p>
        </w:tc>
        <w:tc>
          <w:tcPr>
            <w:tcW w:w="540" w:type="dxa"/>
            <w:vAlign w:val="center"/>
          </w:tcPr>
          <w:p w:rsidRPr="00BA3EAF" w:rsidR="00AC0BED" w:rsidP="003B110D" w:rsidRDefault="00AC0BED" w14:paraId="7595853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A247904" wp14:editId="64438D9B">
                  <wp:extent cx="130810" cy="142240"/>
                  <wp:effectExtent l="0" t="0" r="2540" b="0"/>
                  <wp:docPr id="13303" name="Picture 13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0423B8E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E9C5698" wp14:editId="1EB2AC2F">
                  <wp:extent cx="130810" cy="142240"/>
                  <wp:effectExtent l="0" t="0" r="2540" b="0"/>
                  <wp:docPr id="13304" name="Picture 13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6978C1B1"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58AB8C5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7844BEF" wp14:editId="3961E6E4">
                  <wp:extent cx="130810" cy="142240"/>
                  <wp:effectExtent l="0" t="0" r="2540" b="0"/>
                  <wp:docPr id="13247" name="Picture 13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4834257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BE39536" wp14:editId="64E03765">
                  <wp:extent cx="130810" cy="142240"/>
                  <wp:effectExtent l="0" t="0" r="2540" b="0"/>
                  <wp:docPr id="13248" name="Picture 13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138F59F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8BA046C" wp14:editId="634857D5">
                  <wp:extent cx="130810" cy="142240"/>
                  <wp:effectExtent l="0" t="0" r="2540" b="0"/>
                  <wp:docPr id="13249" name="Picture 13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7D7A667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95E73D9" wp14:editId="678F3421">
                  <wp:extent cx="130810" cy="142240"/>
                  <wp:effectExtent l="0" t="0" r="2540" b="0"/>
                  <wp:docPr id="13250" name="Picture 1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7AC618CC" w14:textId="77777777">
        <w:trPr>
          <w:trHeight w:val="288"/>
        </w:trPr>
        <w:tc>
          <w:tcPr>
            <w:tcW w:w="4680" w:type="dxa"/>
            <w:vAlign w:val="center"/>
          </w:tcPr>
          <w:p w:rsidRPr="00BA3EAF" w:rsidR="00AC0BED" w:rsidP="00AC0BED" w:rsidRDefault="00AC0BED" w14:paraId="7F944D7D"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rofessional Counseling</w:t>
            </w:r>
          </w:p>
        </w:tc>
        <w:tc>
          <w:tcPr>
            <w:tcW w:w="540" w:type="dxa"/>
            <w:vAlign w:val="center"/>
          </w:tcPr>
          <w:p w:rsidRPr="00BA3EAF" w:rsidR="00AC0BED" w:rsidP="003B110D" w:rsidRDefault="00AC0BED" w14:paraId="776D9FD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BCFD031" wp14:editId="6E72F1D1">
                  <wp:extent cx="130810" cy="142240"/>
                  <wp:effectExtent l="0" t="0" r="2540" b="0"/>
                  <wp:docPr id="13305" name="Picture 13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439A80A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AB3CF3E" wp14:editId="6F226226">
                  <wp:extent cx="130810" cy="142240"/>
                  <wp:effectExtent l="0" t="0" r="2540" b="0"/>
                  <wp:docPr id="13307" name="Picture 13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19477140"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64D0562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51C49D6" wp14:editId="79495E4C">
                  <wp:extent cx="130810" cy="142240"/>
                  <wp:effectExtent l="0" t="0" r="2540" b="0"/>
                  <wp:docPr id="13252" name="Picture 13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2785EEF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EB3755C" wp14:editId="15AA05B1">
                  <wp:extent cx="130810" cy="142240"/>
                  <wp:effectExtent l="0" t="0" r="2540" b="0"/>
                  <wp:docPr id="13253" name="Picture 13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582D103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6A924C7" wp14:editId="11F4B918">
                  <wp:extent cx="130810" cy="142240"/>
                  <wp:effectExtent l="0" t="0" r="2540" b="0"/>
                  <wp:docPr id="13254" name="Picture 13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53D3ADF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46D762D" wp14:editId="265B9FD9">
                  <wp:extent cx="130810" cy="142240"/>
                  <wp:effectExtent l="0" t="0" r="2540" b="0"/>
                  <wp:docPr id="13255" name="Picture 13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3A80FA27" w14:textId="77777777">
        <w:trPr>
          <w:trHeight w:val="576"/>
        </w:trPr>
        <w:tc>
          <w:tcPr>
            <w:tcW w:w="4680" w:type="dxa"/>
            <w:vAlign w:val="center"/>
          </w:tcPr>
          <w:p w:rsidRPr="00BA3EAF" w:rsidR="00AC0BED" w:rsidP="00AC0BED" w:rsidRDefault="00AC0BED" w14:paraId="1CB2472B"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alk to religious leaders or members of spiritual community</w:t>
            </w:r>
          </w:p>
        </w:tc>
        <w:tc>
          <w:tcPr>
            <w:tcW w:w="540" w:type="dxa"/>
            <w:vAlign w:val="center"/>
          </w:tcPr>
          <w:p w:rsidRPr="00BA3EAF" w:rsidR="00AC0BED" w:rsidP="003B110D" w:rsidRDefault="00AC0BED" w14:paraId="7E60F63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4101948" wp14:editId="18A6A3A5">
                  <wp:extent cx="130810" cy="142240"/>
                  <wp:effectExtent l="0" t="0" r="2540" b="0"/>
                  <wp:docPr id="13308" name="Picture 13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68D3762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BE0A52B" wp14:editId="042D2D41">
                  <wp:extent cx="130810" cy="142240"/>
                  <wp:effectExtent l="0" t="0" r="2540" b="0"/>
                  <wp:docPr id="13309" name="Picture 13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1368708A"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28B224B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42DC6CB" wp14:editId="7B302BB7">
                  <wp:extent cx="130810" cy="142240"/>
                  <wp:effectExtent l="0" t="0" r="2540" b="0"/>
                  <wp:docPr id="13257" name="Picture 13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55375E5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20A00BF" wp14:editId="54CB5D34">
                  <wp:extent cx="130810" cy="142240"/>
                  <wp:effectExtent l="0" t="0" r="2540" b="0"/>
                  <wp:docPr id="13258" name="Picture 13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482C067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8C3681D" wp14:editId="1B7DF14F">
                  <wp:extent cx="130810" cy="142240"/>
                  <wp:effectExtent l="0" t="0" r="2540" b="0"/>
                  <wp:docPr id="13261" name="Picture 13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5C01575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99F3632" wp14:editId="7BEEF57A">
                  <wp:extent cx="130810" cy="142240"/>
                  <wp:effectExtent l="0" t="0" r="2540" b="0"/>
                  <wp:docPr id="13263" name="Picture 13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37FB7F65" w14:textId="77777777">
        <w:trPr>
          <w:trHeight w:val="576"/>
        </w:trPr>
        <w:tc>
          <w:tcPr>
            <w:tcW w:w="4680" w:type="dxa"/>
            <w:vAlign w:val="center"/>
          </w:tcPr>
          <w:p w:rsidRPr="00BA3EAF" w:rsidR="00AC0BED" w:rsidP="00AC0BED" w:rsidRDefault="00AC0BED" w14:paraId="01097793"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alk to doctors, nurses, or other health professionals</w:t>
            </w:r>
          </w:p>
        </w:tc>
        <w:tc>
          <w:tcPr>
            <w:tcW w:w="540" w:type="dxa"/>
            <w:vAlign w:val="center"/>
          </w:tcPr>
          <w:p w:rsidRPr="00BA3EAF" w:rsidR="00AC0BED" w:rsidP="003B110D" w:rsidRDefault="00AC0BED" w14:paraId="633CE7D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94C36F1" wp14:editId="1BE48B80">
                  <wp:extent cx="130810" cy="142240"/>
                  <wp:effectExtent l="0" t="0" r="2540" b="0"/>
                  <wp:docPr id="13311" name="Picture 13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3298029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9C88013" wp14:editId="0BE612D3">
                  <wp:extent cx="130810" cy="142240"/>
                  <wp:effectExtent l="0" t="0" r="2540" b="0"/>
                  <wp:docPr id="13312" name="Picture 13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0CA86973"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33E2074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46CEBCB" wp14:editId="319E74A2">
                  <wp:extent cx="130810" cy="142240"/>
                  <wp:effectExtent l="0" t="0" r="2540" b="0"/>
                  <wp:docPr id="13265" name="Picture 13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013E89A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6ED32EF" wp14:editId="74C7CA9F">
                  <wp:extent cx="130810" cy="142240"/>
                  <wp:effectExtent l="0" t="0" r="2540" b="0"/>
                  <wp:docPr id="13266" name="Picture 13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5733E1D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FB520C3" wp14:editId="52B69B00">
                  <wp:extent cx="130810" cy="142240"/>
                  <wp:effectExtent l="0" t="0" r="2540" b="0"/>
                  <wp:docPr id="13267" name="Picture 13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7C6B35C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26537C0" wp14:editId="4018980B">
                  <wp:extent cx="130810" cy="142240"/>
                  <wp:effectExtent l="0" t="0" r="2540" b="0"/>
                  <wp:docPr id="13268" name="Picture 13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692096FB" w14:textId="77777777">
        <w:trPr>
          <w:trHeight w:val="288"/>
        </w:trPr>
        <w:tc>
          <w:tcPr>
            <w:tcW w:w="4680" w:type="dxa"/>
            <w:vAlign w:val="center"/>
          </w:tcPr>
          <w:p w:rsidRPr="00BA3EAF" w:rsidR="00AC0BED" w:rsidP="00AC0BED" w:rsidRDefault="00AC0BED" w14:paraId="465306A7"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alk to friends and family</w:t>
            </w:r>
          </w:p>
        </w:tc>
        <w:tc>
          <w:tcPr>
            <w:tcW w:w="540" w:type="dxa"/>
            <w:vAlign w:val="center"/>
          </w:tcPr>
          <w:p w:rsidRPr="00BA3EAF" w:rsidR="00AC0BED" w:rsidP="003B110D" w:rsidRDefault="00AC0BED" w14:paraId="7A33210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2BA4124" wp14:editId="4E61EF9F">
                  <wp:extent cx="130810" cy="142240"/>
                  <wp:effectExtent l="0" t="0" r="2540" b="0"/>
                  <wp:docPr id="13313" name="Picture 13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168662F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E329608" wp14:editId="15B280A2">
                  <wp:extent cx="130810" cy="142240"/>
                  <wp:effectExtent l="0" t="0" r="2540" b="0"/>
                  <wp:docPr id="13314" name="Picture 13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3C8F1603"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584C561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BFD8484" wp14:editId="47D1A899">
                  <wp:extent cx="130810" cy="142240"/>
                  <wp:effectExtent l="0" t="0" r="2540" b="0"/>
                  <wp:docPr id="13270" name="Picture 13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038FAAD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13DDE1B" wp14:editId="4D7E9A8F">
                  <wp:extent cx="130810" cy="142240"/>
                  <wp:effectExtent l="0" t="0" r="2540" b="0"/>
                  <wp:docPr id="13271" name="Picture 13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399AB97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CFC373E" wp14:editId="42E01074">
                  <wp:extent cx="130810" cy="142240"/>
                  <wp:effectExtent l="0" t="0" r="2540" b="0"/>
                  <wp:docPr id="13272" name="Picture 13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7FC9507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8E3FE32" wp14:editId="4D9B85A7">
                  <wp:extent cx="130810" cy="142240"/>
                  <wp:effectExtent l="0" t="0" r="2540" b="0"/>
                  <wp:docPr id="13274" name="Picture 13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7FA27550" w14:textId="77777777">
        <w:trPr>
          <w:trHeight w:val="288"/>
        </w:trPr>
        <w:tc>
          <w:tcPr>
            <w:tcW w:w="4680" w:type="dxa"/>
            <w:vAlign w:val="center"/>
          </w:tcPr>
          <w:p w:rsidRPr="00BA3EAF" w:rsidR="00AC0BED" w:rsidP="00AC0BED" w:rsidRDefault="00AC0BED" w14:paraId="224D0C67"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oga or other exercise</w:t>
            </w:r>
          </w:p>
        </w:tc>
        <w:tc>
          <w:tcPr>
            <w:tcW w:w="540" w:type="dxa"/>
            <w:vAlign w:val="center"/>
          </w:tcPr>
          <w:p w:rsidRPr="00BA3EAF" w:rsidR="00AC0BED" w:rsidP="003B110D" w:rsidRDefault="00AC0BED" w14:paraId="00E1908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A9F52C0" wp14:editId="6D365714">
                  <wp:extent cx="130810" cy="142240"/>
                  <wp:effectExtent l="0" t="0" r="2540" b="0"/>
                  <wp:docPr id="13315" name="Picture 1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68716A7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8B79778" wp14:editId="163AC484">
                  <wp:extent cx="130810" cy="142240"/>
                  <wp:effectExtent l="0" t="0" r="2540" b="0"/>
                  <wp:docPr id="13316" name="Picture 1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620E73FB"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5F84492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791C156" wp14:editId="5DB2E1B9">
                  <wp:extent cx="130810" cy="142240"/>
                  <wp:effectExtent l="0" t="0" r="2540" b="0"/>
                  <wp:docPr id="13276" name="Picture 13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70F88A9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28A5C1C" wp14:editId="00FC7937">
                  <wp:extent cx="130810" cy="142240"/>
                  <wp:effectExtent l="0" t="0" r="2540" b="0"/>
                  <wp:docPr id="13283" name="Picture 1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09E94F4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0C2DAB1" wp14:editId="7E4C9C7A">
                  <wp:extent cx="130810" cy="142240"/>
                  <wp:effectExtent l="0" t="0" r="2540" b="0"/>
                  <wp:docPr id="13284" name="Picture 13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5693D01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C1BFA84" wp14:editId="38668015">
                  <wp:extent cx="130810" cy="142240"/>
                  <wp:effectExtent l="0" t="0" r="2540" b="0"/>
                  <wp:docPr id="13285" name="Picture 13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6A3F8D46" w14:textId="77777777">
        <w:trPr>
          <w:trHeight w:val="288"/>
        </w:trPr>
        <w:tc>
          <w:tcPr>
            <w:tcW w:w="4680" w:type="dxa"/>
            <w:vAlign w:val="center"/>
          </w:tcPr>
          <w:p w:rsidRPr="00BA3EAF" w:rsidR="00AC0BED" w:rsidP="00AC0BED" w:rsidRDefault="00AC0BED" w14:paraId="167B8D67"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editation</w:t>
            </w:r>
          </w:p>
        </w:tc>
        <w:tc>
          <w:tcPr>
            <w:tcW w:w="540" w:type="dxa"/>
            <w:vAlign w:val="center"/>
          </w:tcPr>
          <w:p w:rsidRPr="00BA3EAF" w:rsidR="00AC0BED" w:rsidP="003B110D" w:rsidRDefault="00AC0BED" w14:paraId="1CEC6E5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F9BE309" wp14:editId="2A61B460">
                  <wp:extent cx="130810" cy="142240"/>
                  <wp:effectExtent l="0" t="0" r="2540" b="0"/>
                  <wp:docPr id="13317" name="Picture 13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3551520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1519421" wp14:editId="31AC73E1">
                  <wp:extent cx="130810" cy="142240"/>
                  <wp:effectExtent l="0" t="0" r="2540" b="0"/>
                  <wp:docPr id="13318" name="Picture 13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0BC585C8"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33AA00F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FE659ED" wp14:editId="0314C09D">
                  <wp:extent cx="130810" cy="142240"/>
                  <wp:effectExtent l="0" t="0" r="2540" b="0"/>
                  <wp:docPr id="13287" name="Picture 13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1BF36C6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E2E0B38" wp14:editId="5771486C">
                  <wp:extent cx="130810" cy="142240"/>
                  <wp:effectExtent l="0" t="0" r="2540" b="0"/>
                  <wp:docPr id="13288" name="Picture 1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64937EF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FF4495A" wp14:editId="49AECDAC">
                  <wp:extent cx="130810" cy="142240"/>
                  <wp:effectExtent l="0" t="0" r="2540" b="0"/>
                  <wp:docPr id="13289" name="Picture 13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097BB79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215205E" wp14:editId="0F878AAC">
                  <wp:extent cx="130810" cy="142240"/>
                  <wp:effectExtent l="0" t="0" r="2540" b="0"/>
                  <wp:docPr id="13290" name="Picture 13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01BB4381" w14:textId="77777777">
        <w:trPr>
          <w:trHeight w:val="278"/>
        </w:trPr>
        <w:tc>
          <w:tcPr>
            <w:tcW w:w="4680" w:type="dxa"/>
            <w:vAlign w:val="center"/>
          </w:tcPr>
          <w:p w:rsidRPr="00BA3EAF" w:rsidR="00AC0BED" w:rsidP="00AC0BED" w:rsidRDefault="00AC0BED" w14:paraId="231B99B6"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lastRenderedPageBreak/>
              <w:t>Stress reduction or management techniques</w:t>
            </w:r>
          </w:p>
        </w:tc>
        <w:tc>
          <w:tcPr>
            <w:tcW w:w="540" w:type="dxa"/>
            <w:vAlign w:val="center"/>
          </w:tcPr>
          <w:p w:rsidRPr="00BA3EAF" w:rsidR="00AC0BED" w:rsidP="003B110D" w:rsidRDefault="00AC0BED" w14:paraId="74E4A87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1FBEA11" wp14:editId="684F944C">
                  <wp:extent cx="130810" cy="142240"/>
                  <wp:effectExtent l="0" t="0" r="2540" b="0"/>
                  <wp:docPr id="13319" name="Picture 13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031EE24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FF906D8" wp14:editId="1F886124">
                  <wp:extent cx="130810" cy="142240"/>
                  <wp:effectExtent l="0" t="0" r="2540" b="0"/>
                  <wp:docPr id="13320" name="Picture 13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52DB6E92"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472DBA6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E035F4B" wp14:editId="726BA971">
                  <wp:extent cx="130810" cy="142240"/>
                  <wp:effectExtent l="0" t="0" r="2540" b="0"/>
                  <wp:docPr id="13298" name="Picture 13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40549FF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7505527" wp14:editId="4FDF91CF">
                  <wp:extent cx="130810" cy="142240"/>
                  <wp:effectExtent l="0" t="0" r="2540" b="0"/>
                  <wp:docPr id="13299" name="Picture 13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098A8AF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EE98778" wp14:editId="6FFED531">
                  <wp:extent cx="130810" cy="142240"/>
                  <wp:effectExtent l="0" t="0" r="2540" b="0"/>
                  <wp:docPr id="13300" name="Picture 13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23013E2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E45A766" wp14:editId="7133AB6D">
                  <wp:extent cx="130810" cy="142240"/>
                  <wp:effectExtent l="0" t="0" r="2540" b="0"/>
                  <wp:docPr id="13302" name="Picture 13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5165D52D" w14:textId="77777777">
        <w:trPr>
          <w:trHeight w:val="288"/>
        </w:trPr>
        <w:tc>
          <w:tcPr>
            <w:tcW w:w="4680" w:type="dxa"/>
            <w:vAlign w:val="center"/>
          </w:tcPr>
          <w:p w:rsidRPr="00BA3EAF" w:rsidR="00AC0BED" w:rsidP="00AC0BED" w:rsidRDefault="00AC0BED" w14:paraId="081968B5"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ocial worker</w:t>
            </w:r>
          </w:p>
        </w:tc>
        <w:tc>
          <w:tcPr>
            <w:tcW w:w="540" w:type="dxa"/>
            <w:vAlign w:val="center"/>
          </w:tcPr>
          <w:p w:rsidRPr="00BA3EAF" w:rsidR="00AC0BED" w:rsidP="003B110D" w:rsidRDefault="00AC0BED" w14:paraId="51D2AE1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BA5066F" wp14:editId="04F4DBD8">
                  <wp:extent cx="130810" cy="142240"/>
                  <wp:effectExtent l="0" t="0" r="2540" b="0"/>
                  <wp:docPr id="13341" name="Picture 13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1A6E6E8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0A2A956" wp14:editId="3B47271A">
                  <wp:extent cx="130810" cy="142240"/>
                  <wp:effectExtent l="0" t="0" r="2540" b="0"/>
                  <wp:docPr id="13342" name="Picture 1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199255EF"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1DF76A1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3B3E8A3" wp14:editId="17F0870A">
                  <wp:extent cx="130810" cy="142240"/>
                  <wp:effectExtent l="0" t="0" r="2540" b="0"/>
                  <wp:docPr id="13321" name="Picture 13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37AE045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1794B9A" wp14:editId="2555F291">
                  <wp:extent cx="130810" cy="142240"/>
                  <wp:effectExtent l="0" t="0" r="2540" b="0"/>
                  <wp:docPr id="13323" name="Picture 13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29EA685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D47712D" wp14:editId="68CDC225">
                  <wp:extent cx="130810" cy="142240"/>
                  <wp:effectExtent l="0" t="0" r="2540" b="0"/>
                  <wp:docPr id="13324" name="Picture 13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20B16B1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89DF22A" wp14:editId="1E5FFE3E">
                  <wp:extent cx="130810" cy="142240"/>
                  <wp:effectExtent l="0" t="0" r="2540" b="0"/>
                  <wp:docPr id="13325" name="Picture 13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2BA42A52" w14:textId="77777777">
        <w:trPr>
          <w:trHeight w:val="576"/>
        </w:trPr>
        <w:tc>
          <w:tcPr>
            <w:tcW w:w="4680" w:type="dxa"/>
            <w:vAlign w:val="center"/>
          </w:tcPr>
          <w:p w:rsidRPr="00BA3EAF" w:rsidR="00AC0BED" w:rsidP="00AC0BED" w:rsidRDefault="00AC0BED" w14:paraId="4AB0034D"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he internet to get cancer education or support, like in an online community or forum</w:t>
            </w:r>
          </w:p>
        </w:tc>
        <w:tc>
          <w:tcPr>
            <w:tcW w:w="540" w:type="dxa"/>
            <w:vAlign w:val="center"/>
          </w:tcPr>
          <w:p w:rsidRPr="00BA3EAF" w:rsidR="00AC0BED" w:rsidP="003B110D" w:rsidRDefault="00AC0BED" w14:paraId="5D7B86A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66E4083" wp14:editId="2EADC0E6">
                  <wp:extent cx="130810" cy="142240"/>
                  <wp:effectExtent l="0" t="0" r="2540" b="0"/>
                  <wp:docPr id="13343" name="Picture 13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66E97AC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ACE1331" wp14:editId="2EC31E43">
                  <wp:extent cx="130810" cy="142240"/>
                  <wp:effectExtent l="0" t="0" r="2540" b="0"/>
                  <wp:docPr id="13346" name="Picture 13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2618E4EA"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2412A1B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E6CB38E" wp14:editId="7B30FF70">
                  <wp:extent cx="130810" cy="142240"/>
                  <wp:effectExtent l="0" t="0" r="2540" b="0"/>
                  <wp:docPr id="13326" name="Picture 13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79D22EC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1C45603" wp14:editId="04248158">
                  <wp:extent cx="130810" cy="142240"/>
                  <wp:effectExtent l="0" t="0" r="2540" b="0"/>
                  <wp:docPr id="13327" name="Picture 13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0F5AB2C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782AEB1" wp14:editId="3B7465BD">
                  <wp:extent cx="130810" cy="142240"/>
                  <wp:effectExtent l="0" t="0" r="2540" b="0"/>
                  <wp:docPr id="13328" name="Picture 13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25899EF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B6FC84B" wp14:editId="0A63CDC6">
                  <wp:extent cx="130810" cy="142240"/>
                  <wp:effectExtent l="0" t="0" r="2540" b="0"/>
                  <wp:docPr id="13329" name="Picture 1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304619BC" w14:textId="77777777">
        <w:trPr>
          <w:trHeight w:val="576"/>
        </w:trPr>
        <w:tc>
          <w:tcPr>
            <w:tcW w:w="4680" w:type="dxa"/>
            <w:vAlign w:val="center"/>
          </w:tcPr>
          <w:p w:rsidRPr="00BA3EAF" w:rsidR="00AC0BED" w:rsidP="00AC0BED" w:rsidRDefault="00AC0BED" w14:paraId="53F8554B" w14:textId="77777777">
            <w:pPr>
              <w:pStyle w:val="Answer1"/>
              <w:numPr>
                <w:ilvl w:val="0"/>
                <w:numId w:val="36"/>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Camps, retreats, adventure programs or social activities that offer cancer education or support</w:t>
            </w:r>
          </w:p>
        </w:tc>
        <w:tc>
          <w:tcPr>
            <w:tcW w:w="540" w:type="dxa"/>
            <w:vAlign w:val="center"/>
          </w:tcPr>
          <w:p w:rsidRPr="00BA3EAF" w:rsidR="00AC0BED" w:rsidP="003B110D" w:rsidRDefault="00AC0BED" w14:paraId="78ECFF5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1D9E764" wp14:editId="0F8EC597">
                  <wp:extent cx="130810" cy="142240"/>
                  <wp:effectExtent l="0" t="0" r="2540" b="0"/>
                  <wp:docPr id="13347" name="Picture 13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370D091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33EF8A9" wp14:editId="51D65E2F">
                  <wp:extent cx="130810" cy="142240"/>
                  <wp:effectExtent l="0" t="0" r="2540" b="0"/>
                  <wp:docPr id="13351" name="Picture 13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0A23B39F"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16AE879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7E81568" wp14:editId="0D89F294">
                  <wp:extent cx="130810" cy="142240"/>
                  <wp:effectExtent l="0" t="0" r="2540" b="0"/>
                  <wp:docPr id="13330" name="Picture 1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4093B75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02BC94C" wp14:editId="2AD61E8F">
                  <wp:extent cx="130810" cy="142240"/>
                  <wp:effectExtent l="0" t="0" r="2540" b="0"/>
                  <wp:docPr id="13331" name="Picture 13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7DED737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35F2565" wp14:editId="242A8CED">
                  <wp:extent cx="130810" cy="142240"/>
                  <wp:effectExtent l="0" t="0" r="2540" b="0"/>
                  <wp:docPr id="13332" name="Picture 1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1974C8B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F6D360B" wp14:editId="6BBF0495">
                  <wp:extent cx="130810" cy="142240"/>
                  <wp:effectExtent l="0" t="0" r="2540" b="0"/>
                  <wp:docPr id="13333" name="Picture 1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AC0BED" w:rsidTr="00BA3EAF" w14:paraId="25391E75" w14:textId="77777777">
        <w:trPr>
          <w:trHeight w:val="368"/>
        </w:trPr>
        <w:tc>
          <w:tcPr>
            <w:tcW w:w="4680" w:type="dxa"/>
            <w:vAlign w:val="center"/>
          </w:tcPr>
          <w:p w:rsidRPr="00BA3EAF" w:rsidR="00AC0BED" w:rsidP="00AC0BED" w:rsidRDefault="00AC0BED" w14:paraId="0C560CAE" w14:textId="77777777">
            <w:pPr>
              <w:pStyle w:val="Answer1"/>
              <w:numPr>
                <w:ilvl w:val="0"/>
                <w:numId w:val="36"/>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Other, </w:t>
            </w:r>
            <w:r w:rsidRPr="00BA3EAF">
              <w:rPr>
                <w:rFonts w:asciiTheme="minorHAnsi" w:hAnsiTheme="minorHAnsi" w:cstheme="minorHAnsi"/>
                <w:b w:val="0"/>
                <w:i/>
                <w:sz w:val="22"/>
                <w:szCs w:val="22"/>
              </w:rPr>
              <w:t>please specify:</w:t>
            </w:r>
          </w:p>
        </w:tc>
        <w:tc>
          <w:tcPr>
            <w:tcW w:w="540" w:type="dxa"/>
            <w:vAlign w:val="center"/>
          </w:tcPr>
          <w:p w:rsidRPr="00BA3EAF" w:rsidR="00AC0BED" w:rsidP="003B110D" w:rsidRDefault="00AC0BED" w14:paraId="5C31185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8274C52" wp14:editId="66A7AAF2">
                  <wp:extent cx="130810" cy="142240"/>
                  <wp:effectExtent l="0" t="0" r="2540" b="0"/>
                  <wp:docPr id="13352" name="Picture 13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AC0BED" w:rsidP="003B110D" w:rsidRDefault="00AC0BED" w14:paraId="627FDD7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955F8DB" wp14:editId="0238B577">
                  <wp:extent cx="130810" cy="142240"/>
                  <wp:effectExtent l="0" t="0" r="2540" b="0"/>
                  <wp:docPr id="13355" name="Picture 13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440" w:type="dxa"/>
            <w:vMerge/>
            <w:vAlign w:val="center"/>
          </w:tcPr>
          <w:p w:rsidRPr="00BA3EAF" w:rsidR="00AC0BED" w:rsidP="003B110D" w:rsidRDefault="00AC0BED" w14:paraId="5E5FA426" w14:textId="77777777">
            <w:pPr>
              <w:pStyle w:val="Answer1"/>
              <w:spacing w:after="0"/>
              <w:ind w:left="0" w:firstLine="0"/>
              <w:jc w:val="center"/>
              <w:rPr>
                <w:rFonts w:asciiTheme="minorHAnsi" w:hAnsiTheme="minorHAnsi" w:cstheme="minorHAnsi"/>
                <w:b w:val="0"/>
                <w:sz w:val="22"/>
                <w:szCs w:val="22"/>
              </w:rPr>
            </w:pPr>
          </w:p>
        </w:tc>
        <w:tc>
          <w:tcPr>
            <w:tcW w:w="989" w:type="dxa"/>
            <w:vAlign w:val="center"/>
          </w:tcPr>
          <w:p w:rsidRPr="00BA3EAF" w:rsidR="00AC0BED" w:rsidP="003B110D" w:rsidRDefault="00AC0BED" w14:paraId="16292D0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49649C8" wp14:editId="2499564D">
                  <wp:extent cx="130810" cy="142240"/>
                  <wp:effectExtent l="0" t="0" r="2540" b="0"/>
                  <wp:docPr id="13334" name="Picture 1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1" w:type="dxa"/>
            <w:vAlign w:val="center"/>
          </w:tcPr>
          <w:p w:rsidRPr="00BA3EAF" w:rsidR="00AC0BED" w:rsidP="003B110D" w:rsidRDefault="00AC0BED" w14:paraId="44B2577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9908DE2" wp14:editId="299FDCA3">
                  <wp:extent cx="130810" cy="142240"/>
                  <wp:effectExtent l="0" t="0" r="2540" b="0"/>
                  <wp:docPr id="13335" name="Picture 13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90" w:type="dxa"/>
            <w:vAlign w:val="center"/>
          </w:tcPr>
          <w:p w:rsidRPr="00BA3EAF" w:rsidR="00AC0BED" w:rsidP="003B110D" w:rsidRDefault="00AC0BED" w14:paraId="08D240D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4E02244" wp14:editId="558F8EBA">
                  <wp:extent cx="130810" cy="142240"/>
                  <wp:effectExtent l="0" t="0" r="2540" b="0"/>
                  <wp:docPr id="13336" name="Picture 1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AC0BED" w:rsidP="003B110D" w:rsidRDefault="00AC0BED" w14:paraId="050ED61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F635181" wp14:editId="203ABD33">
                  <wp:extent cx="130810" cy="142240"/>
                  <wp:effectExtent l="0" t="0" r="2540" b="0"/>
                  <wp:docPr id="13340" name="Picture 13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AC0BED" w:rsidP="00AC0BED" w:rsidRDefault="00AC0BED" w14:paraId="1B523504" w14:textId="77777777">
      <w:pPr>
        <w:pStyle w:val="Answer1"/>
        <w:spacing w:after="0"/>
        <w:ind w:left="1440" w:hanging="1440"/>
        <w:rPr>
          <w:rFonts w:asciiTheme="minorHAnsi" w:hAnsiTheme="minorHAnsi" w:cstheme="minorHAnsi"/>
          <w:b w:val="0"/>
          <w:sz w:val="22"/>
          <w:szCs w:val="22"/>
        </w:rPr>
      </w:pPr>
    </w:p>
    <w:p w:rsidRPr="00BA3EAF" w:rsidR="00AC0BED" w:rsidP="00BA3EAF" w:rsidRDefault="00AC0BED" w14:paraId="3BC88B02" w14:textId="77777777">
      <w:pPr>
        <w:pStyle w:val="Answer1"/>
        <w:spacing w:after="0"/>
        <w:ind w:left="0" w:firstLine="0"/>
        <w:rPr>
          <w:rFonts w:asciiTheme="minorHAnsi" w:hAnsiTheme="minorHAnsi" w:cstheme="minorHAnsi"/>
          <w:sz w:val="22"/>
          <w:szCs w:val="22"/>
        </w:rPr>
      </w:pPr>
      <w:r w:rsidRPr="00BA3EAF">
        <w:rPr>
          <w:rFonts w:asciiTheme="minorHAnsi" w:hAnsiTheme="minorHAnsi" w:cstheme="minorHAnsi"/>
          <w:sz w:val="22"/>
          <w:szCs w:val="22"/>
        </w:rPr>
        <w:t>PROGRAMMER: IF</w:t>
      </w:r>
      <w:r w:rsidRPr="00BA3EAF" w:rsidR="00E42D38">
        <w:rPr>
          <w:rFonts w:asciiTheme="minorHAnsi" w:hAnsiTheme="minorHAnsi" w:cstheme="minorHAnsi"/>
          <w:sz w:val="22"/>
          <w:szCs w:val="22"/>
        </w:rPr>
        <w:t xml:space="preserve"> ALL </w:t>
      </w:r>
      <w:r w:rsidRPr="00BA3EAF">
        <w:rPr>
          <w:rFonts w:asciiTheme="minorHAnsi" w:hAnsiTheme="minorHAnsi" w:cstheme="minorHAnsi"/>
          <w:sz w:val="22"/>
          <w:szCs w:val="22"/>
        </w:rPr>
        <w:t>SERVICES_A THROUGH SERVICES_I = 2, CONTINUE. OTHERWISE, SKIP TO RELY_A.</w:t>
      </w:r>
    </w:p>
    <w:p w:rsidRPr="00BA3EAF" w:rsidR="005C59FF" w:rsidP="00AC0BED" w:rsidRDefault="005C59FF" w14:paraId="17899A2E" w14:textId="77777777">
      <w:pPr>
        <w:pStyle w:val="Answer1"/>
        <w:spacing w:after="0"/>
        <w:ind w:left="1440" w:hanging="1440"/>
        <w:rPr>
          <w:rFonts w:asciiTheme="minorHAnsi" w:hAnsiTheme="minorHAnsi" w:cstheme="minorHAnsi"/>
          <w:sz w:val="22"/>
          <w:szCs w:val="22"/>
        </w:rPr>
      </w:pPr>
    </w:p>
    <w:p w:rsidR="00BA3EAF" w:rsidP="00AC0BED" w:rsidRDefault="00BA3EAF" w14:paraId="1DBDF8FE" w14:textId="77777777">
      <w:pPr>
        <w:pStyle w:val="Answer1"/>
        <w:spacing w:after="0"/>
        <w:ind w:left="1440" w:hanging="1440"/>
        <w:rPr>
          <w:rFonts w:asciiTheme="minorHAnsi" w:hAnsiTheme="minorHAnsi" w:cstheme="minorHAnsi"/>
          <w:sz w:val="22"/>
          <w:szCs w:val="22"/>
        </w:rPr>
      </w:pPr>
    </w:p>
    <w:p w:rsidRPr="00BA3EAF" w:rsidR="00AC0BED" w:rsidP="00AC0BED" w:rsidRDefault="00AC0BED" w14:paraId="14EC9102"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NOSUPPORT</w:t>
      </w:r>
      <w:r w:rsidRPr="00BA3EAF">
        <w:rPr>
          <w:rFonts w:asciiTheme="minorHAnsi" w:hAnsiTheme="minorHAnsi" w:cstheme="minorHAnsi"/>
          <w:b w:val="0"/>
          <w:sz w:val="22"/>
          <w:szCs w:val="22"/>
        </w:rPr>
        <w:tab/>
        <w:t xml:space="preserve">Do any of the following reasons apply to why you didn’t utilize any support services? </w:t>
      </w:r>
      <w:r w:rsidRPr="00BA3EAF">
        <w:rPr>
          <w:rFonts w:asciiTheme="minorHAnsi" w:hAnsiTheme="minorHAnsi" w:cstheme="minorHAnsi"/>
          <w:b w:val="0"/>
          <w:i/>
          <w:sz w:val="22"/>
          <w:szCs w:val="22"/>
        </w:rPr>
        <w:t>Please select all that apply.</w:t>
      </w:r>
    </w:p>
    <w:p w:rsidRPr="00BA3EAF" w:rsidR="00AC0BED" w:rsidP="00AC0BED" w:rsidRDefault="00AC0BED" w14:paraId="5283B957"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I didn’t know these services were available.</w:t>
      </w:r>
    </w:p>
    <w:p w:rsidRPr="00BA3EAF" w:rsidR="00AC0BED" w:rsidP="00AC0BED" w:rsidRDefault="00AC0BED" w14:paraId="226A209D"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I didn’t want to participate in these services or activities.</w:t>
      </w:r>
    </w:p>
    <w:p w:rsidRPr="00BA3EAF" w:rsidR="00AC0BED" w:rsidP="00AC0BED" w:rsidRDefault="00AC0BED" w14:paraId="5C71F0FD"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I didn’t have a way of getting to these activities or services.</w:t>
      </w:r>
    </w:p>
    <w:p w:rsidRPr="00BA3EAF" w:rsidR="00AC0BED" w:rsidP="00AC0BED" w:rsidRDefault="00AC0BED" w14:paraId="1A36FE77"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I didn’t think I needed to participate in these activities.</w:t>
      </w:r>
    </w:p>
    <w:p w:rsidRPr="00BA3EAF" w:rsidR="00AC0BED" w:rsidP="00AC0BED" w:rsidRDefault="00AC0BED" w14:paraId="4ACCEBEE"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I couldn’t afford to participate in these activities.</w:t>
      </w:r>
    </w:p>
    <w:p w:rsidRPr="00BA3EAF" w:rsidR="00AC0BED" w:rsidP="00AC0BED" w:rsidRDefault="00AC0BED" w14:paraId="3283D4FD" w14:textId="77777777">
      <w:pPr>
        <w:pStyle w:val="Answer1"/>
        <w:spacing w:after="0"/>
        <w:rPr>
          <w:rFonts w:asciiTheme="minorHAnsi" w:hAnsiTheme="minorHAnsi" w:cstheme="minorHAnsi"/>
          <w:b w:val="0"/>
          <w:i/>
          <w:sz w:val="22"/>
          <w:szCs w:val="22"/>
        </w:rPr>
      </w:pPr>
    </w:p>
    <w:p w:rsidRPr="00BA3EAF" w:rsidR="005C59FF" w:rsidP="00673653" w:rsidRDefault="005C59FF" w14:paraId="068ECB59"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RELY_x</w:t>
      </w:r>
      <w:r w:rsidRPr="00BA3EAF">
        <w:rPr>
          <w:rFonts w:asciiTheme="minorHAnsi" w:hAnsiTheme="minorHAnsi" w:cstheme="minorHAnsi"/>
          <w:b w:val="0"/>
          <w:sz w:val="22"/>
          <w:szCs w:val="22"/>
        </w:rPr>
        <w:tab/>
        <w:t>During cancer diagnosis and treatment, did you have people you were able to rely on to….</w:t>
      </w:r>
    </w:p>
    <w:tbl>
      <w:tblPr>
        <w:tblStyle w:val="TableGrid"/>
        <w:tblW w:w="10800" w:type="dxa"/>
        <w:tblInd w:w="-275" w:type="dxa"/>
        <w:tblLook w:val="04A0" w:firstRow="1" w:lastRow="0" w:firstColumn="1" w:lastColumn="0" w:noHBand="0" w:noVBand="1"/>
      </w:tblPr>
      <w:tblGrid>
        <w:gridCol w:w="4860"/>
        <w:gridCol w:w="1170"/>
        <w:gridCol w:w="1350"/>
        <w:gridCol w:w="1080"/>
        <w:gridCol w:w="1170"/>
        <w:gridCol w:w="1170"/>
      </w:tblGrid>
      <w:tr w:rsidRPr="00BA3EAF" w:rsidR="005C59FF" w:rsidTr="003B110D" w14:paraId="263B3C77" w14:textId="77777777">
        <w:trPr>
          <w:trHeight w:val="576"/>
        </w:trPr>
        <w:tc>
          <w:tcPr>
            <w:tcW w:w="4860" w:type="dxa"/>
            <w:vAlign w:val="center"/>
          </w:tcPr>
          <w:p w:rsidRPr="00BA3EAF" w:rsidR="005C59FF" w:rsidP="003B110D" w:rsidRDefault="005C59FF" w14:paraId="2F1BDC37" w14:textId="77777777">
            <w:pPr>
              <w:pStyle w:val="Answer1"/>
              <w:spacing w:after="0"/>
              <w:ind w:left="0" w:firstLine="0"/>
              <w:rPr>
                <w:rFonts w:asciiTheme="minorHAnsi" w:hAnsiTheme="minorHAnsi" w:cstheme="minorHAnsi"/>
                <w:b w:val="0"/>
                <w:sz w:val="22"/>
                <w:szCs w:val="22"/>
              </w:rPr>
            </w:pPr>
          </w:p>
        </w:tc>
        <w:tc>
          <w:tcPr>
            <w:tcW w:w="1170" w:type="dxa"/>
            <w:vAlign w:val="center"/>
          </w:tcPr>
          <w:p w:rsidRPr="00BA3EAF" w:rsidR="005C59FF" w:rsidP="003B110D" w:rsidRDefault="005C59FF" w14:paraId="5ADBFD6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None of the time</w:t>
            </w:r>
          </w:p>
        </w:tc>
        <w:tc>
          <w:tcPr>
            <w:tcW w:w="1350" w:type="dxa"/>
            <w:vAlign w:val="center"/>
          </w:tcPr>
          <w:p w:rsidRPr="00BA3EAF" w:rsidR="005C59FF" w:rsidP="003B110D" w:rsidRDefault="005C59FF" w14:paraId="44942C1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A little of the time</w:t>
            </w:r>
          </w:p>
        </w:tc>
        <w:tc>
          <w:tcPr>
            <w:tcW w:w="1080" w:type="dxa"/>
            <w:vAlign w:val="center"/>
          </w:tcPr>
          <w:p w:rsidRPr="00BA3EAF" w:rsidR="005C59FF" w:rsidP="003B110D" w:rsidRDefault="005C59FF" w14:paraId="036C042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Some of the time</w:t>
            </w:r>
          </w:p>
        </w:tc>
        <w:tc>
          <w:tcPr>
            <w:tcW w:w="1170" w:type="dxa"/>
            <w:vAlign w:val="center"/>
          </w:tcPr>
          <w:p w:rsidRPr="00BA3EAF" w:rsidR="005C59FF" w:rsidP="003B110D" w:rsidRDefault="005C59FF" w14:paraId="61E86D4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Most of the time</w:t>
            </w:r>
          </w:p>
        </w:tc>
        <w:tc>
          <w:tcPr>
            <w:tcW w:w="1170" w:type="dxa"/>
            <w:vAlign w:val="center"/>
          </w:tcPr>
          <w:p w:rsidRPr="00BA3EAF" w:rsidR="005C59FF" w:rsidP="003B110D" w:rsidRDefault="005C59FF" w14:paraId="2CB4916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All of the time</w:t>
            </w:r>
          </w:p>
        </w:tc>
      </w:tr>
      <w:tr w:rsidRPr="00BA3EAF" w:rsidR="005C59FF" w:rsidTr="003B110D" w14:paraId="1E278BA4" w14:textId="77777777">
        <w:trPr>
          <w:trHeight w:val="432"/>
        </w:trPr>
        <w:tc>
          <w:tcPr>
            <w:tcW w:w="4860" w:type="dxa"/>
            <w:vAlign w:val="center"/>
          </w:tcPr>
          <w:p w:rsidRPr="00BA3EAF" w:rsidR="005C59FF" w:rsidP="005C59FF" w:rsidRDefault="005C59FF" w14:paraId="498B7A78"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Remind or help you take medications?</w:t>
            </w:r>
          </w:p>
        </w:tc>
        <w:tc>
          <w:tcPr>
            <w:tcW w:w="1170" w:type="dxa"/>
            <w:vAlign w:val="center"/>
          </w:tcPr>
          <w:p w:rsidRPr="00BA3EAF" w:rsidR="005C59FF" w:rsidP="003B110D" w:rsidRDefault="005C59FF" w14:paraId="06E6344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1F2DCA8" wp14:editId="6D07F75D">
                  <wp:extent cx="130810" cy="142240"/>
                  <wp:effectExtent l="0" t="0" r="2540" b="0"/>
                  <wp:docPr id="13521" name="Picture 13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486F28E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5A99EEC" wp14:editId="3742B28E">
                  <wp:extent cx="130810" cy="142240"/>
                  <wp:effectExtent l="0" t="0" r="2540" b="0"/>
                  <wp:docPr id="13522" name="Picture 1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6B80315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4C8BDDE" wp14:editId="74289DAD">
                  <wp:extent cx="130810" cy="1422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2FF14B7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535E03F" wp14:editId="0EE8A808">
                  <wp:extent cx="130810" cy="142240"/>
                  <wp:effectExtent l="0" t="0" r="2540" b="0"/>
                  <wp:docPr id="13525" name="Picture 13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56E8057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E82F7E7" wp14:editId="516D06D9">
                  <wp:extent cx="130810" cy="142240"/>
                  <wp:effectExtent l="0" t="0" r="2540" b="0"/>
                  <wp:docPr id="13526" name="Picture 13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2B4A4128" w14:textId="77777777">
        <w:trPr>
          <w:trHeight w:val="432"/>
        </w:trPr>
        <w:tc>
          <w:tcPr>
            <w:tcW w:w="4860" w:type="dxa"/>
            <w:vAlign w:val="center"/>
          </w:tcPr>
          <w:p w:rsidRPr="00BA3EAF" w:rsidR="005C59FF" w:rsidP="005C59FF" w:rsidRDefault="005C59FF" w14:paraId="6E24D663"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elp you cook meals?</w:t>
            </w:r>
          </w:p>
        </w:tc>
        <w:tc>
          <w:tcPr>
            <w:tcW w:w="1170" w:type="dxa"/>
            <w:vAlign w:val="center"/>
          </w:tcPr>
          <w:p w:rsidRPr="00BA3EAF" w:rsidR="005C59FF" w:rsidP="003B110D" w:rsidRDefault="005C59FF" w14:paraId="16417C9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EAC99EF" wp14:editId="1E9A3D45">
                  <wp:extent cx="130810" cy="142240"/>
                  <wp:effectExtent l="0" t="0" r="2540" b="0"/>
                  <wp:docPr id="13529" name="Picture 13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6954900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E2D3292" wp14:editId="46F9CED9">
                  <wp:extent cx="130810" cy="142240"/>
                  <wp:effectExtent l="0" t="0" r="2540" b="0"/>
                  <wp:docPr id="13530" name="Picture 13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6C26561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881436E" wp14:editId="1204C2AF">
                  <wp:extent cx="130810" cy="142240"/>
                  <wp:effectExtent l="0" t="0" r="2540" b="0"/>
                  <wp:docPr id="13533" name="Picture 1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15C1089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BAD6074" wp14:editId="255A3AC7">
                  <wp:extent cx="130810" cy="142240"/>
                  <wp:effectExtent l="0" t="0" r="2540" b="0"/>
                  <wp:docPr id="13534" name="Picture 13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297291A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18DA8B5" wp14:editId="028DD504">
                  <wp:extent cx="130810" cy="142240"/>
                  <wp:effectExtent l="0" t="0" r="2540" b="0"/>
                  <wp:docPr id="13539" name="Picture 13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3453966E" w14:textId="77777777">
        <w:trPr>
          <w:trHeight w:val="432"/>
        </w:trPr>
        <w:tc>
          <w:tcPr>
            <w:tcW w:w="4860" w:type="dxa"/>
            <w:vAlign w:val="center"/>
          </w:tcPr>
          <w:p w:rsidRPr="00BA3EAF" w:rsidR="005C59FF" w:rsidP="005C59FF" w:rsidRDefault="005C59FF" w14:paraId="5AB269AE"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elp you complete household chores?</w:t>
            </w:r>
          </w:p>
        </w:tc>
        <w:tc>
          <w:tcPr>
            <w:tcW w:w="1170" w:type="dxa"/>
            <w:vAlign w:val="center"/>
          </w:tcPr>
          <w:p w:rsidRPr="00BA3EAF" w:rsidR="005C59FF" w:rsidP="003B110D" w:rsidRDefault="005C59FF" w14:paraId="098D235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631A2D8" wp14:editId="0940E847">
                  <wp:extent cx="130810" cy="142240"/>
                  <wp:effectExtent l="0" t="0" r="2540" b="0"/>
                  <wp:docPr id="13540" name="Picture 1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0692508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A1BB1EE" wp14:editId="3385AB8A">
                  <wp:extent cx="130810" cy="142240"/>
                  <wp:effectExtent l="0" t="0" r="2540" b="0"/>
                  <wp:docPr id="13550" name="Picture 13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3627DED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A1289D4" wp14:editId="243E4270">
                  <wp:extent cx="130810" cy="142240"/>
                  <wp:effectExtent l="0" t="0" r="2540" b="0"/>
                  <wp:docPr id="13556" name="Picture 13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329C1CB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38793EA" wp14:editId="03422797">
                  <wp:extent cx="130810" cy="142240"/>
                  <wp:effectExtent l="0" t="0" r="2540" b="0"/>
                  <wp:docPr id="13557" name="Picture 13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2A059C8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BF58C72" wp14:editId="3619BAEC">
                  <wp:extent cx="130810" cy="142240"/>
                  <wp:effectExtent l="0" t="0" r="2540" b="0"/>
                  <wp:docPr id="13558" name="Picture 13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3433D939" w14:textId="77777777">
        <w:trPr>
          <w:trHeight w:val="432"/>
        </w:trPr>
        <w:tc>
          <w:tcPr>
            <w:tcW w:w="4860" w:type="dxa"/>
            <w:vAlign w:val="center"/>
          </w:tcPr>
          <w:p w:rsidRPr="00BA3EAF" w:rsidR="005C59FF" w:rsidP="005C59FF" w:rsidRDefault="005C59FF" w14:paraId="05BEBF33"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elp you run errands?</w:t>
            </w:r>
          </w:p>
        </w:tc>
        <w:tc>
          <w:tcPr>
            <w:tcW w:w="1170" w:type="dxa"/>
            <w:vAlign w:val="center"/>
          </w:tcPr>
          <w:p w:rsidRPr="00BA3EAF" w:rsidR="005C59FF" w:rsidP="003B110D" w:rsidRDefault="005C59FF" w14:paraId="01B9B4B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424C17C" wp14:editId="611F6C0A">
                  <wp:extent cx="130810" cy="142240"/>
                  <wp:effectExtent l="0" t="0" r="2540" b="0"/>
                  <wp:docPr id="13567" name="Picture 13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4C5671E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D80AC1B" wp14:editId="1C572D93">
                  <wp:extent cx="130810" cy="142240"/>
                  <wp:effectExtent l="0" t="0" r="2540" b="0"/>
                  <wp:docPr id="13573" name="Picture 13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2B5C5ED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77C28DB" wp14:editId="51384C33">
                  <wp:extent cx="130810" cy="142240"/>
                  <wp:effectExtent l="0" t="0" r="2540" b="0"/>
                  <wp:docPr id="13578" name="Picture 13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11AF709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7D016EB" wp14:editId="050C1FC6">
                  <wp:extent cx="130810" cy="142240"/>
                  <wp:effectExtent l="0" t="0" r="2540" b="0"/>
                  <wp:docPr id="13579" name="Picture 13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127F2ED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D2B9FB5" wp14:editId="4D9AC61C">
                  <wp:extent cx="130810" cy="142240"/>
                  <wp:effectExtent l="0" t="0" r="2540" b="0"/>
                  <wp:docPr id="13580" name="Picture 13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7DE22D3F" w14:textId="77777777">
        <w:trPr>
          <w:trHeight w:val="432"/>
        </w:trPr>
        <w:tc>
          <w:tcPr>
            <w:tcW w:w="4860" w:type="dxa"/>
            <w:vAlign w:val="center"/>
          </w:tcPr>
          <w:p w:rsidRPr="00BA3EAF" w:rsidR="005C59FF" w:rsidP="005C59FF" w:rsidRDefault="005C59FF" w14:paraId="44213C9E"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rovide transportation?</w:t>
            </w:r>
          </w:p>
        </w:tc>
        <w:tc>
          <w:tcPr>
            <w:tcW w:w="1170" w:type="dxa"/>
            <w:vAlign w:val="center"/>
          </w:tcPr>
          <w:p w:rsidRPr="00BA3EAF" w:rsidR="005C59FF" w:rsidP="003B110D" w:rsidRDefault="005C59FF" w14:paraId="4A1F5C3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5AEF477" wp14:editId="63E56054">
                  <wp:extent cx="130810" cy="142240"/>
                  <wp:effectExtent l="0" t="0" r="2540" b="0"/>
                  <wp:docPr id="13584" name="Picture 13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30220D5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1AD7451" wp14:editId="265446A8">
                  <wp:extent cx="130810" cy="142240"/>
                  <wp:effectExtent l="0" t="0" r="2540" b="0"/>
                  <wp:docPr id="13585" name="Picture 13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256593A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A275EFF" wp14:editId="23740673">
                  <wp:extent cx="130810" cy="142240"/>
                  <wp:effectExtent l="0" t="0" r="2540" b="0"/>
                  <wp:docPr id="13593" name="Picture 13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44DE1C2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5282AE4" wp14:editId="610240BF">
                  <wp:extent cx="130810" cy="142240"/>
                  <wp:effectExtent l="0" t="0" r="2540" b="0"/>
                  <wp:docPr id="13594" name="Picture 13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17E9C2C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E7ACA03" wp14:editId="37A49AC6">
                  <wp:extent cx="130810" cy="142240"/>
                  <wp:effectExtent l="0" t="0" r="2540" b="0"/>
                  <wp:docPr id="13621" name="Picture 13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1D793ACC" w14:textId="77777777">
        <w:trPr>
          <w:trHeight w:val="432"/>
        </w:trPr>
        <w:tc>
          <w:tcPr>
            <w:tcW w:w="4860" w:type="dxa"/>
            <w:vAlign w:val="center"/>
          </w:tcPr>
          <w:p w:rsidRPr="00BA3EAF" w:rsidR="005C59FF" w:rsidP="005C59FF" w:rsidRDefault="005C59FF" w14:paraId="68EECBBC"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elp take care of children or pets?</w:t>
            </w:r>
          </w:p>
        </w:tc>
        <w:tc>
          <w:tcPr>
            <w:tcW w:w="1170" w:type="dxa"/>
            <w:vAlign w:val="center"/>
          </w:tcPr>
          <w:p w:rsidRPr="00BA3EAF" w:rsidR="005C59FF" w:rsidP="003B110D" w:rsidRDefault="005C59FF" w14:paraId="2C0AE34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0D274EC" wp14:editId="64DC5727">
                  <wp:extent cx="130810" cy="142240"/>
                  <wp:effectExtent l="0" t="0" r="2540" b="0"/>
                  <wp:docPr id="13622" name="Picture 13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38BD2D6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4084FB4" wp14:editId="7DE692BD">
                  <wp:extent cx="130810" cy="142240"/>
                  <wp:effectExtent l="0" t="0" r="2540" b="0"/>
                  <wp:docPr id="13624" name="Picture 1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4C83746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19861A9" wp14:editId="1DE753C2">
                  <wp:extent cx="130810" cy="142240"/>
                  <wp:effectExtent l="0" t="0" r="2540" b="0"/>
                  <wp:docPr id="13629" name="Picture 1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6A155EC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E84F844" wp14:editId="5E352AC8">
                  <wp:extent cx="130810" cy="142240"/>
                  <wp:effectExtent l="0" t="0" r="2540" b="0"/>
                  <wp:docPr id="13630" name="Picture 13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50E2879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8B731F1" wp14:editId="6703CAFB">
                  <wp:extent cx="130810" cy="142240"/>
                  <wp:effectExtent l="0" t="0" r="2540" b="0"/>
                  <wp:docPr id="13632" name="Picture 1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0014C19E" w14:textId="77777777">
        <w:trPr>
          <w:trHeight w:val="864"/>
        </w:trPr>
        <w:tc>
          <w:tcPr>
            <w:tcW w:w="4860" w:type="dxa"/>
            <w:vAlign w:val="center"/>
          </w:tcPr>
          <w:p w:rsidRPr="00BA3EAF" w:rsidR="005C59FF" w:rsidP="005C59FF" w:rsidRDefault="005C59FF" w14:paraId="4ED176C1"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elp with your caregiving responsibilities, like having someone take care of a sick friend or relative that you normally care for?</w:t>
            </w:r>
          </w:p>
        </w:tc>
        <w:tc>
          <w:tcPr>
            <w:tcW w:w="1170" w:type="dxa"/>
            <w:vAlign w:val="center"/>
          </w:tcPr>
          <w:p w:rsidRPr="00BA3EAF" w:rsidR="005C59FF" w:rsidP="003B110D" w:rsidRDefault="005C59FF" w14:paraId="54C5B15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78EF69F" wp14:editId="6297F9C4">
                  <wp:extent cx="130810" cy="142240"/>
                  <wp:effectExtent l="0" t="0" r="2540" b="0"/>
                  <wp:docPr id="13634" name="Picture 1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3F32222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B55C365" wp14:editId="2435E8D0">
                  <wp:extent cx="130810" cy="142240"/>
                  <wp:effectExtent l="0" t="0" r="2540" b="0"/>
                  <wp:docPr id="13635" name="Picture 1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015575E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331356D" wp14:editId="51DB6379">
                  <wp:extent cx="130810" cy="142240"/>
                  <wp:effectExtent l="0" t="0" r="2540" b="0"/>
                  <wp:docPr id="13636" name="Picture 1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469823A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88400BB" wp14:editId="2B1CF5BA">
                  <wp:extent cx="130810" cy="142240"/>
                  <wp:effectExtent l="0" t="0" r="2540" b="0"/>
                  <wp:docPr id="13637" name="Picture 13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559CEBF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10BBAB6" wp14:editId="0A069F4D">
                  <wp:extent cx="130810" cy="142240"/>
                  <wp:effectExtent l="0" t="0" r="2540" b="0"/>
                  <wp:docPr id="13638" name="Picture 1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233CD9BB" w14:textId="77777777">
        <w:trPr>
          <w:trHeight w:val="432"/>
        </w:trPr>
        <w:tc>
          <w:tcPr>
            <w:tcW w:w="4860" w:type="dxa"/>
            <w:vAlign w:val="center"/>
          </w:tcPr>
          <w:p w:rsidRPr="00BA3EAF" w:rsidR="005C59FF" w:rsidP="005C59FF" w:rsidRDefault="005C59FF" w14:paraId="375472EF"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ccompany you to doctor’s appointments?</w:t>
            </w:r>
          </w:p>
        </w:tc>
        <w:tc>
          <w:tcPr>
            <w:tcW w:w="1170" w:type="dxa"/>
            <w:vAlign w:val="center"/>
          </w:tcPr>
          <w:p w:rsidRPr="00BA3EAF" w:rsidR="005C59FF" w:rsidP="003B110D" w:rsidRDefault="005C59FF" w14:paraId="3DCA1EE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B1A15E1" wp14:editId="72C62876">
                  <wp:extent cx="130810" cy="142240"/>
                  <wp:effectExtent l="0" t="0" r="2540" b="0"/>
                  <wp:docPr id="13639" name="Picture 13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0E116B5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70B1AE6" wp14:editId="4013AFEA">
                  <wp:extent cx="130810" cy="142240"/>
                  <wp:effectExtent l="0" t="0" r="2540" b="0"/>
                  <wp:docPr id="13640" name="Picture 13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4D501BD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E506CFD" wp14:editId="7E71FC99">
                  <wp:extent cx="130810" cy="142240"/>
                  <wp:effectExtent l="0" t="0" r="2540" b="0"/>
                  <wp:docPr id="13641" name="Picture 13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1548A6C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5F47FDA" wp14:editId="3FD9BB37">
                  <wp:extent cx="130810" cy="142240"/>
                  <wp:effectExtent l="0" t="0" r="2540" b="0"/>
                  <wp:docPr id="13642" name="Picture 1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1F33D9F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EF011E9" wp14:editId="7AEBE4D1">
                  <wp:extent cx="130810" cy="142240"/>
                  <wp:effectExtent l="0" t="0" r="2540" b="0"/>
                  <wp:docPr id="13643" name="Picture 1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1B3E479E" w14:textId="77777777">
        <w:trPr>
          <w:trHeight w:val="432"/>
        </w:trPr>
        <w:tc>
          <w:tcPr>
            <w:tcW w:w="4860" w:type="dxa"/>
            <w:vAlign w:val="center"/>
          </w:tcPr>
          <w:p w:rsidRPr="00BA3EAF" w:rsidR="005C59FF" w:rsidP="005C59FF" w:rsidRDefault="005C59FF" w14:paraId="707992FA"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elp you complete work responsibilities?</w:t>
            </w:r>
          </w:p>
        </w:tc>
        <w:tc>
          <w:tcPr>
            <w:tcW w:w="1170" w:type="dxa"/>
            <w:vAlign w:val="center"/>
          </w:tcPr>
          <w:p w:rsidRPr="00BA3EAF" w:rsidR="005C59FF" w:rsidP="003B110D" w:rsidRDefault="005C59FF" w14:paraId="03087BE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6B62993" wp14:editId="5565CBC9">
                  <wp:extent cx="130810" cy="142240"/>
                  <wp:effectExtent l="0" t="0" r="2540" b="0"/>
                  <wp:docPr id="13644" name="Picture 1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77871DB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D47C0A0" wp14:editId="04B59577">
                  <wp:extent cx="130810" cy="142240"/>
                  <wp:effectExtent l="0" t="0" r="2540" b="0"/>
                  <wp:docPr id="13645" name="Picture 1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158C07E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533B9D1" wp14:editId="6C6C5A9E">
                  <wp:extent cx="130810" cy="142240"/>
                  <wp:effectExtent l="0" t="0" r="2540" b="0"/>
                  <wp:docPr id="13646" name="Picture 1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3817A3E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3DD5B7C" wp14:editId="2E0B4FBB">
                  <wp:extent cx="130810" cy="142240"/>
                  <wp:effectExtent l="0" t="0" r="2540" b="0"/>
                  <wp:docPr id="13647" name="Picture 1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7DF781D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2FE8ECE" wp14:editId="7AB92E74">
                  <wp:extent cx="130810" cy="142240"/>
                  <wp:effectExtent l="0" t="0" r="2540" b="0"/>
                  <wp:docPr id="13648" name="Picture 13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5B6C6BB0" w14:textId="77777777">
        <w:trPr>
          <w:trHeight w:val="576"/>
        </w:trPr>
        <w:tc>
          <w:tcPr>
            <w:tcW w:w="4860" w:type="dxa"/>
            <w:vAlign w:val="center"/>
          </w:tcPr>
          <w:p w:rsidRPr="00BA3EAF" w:rsidR="005C59FF" w:rsidP="005C59FF" w:rsidRDefault="005C59FF" w14:paraId="3F4E38C3"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elp take care of important duties, such as pay bills?</w:t>
            </w:r>
          </w:p>
        </w:tc>
        <w:tc>
          <w:tcPr>
            <w:tcW w:w="1170" w:type="dxa"/>
            <w:vAlign w:val="center"/>
          </w:tcPr>
          <w:p w:rsidRPr="00BA3EAF" w:rsidR="005C59FF" w:rsidP="003B110D" w:rsidRDefault="005C59FF" w14:paraId="36E46BC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D380C22" wp14:editId="5A3645CC">
                  <wp:extent cx="130810" cy="142240"/>
                  <wp:effectExtent l="0" t="0" r="2540" b="0"/>
                  <wp:docPr id="13649" name="Picture 13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740884F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F208DF4" wp14:editId="4EF2CA97">
                  <wp:extent cx="130810" cy="142240"/>
                  <wp:effectExtent l="0" t="0" r="2540" b="0"/>
                  <wp:docPr id="13650" name="Picture 1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05E0F9D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352F3EC" wp14:editId="3064823F">
                  <wp:extent cx="130810" cy="142240"/>
                  <wp:effectExtent l="0" t="0" r="2540" b="0"/>
                  <wp:docPr id="13651" name="Picture 13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22DDF40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AE578BD" wp14:editId="7055B9EF">
                  <wp:extent cx="130810" cy="142240"/>
                  <wp:effectExtent l="0" t="0" r="2540" b="0"/>
                  <wp:docPr id="13652" name="Picture 13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37E8074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3CAE669" wp14:editId="39F602DE">
                  <wp:extent cx="130810" cy="142240"/>
                  <wp:effectExtent l="0" t="0" r="2540" b="0"/>
                  <wp:docPr id="13653" name="Picture 13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19027D72" w14:textId="77777777">
        <w:trPr>
          <w:trHeight w:val="432"/>
        </w:trPr>
        <w:tc>
          <w:tcPr>
            <w:tcW w:w="4860" w:type="dxa"/>
            <w:vAlign w:val="center"/>
          </w:tcPr>
          <w:p w:rsidRPr="00BA3EAF" w:rsidR="005C59FF" w:rsidP="005C59FF" w:rsidRDefault="005C59FF" w14:paraId="696C158D"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lastRenderedPageBreak/>
              <w:t>Help you financially?</w:t>
            </w:r>
          </w:p>
        </w:tc>
        <w:tc>
          <w:tcPr>
            <w:tcW w:w="1170" w:type="dxa"/>
            <w:vAlign w:val="center"/>
          </w:tcPr>
          <w:p w:rsidRPr="00BA3EAF" w:rsidR="005C59FF" w:rsidP="003B110D" w:rsidRDefault="005C59FF" w14:paraId="7283C18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DD8C562" wp14:editId="7019060F">
                  <wp:extent cx="130810" cy="142240"/>
                  <wp:effectExtent l="0" t="0" r="2540" b="0"/>
                  <wp:docPr id="13654" name="Picture 13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43A422D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B0A55E7" wp14:editId="268E3A7D">
                  <wp:extent cx="130810" cy="142240"/>
                  <wp:effectExtent l="0" t="0" r="2540" b="0"/>
                  <wp:docPr id="13655" name="Picture 13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0AD8B6E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9669066" wp14:editId="2EBE5B5E">
                  <wp:extent cx="130810" cy="142240"/>
                  <wp:effectExtent l="0" t="0" r="2540" b="0"/>
                  <wp:docPr id="13656" name="Picture 13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36EE2D0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7C3F578" wp14:editId="13ACF202">
                  <wp:extent cx="130810" cy="142240"/>
                  <wp:effectExtent l="0" t="0" r="2540" b="0"/>
                  <wp:docPr id="13657" name="Picture 13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6A42A00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CCD0267" wp14:editId="0FE214CB">
                  <wp:extent cx="130810" cy="142240"/>
                  <wp:effectExtent l="0" t="0" r="2540" b="0"/>
                  <wp:docPr id="13658" name="Picture 13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525F4841" w14:textId="77777777">
        <w:trPr>
          <w:trHeight w:val="576"/>
        </w:trPr>
        <w:tc>
          <w:tcPr>
            <w:tcW w:w="4860" w:type="dxa"/>
            <w:vAlign w:val="center"/>
          </w:tcPr>
          <w:p w:rsidRPr="00BA3EAF" w:rsidR="005C59FF" w:rsidP="005C59FF" w:rsidRDefault="005C59FF" w14:paraId="0F9341C7"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Confide in or talk to about how you were feeling or doing?</w:t>
            </w:r>
          </w:p>
        </w:tc>
        <w:tc>
          <w:tcPr>
            <w:tcW w:w="1170" w:type="dxa"/>
            <w:vAlign w:val="center"/>
          </w:tcPr>
          <w:p w:rsidRPr="00BA3EAF" w:rsidR="005C59FF" w:rsidP="003B110D" w:rsidRDefault="005C59FF" w14:paraId="1F4F2E1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F446E75" wp14:editId="2F4E7FFB">
                  <wp:extent cx="130810" cy="142240"/>
                  <wp:effectExtent l="0" t="0" r="2540" b="0"/>
                  <wp:docPr id="13659" name="Picture 13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3BA7BDB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1909539" wp14:editId="52B9B221">
                  <wp:extent cx="130810" cy="142240"/>
                  <wp:effectExtent l="0" t="0" r="2540" b="0"/>
                  <wp:docPr id="13660" name="Picture 1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2D25C00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8F370BC" wp14:editId="6E38A07B">
                  <wp:extent cx="130810" cy="142240"/>
                  <wp:effectExtent l="0" t="0" r="2540" b="0"/>
                  <wp:docPr id="13661" name="Picture 13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1C45201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D7173C4" wp14:editId="5472DB07">
                  <wp:extent cx="130810" cy="142240"/>
                  <wp:effectExtent l="0" t="0" r="2540" b="0"/>
                  <wp:docPr id="13662" name="Picture 13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22EBFD4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549778E" wp14:editId="7E7C5E85">
                  <wp:extent cx="130810" cy="142240"/>
                  <wp:effectExtent l="0" t="0" r="2540" b="0"/>
                  <wp:docPr id="13663" name="Picture 1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7A7CE697" w14:textId="77777777">
        <w:trPr>
          <w:trHeight w:val="432"/>
        </w:trPr>
        <w:tc>
          <w:tcPr>
            <w:tcW w:w="4860" w:type="dxa"/>
            <w:vAlign w:val="center"/>
          </w:tcPr>
          <w:p w:rsidRPr="00BA3EAF" w:rsidR="005C59FF" w:rsidP="005C59FF" w:rsidRDefault="005C59FF" w14:paraId="2C63D4CF"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rovide comfort or support in a time of need?</w:t>
            </w:r>
          </w:p>
        </w:tc>
        <w:tc>
          <w:tcPr>
            <w:tcW w:w="1170" w:type="dxa"/>
            <w:vAlign w:val="center"/>
          </w:tcPr>
          <w:p w:rsidRPr="00BA3EAF" w:rsidR="005C59FF" w:rsidP="003B110D" w:rsidRDefault="005C59FF" w14:paraId="0CE7D1F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4430FA7" wp14:editId="1BBC2C8C">
                  <wp:extent cx="130810" cy="142240"/>
                  <wp:effectExtent l="0" t="0" r="2540" b="0"/>
                  <wp:docPr id="13664" name="Picture 13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346E65C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D05B726" wp14:editId="7F5000CC">
                  <wp:extent cx="130810" cy="142240"/>
                  <wp:effectExtent l="0" t="0" r="2540" b="0"/>
                  <wp:docPr id="13665" name="Picture 13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0A43E2A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B3B83B4" wp14:editId="753851F3">
                  <wp:extent cx="130810" cy="142240"/>
                  <wp:effectExtent l="0" t="0" r="2540" b="0"/>
                  <wp:docPr id="13666" name="Picture 13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695B0C9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CACD503" wp14:editId="5D747FC6">
                  <wp:extent cx="130810" cy="142240"/>
                  <wp:effectExtent l="0" t="0" r="2540" b="0"/>
                  <wp:docPr id="13667" name="Picture 13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64FDDFB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956A4CC" wp14:editId="6BFD0617">
                  <wp:extent cx="130810" cy="142240"/>
                  <wp:effectExtent l="0" t="0" r="2540" b="0"/>
                  <wp:docPr id="13668" name="Picture 13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45B55760" w14:textId="77777777">
        <w:trPr>
          <w:trHeight w:val="432"/>
        </w:trPr>
        <w:tc>
          <w:tcPr>
            <w:tcW w:w="4860" w:type="dxa"/>
            <w:vAlign w:val="center"/>
          </w:tcPr>
          <w:p w:rsidRPr="00BA3EAF" w:rsidR="005C59FF" w:rsidP="005C59FF" w:rsidRDefault="005C59FF" w14:paraId="24A73102"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hare your worries or fear with?</w:t>
            </w:r>
          </w:p>
        </w:tc>
        <w:tc>
          <w:tcPr>
            <w:tcW w:w="1170" w:type="dxa"/>
            <w:vAlign w:val="center"/>
          </w:tcPr>
          <w:p w:rsidRPr="00BA3EAF" w:rsidR="005C59FF" w:rsidP="003B110D" w:rsidRDefault="005C59FF" w14:paraId="3D0FE0D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4DF9458" wp14:editId="704AD4B3">
                  <wp:extent cx="130810" cy="142240"/>
                  <wp:effectExtent l="0" t="0" r="2540" b="0"/>
                  <wp:docPr id="13672" name="Picture 13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253133A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1CEC3FA" wp14:editId="7441057D">
                  <wp:extent cx="130810" cy="142240"/>
                  <wp:effectExtent l="0" t="0" r="2540" b="0"/>
                  <wp:docPr id="13673" name="Picture 13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6B986E0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D7C8B0A" wp14:editId="2DEEEE81">
                  <wp:extent cx="130810" cy="142240"/>
                  <wp:effectExtent l="0" t="0" r="2540" b="0"/>
                  <wp:docPr id="13675" name="Picture 1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51C2F2B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24085AF" wp14:editId="4055549B">
                  <wp:extent cx="130810" cy="142240"/>
                  <wp:effectExtent l="0" t="0" r="2540" b="0"/>
                  <wp:docPr id="13676" name="Picture 1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3EE72CF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49B8378" wp14:editId="7D0F5F2B">
                  <wp:extent cx="130810" cy="142240"/>
                  <wp:effectExtent l="0" t="0" r="2540" b="0"/>
                  <wp:docPr id="13677" name="Picture 13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162A32C9" w14:textId="77777777">
        <w:trPr>
          <w:trHeight w:val="432"/>
        </w:trPr>
        <w:tc>
          <w:tcPr>
            <w:tcW w:w="4860" w:type="dxa"/>
            <w:vAlign w:val="center"/>
          </w:tcPr>
          <w:p w:rsidRPr="00BA3EAF" w:rsidR="005C59FF" w:rsidP="005C59FF" w:rsidRDefault="005C59FF" w14:paraId="58E5CE92"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elp you take your mind off things?</w:t>
            </w:r>
          </w:p>
        </w:tc>
        <w:tc>
          <w:tcPr>
            <w:tcW w:w="1170" w:type="dxa"/>
            <w:vAlign w:val="center"/>
          </w:tcPr>
          <w:p w:rsidRPr="00BA3EAF" w:rsidR="005C59FF" w:rsidP="003B110D" w:rsidRDefault="005C59FF" w14:paraId="0332A8E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1C2E6E3" wp14:editId="3D206C74">
                  <wp:extent cx="130810" cy="142240"/>
                  <wp:effectExtent l="0" t="0" r="2540" b="0"/>
                  <wp:docPr id="13678" name="Picture 1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49878FE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FED7DC0" wp14:editId="74FDFFE5">
                  <wp:extent cx="130810" cy="142240"/>
                  <wp:effectExtent l="0" t="0" r="2540" b="0"/>
                  <wp:docPr id="13679" name="Picture 13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70A8317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F4EE987" wp14:editId="2161CB44">
                  <wp:extent cx="130810" cy="142240"/>
                  <wp:effectExtent l="0" t="0" r="2540" b="0"/>
                  <wp:docPr id="13680" name="Picture 13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7F7D801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FBFC6C5" wp14:editId="3B394FF4">
                  <wp:extent cx="130810" cy="142240"/>
                  <wp:effectExtent l="0" t="0" r="2540" b="0"/>
                  <wp:docPr id="13681" name="Picture 13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0CA7A32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0BD1C0F" wp14:editId="11EA2BD1">
                  <wp:extent cx="130810" cy="142240"/>
                  <wp:effectExtent l="0" t="0" r="2540" b="0"/>
                  <wp:docPr id="13682" name="Picture 13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5C59FF" w:rsidTr="003B110D" w14:paraId="2E12FAF4" w14:textId="77777777">
        <w:trPr>
          <w:trHeight w:val="576"/>
        </w:trPr>
        <w:tc>
          <w:tcPr>
            <w:tcW w:w="4860" w:type="dxa"/>
            <w:vAlign w:val="center"/>
          </w:tcPr>
          <w:p w:rsidRPr="00BA3EAF" w:rsidR="005C59FF" w:rsidP="005C59FF" w:rsidRDefault="005C59FF" w14:paraId="6BEAFDEB" w14:textId="77777777">
            <w:pPr>
              <w:pStyle w:val="Answer1"/>
              <w:numPr>
                <w:ilvl w:val="0"/>
                <w:numId w:val="38"/>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ave a good time or do something enjoyable with?</w:t>
            </w:r>
          </w:p>
        </w:tc>
        <w:tc>
          <w:tcPr>
            <w:tcW w:w="1170" w:type="dxa"/>
            <w:vAlign w:val="center"/>
          </w:tcPr>
          <w:p w:rsidRPr="00BA3EAF" w:rsidR="005C59FF" w:rsidP="003B110D" w:rsidRDefault="005C59FF" w14:paraId="311C035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F9FA586" wp14:editId="0A9DF327">
                  <wp:extent cx="130810" cy="142240"/>
                  <wp:effectExtent l="0" t="0" r="2540" b="0"/>
                  <wp:docPr id="13683" name="Picture 13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5C59FF" w:rsidP="003B110D" w:rsidRDefault="005C59FF" w14:paraId="1AB96B9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885E11A" wp14:editId="73199CA7">
                  <wp:extent cx="130810" cy="142240"/>
                  <wp:effectExtent l="0" t="0" r="2540" b="0"/>
                  <wp:docPr id="13684" name="Picture 13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5C59FF" w:rsidP="003B110D" w:rsidRDefault="005C59FF" w14:paraId="566135C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89B9653" wp14:editId="43E2B81B">
                  <wp:extent cx="130810" cy="142240"/>
                  <wp:effectExtent l="0" t="0" r="2540" b="0"/>
                  <wp:docPr id="13685" name="Picture 13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6A59F14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BBDC85C" wp14:editId="6ABC687B">
                  <wp:extent cx="130810" cy="142240"/>
                  <wp:effectExtent l="0" t="0" r="2540" b="0"/>
                  <wp:docPr id="13686" name="Picture 13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70" w:type="dxa"/>
            <w:vAlign w:val="center"/>
          </w:tcPr>
          <w:p w:rsidRPr="00BA3EAF" w:rsidR="005C59FF" w:rsidP="003B110D" w:rsidRDefault="005C59FF" w14:paraId="178A420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90128A6" wp14:editId="1C814CB6">
                  <wp:extent cx="130810" cy="142240"/>
                  <wp:effectExtent l="0" t="0" r="2540" b="0"/>
                  <wp:docPr id="13687" name="Picture 13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5C59FF" w:rsidP="005C59FF" w:rsidRDefault="005C59FF" w14:paraId="29322D45" w14:textId="77777777">
      <w:pPr>
        <w:pStyle w:val="Answer1"/>
        <w:spacing w:after="0"/>
        <w:ind w:left="1512" w:hanging="1440"/>
        <w:rPr>
          <w:rFonts w:asciiTheme="minorHAnsi" w:hAnsiTheme="minorHAnsi" w:cstheme="minorHAnsi"/>
          <w:b w:val="0"/>
          <w:sz w:val="22"/>
          <w:szCs w:val="22"/>
        </w:rPr>
      </w:pPr>
    </w:p>
    <w:p w:rsidRPr="00BA3EAF" w:rsidR="005C59FF" w:rsidP="005C59FF" w:rsidRDefault="005C59FF" w14:paraId="04FF869D" w14:textId="1EEA4335">
      <w:pPr>
        <w:spacing w:after="0" w:line="240" w:lineRule="auto"/>
        <w:rPr>
          <w:rFonts w:cstheme="minorHAnsi"/>
        </w:rPr>
      </w:pPr>
      <w:r w:rsidRPr="00BA3EAF">
        <w:rPr>
          <w:rFonts w:cstheme="minorHAnsi"/>
          <w:b/>
        </w:rPr>
        <w:t xml:space="preserve">SECTION </w:t>
      </w:r>
      <w:r w:rsidRPr="00BA3EAF" w:rsidR="00E42D38">
        <w:rPr>
          <w:rFonts w:cstheme="minorHAnsi"/>
          <w:b/>
        </w:rPr>
        <w:t>H</w:t>
      </w:r>
      <w:r w:rsidRPr="00BA3EAF">
        <w:rPr>
          <w:rFonts w:cstheme="minorHAnsi"/>
          <w:b/>
        </w:rPr>
        <w:t>: YOUR HEALTH INSURANCE</w:t>
      </w:r>
    </w:p>
    <w:p w:rsidRPr="00BA3EAF" w:rsidR="005C59FF" w:rsidP="005C59FF" w:rsidRDefault="005C59FF" w14:paraId="59DBE0A4" w14:textId="77777777">
      <w:pPr>
        <w:spacing w:after="0" w:line="240" w:lineRule="auto"/>
        <w:rPr>
          <w:rFonts w:cstheme="minorHAnsi"/>
          <w:b/>
        </w:rPr>
      </w:pPr>
    </w:p>
    <w:p w:rsidRPr="00BA3EAF" w:rsidR="005C59FF" w:rsidP="005C59FF" w:rsidRDefault="005C59FF" w14:paraId="6345E8D7"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TRO8</w:t>
      </w:r>
      <w:r w:rsidRPr="00BA3EAF">
        <w:rPr>
          <w:rFonts w:asciiTheme="minorHAnsi" w:hAnsiTheme="minorHAnsi" w:cstheme="minorHAnsi"/>
          <w:sz w:val="22"/>
          <w:szCs w:val="22"/>
        </w:rPr>
        <w:tab/>
      </w:r>
      <w:r w:rsidRPr="00BA3EAF">
        <w:rPr>
          <w:rFonts w:asciiTheme="minorHAnsi" w:hAnsiTheme="minorHAnsi" w:cstheme="minorHAnsi"/>
          <w:b w:val="0"/>
          <w:sz w:val="22"/>
          <w:szCs w:val="22"/>
        </w:rPr>
        <w:t>The following questions are about your health insurance coverage during your cancer diagnosis and treatment.</w:t>
      </w:r>
    </w:p>
    <w:p w:rsidRPr="00BA3EAF" w:rsidR="005C59FF" w:rsidP="005C59FF" w:rsidRDefault="005C59FF" w14:paraId="0C026437" w14:textId="77777777">
      <w:pPr>
        <w:pStyle w:val="Answer1"/>
        <w:spacing w:after="0"/>
        <w:ind w:left="1440" w:hanging="1440"/>
        <w:rPr>
          <w:rFonts w:asciiTheme="minorHAnsi" w:hAnsiTheme="minorHAnsi" w:cstheme="minorHAnsi"/>
          <w:b w:val="0"/>
          <w:sz w:val="22"/>
          <w:szCs w:val="22"/>
        </w:rPr>
      </w:pPr>
    </w:p>
    <w:p w:rsidRPr="00BA3EAF" w:rsidR="005C59FF" w:rsidP="005C59FF" w:rsidRDefault="00904EFB" w14:paraId="52CB38DE"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SURE_YN</w:t>
      </w:r>
      <w:r w:rsidRPr="00BA3EAF">
        <w:rPr>
          <w:rFonts w:asciiTheme="minorHAnsi" w:hAnsiTheme="minorHAnsi" w:cstheme="minorHAnsi"/>
          <w:sz w:val="22"/>
          <w:szCs w:val="22"/>
        </w:rPr>
        <w:tab/>
      </w:r>
      <w:r w:rsidRPr="00BA3EAF">
        <w:rPr>
          <w:rFonts w:asciiTheme="minorHAnsi" w:hAnsiTheme="minorHAnsi" w:cstheme="minorHAnsi"/>
          <w:b w:val="0"/>
          <w:sz w:val="22"/>
          <w:szCs w:val="22"/>
        </w:rPr>
        <w:t>Did you have any form of health insurance that paid for all or part of your medical care, tests, or cancer treatments?</w:t>
      </w:r>
    </w:p>
    <w:p w:rsidRPr="00BA3EAF" w:rsidR="00904EFB" w:rsidP="00904EFB" w:rsidRDefault="00904EFB" w14:paraId="595180E7"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904EFB" w:rsidP="00904EFB" w:rsidRDefault="00904EFB" w14:paraId="26CAF91C"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904EFB" w:rsidP="00904EFB" w:rsidRDefault="00904EFB" w14:paraId="53C35CD2" w14:textId="77777777">
      <w:pPr>
        <w:pStyle w:val="Answer1"/>
        <w:spacing w:after="0"/>
        <w:rPr>
          <w:rFonts w:asciiTheme="minorHAnsi" w:hAnsiTheme="minorHAnsi" w:cstheme="minorHAnsi"/>
          <w:b w:val="0"/>
          <w:sz w:val="22"/>
          <w:szCs w:val="22"/>
        </w:rPr>
      </w:pPr>
    </w:p>
    <w:p w:rsidRPr="00BA3EAF" w:rsidR="00904EFB" w:rsidP="00673653" w:rsidRDefault="00904EFB" w14:paraId="08CCC03B"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INSURE_TYPE</w:t>
      </w:r>
      <w:r w:rsidRPr="00BA3EAF">
        <w:rPr>
          <w:rFonts w:asciiTheme="minorHAnsi" w:hAnsiTheme="minorHAnsi" w:cstheme="minorHAnsi"/>
          <w:sz w:val="22"/>
          <w:szCs w:val="22"/>
        </w:rPr>
        <w:tab/>
      </w:r>
      <w:r w:rsidRPr="00BA3EAF">
        <w:rPr>
          <w:rFonts w:asciiTheme="minorHAnsi" w:hAnsiTheme="minorHAnsi" w:cstheme="minorHAnsi"/>
          <w:b w:val="0"/>
          <w:sz w:val="22"/>
          <w:szCs w:val="22"/>
        </w:rPr>
        <w:t>What kind of health insurance did you have at the time of your ovarian cancer diagnosis and treatment?</w:t>
      </w:r>
      <w:r w:rsidRPr="00BA3EAF" w:rsidR="00E42D38">
        <w:rPr>
          <w:rFonts w:asciiTheme="minorHAnsi" w:hAnsiTheme="minorHAnsi" w:cstheme="minorHAnsi"/>
          <w:b w:val="0"/>
          <w:sz w:val="22"/>
          <w:szCs w:val="22"/>
        </w:rPr>
        <w:t xml:space="preserve"> </w:t>
      </w:r>
      <w:r w:rsidRPr="00BA3EAF" w:rsidR="00E42D38">
        <w:rPr>
          <w:rFonts w:asciiTheme="minorHAnsi" w:hAnsiTheme="minorHAnsi" w:cstheme="minorHAnsi"/>
          <w:b w:val="0"/>
          <w:i/>
          <w:sz w:val="22"/>
          <w:szCs w:val="22"/>
        </w:rPr>
        <w:t>Please select all that apply.</w:t>
      </w:r>
    </w:p>
    <w:p w:rsidRPr="00BA3EAF" w:rsidR="00E42D38" w:rsidP="00E42D38" w:rsidRDefault="00E42D38" w14:paraId="31F7460A"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Health insurance through your (or your spouse’s) employer</w:t>
      </w:r>
    </w:p>
    <w:p w:rsidRPr="00BA3EAF" w:rsidR="00904EFB" w:rsidP="00904EFB" w:rsidRDefault="00904EFB" w14:paraId="7646C6B8"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Private health insurance</w:t>
      </w:r>
      <w:r w:rsidRPr="00BA3EAF" w:rsidR="00E42D38">
        <w:rPr>
          <w:rFonts w:asciiTheme="minorHAnsi" w:hAnsiTheme="minorHAnsi" w:cstheme="minorHAnsi"/>
          <w:b w:val="0"/>
          <w:sz w:val="22"/>
          <w:szCs w:val="22"/>
        </w:rPr>
        <w:t>, individually purchased</w:t>
      </w:r>
    </w:p>
    <w:p w:rsidRPr="00BA3EAF" w:rsidR="00904EFB" w:rsidP="00904EFB" w:rsidRDefault="00904EFB" w14:paraId="56325CF8"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Medicare</w:t>
      </w:r>
    </w:p>
    <w:p w:rsidRPr="00BA3EAF" w:rsidR="00904EFB" w:rsidP="00904EFB" w:rsidRDefault="00904EFB" w14:paraId="652586EF"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Medi-Gap</w:t>
      </w:r>
    </w:p>
    <w:p w:rsidRPr="00BA3EAF" w:rsidR="00904EFB" w:rsidP="00904EFB" w:rsidRDefault="00904EFB" w14:paraId="6BB66DCA"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Medicaid</w:t>
      </w:r>
    </w:p>
    <w:p w:rsidRPr="00BA3EAF" w:rsidR="00904EFB" w:rsidP="00904EFB" w:rsidRDefault="00904EFB" w14:paraId="509EDEF6"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SCHIP (State Children’s Health Insurance Program)</w:t>
      </w:r>
    </w:p>
    <w:p w:rsidRPr="00BA3EAF" w:rsidR="00904EFB" w:rsidP="00904EFB" w:rsidRDefault="00904EFB" w14:paraId="79DC5184"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Military health care (e.g. TRICARE/VA/CHAMP-VA)</w:t>
      </w:r>
    </w:p>
    <w:p w:rsidRPr="00BA3EAF" w:rsidR="00904EFB" w:rsidP="00904EFB" w:rsidRDefault="00904EFB" w14:paraId="1430201B"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Indian Health Service</w:t>
      </w:r>
    </w:p>
    <w:p w:rsidRPr="00BA3EAF" w:rsidR="00904EFB" w:rsidP="00904EFB" w:rsidRDefault="00904EFB" w14:paraId="154C55B2"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State-sponsored health plan</w:t>
      </w:r>
    </w:p>
    <w:p w:rsidRPr="00BA3EAF" w:rsidR="00904EFB" w:rsidP="00904EFB" w:rsidRDefault="00904EFB" w14:paraId="2C8055BF"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Other government program</w:t>
      </w:r>
    </w:p>
    <w:p w:rsidRPr="00BA3EAF" w:rsidR="00904EFB" w:rsidP="00904EFB" w:rsidRDefault="00904EFB" w14:paraId="5266502F"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Single service plan (e.g. dental, vision, prescription)</w:t>
      </w:r>
    </w:p>
    <w:p w:rsidRPr="00BA3EAF" w:rsidR="00904EFB" w:rsidP="00904EFB" w:rsidRDefault="00904EFB" w14:paraId="3A1F0613"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No coverage of any type </w:t>
      </w:r>
      <w:r w:rsidRPr="00BA3EAF">
        <w:rPr>
          <w:rFonts w:asciiTheme="minorHAnsi" w:hAnsiTheme="minorHAnsi" w:cstheme="minorHAnsi"/>
          <w:sz w:val="22"/>
          <w:szCs w:val="22"/>
        </w:rPr>
        <w:t>[GO TO STAYJOB]</w:t>
      </w:r>
    </w:p>
    <w:p w:rsidRPr="00BA3EAF" w:rsidR="00904EFB" w:rsidP="00904EFB" w:rsidRDefault="00904EFB" w14:paraId="5338C910"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Don’t know </w:t>
      </w:r>
      <w:r w:rsidRPr="00BA3EAF">
        <w:rPr>
          <w:rFonts w:asciiTheme="minorHAnsi" w:hAnsiTheme="minorHAnsi" w:cstheme="minorHAnsi"/>
          <w:sz w:val="22"/>
          <w:szCs w:val="22"/>
        </w:rPr>
        <w:t>[GO TO STAYJOB]</w:t>
      </w:r>
    </w:p>
    <w:p w:rsidRPr="00BA3EAF" w:rsidR="00904EFB" w:rsidP="00904EFB" w:rsidRDefault="00904EFB" w14:paraId="44865390" w14:textId="77777777">
      <w:pPr>
        <w:pStyle w:val="Answer1"/>
        <w:spacing w:after="0"/>
        <w:rPr>
          <w:rFonts w:asciiTheme="minorHAnsi" w:hAnsiTheme="minorHAnsi" w:cstheme="minorHAnsi"/>
          <w:sz w:val="22"/>
          <w:szCs w:val="22"/>
        </w:rPr>
      </w:pPr>
    </w:p>
    <w:p w:rsidRPr="00BA3EAF" w:rsidR="00904EFB" w:rsidP="00673653" w:rsidRDefault="00904EFB" w14:paraId="7040929A"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SREF_APPT</w:t>
      </w:r>
      <w:r w:rsidRPr="00BA3EAF">
        <w:rPr>
          <w:rFonts w:asciiTheme="minorHAnsi" w:hAnsiTheme="minorHAnsi" w:cstheme="minorHAnsi"/>
          <w:b w:val="0"/>
          <w:sz w:val="22"/>
          <w:szCs w:val="22"/>
        </w:rPr>
        <w:tab/>
        <w:t>Was there ever a time when health insurance refused to cover a medical appointment for your cancer with the doctor or the facility of your choice?</w:t>
      </w:r>
    </w:p>
    <w:p w:rsidRPr="00BA3EAF" w:rsidR="00904EFB" w:rsidP="00904EFB" w:rsidRDefault="00904EFB" w14:paraId="78450F3C"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904EFB" w:rsidP="00904EFB" w:rsidRDefault="00904EFB" w14:paraId="0C666337"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904EFB" w:rsidP="00904EFB" w:rsidRDefault="00904EFB" w14:paraId="4EF8F68B"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esn’t apply</w:t>
      </w:r>
      <w:r w:rsidRPr="00BA3EAF" w:rsidR="00C56777">
        <w:rPr>
          <w:rFonts w:asciiTheme="minorHAnsi" w:hAnsiTheme="minorHAnsi" w:cstheme="minorHAnsi"/>
          <w:b w:val="0"/>
          <w:sz w:val="22"/>
          <w:szCs w:val="22"/>
        </w:rPr>
        <w:t>Don’t know</w:t>
      </w:r>
    </w:p>
    <w:p w:rsidRPr="00BA3EAF" w:rsidR="00904EFB" w:rsidP="00904EFB" w:rsidRDefault="00C56777" w14:paraId="401709DD" w14:textId="0011B4E8">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es not apply</w:t>
      </w:r>
    </w:p>
    <w:p w:rsidRPr="00BA3EAF" w:rsidR="00904EFB" w:rsidP="00904EFB" w:rsidRDefault="00904EFB" w14:paraId="4EE2352E" w14:textId="77777777">
      <w:pPr>
        <w:pStyle w:val="Answer1"/>
        <w:spacing w:after="0"/>
        <w:rPr>
          <w:rFonts w:asciiTheme="minorHAnsi" w:hAnsiTheme="minorHAnsi" w:cstheme="minorHAnsi"/>
          <w:b w:val="0"/>
          <w:sz w:val="22"/>
          <w:szCs w:val="22"/>
        </w:rPr>
      </w:pPr>
    </w:p>
    <w:p w:rsidRPr="00BA3EAF" w:rsidR="00904EFB" w:rsidP="00673653" w:rsidRDefault="00B31714" w14:paraId="571F1401"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lastRenderedPageBreak/>
        <w:t>INSREF_OPIN</w:t>
      </w:r>
      <w:r w:rsidRPr="00BA3EAF">
        <w:rPr>
          <w:rFonts w:asciiTheme="minorHAnsi" w:hAnsiTheme="minorHAnsi" w:cstheme="minorHAnsi"/>
          <w:sz w:val="22"/>
          <w:szCs w:val="22"/>
        </w:rPr>
        <w:tab/>
      </w:r>
      <w:r w:rsidRPr="00BA3EAF">
        <w:rPr>
          <w:rFonts w:asciiTheme="minorHAnsi" w:hAnsiTheme="minorHAnsi" w:cstheme="minorHAnsi"/>
          <w:b w:val="0"/>
          <w:sz w:val="22"/>
          <w:szCs w:val="22"/>
        </w:rPr>
        <w:t xml:space="preserve">Was there ever a time when health insurance refused to cover a second opinion about your cancer? </w:t>
      </w:r>
    </w:p>
    <w:p w:rsidRPr="00BA3EAF" w:rsidR="00B31714" w:rsidP="00B31714" w:rsidRDefault="00B31714" w14:paraId="5E4F5296"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B31714" w:rsidP="00B31714" w:rsidRDefault="00B31714" w14:paraId="242037BC"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B31714" w:rsidP="00B31714" w:rsidRDefault="00C56777" w14:paraId="0306E8B7" w14:textId="4255CC06">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n’t know</w:t>
      </w:r>
    </w:p>
    <w:p w:rsidRPr="00BA3EAF" w:rsidR="00B31714" w:rsidP="00B31714" w:rsidRDefault="00C56777" w14:paraId="3B1A578C" w14:textId="7080CE4E">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es not apply</w:t>
      </w:r>
    </w:p>
    <w:p w:rsidR="00BA3EAF" w:rsidP="00673653" w:rsidRDefault="00BA3EAF" w14:paraId="1C05F467" w14:textId="77777777">
      <w:pPr>
        <w:pStyle w:val="Answer1"/>
        <w:spacing w:after="0"/>
        <w:ind w:left="1440" w:hanging="1440"/>
        <w:rPr>
          <w:rFonts w:asciiTheme="minorHAnsi" w:hAnsiTheme="minorHAnsi" w:cstheme="minorHAnsi"/>
          <w:sz w:val="22"/>
          <w:szCs w:val="22"/>
        </w:rPr>
      </w:pPr>
    </w:p>
    <w:p w:rsidR="00BA3EAF" w:rsidP="00673653" w:rsidRDefault="00BA3EAF" w14:paraId="2B7DDBE0" w14:textId="77777777">
      <w:pPr>
        <w:pStyle w:val="Answer1"/>
        <w:spacing w:after="0"/>
        <w:ind w:left="1440" w:hanging="1440"/>
        <w:rPr>
          <w:rFonts w:asciiTheme="minorHAnsi" w:hAnsiTheme="minorHAnsi" w:cstheme="minorHAnsi"/>
          <w:sz w:val="22"/>
          <w:szCs w:val="22"/>
        </w:rPr>
      </w:pPr>
    </w:p>
    <w:p w:rsidR="00BA3EAF" w:rsidP="00673653" w:rsidRDefault="00BA3EAF" w14:paraId="1668ECA8" w14:textId="77777777">
      <w:pPr>
        <w:pStyle w:val="Answer1"/>
        <w:spacing w:after="0"/>
        <w:ind w:left="1440" w:hanging="1440"/>
        <w:rPr>
          <w:rFonts w:asciiTheme="minorHAnsi" w:hAnsiTheme="minorHAnsi" w:cstheme="minorHAnsi"/>
          <w:sz w:val="22"/>
          <w:szCs w:val="22"/>
        </w:rPr>
      </w:pPr>
    </w:p>
    <w:p w:rsidR="00BA3EAF" w:rsidP="00673653" w:rsidRDefault="00BA3EAF" w14:paraId="524B990F" w14:textId="77777777">
      <w:pPr>
        <w:pStyle w:val="Answer1"/>
        <w:spacing w:after="0"/>
        <w:ind w:left="1440" w:hanging="1440"/>
        <w:rPr>
          <w:rFonts w:asciiTheme="minorHAnsi" w:hAnsiTheme="minorHAnsi" w:cstheme="minorHAnsi"/>
          <w:sz w:val="22"/>
          <w:szCs w:val="22"/>
        </w:rPr>
      </w:pPr>
    </w:p>
    <w:p w:rsidRPr="00BA3EAF" w:rsidR="00B31714" w:rsidP="00673653" w:rsidRDefault="00B31714" w14:paraId="7C9D6FFF"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SREF_TEST</w:t>
      </w:r>
      <w:r w:rsidRPr="00BA3EAF">
        <w:rPr>
          <w:rFonts w:asciiTheme="minorHAnsi" w:hAnsiTheme="minorHAnsi" w:cstheme="minorHAnsi"/>
          <w:sz w:val="22"/>
          <w:szCs w:val="22"/>
        </w:rPr>
        <w:tab/>
      </w:r>
      <w:r w:rsidRPr="00BA3EAF">
        <w:rPr>
          <w:rFonts w:asciiTheme="minorHAnsi" w:hAnsiTheme="minorHAnsi" w:cstheme="minorHAnsi"/>
          <w:b w:val="0"/>
          <w:sz w:val="22"/>
          <w:szCs w:val="22"/>
        </w:rPr>
        <w:t>Was there ever a time when health insurance refused to cover a test or procedure recommended by your doctors for your cancer care and treatment?</w:t>
      </w:r>
    </w:p>
    <w:p w:rsidRPr="00BA3EAF" w:rsidR="00B31714" w:rsidP="00B31714" w:rsidRDefault="00B31714" w14:paraId="3EDE8E2F"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B31714" w:rsidP="00B31714" w:rsidRDefault="00B31714" w14:paraId="7B018759"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B31714" w:rsidP="00B31714" w:rsidRDefault="00C56777" w14:paraId="04B25F37" w14:textId="187782CB">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n’t know</w:t>
      </w:r>
    </w:p>
    <w:p w:rsidRPr="00BA3EAF" w:rsidR="00B31714" w:rsidP="00B31714" w:rsidRDefault="00C56777" w14:paraId="49FB7A73" w14:textId="3BE17459">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es not apply</w:t>
      </w:r>
    </w:p>
    <w:p w:rsidRPr="00BA3EAF" w:rsidR="00B31714" w:rsidP="005C59FF" w:rsidRDefault="00B31714" w14:paraId="4F9573D4" w14:textId="77777777">
      <w:pPr>
        <w:pStyle w:val="Answer1"/>
        <w:spacing w:after="0"/>
        <w:ind w:left="1512" w:hanging="1440"/>
        <w:rPr>
          <w:rFonts w:asciiTheme="minorHAnsi" w:hAnsiTheme="minorHAnsi" w:cstheme="minorHAnsi"/>
          <w:b w:val="0"/>
          <w:sz w:val="22"/>
          <w:szCs w:val="22"/>
        </w:rPr>
      </w:pPr>
    </w:p>
    <w:p w:rsidRPr="00BA3EAF" w:rsidR="00B31714" w:rsidP="00673653" w:rsidRDefault="00B31714" w14:paraId="338974FE"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SREF_MED</w:t>
      </w:r>
      <w:r w:rsidRPr="00BA3EAF">
        <w:rPr>
          <w:rFonts w:asciiTheme="minorHAnsi" w:hAnsiTheme="minorHAnsi" w:cstheme="minorHAnsi"/>
          <w:sz w:val="22"/>
          <w:szCs w:val="22"/>
        </w:rPr>
        <w:tab/>
      </w:r>
      <w:r w:rsidRPr="00BA3EAF">
        <w:rPr>
          <w:rFonts w:asciiTheme="minorHAnsi" w:hAnsiTheme="minorHAnsi" w:cstheme="minorHAnsi"/>
          <w:b w:val="0"/>
          <w:sz w:val="22"/>
          <w:szCs w:val="22"/>
        </w:rPr>
        <w:t>Was there ever a time when health insurance refused to cover a medication prescribed for your cancer care?</w:t>
      </w:r>
    </w:p>
    <w:p w:rsidRPr="00BA3EAF" w:rsidR="00B31714" w:rsidP="00B31714" w:rsidRDefault="00B31714" w14:paraId="3B59FA1B"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B31714" w:rsidP="00B31714" w:rsidRDefault="00B31714" w14:paraId="05DCC2BE"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B31714" w:rsidP="00B31714" w:rsidRDefault="00C56777" w14:paraId="012799D7" w14:textId="53394290">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n’t know</w:t>
      </w:r>
    </w:p>
    <w:p w:rsidRPr="00BA3EAF" w:rsidR="00B31714" w:rsidP="00B31714" w:rsidRDefault="00C56777" w14:paraId="67458407" w14:textId="56BB6C0C">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es not apply</w:t>
      </w:r>
    </w:p>
    <w:p w:rsidRPr="00BA3EAF" w:rsidR="00C56777" w:rsidP="00C56777" w:rsidRDefault="00C56777" w14:paraId="70E6DFDA" w14:textId="77777777">
      <w:pPr>
        <w:pStyle w:val="Answer1"/>
        <w:spacing w:after="0"/>
        <w:ind w:left="2160" w:firstLine="0"/>
        <w:rPr>
          <w:rFonts w:asciiTheme="minorHAnsi" w:hAnsiTheme="minorHAnsi" w:cstheme="minorHAnsi"/>
          <w:b w:val="0"/>
          <w:i/>
          <w:sz w:val="22"/>
          <w:szCs w:val="22"/>
        </w:rPr>
      </w:pPr>
    </w:p>
    <w:p w:rsidRPr="00BA3EAF" w:rsidR="00B31714" w:rsidP="00673653" w:rsidRDefault="00B31714" w14:paraId="6426954B"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STAYJOB</w:t>
      </w:r>
      <w:r w:rsidRPr="00BA3EAF">
        <w:rPr>
          <w:rFonts w:asciiTheme="minorHAnsi" w:hAnsiTheme="minorHAnsi" w:cstheme="minorHAnsi"/>
          <w:sz w:val="22"/>
          <w:szCs w:val="22"/>
        </w:rPr>
        <w:tab/>
      </w:r>
      <w:r w:rsidRPr="00BA3EAF">
        <w:rPr>
          <w:rFonts w:asciiTheme="minorHAnsi" w:hAnsiTheme="minorHAnsi" w:cstheme="minorHAnsi"/>
          <w:b w:val="0"/>
          <w:sz w:val="22"/>
          <w:szCs w:val="22"/>
        </w:rPr>
        <w:t>During your cancer diagnosis and treatment, did you ever stay at a job in part because you were concerned about losing your health insurance?</w:t>
      </w:r>
    </w:p>
    <w:p w:rsidRPr="00BA3EAF" w:rsidR="00B31714" w:rsidP="00B31714" w:rsidRDefault="00B31714" w14:paraId="373A5C0D"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B31714" w:rsidP="00B31714" w:rsidRDefault="00B31714" w14:paraId="54EA3796"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B31714" w:rsidP="00B31714" w:rsidRDefault="00C56777" w14:paraId="38635FAB" w14:textId="6F2CEB1D">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n’t know</w:t>
      </w:r>
    </w:p>
    <w:p w:rsidRPr="00BA3EAF" w:rsidR="00B31714" w:rsidP="00B31714" w:rsidRDefault="00C56777" w14:paraId="5759E55B" w14:textId="2944A0D0">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es not apply</w:t>
      </w:r>
    </w:p>
    <w:p w:rsidRPr="00BA3EAF" w:rsidR="00B31714" w:rsidP="00B31714" w:rsidRDefault="00B31714" w14:paraId="2EC0C3C7" w14:textId="77777777">
      <w:pPr>
        <w:pStyle w:val="Answer1"/>
        <w:spacing w:after="0"/>
        <w:rPr>
          <w:rFonts w:asciiTheme="minorHAnsi" w:hAnsiTheme="minorHAnsi" w:cstheme="minorHAnsi"/>
          <w:b w:val="0"/>
          <w:i/>
          <w:sz w:val="22"/>
          <w:szCs w:val="22"/>
        </w:rPr>
      </w:pPr>
    </w:p>
    <w:p w:rsidRPr="00BA3EAF" w:rsidR="00B31714" w:rsidP="00673653" w:rsidRDefault="00B31714" w14:paraId="34237C77"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LOSE_CANC</w:t>
      </w:r>
      <w:r w:rsidRPr="00BA3EAF">
        <w:rPr>
          <w:rFonts w:asciiTheme="minorHAnsi" w:hAnsiTheme="minorHAnsi" w:cstheme="minorHAnsi"/>
          <w:sz w:val="22"/>
          <w:szCs w:val="22"/>
        </w:rPr>
        <w:tab/>
      </w:r>
      <w:r w:rsidRPr="00BA3EAF">
        <w:rPr>
          <w:rFonts w:asciiTheme="minorHAnsi" w:hAnsiTheme="minorHAnsi" w:cstheme="minorHAnsi"/>
          <w:b w:val="0"/>
          <w:sz w:val="22"/>
          <w:szCs w:val="22"/>
        </w:rPr>
        <w:t>Were you ever concerned about losing your health insurance because of your cancer?</w:t>
      </w:r>
    </w:p>
    <w:p w:rsidRPr="00BA3EAF" w:rsidR="00B31714" w:rsidP="00B31714" w:rsidRDefault="00B31714" w14:paraId="506AAC88"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B31714" w:rsidP="00B31714" w:rsidRDefault="00B31714" w14:paraId="2769CC4D"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B31714" w:rsidP="00B31714" w:rsidRDefault="00C56777" w14:paraId="20CF7938" w14:textId="48DA06FB">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es not apply</w:t>
      </w:r>
    </w:p>
    <w:p w:rsidRPr="00BA3EAF" w:rsidR="00B31714" w:rsidP="00B31714" w:rsidRDefault="00B31714" w14:paraId="526A2B9D" w14:textId="77777777">
      <w:pPr>
        <w:pStyle w:val="Answer1"/>
        <w:spacing w:after="0"/>
        <w:ind w:left="2160" w:firstLine="0"/>
        <w:rPr>
          <w:rFonts w:asciiTheme="minorHAnsi" w:hAnsiTheme="minorHAnsi" w:cstheme="minorHAnsi"/>
          <w:b w:val="0"/>
          <w:i/>
          <w:sz w:val="22"/>
          <w:szCs w:val="22"/>
        </w:rPr>
      </w:pPr>
    </w:p>
    <w:p w:rsidRPr="00BA3EAF" w:rsidR="00B31714" w:rsidP="00673653" w:rsidRDefault="00673653" w14:paraId="4E1810CF"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UNINSURED</w:t>
      </w:r>
      <w:r w:rsidRPr="00BA3EAF" w:rsidR="00B31714">
        <w:rPr>
          <w:rFonts w:asciiTheme="minorHAnsi" w:hAnsiTheme="minorHAnsi" w:cstheme="minorHAnsi"/>
          <w:sz w:val="22"/>
          <w:szCs w:val="22"/>
        </w:rPr>
        <w:tab/>
      </w:r>
      <w:r w:rsidRPr="00BA3EAF">
        <w:rPr>
          <w:rFonts w:asciiTheme="minorHAnsi" w:hAnsiTheme="minorHAnsi" w:cstheme="minorHAnsi"/>
          <w:b w:val="0"/>
          <w:sz w:val="22"/>
          <w:szCs w:val="22"/>
        </w:rPr>
        <w:t>At any point during your cancer diagnosis or treatment, were you uninsured or did you lose your health insurance coverage?</w:t>
      </w:r>
    </w:p>
    <w:p w:rsidRPr="00BA3EAF" w:rsidR="00B31714" w:rsidP="00B31714" w:rsidRDefault="00B31714" w14:paraId="0C49A8D3"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B31714" w:rsidP="00B31714" w:rsidRDefault="00B31714" w14:paraId="00DE4F0B"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B31714" w:rsidP="00B31714" w:rsidRDefault="00C56777" w14:paraId="6B8B08CC" w14:textId="6F4AA698">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n’t know</w:t>
      </w:r>
    </w:p>
    <w:p w:rsidRPr="00BA3EAF" w:rsidR="00673653" w:rsidP="00B31714" w:rsidRDefault="00C56777" w14:paraId="4FDD75F7" w14:textId="1DE60623">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es not apply</w:t>
      </w:r>
    </w:p>
    <w:p w:rsidRPr="00BA3EAF" w:rsidR="00673653" w:rsidP="00673653" w:rsidRDefault="00673653" w14:paraId="7E0373D8" w14:textId="77777777">
      <w:pPr>
        <w:pStyle w:val="Answer1"/>
        <w:spacing w:after="0"/>
        <w:rPr>
          <w:rFonts w:asciiTheme="minorHAnsi" w:hAnsiTheme="minorHAnsi" w:cstheme="minorHAnsi"/>
          <w:b w:val="0"/>
          <w:sz w:val="22"/>
          <w:szCs w:val="22"/>
        </w:rPr>
      </w:pPr>
    </w:p>
    <w:p w:rsidRPr="00BA3EAF" w:rsidR="00673653" w:rsidP="00673653" w:rsidRDefault="00673653" w14:paraId="658033FB"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DENY_INS</w:t>
      </w:r>
      <w:r w:rsidRPr="00BA3EAF">
        <w:rPr>
          <w:rFonts w:asciiTheme="minorHAnsi" w:hAnsiTheme="minorHAnsi" w:cstheme="minorHAnsi"/>
          <w:sz w:val="22"/>
          <w:szCs w:val="22"/>
        </w:rPr>
        <w:tab/>
      </w:r>
      <w:r w:rsidRPr="00BA3EAF">
        <w:rPr>
          <w:rFonts w:asciiTheme="minorHAnsi" w:hAnsiTheme="minorHAnsi" w:cstheme="minorHAnsi"/>
          <w:b w:val="0"/>
          <w:sz w:val="22"/>
          <w:szCs w:val="22"/>
        </w:rPr>
        <w:t>Were you ever denied health insurance coverage because of your cancer?</w:t>
      </w:r>
    </w:p>
    <w:p w:rsidRPr="00BA3EAF" w:rsidR="00673653" w:rsidP="00673653" w:rsidRDefault="00673653" w14:paraId="0257109C"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673653" w:rsidP="00673653" w:rsidRDefault="00673653" w14:paraId="6124DDC7"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lastRenderedPageBreak/>
        <w:t>No</w:t>
      </w:r>
    </w:p>
    <w:p w:rsidRPr="00BA3EAF" w:rsidR="00673653" w:rsidP="00673653" w:rsidRDefault="00C56777" w14:paraId="5E5D0278" w14:textId="1C863C5E">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n’t know</w:t>
      </w:r>
    </w:p>
    <w:p w:rsidRPr="00BA3EAF" w:rsidR="00673653" w:rsidP="00673653" w:rsidRDefault="00C56777" w14:paraId="3134AB02" w14:textId="64C698D8">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oes not apply</w:t>
      </w:r>
    </w:p>
    <w:p w:rsidRPr="00BA3EAF" w:rsidR="00B31714" w:rsidP="00673653" w:rsidRDefault="00B31714" w14:paraId="4C913767" w14:textId="77777777">
      <w:pPr>
        <w:spacing w:after="0"/>
        <w:rPr>
          <w:rFonts w:cstheme="minorHAnsi"/>
        </w:rPr>
      </w:pPr>
    </w:p>
    <w:p w:rsidR="00BA3EAF" w:rsidP="00673653" w:rsidRDefault="00BA3EAF" w14:paraId="393BBED9" w14:textId="77777777">
      <w:pPr>
        <w:spacing w:after="0" w:line="240" w:lineRule="auto"/>
        <w:rPr>
          <w:rFonts w:cstheme="minorHAnsi"/>
          <w:b/>
        </w:rPr>
      </w:pPr>
    </w:p>
    <w:p w:rsidR="00BA3EAF" w:rsidP="00673653" w:rsidRDefault="00BA3EAF" w14:paraId="441561F9" w14:textId="77777777">
      <w:pPr>
        <w:spacing w:after="0" w:line="240" w:lineRule="auto"/>
        <w:rPr>
          <w:rFonts w:cstheme="minorHAnsi"/>
          <w:b/>
        </w:rPr>
      </w:pPr>
    </w:p>
    <w:p w:rsidR="00BA3EAF" w:rsidP="00673653" w:rsidRDefault="00BA3EAF" w14:paraId="035C70D1" w14:textId="77777777">
      <w:pPr>
        <w:spacing w:after="0" w:line="240" w:lineRule="auto"/>
        <w:rPr>
          <w:rFonts w:cstheme="minorHAnsi"/>
          <w:b/>
        </w:rPr>
      </w:pPr>
    </w:p>
    <w:p w:rsidR="00BA3EAF" w:rsidP="00673653" w:rsidRDefault="00BA3EAF" w14:paraId="0C60AFDC" w14:textId="77777777">
      <w:pPr>
        <w:spacing w:after="0" w:line="240" w:lineRule="auto"/>
        <w:rPr>
          <w:rFonts w:cstheme="minorHAnsi"/>
          <w:b/>
        </w:rPr>
      </w:pPr>
    </w:p>
    <w:p w:rsidRPr="00BA3EAF" w:rsidR="00673653" w:rsidP="00673653" w:rsidRDefault="00673653" w14:paraId="7A0755C9" w14:textId="31E2873D">
      <w:pPr>
        <w:spacing w:after="0" w:line="240" w:lineRule="auto"/>
        <w:rPr>
          <w:rFonts w:cstheme="minorHAnsi"/>
        </w:rPr>
      </w:pPr>
      <w:r w:rsidRPr="00BA3EAF">
        <w:rPr>
          <w:rFonts w:cstheme="minorHAnsi"/>
          <w:b/>
        </w:rPr>
        <w:t xml:space="preserve">SECTION </w:t>
      </w:r>
      <w:r w:rsidRPr="00BA3EAF" w:rsidR="00C56777">
        <w:rPr>
          <w:rFonts w:cstheme="minorHAnsi"/>
          <w:b/>
        </w:rPr>
        <w:t>I</w:t>
      </w:r>
      <w:r w:rsidRPr="00BA3EAF">
        <w:rPr>
          <w:rFonts w:cstheme="minorHAnsi"/>
          <w:b/>
        </w:rPr>
        <w:t>: EMPLOYMENT</w:t>
      </w:r>
    </w:p>
    <w:p w:rsidRPr="00BA3EAF" w:rsidR="00673653" w:rsidP="00673653" w:rsidRDefault="00673653" w14:paraId="06730B64" w14:textId="77777777">
      <w:pPr>
        <w:spacing w:after="0" w:line="240" w:lineRule="auto"/>
        <w:rPr>
          <w:rFonts w:cstheme="minorHAnsi"/>
        </w:rPr>
      </w:pPr>
    </w:p>
    <w:p w:rsidRPr="00BA3EAF" w:rsidR="00673653" w:rsidP="00673653" w:rsidRDefault="00673653" w14:paraId="0688A91D" w14:textId="5267D4A6">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TRO</w:t>
      </w:r>
      <w:r w:rsidR="00BA3EAF">
        <w:rPr>
          <w:rFonts w:asciiTheme="minorHAnsi" w:hAnsiTheme="minorHAnsi" w:cstheme="minorHAnsi"/>
          <w:sz w:val="22"/>
          <w:szCs w:val="22"/>
        </w:rPr>
        <w:t>9</w:t>
      </w:r>
      <w:r w:rsidRPr="00BA3EAF">
        <w:rPr>
          <w:rFonts w:asciiTheme="minorHAnsi" w:hAnsiTheme="minorHAnsi" w:cstheme="minorHAnsi"/>
          <w:sz w:val="22"/>
          <w:szCs w:val="22"/>
        </w:rPr>
        <w:tab/>
      </w:r>
      <w:r w:rsidR="00BA3EAF">
        <w:rPr>
          <w:rFonts w:asciiTheme="minorHAnsi" w:hAnsiTheme="minorHAnsi" w:cstheme="minorHAnsi"/>
          <w:sz w:val="22"/>
          <w:szCs w:val="22"/>
        </w:rPr>
        <w:t>t</w:t>
      </w:r>
      <w:r w:rsidRPr="00BA3EAF">
        <w:rPr>
          <w:rFonts w:asciiTheme="minorHAnsi" w:hAnsiTheme="minorHAnsi" w:cstheme="minorHAnsi"/>
          <w:b w:val="0"/>
          <w:sz w:val="22"/>
          <w:szCs w:val="22"/>
        </w:rPr>
        <w:t>he following questions are about your occupational status and experiences with work before, during, and after your cancer treatment.</w:t>
      </w:r>
    </w:p>
    <w:p w:rsidRPr="00BA3EAF" w:rsidR="00C56777" w:rsidP="00673653" w:rsidRDefault="00C56777" w14:paraId="69ED34D3" w14:textId="77777777">
      <w:pPr>
        <w:pStyle w:val="Answer1"/>
        <w:spacing w:after="0"/>
        <w:ind w:left="1440" w:hanging="1440"/>
        <w:rPr>
          <w:rFonts w:asciiTheme="minorHAnsi" w:hAnsiTheme="minorHAnsi" w:cstheme="minorHAnsi"/>
          <w:b w:val="0"/>
          <w:sz w:val="22"/>
          <w:szCs w:val="22"/>
        </w:rPr>
      </w:pPr>
    </w:p>
    <w:p w:rsidRPr="00BA3EAF" w:rsidR="00673653" w:rsidP="00673653" w:rsidRDefault="00673653" w14:paraId="4C107A20"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EMPLOY</w:t>
      </w:r>
      <w:r w:rsidRPr="00BA3EAF">
        <w:rPr>
          <w:rFonts w:asciiTheme="minorHAnsi" w:hAnsiTheme="minorHAnsi" w:cstheme="minorHAnsi"/>
          <w:sz w:val="22"/>
          <w:szCs w:val="22"/>
        </w:rPr>
        <w:tab/>
      </w:r>
      <w:r w:rsidRPr="00BA3EAF">
        <w:rPr>
          <w:rFonts w:asciiTheme="minorHAnsi" w:hAnsiTheme="minorHAnsi" w:cstheme="minorHAnsi"/>
          <w:b w:val="0"/>
          <w:sz w:val="22"/>
          <w:szCs w:val="22"/>
        </w:rPr>
        <w:t>At the time of your ovarian cancer diagnosis, what was your employment status?</w:t>
      </w:r>
    </w:p>
    <w:p w:rsidRPr="00BA3EAF" w:rsidR="00673653" w:rsidP="00673653" w:rsidRDefault="00673653" w14:paraId="2F29FC56"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Employed full-time</w:t>
      </w:r>
    </w:p>
    <w:p w:rsidRPr="00BA3EAF" w:rsidR="00673653" w:rsidP="00673653" w:rsidRDefault="00673653" w14:paraId="78C2397E"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Employed part-time</w:t>
      </w:r>
    </w:p>
    <w:p w:rsidRPr="00BA3EAF" w:rsidR="00C56777" w:rsidP="00673653" w:rsidRDefault="00C56777" w14:paraId="4E249733"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Self-employed</w:t>
      </w:r>
    </w:p>
    <w:p w:rsidRPr="00BA3EAF" w:rsidR="00673653" w:rsidP="00673653" w:rsidRDefault="00673653" w14:paraId="6CC96640" w14:textId="5A6AF0CC">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Unemployed and looking for work </w:t>
      </w:r>
      <w:r w:rsidRPr="00BA3EAF">
        <w:rPr>
          <w:rFonts w:asciiTheme="minorHAnsi" w:hAnsiTheme="minorHAnsi" w:cstheme="minorHAnsi"/>
          <w:sz w:val="22"/>
          <w:szCs w:val="22"/>
        </w:rPr>
        <w:t xml:space="preserve">[GO TO SECTION </w:t>
      </w:r>
      <w:r w:rsidRPr="00BA3EAF" w:rsidR="00C56777">
        <w:rPr>
          <w:rFonts w:asciiTheme="minorHAnsi" w:hAnsiTheme="minorHAnsi" w:cstheme="minorHAnsi"/>
          <w:sz w:val="22"/>
          <w:szCs w:val="22"/>
        </w:rPr>
        <w:t>J</w:t>
      </w:r>
      <w:r w:rsidRPr="00BA3EAF">
        <w:rPr>
          <w:rFonts w:asciiTheme="minorHAnsi" w:hAnsiTheme="minorHAnsi" w:cstheme="minorHAnsi"/>
          <w:sz w:val="22"/>
          <w:szCs w:val="22"/>
        </w:rPr>
        <w:t>]</w:t>
      </w:r>
    </w:p>
    <w:p w:rsidRPr="00BA3EAF" w:rsidR="00673653" w:rsidP="00673653" w:rsidRDefault="00673653" w14:paraId="0564A695" w14:textId="53A4A071">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Unemployed and not looking for work </w:t>
      </w:r>
      <w:r w:rsidRPr="00BA3EAF">
        <w:rPr>
          <w:rFonts w:asciiTheme="minorHAnsi" w:hAnsiTheme="minorHAnsi" w:cstheme="minorHAnsi"/>
          <w:sz w:val="22"/>
          <w:szCs w:val="22"/>
        </w:rPr>
        <w:t xml:space="preserve">[GO TO SECTION </w:t>
      </w:r>
      <w:r w:rsidRPr="00BA3EAF" w:rsidR="00C56777">
        <w:rPr>
          <w:rFonts w:asciiTheme="minorHAnsi" w:hAnsiTheme="minorHAnsi" w:cstheme="minorHAnsi"/>
          <w:sz w:val="22"/>
          <w:szCs w:val="22"/>
        </w:rPr>
        <w:t>J</w:t>
      </w:r>
      <w:r w:rsidRPr="00BA3EAF">
        <w:rPr>
          <w:rFonts w:asciiTheme="minorHAnsi" w:hAnsiTheme="minorHAnsi" w:cstheme="minorHAnsi"/>
          <w:sz w:val="22"/>
          <w:szCs w:val="22"/>
        </w:rPr>
        <w:t>]</w:t>
      </w:r>
    </w:p>
    <w:p w:rsidRPr="00BA3EAF" w:rsidR="00673653" w:rsidP="00673653" w:rsidRDefault="00673653" w14:paraId="01574307" w14:textId="6DAC0330">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Homemaker </w:t>
      </w:r>
      <w:r w:rsidRPr="00BA3EAF">
        <w:rPr>
          <w:rFonts w:asciiTheme="minorHAnsi" w:hAnsiTheme="minorHAnsi" w:cstheme="minorHAnsi"/>
          <w:sz w:val="22"/>
          <w:szCs w:val="22"/>
        </w:rPr>
        <w:t xml:space="preserve">[GO TO SECTION </w:t>
      </w:r>
      <w:r w:rsidRPr="00BA3EAF" w:rsidR="00C56777">
        <w:rPr>
          <w:rFonts w:asciiTheme="minorHAnsi" w:hAnsiTheme="minorHAnsi" w:cstheme="minorHAnsi"/>
          <w:sz w:val="22"/>
          <w:szCs w:val="22"/>
        </w:rPr>
        <w:t>J</w:t>
      </w:r>
      <w:r w:rsidRPr="00BA3EAF">
        <w:rPr>
          <w:rFonts w:asciiTheme="minorHAnsi" w:hAnsiTheme="minorHAnsi" w:cstheme="minorHAnsi"/>
          <w:sz w:val="22"/>
          <w:szCs w:val="22"/>
        </w:rPr>
        <w:t>]</w:t>
      </w:r>
    </w:p>
    <w:p w:rsidRPr="00BA3EAF" w:rsidR="00673653" w:rsidP="00673653" w:rsidRDefault="00673653" w14:paraId="0BB30D0F" w14:textId="7B03371A">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Retired </w:t>
      </w:r>
      <w:r w:rsidRPr="00BA3EAF">
        <w:rPr>
          <w:rFonts w:asciiTheme="minorHAnsi" w:hAnsiTheme="minorHAnsi" w:cstheme="minorHAnsi"/>
          <w:sz w:val="22"/>
          <w:szCs w:val="22"/>
        </w:rPr>
        <w:t xml:space="preserve">[GO TO SECTION </w:t>
      </w:r>
      <w:r w:rsidRPr="00BA3EAF" w:rsidR="00C56777">
        <w:rPr>
          <w:rFonts w:asciiTheme="minorHAnsi" w:hAnsiTheme="minorHAnsi" w:cstheme="minorHAnsi"/>
          <w:sz w:val="22"/>
          <w:szCs w:val="22"/>
        </w:rPr>
        <w:t>J</w:t>
      </w:r>
      <w:r w:rsidRPr="00BA3EAF">
        <w:rPr>
          <w:rFonts w:asciiTheme="minorHAnsi" w:hAnsiTheme="minorHAnsi" w:cstheme="minorHAnsi"/>
          <w:sz w:val="22"/>
          <w:szCs w:val="22"/>
        </w:rPr>
        <w:t>]</w:t>
      </w:r>
    </w:p>
    <w:p w:rsidRPr="00BA3EAF" w:rsidR="00673653" w:rsidP="00673653" w:rsidRDefault="00673653" w14:paraId="6F089DB0" w14:textId="4565EB96">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On disability </w:t>
      </w:r>
      <w:r w:rsidRPr="00BA3EAF">
        <w:rPr>
          <w:rFonts w:asciiTheme="minorHAnsi" w:hAnsiTheme="minorHAnsi" w:cstheme="minorHAnsi"/>
          <w:sz w:val="22"/>
          <w:szCs w:val="22"/>
        </w:rPr>
        <w:t xml:space="preserve">[GO TO SECTION </w:t>
      </w:r>
      <w:r w:rsidRPr="00BA3EAF" w:rsidR="00C56777">
        <w:rPr>
          <w:rFonts w:asciiTheme="minorHAnsi" w:hAnsiTheme="minorHAnsi" w:cstheme="minorHAnsi"/>
          <w:sz w:val="22"/>
          <w:szCs w:val="22"/>
        </w:rPr>
        <w:t>J</w:t>
      </w:r>
      <w:r w:rsidRPr="00BA3EAF">
        <w:rPr>
          <w:rFonts w:asciiTheme="minorHAnsi" w:hAnsiTheme="minorHAnsi" w:cstheme="minorHAnsi"/>
          <w:sz w:val="22"/>
          <w:szCs w:val="22"/>
        </w:rPr>
        <w:t>]</w:t>
      </w:r>
    </w:p>
    <w:p w:rsidRPr="00BA3EAF" w:rsidR="00673653" w:rsidP="00673653" w:rsidRDefault="00673653" w14:paraId="389658D8" w14:textId="720BBF2B">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Other </w:t>
      </w:r>
      <w:r w:rsidRPr="00BA3EAF">
        <w:rPr>
          <w:rFonts w:asciiTheme="minorHAnsi" w:hAnsiTheme="minorHAnsi" w:cstheme="minorHAnsi"/>
          <w:sz w:val="22"/>
          <w:szCs w:val="22"/>
        </w:rPr>
        <w:t xml:space="preserve">[GO TO SECTION </w:t>
      </w:r>
      <w:r w:rsidRPr="00BA3EAF" w:rsidR="00C56777">
        <w:rPr>
          <w:rFonts w:asciiTheme="minorHAnsi" w:hAnsiTheme="minorHAnsi" w:cstheme="minorHAnsi"/>
          <w:sz w:val="22"/>
          <w:szCs w:val="22"/>
        </w:rPr>
        <w:t>J</w:t>
      </w:r>
      <w:r w:rsidRPr="00BA3EAF">
        <w:rPr>
          <w:rFonts w:asciiTheme="minorHAnsi" w:hAnsiTheme="minorHAnsi" w:cstheme="minorHAnsi"/>
          <w:sz w:val="22"/>
          <w:szCs w:val="22"/>
        </w:rPr>
        <w:t>]</w:t>
      </w:r>
    </w:p>
    <w:p w:rsidRPr="00BA3EAF" w:rsidR="00673653" w:rsidP="00673653" w:rsidRDefault="00673653" w14:paraId="7ADB27EA" w14:textId="77777777">
      <w:pPr>
        <w:pStyle w:val="Answer1"/>
        <w:spacing w:after="0"/>
        <w:rPr>
          <w:rFonts w:asciiTheme="minorHAnsi" w:hAnsiTheme="minorHAnsi" w:cstheme="minorHAnsi"/>
          <w:b w:val="0"/>
          <w:sz w:val="22"/>
          <w:szCs w:val="22"/>
        </w:rPr>
      </w:pPr>
    </w:p>
    <w:p w:rsidRPr="00BA3EAF" w:rsidR="00673653" w:rsidP="00673653" w:rsidRDefault="00673653" w14:paraId="449726DB" w14:textId="77777777">
      <w:pPr>
        <w:spacing w:after="0" w:line="240" w:lineRule="auto"/>
        <w:ind w:left="1440" w:hanging="1440"/>
        <w:rPr>
          <w:rFonts w:cstheme="minorHAnsi"/>
          <w:i/>
        </w:rPr>
      </w:pPr>
      <w:r w:rsidRPr="00BA3EAF">
        <w:rPr>
          <w:rFonts w:cstheme="minorHAnsi"/>
          <w:b/>
        </w:rPr>
        <w:t>EMP_TYPE</w:t>
      </w:r>
      <w:r w:rsidRPr="00BA3EAF">
        <w:rPr>
          <w:rFonts w:cstheme="minorHAnsi"/>
        </w:rPr>
        <w:tab/>
        <w:t xml:space="preserve">What kind of work were you doing at the time of you cancer diagnosis? </w:t>
      </w:r>
      <w:r w:rsidRPr="00BA3EAF">
        <w:rPr>
          <w:rFonts w:cstheme="minorHAnsi"/>
          <w:i/>
        </w:rPr>
        <w:t>For example: teacher, nurse, lawyer, etc.</w:t>
      </w:r>
    </w:p>
    <w:tbl>
      <w:tblPr>
        <w:tblStyle w:val="TableGrid"/>
        <w:tblW w:w="0" w:type="auto"/>
        <w:tblInd w:w="1440" w:type="dxa"/>
        <w:tblLook w:val="04A0" w:firstRow="1" w:lastRow="0" w:firstColumn="1" w:lastColumn="0" w:noHBand="0" w:noVBand="1"/>
      </w:tblPr>
      <w:tblGrid>
        <w:gridCol w:w="3775"/>
      </w:tblGrid>
      <w:tr w:rsidRPr="00BA3EAF" w:rsidR="00673653" w:rsidTr="00673653" w14:paraId="0DF28E2E" w14:textId="77777777">
        <w:tc>
          <w:tcPr>
            <w:tcW w:w="3775" w:type="dxa"/>
          </w:tcPr>
          <w:p w:rsidRPr="00BA3EAF" w:rsidR="00673653" w:rsidP="00673653" w:rsidRDefault="00673653" w14:paraId="75BA7A4B" w14:textId="77777777">
            <w:pPr>
              <w:rPr>
                <w:rFonts w:cstheme="minorHAnsi"/>
                <w:i/>
              </w:rPr>
            </w:pPr>
          </w:p>
        </w:tc>
      </w:tr>
    </w:tbl>
    <w:p w:rsidRPr="00BA3EAF" w:rsidR="00673653" w:rsidP="00673653" w:rsidRDefault="00673653" w14:paraId="2D4522CD" w14:textId="77777777">
      <w:pPr>
        <w:spacing w:after="0" w:line="240" w:lineRule="auto"/>
        <w:ind w:left="1440" w:hanging="1440"/>
        <w:rPr>
          <w:rFonts w:cstheme="minorHAnsi"/>
        </w:rPr>
      </w:pPr>
    </w:p>
    <w:p w:rsidRPr="00BA3EAF" w:rsidR="00673653" w:rsidP="00673653" w:rsidRDefault="00673653" w14:paraId="5054CCC4" w14:textId="77777777">
      <w:pPr>
        <w:spacing w:after="0" w:line="240" w:lineRule="auto"/>
        <w:ind w:left="1440" w:hanging="1440"/>
        <w:rPr>
          <w:rFonts w:cstheme="minorHAnsi"/>
        </w:rPr>
      </w:pPr>
      <w:r w:rsidRPr="00BA3EAF">
        <w:rPr>
          <w:rFonts w:cstheme="minorHAnsi"/>
          <w:b/>
        </w:rPr>
        <w:t>LEAVE_YN</w:t>
      </w:r>
      <w:r w:rsidRPr="00BA3EAF">
        <w:rPr>
          <w:rFonts w:cstheme="minorHAnsi"/>
        </w:rPr>
        <w:tab/>
        <w:t>Did you take any leave or time off from work for any of your cancer treatment and/or recovery?</w:t>
      </w:r>
    </w:p>
    <w:p w:rsidRPr="00BA3EAF" w:rsidR="00673653" w:rsidP="00673653" w:rsidRDefault="00673653" w14:paraId="6040612E"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673653" w:rsidP="00673653" w:rsidRDefault="00673653" w14:paraId="20DD03B8" w14:textId="47B1C11E">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r w:rsidRPr="00BA3EAF" w:rsidR="00267640">
        <w:rPr>
          <w:rFonts w:asciiTheme="minorHAnsi" w:hAnsiTheme="minorHAnsi" w:cstheme="minorHAnsi"/>
          <w:b w:val="0"/>
          <w:sz w:val="22"/>
          <w:szCs w:val="22"/>
        </w:rPr>
        <w:t xml:space="preserve"> </w:t>
      </w:r>
      <w:r w:rsidRPr="00BA3EAF" w:rsidR="00267640">
        <w:rPr>
          <w:rFonts w:asciiTheme="minorHAnsi" w:hAnsiTheme="minorHAnsi" w:cstheme="minorHAnsi"/>
          <w:sz w:val="22"/>
          <w:szCs w:val="22"/>
        </w:rPr>
        <w:t xml:space="preserve">[GO TO </w:t>
      </w:r>
      <w:r w:rsidRPr="00BA3EAF" w:rsidR="00C56777">
        <w:rPr>
          <w:rFonts w:asciiTheme="minorHAnsi" w:hAnsiTheme="minorHAnsi" w:cstheme="minorHAnsi"/>
          <w:sz w:val="22"/>
          <w:szCs w:val="22"/>
        </w:rPr>
        <w:t>WORKAFTER_YN</w:t>
      </w:r>
      <w:r w:rsidRPr="00BA3EAF" w:rsidR="00267640">
        <w:rPr>
          <w:rFonts w:asciiTheme="minorHAnsi" w:hAnsiTheme="minorHAnsi" w:cstheme="minorHAnsi"/>
          <w:sz w:val="22"/>
          <w:szCs w:val="22"/>
        </w:rPr>
        <w:t>]</w:t>
      </w:r>
    </w:p>
    <w:p w:rsidRPr="00BA3EAF" w:rsidR="00673653" w:rsidP="00267640" w:rsidRDefault="00673653" w14:paraId="59E473CC" w14:textId="77777777">
      <w:pPr>
        <w:pStyle w:val="Answer1"/>
        <w:spacing w:after="0"/>
        <w:ind w:left="2160" w:firstLine="0"/>
        <w:rPr>
          <w:rFonts w:asciiTheme="minorHAnsi" w:hAnsiTheme="minorHAnsi" w:cstheme="minorHAnsi"/>
          <w:b w:val="0"/>
          <w:i/>
          <w:sz w:val="22"/>
          <w:szCs w:val="22"/>
        </w:rPr>
      </w:pPr>
    </w:p>
    <w:p w:rsidRPr="00BA3EAF" w:rsidR="00673653" w:rsidP="00673653" w:rsidRDefault="00673653" w14:paraId="2C3B3DAA" w14:textId="77777777">
      <w:pPr>
        <w:spacing w:after="0" w:line="240" w:lineRule="auto"/>
        <w:ind w:left="1440" w:hanging="1440"/>
        <w:rPr>
          <w:rFonts w:cstheme="minorHAnsi"/>
          <w:i/>
        </w:rPr>
      </w:pPr>
      <w:r w:rsidRPr="00BA3EAF">
        <w:rPr>
          <w:rFonts w:cstheme="minorHAnsi"/>
          <w:b/>
        </w:rPr>
        <w:t>LEAVE_TYPE</w:t>
      </w:r>
      <w:r w:rsidRPr="00BA3EAF">
        <w:rPr>
          <w:rFonts w:cstheme="minorHAnsi"/>
        </w:rPr>
        <w:tab/>
        <w:t xml:space="preserve">What kind of leave or time off did you take during your treatment and/or recovery? </w:t>
      </w:r>
      <w:r w:rsidRPr="00BA3EAF">
        <w:rPr>
          <w:rFonts w:cstheme="minorHAnsi"/>
          <w:i/>
        </w:rPr>
        <w:t>Please select all that apply.</w:t>
      </w:r>
    </w:p>
    <w:p w:rsidRPr="00BA3EAF" w:rsidR="00673653" w:rsidP="00673653" w:rsidRDefault="00673653" w14:paraId="77B97374"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Paid sick leave</w:t>
      </w:r>
    </w:p>
    <w:p w:rsidRPr="00BA3EAF" w:rsidR="00673653" w:rsidP="00673653" w:rsidRDefault="00673653" w14:paraId="208F1B09"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Unpaid sick leave</w:t>
      </w:r>
    </w:p>
    <w:p w:rsidRPr="00BA3EAF" w:rsidR="00673653" w:rsidP="00673653" w:rsidRDefault="00673653" w14:paraId="2D0CDF58"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Other paid time off</w:t>
      </w:r>
    </w:p>
    <w:p w:rsidRPr="00BA3EAF" w:rsidR="00673653" w:rsidP="00673653" w:rsidRDefault="00673653" w14:paraId="61E0F9D9"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Family Medical Leave Act (FMLA)</w:t>
      </w:r>
    </w:p>
    <w:p w:rsidRPr="00BA3EAF" w:rsidR="00673653" w:rsidP="00673653" w:rsidRDefault="00673653" w14:paraId="0EDDF398"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Disability leave</w:t>
      </w:r>
    </w:p>
    <w:p w:rsidRPr="00BA3EAF" w:rsidR="00673653" w:rsidP="00673653" w:rsidRDefault="00673653" w14:paraId="73D6C810"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There was no time off</w:t>
      </w:r>
    </w:p>
    <w:p w:rsidRPr="00BA3EAF" w:rsidR="00673653" w:rsidP="00673653" w:rsidRDefault="00673653" w14:paraId="11C5F059"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Quit job</w:t>
      </w:r>
    </w:p>
    <w:p w:rsidRPr="00BA3EAF" w:rsidR="00673653" w:rsidP="00673653" w:rsidRDefault="00673653" w14:paraId="71A23469"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Other, </w:t>
      </w:r>
      <w:r w:rsidRPr="00BA3EAF">
        <w:rPr>
          <w:rFonts w:asciiTheme="minorHAnsi" w:hAnsiTheme="minorHAnsi" w:cstheme="minorHAnsi"/>
          <w:b w:val="0"/>
          <w:i/>
          <w:sz w:val="22"/>
          <w:szCs w:val="22"/>
        </w:rPr>
        <w:t xml:space="preserve">please specify: </w:t>
      </w:r>
      <w:r w:rsidRPr="00BA3EAF">
        <w:rPr>
          <w:rFonts w:asciiTheme="minorHAnsi" w:hAnsiTheme="minorHAnsi" w:cstheme="minorHAnsi"/>
          <w:b w:val="0"/>
          <w:i/>
          <w:sz w:val="22"/>
          <w:szCs w:val="22"/>
          <w:vertAlign w:val="subscript"/>
        </w:rPr>
        <w:softHyphen/>
      </w:r>
      <w:r w:rsidRPr="00BA3EAF">
        <w:rPr>
          <w:rFonts w:asciiTheme="minorHAnsi" w:hAnsiTheme="minorHAnsi" w:cstheme="minorHAnsi"/>
          <w:b w:val="0"/>
          <w:i/>
          <w:sz w:val="22"/>
          <w:szCs w:val="22"/>
        </w:rPr>
        <w:t>___________________</w:t>
      </w:r>
    </w:p>
    <w:p w:rsidRPr="00BA3EAF" w:rsidR="00C56777" w:rsidP="00C56777" w:rsidRDefault="00C56777" w14:paraId="76C1952E" w14:textId="77777777">
      <w:pPr>
        <w:pStyle w:val="Answer1"/>
        <w:spacing w:after="0"/>
        <w:ind w:left="360"/>
        <w:rPr>
          <w:rFonts w:asciiTheme="minorHAnsi" w:hAnsiTheme="minorHAnsi" w:cstheme="minorHAnsi"/>
          <w:sz w:val="22"/>
          <w:szCs w:val="22"/>
        </w:rPr>
      </w:pPr>
    </w:p>
    <w:p w:rsidRPr="00BA3EAF" w:rsidR="00673653" w:rsidP="00C56777" w:rsidRDefault="00C56777" w14:paraId="7B84FB6C"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WORKAFTER_YN</w:t>
      </w:r>
      <w:r w:rsidRPr="00BA3EAF">
        <w:rPr>
          <w:rFonts w:asciiTheme="minorHAnsi" w:hAnsiTheme="minorHAnsi" w:cstheme="minorHAnsi"/>
          <w:b w:val="0"/>
          <w:sz w:val="22"/>
          <w:szCs w:val="22"/>
        </w:rPr>
        <w:tab/>
        <w:t>After your treatment and recovery, did you continue working for pay?</w:t>
      </w:r>
    </w:p>
    <w:p w:rsidRPr="00BA3EAF" w:rsidR="00C56777" w:rsidP="00C56777" w:rsidRDefault="00C56777" w14:paraId="37AE45DC"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lastRenderedPageBreak/>
        <w:t>Yes</w:t>
      </w:r>
    </w:p>
    <w:p w:rsidRPr="00BA3EAF" w:rsidR="00C56777" w:rsidP="00C56777" w:rsidRDefault="00C56777" w14:paraId="33BAEADB"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 xml:space="preserve">No </w:t>
      </w:r>
      <w:r w:rsidRPr="00BA3EAF">
        <w:rPr>
          <w:rFonts w:asciiTheme="minorHAnsi" w:hAnsiTheme="minorHAnsi" w:cstheme="minorHAnsi"/>
          <w:sz w:val="22"/>
          <w:szCs w:val="22"/>
        </w:rPr>
        <w:t>[GO TO TRTMNT_AFTER]</w:t>
      </w:r>
    </w:p>
    <w:p w:rsidRPr="00BA3EAF" w:rsidR="00C56777" w:rsidP="00C56777" w:rsidRDefault="00C56777" w14:paraId="24D0968C" w14:textId="77777777">
      <w:pPr>
        <w:pStyle w:val="Answer1"/>
        <w:spacing w:after="0"/>
        <w:ind w:left="360"/>
        <w:rPr>
          <w:rFonts w:asciiTheme="minorHAnsi" w:hAnsiTheme="minorHAnsi" w:cstheme="minorHAnsi"/>
          <w:b w:val="0"/>
          <w:sz w:val="22"/>
          <w:szCs w:val="22"/>
        </w:rPr>
      </w:pPr>
    </w:p>
    <w:p w:rsidR="00BA3EAF" w:rsidP="00267640" w:rsidRDefault="00BA3EAF" w14:paraId="52AAF7D9" w14:textId="77777777">
      <w:pPr>
        <w:spacing w:after="0" w:line="240" w:lineRule="auto"/>
        <w:ind w:left="1440" w:hanging="1440"/>
        <w:rPr>
          <w:rFonts w:cstheme="minorHAnsi"/>
          <w:b/>
        </w:rPr>
      </w:pPr>
    </w:p>
    <w:p w:rsidR="00BA3EAF" w:rsidP="00267640" w:rsidRDefault="00BA3EAF" w14:paraId="03F329B6" w14:textId="77777777">
      <w:pPr>
        <w:spacing w:after="0" w:line="240" w:lineRule="auto"/>
        <w:ind w:left="1440" w:hanging="1440"/>
        <w:rPr>
          <w:rFonts w:cstheme="minorHAnsi"/>
          <w:b/>
        </w:rPr>
      </w:pPr>
    </w:p>
    <w:p w:rsidR="00BA3EAF" w:rsidP="00267640" w:rsidRDefault="00BA3EAF" w14:paraId="2293D17C" w14:textId="77777777">
      <w:pPr>
        <w:spacing w:after="0" w:line="240" w:lineRule="auto"/>
        <w:ind w:left="1440" w:hanging="1440"/>
        <w:rPr>
          <w:rFonts w:cstheme="minorHAnsi"/>
          <w:b/>
        </w:rPr>
      </w:pPr>
    </w:p>
    <w:p w:rsidRPr="00BA3EAF" w:rsidR="00267640" w:rsidP="00267640" w:rsidRDefault="00267640" w14:paraId="712C3B2B" w14:textId="77777777">
      <w:pPr>
        <w:spacing w:after="0" w:line="240" w:lineRule="auto"/>
        <w:ind w:left="1440" w:hanging="1440"/>
        <w:rPr>
          <w:rFonts w:cstheme="minorHAnsi"/>
          <w:i/>
        </w:rPr>
      </w:pPr>
      <w:r w:rsidRPr="00BA3EAF">
        <w:rPr>
          <w:rFonts w:cstheme="minorHAnsi"/>
          <w:b/>
        </w:rPr>
        <w:t>WORKTX_AFTER</w:t>
      </w:r>
      <w:r w:rsidRPr="00BA3EAF">
        <w:rPr>
          <w:rFonts w:cstheme="minorHAnsi"/>
        </w:rPr>
        <w:tab/>
        <w:t xml:space="preserve">After your treatment and recovery, did you…. </w:t>
      </w:r>
      <w:r w:rsidRPr="00BA3EAF">
        <w:rPr>
          <w:rFonts w:cstheme="minorHAnsi"/>
          <w:i/>
        </w:rPr>
        <w:t>Please select all that apply.</w:t>
      </w:r>
    </w:p>
    <w:p w:rsidRPr="00BA3EAF" w:rsidR="00267640" w:rsidP="00267640" w:rsidRDefault="00267640" w14:paraId="48E6D74F"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Continue at the same job you had before your cancer diagnosis</w:t>
      </w:r>
    </w:p>
    <w:p w:rsidRPr="00BA3EAF" w:rsidR="00267640" w:rsidP="00267640" w:rsidRDefault="00267640" w14:paraId="5ADEC0BF"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Have a different job than the one you had before your cancer diagnosis</w:t>
      </w:r>
    </w:p>
    <w:p w:rsidRPr="00BA3EAF" w:rsidR="00267640" w:rsidP="00267640" w:rsidRDefault="00267640" w14:paraId="2E95516E"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Go part-time or worked fewer hours at the same job</w:t>
      </w:r>
    </w:p>
    <w:p w:rsidRPr="00BA3EAF" w:rsidR="00267640" w:rsidP="00267640" w:rsidRDefault="00267640" w14:paraId="3161ADF9"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Have different duties or responsibilities at the same job</w:t>
      </w:r>
    </w:p>
    <w:p w:rsidRPr="00BA3EAF" w:rsidR="00267640" w:rsidP="00267640" w:rsidRDefault="00267640" w14:paraId="0B5BE81A"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Decided not to pursue a promotion</w:t>
      </w:r>
    </w:p>
    <w:p w:rsidRPr="00BA3EAF" w:rsidR="00267640" w:rsidP="00267640" w:rsidRDefault="00267640" w14:paraId="5FE3DB3A" w14:textId="77777777">
      <w:pPr>
        <w:pStyle w:val="Answer1"/>
        <w:spacing w:after="0"/>
        <w:rPr>
          <w:rFonts w:asciiTheme="minorHAnsi" w:hAnsiTheme="minorHAnsi" w:cstheme="minorHAnsi"/>
          <w:b w:val="0"/>
          <w:sz w:val="22"/>
          <w:szCs w:val="22"/>
        </w:rPr>
      </w:pPr>
    </w:p>
    <w:p w:rsidRPr="00BA3EAF" w:rsidR="00267640" w:rsidP="00C56777" w:rsidRDefault="00267640" w14:paraId="435E193C" w14:textId="094A7657">
      <w:pPr>
        <w:pStyle w:val="Answer1"/>
        <w:spacing w:after="0"/>
        <w:ind w:left="360"/>
        <w:rPr>
          <w:rFonts w:asciiTheme="minorHAnsi" w:hAnsiTheme="minorHAnsi" w:cstheme="minorHAnsi"/>
          <w:i/>
          <w:sz w:val="22"/>
          <w:szCs w:val="22"/>
        </w:rPr>
      </w:pPr>
      <w:r w:rsidRPr="00BA3EAF">
        <w:rPr>
          <w:rFonts w:asciiTheme="minorHAnsi" w:hAnsiTheme="minorHAnsi" w:cstheme="minorHAnsi"/>
          <w:sz w:val="22"/>
          <w:szCs w:val="22"/>
        </w:rPr>
        <w:t>PROGRAMMER: IF WORKTX_AF</w:t>
      </w:r>
      <w:r w:rsidRPr="00BA3EAF" w:rsidR="00B537A2">
        <w:rPr>
          <w:rFonts w:asciiTheme="minorHAnsi" w:hAnsiTheme="minorHAnsi" w:cstheme="minorHAnsi"/>
          <w:sz w:val="22"/>
          <w:szCs w:val="22"/>
        </w:rPr>
        <w:t>TER NOT MISSING, GO TO DISCRIM</w:t>
      </w:r>
      <w:r w:rsidRPr="00BA3EAF">
        <w:rPr>
          <w:rFonts w:asciiTheme="minorHAnsi" w:hAnsiTheme="minorHAnsi" w:cstheme="minorHAnsi"/>
          <w:sz w:val="22"/>
          <w:szCs w:val="22"/>
        </w:rPr>
        <w:t>.</w:t>
      </w:r>
    </w:p>
    <w:p w:rsidRPr="00BA3EAF" w:rsidR="00673653" w:rsidP="00673653" w:rsidRDefault="00673653" w14:paraId="0BFAF27C" w14:textId="77777777">
      <w:pPr>
        <w:pStyle w:val="Answer1"/>
        <w:spacing w:after="0"/>
        <w:rPr>
          <w:rFonts w:asciiTheme="minorHAnsi" w:hAnsiTheme="minorHAnsi" w:cstheme="minorHAnsi"/>
          <w:b w:val="0"/>
          <w:i/>
          <w:sz w:val="22"/>
          <w:szCs w:val="22"/>
        </w:rPr>
      </w:pPr>
    </w:p>
    <w:p w:rsidRPr="00BA3EAF" w:rsidR="00267640" w:rsidP="00267640" w:rsidRDefault="00267640" w14:paraId="1046B38F" w14:textId="77777777">
      <w:pPr>
        <w:spacing w:after="0" w:line="240" w:lineRule="auto"/>
        <w:ind w:left="1440" w:hanging="1440"/>
        <w:rPr>
          <w:rFonts w:cstheme="minorHAnsi"/>
          <w:i/>
        </w:rPr>
      </w:pPr>
      <w:r w:rsidRPr="00BA3EAF">
        <w:rPr>
          <w:rFonts w:cstheme="minorHAnsi"/>
          <w:b/>
        </w:rPr>
        <w:t>TRTMNT_AFTER</w:t>
      </w:r>
      <w:r w:rsidRPr="00BA3EAF">
        <w:rPr>
          <w:rFonts w:cstheme="minorHAnsi"/>
        </w:rPr>
        <w:tab/>
        <w:t>After your treatment and recovery, did you….</w:t>
      </w:r>
    </w:p>
    <w:p w:rsidRPr="00BA3EAF" w:rsidR="00267640" w:rsidP="00267640" w:rsidRDefault="00267640" w14:paraId="03631E9D"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Retire</w:t>
      </w:r>
    </w:p>
    <w:p w:rsidRPr="00BA3EAF" w:rsidR="00267640" w:rsidP="00267640" w:rsidRDefault="00267640" w14:paraId="0C9A2037"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Go on disability</w:t>
      </w:r>
    </w:p>
    <w:p w:rsidRPr="00BA3EAF" w:rsidR="00267640" w:rsidP="00267640" w:rsidRDefault="00267640" w14:paraId="0FD293C8"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Quit working</w:t>
      </w:r>
    </w:p>
    <w:p w:rsidRPr="00BA3EAF" w:rsidR="00267640" w:rsidP="00267640" w:rsidRDefault="00267640" w14:paraId="1C7C232B"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Lose your job or get fired</w:t>
      </w:r>
    </w:p>
    <w:p w:rsidRPr="00BA3EAF" w:rsidR="00267640" w:rsidP="00267640" w:rsidRDefault="00267640" w14:paraId="615DF559"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Continue looking for work</w:t>
      </w:r>
    </w:p>
    <w:p w:rsidRPr="00BA3EAF" w:rsidR="00267640" w:rsidP="00267640" w:rsidRDefault="00267640" w14:paraId="6C9A312B" w14:textId="77777777">
      <w:pPr>
        <w:pStyle w:val="Answer1"/>
        <w:numPr>
          <w:ilvl w:val="0"/>
          <w:numId w:val="37"/>
        </w:numPr>
        <w:spacing w:after="0"/>
        <w:ind w:left="2808"/>
        <w:rPr>
          <w:rFonts w:asciiTheme="minorHAnsi" w:hAnsiTheme="minorHAnsi" w:cstheme="minorHAnsi"/>
          <w:b w:val="0"/>
          <w:i/>
          <w:sz w:val="22"/>
          <w:szCs w:val="22"/>
        </w:rPr>
      </w:pPr>
      <w:r w:rsidRPr="00BA3EAF">
        <w:rPr>
          <w:rFonts w:asciiTheme="minorHAnsi" w:hAnsiTheme="minorHAnsi" w:cstheme="minorHAnsi"/>
          <w:b w:val="0"/>
          <w:sz w:val="22"/>
          <w:szCs w:val="22"/>
        </w:rPr>
        <w:t>Other</w:t>
      </w:r>
    </w:p>
    <w:p w:rsidRPr="00BA3EAF" w:rsidR="00267640" w:rsidP="00267640" w:rsidRDefault="00267640" w14:paraId="725D36A7" w14:textId="77777777">
      <w:pPr>
        <w:pStyle w:val="Answer1"/>
        <w:spacing w:after="0"/>
        <w:rPr>
          <w:rFonts w:asciiTheme="minorHAnsi" w:hAnsiTheme="minorHAnsi" w:cstheme="minorHAnsi"/>
          <w:b w:val="0"/>
          <w:sz w:val="22"/>
          <w:szCs w:val="22"/>
        </w:rPr>
      </w:pPr>
    </w:p>
    <w:p w:rsidRPr="00BA3EAF" w:rsidR="00267640" w:rsidP="00267640" w:rsidRDefault="00267640" w14:paraId="7D06A491" w14:textId="77777777">
      <w:pPr>
        <w:spacing w:after="0" w:line="240" w:lineRule="auto"/>
        <w:ind w:left="1440" w:hanging="1440"/>
        <w:rPr>
          <w:rFonts w:cstheme="minorHAnsi"/>
          <w:i/>
        </w:rPr>
      </w:pPr>
      <w:r w:rsidRPr="00BA3EAF">
        <w:rPr>
          <w:rFonts w:cstheme="minorHAnsi"/>
          <w:b/>
        </w:rPr>
        <w:t>DISCRIM</w:t>
      </w:r>
      <w:r w:rsidRPr="00BA3EAF">
        <w:rPr>
          <w:rFonts w:cstheme="minorHAnsi"/>
        </w:rPr>
        <w:tab/>
        <w:t>Did you ever feel like you were experiencing discrimination in your workplace resulting from your cancer diagnosis, treatment, and its lasting effects?</w:t>
      </w:r>
    </w:p>
    <w:p w:rsidRPr="00BA3EAF" w:rsidR="00267640" w:rsidP="00267640" w:rsidRDefault="00267640" w14:paraId="02E45148"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Yes </w:t>
      </w:r>
    </w:p>
    <w:p w:rsidRPr="00BA3EAF" w:rsidR="00267640" w:rsidP="00267640" w:rsidRDefault="00267640" w14:paraId="0C0EDB5A"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673653" w:rsidP="00267640" w:rsidRDefault="00673653" w14:paraId="3101B4E9" w14:textId="77777777">
      <w:pPr>
        <w:spacing w:after="0" w:line="240" w:lineRule="auto"/>
        <w:ind w:left="1440" w:hanging="1440"/>
        <w:rPr>
          <w:rFonts w:cstheme="minorHAnsi"/>
        </w:rPr>
      </w:pPr>
    </w:p>
    <w:p w:rsidRPr="00BA3EAF" w:rsidR="00267640" w:rsidP="00267640" w:rsidRDefault="00267640" w14:paraId="2986155F" w14:textId="08AAA44D">
      <w:pPr>
        <w:spacing w:after="0" w:line="240" w:lineRule="auto"/>
        <w:rPr>
          <w:rFonts w:cstheme="minorHAnsi"/>
        </w:rPr>
      </w:pPr>
      <w:r w:rsidRPr="00BA3EAF">
        <w:rPr>
          <w:rFonts w:cstheme="minorHAnsi"/>
          <w:b/>
        </w:rPr>
        <w:t xml:space="preserve">SECTION </w:t>
      </w:r>
      <w:r w:rsidRPr="00BA3EAF" w:rsidR="00B537A2">
        <w:rPr>
          <w:rFonts w:cstheme="minorHAnsi"/>
          <w:b/>
        </w:rPr>
        <w:t>J</w:t>
      </w:r>
      <w:r w:rsidRPr="00BA3EAF">
        <w:rPr>
          <w:rFonts w:cstheme="minorHAnsi"/>
          <w:b/>
        </w:rPr>
        <w:t>: FINANCIAL IMPACT</w:t>
      </w:r>
    </w:p>
    <w:p w:rsidRPr="00BA3EAF" w:rsidR="00267640" w:rsidP="00267640" w:rsidRDefault="00267640" w14:paraId="17EE93BA" w14:textId="77777777">
      <w:pPr>
        <w:spacing w:after="0" w:line="240" w:lineRule="auto"/>
        <w:rPr>
          <w:rFonts w:cstheme="minorHAnsi"/>
        </w:rPr>
      </w:pPr>
    </w:p>
    <w:p w:rsidRPr="00BA3EAF" w:rsidR="00267640" w:rsidP="00267640" w:rsidRDefault="00267640" w14:paraId="36A5F6DD"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TRO10</w:t>
      </w:r>
      <w:r w:rsidRPr="00BA3EAF">
        <w:rPr>
          <w:rFonts w:asciiTheme="minorHAnsi" w:hAnsiTheme="minorHAnsi" w:cstheme="minorHAnsi"/>
          <w:sz w:val="22"/>
          <w:szCs w:val="22"/>
        </w:rPr>
        <w:tab/>
      </w:r>
      <w:r w:rsidRPr="00BA3EAF">
        <w:rPr>
          <w:rFonts w:asciiTheme="minorHAnsi" w:hAnsiTheme="minorHAnsi" w:cstheme="minorHAnsi"/>
          <w:b w:val="0"/>
          <w:sz w:val="22"/>
          <w:szCs w:val="22"/>
        </w:rPr>
        <w:t>Next, we will ask about the possible financial impact cancer has had on your life.</w:t>
      </w:r>
    </w:p>
    <w:p w:rsidRPr="00BA3EAF" w:rsidR="00267640" w:rsidP="00267640" w:rsidRDefault="00267640" w14:paraId="17FC4588" w14:textId="77777777">
      <w:pPr>
        <w:pStyle w:val="Answer1"/>
        <w:spacing w:after="0"/>
        <w:ind w:left="1440" w:hanging="1440"/>
        <w:rPr>
          <w:rFonts w:asciiTheme="minorHAnsi" w:hAnsiTheme="minorHAnsi" w:cstheme="minorHAnsi"/>
          <w:b w:val="0"/>
          <w:sz w:val="22"/>
          <w:szCs w:val="22"/>
        </w:rPr>
      </w:pPr>
    </w:p>
    <w:p w:rsidRPr="00BA3EAF" w:rsidR="00267640" w:rsidP="00267640" w:rsidRDefault="00267640" w14:paraId="440427E8" w14:textId="77777777">
      <w:pPr>
        <w:spacing w:after="0" w:line="240" w:lineRule="auto"/>
        <w:ind w:left="1440" w:hanging="1440"/>
        <w:rPr>
          <w:rFonts w:cstheme="minorHAnsi"/>
          <w:i/>
        </w:rPr>
      </w:pPr>
      <w:r w:rsidRPr="00BA3EAF">
        <w:rPr>
          <w:rFonts w:cstheme="minorHAnsi"/>
          <w:b/>
        </w:rPr>
        <w:t>FINANCES</w:t>
      </w:r>
      <w:r w:rsidRPr="00BA3EAF">
        <w:rPr>
          <w:rFonts w:cstheme="minorHAnsi"/>
        </w:rPr>
        <w:tab/>
        <w:t>To what degree has cancer caused financial problems for you and your family?</w:t>
      </w:r>
    </w:p>
    <w:p w:rsidRPr="00BA3EAF" w:rsidR="00267640" w:rsidP="00267640" w:rsidRDefault="00267640" w14:paraId="6E7BBD47"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A lot</w:t>
      </w:r>
    </w:p>
    <w:p w:rsidRPr="00BA3EAF" w:rsidR="00267640" w:rsidP="00267640" w:rsidRDefault="00267640" w14:paraId="1C19505F"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Some</w:t>
      </w:r>
    </w:p>
    <w:p w:rsidRPr="00BA3EAF" w:rsidR="00267640" w:rsidP="00267640" w:rsidRDefault="00267640" w14:paraId="122CFE7E"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A little</w:t>
      </w:r>
    </w:p>
    <w:p w:rsidRPr="00BA3EAF" w:rsidR="00267640" w:rsidP="00267640" w:rsidRDefault="00267640" w14:paraId="632BE12B"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ne at all</w:t>
      </w:r>
    </w:p>
    <w:p w:rsidRPr="00BA3EAF" w:rsidR="00267640" w:rsidP="00267640" w:rsidRDefault="00267640" w14:paraId="256A0DB5" w14:textId="77777777">
      <w:pPr>
        <w:pStyle w:val="Answer1"/>
        <w:spacing w:after="0"/>
        <w:rPr>
          <w:rFonts w:asciiTheme="minorHAnsi" w:hAnsiTheme="minorHAnsi" w:cstheme="minorHAnsi"/>
          <w:b w:val="0"/>
          <w:sz w:val="22"/>
          <w:szCs w:val="22"/>
        </w:rPr>
      </w:pPr>
    </w:p>
    <w:p w:rsidRPr="00BA3EAF" w:rsidR="00267640" w:rsidP="00267640" w:rsidRDefault="00267640" w14:paraId="709C9F7C"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BORROW</w:t>
      </w:r>
      <w:r w:rsidRPr="00BA3EAF">
        <w:rPr>
          <w:rFonts w:asciiTheme="minorHAnsi" w:hAnsiTheme="minorHAnsi" w:cstheme="minorHAnsi"/>
          <w:b w:val="0"/>
          <w:sz w:val="22"/>
          <w:szCs w:val="22"/>
        </w:rPr>
        <w:tab/>
        <w:t>Have you or has anyone in your family had to borrow money or go into debt because of your cancer or its treatment?</w:t>
      </w:r>
    </w:p>
    <w:p w:rsidRPr="00BA3EAF" w:rsidR="00267640" w:rsidP="00267640" w:rsidRDefault="00267640" w14:paraId="439F43DE"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267640" w:rsidP="00267640" w:rsidRDefault="00267640" w14:paraId="4FFB842C"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267640" w:rsidP="00267640" w:rsidRDefault="00267640" w14:paraId="7F0A74BB" w14:textId="77777777">
      <w:pPr>
        <w:pStyle w:val="Answer1"/>
        <w:spacing w:after="0"/>
        <w:ind w:left="360"/>
        <w:rPr>
          <w:rFonts w:asciiTheme="minorHAnsi" w:hAnsiTheme="minorHAnsi" w:cstheme="minorHAnsi"/>
          <w:b w:val="0"/>
          <w:i/>
          <w:sz w:val="22"/>
          <w:szCs w:val="22"/>
        </w:rPr>
      </w:pPr>
    </w:p>
    <w:p w:rsidRPr="00BA3EAF" w:rsidR="00267640" w:rsidP="00267640" w:rsidRDefault="00267640" w14:paraId="4F2D2796"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BANKRUPT</w:t>
      </w:r>
      <w:r w:rsidRPr="00BA3EAF">
        <w:rPr>
          <w:rFonts w:asciiTheme="minorHAnsi" w:hAnsiTheme="minorHAnsi" w:cstheme="minorHAnsi"/>
          <w:b w:val="0"/>
          <w:sz w:val="22"/>
          <w:szCs w:val="22"/>
        </w:rPr>
        <w:tab/>
        <w:t>Did you or your family ever file for bankruptcy because of your cancer or its treatment?</w:t>
      </w:r>
    </w:p>
    <w:p w:rsidRPr="00BA3EAF" w:rsidR="00267640" w:rsidP="00267640" w:rsidRDefault="00267640" w14:paraId="125496DD"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267640" w:rsidP="00267640" w:rsidRDefault="00267640" w14:paraId="522C48F1"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lastRenderedPageBreak/>
        <w:t>No</w:t>
      </w:r>
    </w:p>
    <w:p w:rsidRPr="00BA3EAF" w:rsidR="00267640" w:rsidP="00267640" w:rsidRDefault="00267640" w14:paraId="07F72949" w14:textId="77777777">
      <w:pPr>
        <w:pStyle w:val="Answer1"/>
        <w:spacing w:after="0"/>
        <w:ind w:left="360"/>
        <w:rPr>
          <w:rFonts w:asciiTheme="minorHAnsi" w:hAnsiTheme="minorHAnsi" w:cstheme="minorHAnsi"/>
          <w:b w:val="0"/>
          <w:sz w:val="22"/>
          <w:szCs w:val="22"/>
        </w:rPr>
      </w:pPr>
    </w:p>
    <w:p w:rsidR="00BA3EAF" w:rsidP="00267640" w:rsidRDefault="00BA3EAF" w14:paraId="1BD83586" w14:textId="77777777">
      <w:pPr>
        <w:pStyle w:val="Answer1"/>
        <w:spacing w:after="0"/>
        <w:ind w:left="1440" w:hanging="1440"/>
        <w:rPr>
          <w:rFonts w:asciiTheme="minorHAnsi" w:hAnsiTheme="minorHAnsi" w:cstheme="minorHAnsi"/>
          <w:sz w:val="22"/>
          <w:szCs w:val="22"/>
        </w:rPr>
      </w:pPr>
    </w:p>
    <w:p w:rsidRPr="00BA3EAF" w:rsidR="00267640" w:rsidP="00267640" w:rsidRDefault="00267640" w14:paraId="2FF77FEE"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SACRIFICE</w:t>
      </w:r>
      <w:r w:rsidRPr="00BA3EAF">
        <w:rPr>
          <w:rFonts w:asciiTheme="minorHAnsi" w:hAnsiTheme="minorHAnsi" w:cstheme="minorHAnsi"/>
          <w:b w:val="0"/>
          <w:sz w:val="22"/>
          <w:szCs w:val="22"/>
        </w:rPr>
        <w:tab/>
        <w:t>Have you or your family ever had to make other kinds of financial sacrifices because of your cancer or its treatment?</w:t>
      </w:r>
    </w:p>
    <w:p w:rsidRPr="00BA3EAF" w:rsidR="003B110D" w:rsidP="003B110D" w:rsidRDefault="003B110D" w14:paraId="44F39FF5"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mc:AlternateContent>
          <mc:Choice Requires="wps">
            <w:drawing>
              <wp:anchor distT="0" distB="0" distL="114300" distR="114300" simplePos="0" relativeHeight="251661312" behindDoc="0" locked="0" layoutInCell="1" allowOverlap="1" wp14:editId="3FCBFBB1" wp14:anchorId="50574A58">
                <wp:simplePos x="0" y="0"/>
                <wp:positionH relativeFrom="column">
                  <wp:posOffset>1169581</wp:posOffset>
                </wp:positionH>
                <wp:positionV relativeFrom="paragraph">
                  <wp:posOffset>144397</wp:posOffset>
                </wp:positionV>
                <wp:extent cx="148856" cy="148856"/>
                <wp:effectExtent l="0" t="0" r="60960" b="99060"/>
                <wp:wrapNone/>
                <wp:docPr id="5" name="Elbow Connector 5"/>
                <wp:cNvGraphicFramePr/>
                <a:graphic xmlns:a="http://schemas.openxmlformats.org/drawingml/2006/main">
                  <a:graphicData uri="http://schemas.microsoft.com/office/word/2010/wordprocessingShape">
                    <wps:wsp>
                      <wps:cNvCnPr/>
                      <wps:spPr>
                        <a:xfrm>
                          <a:off x="0" y="0"/>
                          <a:ext cx="148856" cy="148856"/>
                        </a:xfrm>
                        <a:prstGeom prst="bentConnector3">
                          <a:avLst>
                            <a:gd name="adj1" fmla="val 752"/>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4" coordsize="21600,21600" o:oned="t" filled="f" o:spt="34" adj="10800" path="m,l@0,0@0,21600,21600,21600e" w14:anchorId="72DB4A74">
                <v:stroke joinstyle="miter"/>
                <v:formulas>
                  <v:f eqn="val #0"/>
                </v:formulas>
                <v:path fillok="f" arrowok="t" o:connecttype="none"/>
                <v:handles>
                  <v:h position="#0,center"/>
                </v:handles>
                <o:lock v:ext="edit" shapetype="t"/>
              </v:shapetype>
              <v:shape id="Elbow Connector 5" style="position:absolute;margin-left:92.1pt;margin-top:11.35pt;width:11.7pt;height:1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5pt" type="#_x0000_t34" adj="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">
                <v:stroke endarrow="block"/>
              </v:shape>
            </w:pict>
          </mc:Fallback>
        </mc:AlternateContent>
      </w:r>
      <w:r w:rsidRPr="00BA3EAF">
        <w:rPr>
          <w:rFonts w:asciiTheme="minorHAnsi" w:hAnsiTheme="minorHAnsi" w:cstheme="minorHAnsi"/>
          <w:b w:val="0"/>
          <w:sz w:val="22"/>
          <w:szCs w:val="22"/>
        </w:rPr>
        <w:t>Yes</w:t>
      </w:r>
    </w:p>
    <w:p w:rsidRPr="00BA3EAF" w:rsidR="003B110D" w:rsidP="003B110D" w:rsidRDefault="003B110D" w14:paraId="514C5351" w14:textId="77777777">
      <w:pPr>
        <w:pStyle w:val="Answer1"/>
        <w:spacing w:after="0"/>
        <w:ind w:left="2160" w:firstLine="0"/>
        <w:rPr>
          <w:rFonts w:asciiTheme="minorHAnsi" w:hAnsiTheme="minorHAnsi" w:cstheme="minorHAnsi"/>
          <w:b w:val="0"/>
          <w:i/>
          <w:sz w:val="22"/>
          <w:szCs w:val="22"/>
        </w:rPr>
      </w:pPr>
      <w:r w:rsidRPr="00BA3EAF">
        <w:rPr>
          <w:rFonts w:asciiTheme="minorHAnsi" w:hAnsiTheme="minorHAnsi" w:cstheme="minorHAnsi"/>
          <w:b w:val="0"/>
          <w:i/>
          <w:sz w:val="22"/>
          <w:szCs w:val="22"/>
        </w:rPr>
        <w:t>Please describe what kind of financial sacrifices: _________________________</w:t>
      </w:r>
    </w:p>
    <w:p w:rsidRPr="00BA3EAF" w:rsidR="003B110D" w:rsidP="003B110D" w:rsidRDefault="003B110D" w14:paraId="7825380B"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3B110D" w:rsidP="003B110D" w:rsidRDefault="003B110D" w14:paraId="46E3F43C" w14:textId="77777777">
      <w:pPr>
        <w:pStyle w:val="Answer1"/>
        <w:spacing w:after="0"/>
        <w:rPr>
          <w:rFonts w:asciiTheme="minorHAnsi" w:hAnsiTheme="minorHAnsi" w:cstheme="minorHAnsi"/>
          <w:b w:val="0"/>
          <w:sz w:val="22"/>
          <w:szCs w:val="22"/>
        </w:rPr>
      </w:pPr>
    </w:p>
    <w:p w:rsidRPr="00BA3EAF" w:rsidR="003B110D" w:rsidP="003B110D" w:rsidRDefault="003B110D" w14:paraId="321D6D8D"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MEDBILLS</w:t>
      </w:r>
      <w:r w:rsidRPr="00BA3EAF">
        <w:rPr>
          <w:rFonts w:asciiTheme="minorHAnsi" w:hAnsiTheme="minorHAnsi" w:cstheme="minorHAnsi"/>
          <w:b w:val="0"/>
          <w:sz w:val="22"/>
          <w:szCs w:val="22"/>
        </w:rPr>
        <w:tab/>
        <w:t>Have you ever worried about having to pay large medical bills related to your cancer?</w:t>
      </w:r>
    </w:p>
    <w:p w:rsidRPr="00BA3EAF" w:rsidR="003B110D" w:rsidP="003B110D" w:rsidRDefault="003B110D" w14:paraId="2E008634"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3B110D" w:rsidP="003B110D" w:rsidRDefault="003B110D" w14:paraId="65293368"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3B110D" w:rsidP="003B110D" w:rsidRDefault="003B110D" w14:paraId="78A617A9" w14:textId="77777777">
      <w:pPr>
        <w:pStyle w:val="Answer1"/>
        <w:spacing w:after="0"/>
        <w:ind w:left="360"/>
        <w:rPr>
          <w:rFonts w:asciiTheme="minorHAnsi" w:hAnsiTheme="minorHAnsi" w:cstheme="minorHAnsi"/>
          <w:sz w:val="22"/>
          <w:szCs w:val="22"/>
        </w:rPr>
      </w:pPr>
    </w:p>
    <w:p w:rsidRPr="00BA3EAF" w:rsidR="003B110D" w:rsidP="003B110D" w:rsidRDefault="003B110D" w14:paraId="16E6AA67"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UNABLE</w:t>
      </w:r>
      <w:r w:rsidRPr="00BA3EAF">
        <w:rPr>
          <w:rFonts w:asciiTheme="minorHAnsi" w:hAnsiTheme="minorHAnsi" w:cstheme="minorHAnsi"/>
          <w:b w:val="0"/>
          <w:sz w:val="22"/>
          <w:szCs w:val="22"/>
        </w:rPr>
        <w:tab/>
        <w:t>Keeping in mind medical visits for your cancer, its treatment, or the lasting effects of that treatment, have you ever been unable to cover your share of the costs of those visits?</w:t>
      </w:r>
    </w:p>
    <w:p w:rsidRPr="00BA3EAF" w:rsidR="003B110D" w:rsidP="003B110D" w:rsidRDefault="003B110D" w14:paraId="2A23FC93"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Yes</w:t>
      </w:r>
    </w:p>
    <w:p w:rsidRPr="00BA3EAF" w:rsidR="003B110D" w:rsidP="003B110D" w:rsidRDefault="003B110D" w14:paraId="419D4DFF"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No</w:t>
      </w:r>
    </w:p>
    <w:p w:rsidRPr="00BA3EAF" w:rsidR="003B110D" w:rsidP="00B537A2" w:rsidRDefault="003B110D" w14:paraId="4AC60B20" w14:textId="77777777">
      <w:pPr>
        <w:pStyle w:val="Answer1"/>
        <w:spacing w:after="0"/>
        <w:ind w:left="2160" w:firstLine="0"/>
        <w:rPr>
          <w:rFonts w:asciiTheme="minorHAnsi" w:hAnsiTheme="minorHAnsi" w:cstheme="minorHAnsi"/>
          <w:b w:val="0"/>
          <w:i/>
          <w:sz w:val="22"/>
          <w:szCs w:val="22"/>
        </w:rPr>
      </w:pPr>
    </w:p>
    <w:p w:rsidRPr="00BA3EAF" w:rsidR="003B110D" w:rsidP="003B110D" w:rsidRDefault="003B110D" w14:paraId="2AA59C26"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OUTOFPOCKET</w:t>
      </w:r>
      <w:r w:rsidRPr="00BA3EAF">
        <w:rPr>
          <w:rFonts w:asciiTheme="minorHAnsi" w:hAnsiTheme="minorHAnsi" w:cstheme="minorHAnsi"/>
          <w:b w:val="0"/>
          <w:sz w:val="22"/>
          <w:szCs w:val="22"/>
        </w:rPr>
        <w:tab/>
        <w:t>Overall, how much do you think you or your family spent out-of-pocket on co-pays, medical bills, and other expenses related to your cancer, its treatment, and/or the lasting effects of that treatment?</w:t>
      </w:r>
    </w:p>
    <w:p w:rsidRPr="00BA3EAF" w:rsidR="003B110D" w:rsidP="003B110D" w:rsidRDefault="003B110D" w14:paraId="2E642942"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Less than $2,000</w:t>
      </w:r>
    </w:p>
    <w:p w:rsidRPr="00BA3EAF" w:rsidR="003B110D" w:rsidP="003B110D" w:rsidRDefault="003B110D" w14:paraId="538F9F71"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Between $2,000 and $5,000</w:t>
      </w:r>
    </w:p>
    <w:p w:rsidRPr="00BA3EAF" w:rsidR="003B110D" w:rsidP="003B110D" w:rsidRDefault="003B110D" w14:paraId="47E4A36B"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Between $5,001 and $10,000</w:t>
      </w:r>
    </w:p>
    <w:p w:rsidRPr="00BA3EAF" w:rsidR="003B110D" w:rsidP="003B110D" w:rsidRDefault="003B110D" w14:paraId="295E12E5"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Between $10,001 and $25,000</w:t>
      </w:r>
    </w:p>
    <w:p w:rsidRPr="00BA3EAF" w:rsidR="003B110D" w:rsidP="003B110D" w:rsidRDefault="003B110D" w14:paraId="1907988F" w14:textId="77777777">
      <w:pPr>
        <w:pStyle w:val="Answer1"/>
        <w:numPr>
          <w:ilvl w:val="0"/>
          <w:numId w:val="37"/>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More than $25,000</w:t>
      </w:r>
    </w:p>
    <w:p w:rsidRPr="00BA3EAF" w:rsidR="003B110D" w:rsidP="003B110D" w:rsidRDefault="003B110D" w14:paraId="537476B9" w14:textId="77777777">
      <w:pPr>
        <w:pStyle w:val="Answer1"/>
        <w:spacing w:after="0"/>
        <w:rPr>
          <w:rFonts w:asciiTheme="minorHAnsi" w:hAnsiTheme="minorHAnsi" w:cstheme="minorHAnsi"/>
          <w:b w:val="0"/>
          <w:sz w:val="22"/>
          <w:szCs w:val="22"/>
        </w:rPr>
      </w:pPr>
    </w:p>
    <w:p w:rsidR="00BA3EAF" w:rsidP="003B110D" w:rsidRDefault="00BA3EAF" w14:paraId="6221FAD0" w14:textId="77777777">
      <w:pPr>
        <w:spacing w:after="0" w:line="240" w:lineRule="auto"/>
        <w:rPr>
          <w:rFonts w:cstheme="minorHAnsi"/>
          <w:b/>
        </w:rPr>
      </w:pPr>
    </w:p>
    <w:p w:rsidR="00BA3EAF" w:rsidP="003B110D" w:rsidRDefault="00BA3EAF" w14:paraId="4C9FDA79" w14:textId="77777777">
      <w:pPr>
        <w:spacing w:after="0" w:line="240" w:lineRule="auto"/>
        <w:rPr>
          <w:rFonts w:cstheme="minorHAnsi"/>
          <w:b/>
        </w:rPr>
      </w:pPr>
    </w:p>
    <w:p w:rsidR="00BA3EAF" w:rsidP="003B110D" w:rsidRDefault="00BA3EAF" w14:paraId="2B8D36CA" w14:textId="77777777">
      <w:pPr>
        <w:spacing w:after="0" w:line="240" w:lineRule="auto"/>
        <w:rPr>
          <w:rFonts w:cstheme="minorHAnsi"/>
          <w:b/>
        </w:rPr>
      </w:pPr>
    </w:p>
    <w:p w:rsidR="00BA3EAF" w:rsidP="003B110D" w:rsidRDefault="00BA3EAF" w14:paraId="637BAD43" w14:textId="77777777">
      <w:pPr>
        <w:spacing w:after="0" w:line="240" w:lineRule="auto"/>
        <w:rPr>
          <w:rFonts w:cstheme="minorHAnsi"/>
          <w:b/>
        </w:rPr>
      </w:pPr>
    </w:p>
    <w:p w:rsidR="00BA3EAF" w:rsidP="003B110D" w:rsidRDefault="00BA3EAF" w14:paraId="1AB2C0EE" w14:textId="77777777">
      <w:pPr>
        <w:spacing w:after="0" w:line="240" w:lineRule="auto"/>
        <w:rPr>
          <w:rFonts w:cstheme="minorHAnsi"/>
          <w:b/>
        </w:rPr>
      </w:pPr>
    </w:p>
    <w:p w:rsidR="00BA3EAF" w:rsidP="003B110D" w:rsidRDefault="00BA3EAF" w14:paraId="56A018EA" w14:textId="77777777">
      <w:pPr>
        <w:spacing w:after="0" w:line="240" w:lineRule="auto"/>
        <w:rPr>
          <w:rFonts w:cstheme="minorHAnsi"/>
          <w:b/>
        </w:rPr>
      </w:pPr>
    </w:p>
    <w:p w:rsidR="00BA3EAF" w:rsidP="003B110D" w:rsidRDefault="00BA3EAF" w14:paraId="56E8BA86" w14:textId="77777777">
      <w:pPr>
        <w:spacing w:after="0" w:line="240" w:lineRule="auto"/>
        <w:rPr>
          <w:rFonts w:cstheme="minorHAnsi"/>
          <w:b/>
        </w:rPr>
      </w:pPr>
    </w:p>
    <w:p w:rsidR="00BA3EAF" w:rsidP="003B110D" w:rsidRDefault="00BA3EAF" w14:paraId="394887A3" w14:textId="77777777">
      <w:pPr>
        <w:spacing w:after="0" w:line="240" w:lineRule="auto"/>
        <w:rPr>
          <w:rFonts w:cstheme="minorHAnsi"/>
          <w:b/>
        </w:rPr>
      </w:pPr>
    </w:p>
    <w:p w:rsidR="00BA3EAF" w:rsidP="003B110D" w:rsidRDefault="00BA3EAF" w14:paraId="2E8853B4" w14:textId="77777777">
      <w:pPr>
        <w:spacing w:after="0" w:line="240" w:lineRule="auto"/>
        <w:rPr>
          <w:rFonts w:cstheme="minorHAnsi"/>
          <w:b/>
        </w:rPr>
      </w:pPr>
    </w:p>
    <w:p w:rsidR="00BA3EAF" w:rsidP="003B110D" w:rsidRDefault="00BA3EAF" w14:paraId="3EFFF1EA" w14:textId="77777777">
      <w:pPr>
        <w:spacing w:after="0" w:line="240" w:lineRule="auto"/>
        <w:rPr>
          <w:rFonts w:cstheme="minorHAnsi"/>
          <w:b/>
        </w:rPr>
      </w:pPr>
    </w:p>
    <w:p w:rsidR="00BA3EAF" w:rsidP="003B110D" w:rsidRDefault="00BA3EAF" w14:paraId="7BF06975" w14:textId="77777777">
      <w:pPr>
        <w:spacing w:after="0" w:line="240" w:lineRule="auto"/>
        <w:rPr>
          <w:rFonts w:cstheme="minorHAnsi"/>
          <w:b/>
        </w:rPr>
      </w:pPr>
    </w:p>
    <w:p w:rsidR="00BA3EAF" w:rsidP="003B110D" w:rsidRDefault="00BA3EAF" w14:paraId="510AAA55" w14:textId="77777777">
      <w:pPr>
        <w:spacing w:after="0" w:line="240" w:lineRule="auto"/>
        <w:rPr>
          <w:rFonts w:cstheme="minorHAnsi"/>
          <w:b/>
        </w:rPr>
      </w:pPr>
    </w:p>
    <w:p w:rsidR="00BA3EAF" w:rsidP="003B110D" w:rsidRDefault="00BA3EAF" w14:paraId="21357066" w14:textId="77777777">
      <w:pPr>
        <w:spacing w:after="0" w:line="240" w:lineRule="auto"/>
        <w:rPr>
          <w:rFonts w:cstheme="minorHAnsi"/>
          <w:b/>
        </w:rPr>
      </w:pPr>
    </w:p>
    <w:p w:rsidR="00BA3EAF" w:rsidP="003B110D" w:rsidRDefault="00BA3EAF" w14:paraId="1A25B3A7" w14:textId="77777777">
      <w:pPr>
        <w:spacing w:after="0" w:line="240" w:lineRule="auto"/>
        <w:rPr>
          <w:rFonts w:cstheme="minorHAnsi"/>
          <w:b/>
        </w:rPr>
      </w:pPr>
    </w:p>
    <w:p w:rsidR="00BA3EAF" w:rsidP="003B110D" w:rsidRDefault="00BA3EAF" w14:paraId="3369C2CB" w14:textId="77777777">
      <w:pPr>
        <w:spacing w:after="0" w:line="240" w:lineRule="auto"/>
        <w:rPr>
          <w:rFonts w:cstheme="minorHAnsi"/>
          <w:b/>
        </w:rPr>
      </w:pPr>
    </w:p>
    <w:p w:rsidR="00BA3EAF" w:rsidP="003B110D" w:rsidRDefault="00BA3EAF" w14:paraId="7B62B744" w14:textId="77777777">
      <w:pPr>
        <w:spacing w:after="0" w:line="240" w:lineRule="auto"/>
        <w:rPr>
          <w:rFonts w:cstheme="minorHAnsi"/>
          <w:b/>
        </w:rPr>
      </w:pPr>
    </w:p>
    <w:p w:rsidR="00BA3EAF" w:rsidP="003B110D" w:rsidRDefault="00BA3EAF" w14:paraId="151D9D86" w14:textId="77777777">
      <w:pPr>
        <w:spacing w:after="0" w:line="240" w:lineRule="auto"/>
        <w:rPr>
          <w:rFonts w:cstheme="minorHAnsi"/>
          <w:b/>
        </w:rPr>
      </w:pPr>
    </w:p>
    <w:p w:rsidR="00BA3EAF" w:rsidP="003B110D" w:rsidRDefault="00BA3EAF" w14:paraId="2C30CDDC" w14:textId="77777777">
      <w:pPr>
        <w:spacing w:after="0" w:line="240" w:lineRule="auto"/>
        <w:rPr>
          <w:rFonts w:cstheme="minorHAnsi"/>
          <w:b/>
        </w:rPr>
      </w:pPr>
    </w:p>
    <w:p w:rsidR="00BA3EAF" w:rsidP="003B110D" w:rsidRDefault="00BA3EAF" w14:paraId="675642E4" w14:textId="77777777">
      <w:pPr>
        <w:spacing w:after="0" w:line="240" w:lineRule="auto"/>
        <w:rPr>
          <w:rFonts w:cstheme="minorHAnsi"/>
          <w:b/>
        </w:rPr>
      </w:pPr>
    </w:p>
    <w:p w:rsidRPr="00BA3EAF" w:rsidR="003B110D" w:rsidP="003B110D" w:rsidRDefault="003B110D" w14:paraId="35FB69B4" w14:textId="156DD666">
      <w:pPr>
        <w:spacing w:after="0" w:line="240" w:lineRule="auto"/>
        <w:rPr>
          <w:rFonts w:cstheme="minorHAnsi"/>
        </w:rPr>
      </w:pPr>
      <w:r w:rsidRPr="00BA3EAF">
        <w:rPr>
          <w:rFonts w:cstheme="minorHAnsi"/>
          <w:b/>
        </w:rPr>
        <w:t xml:space="preserve">SECTION </w:t>
      </w:r>
      <w:r w:rsidRPr="00BA3EAF" w:rsidR="00B537A2">
        <w:rPr>
          <w:rFonts w:cstheme="minorHAnsi"/>
          <w:b/>
        </w:rPr>
        <w:t>K</w:t>
      </w:r>
      <w:r w:rsidRPr="00BA3EAF">
        <w:rPr>
          <w:rFonts w:cstheme="minorHAnsi"/>
          <w:b/>
        </w:rPr>
        <w:t>: OTHER MEDICAL CONDITIONS</w:t>
      </w:r>
    </w:p>
    <w:p w:rsidRPr="00BA3EAF" w:rsidR="003B110D" w:rsidP="003B110D" w:rsidRDefault="003B110D" w14:paraId="0912F7B5" w14:textId="77777777">
      <w:pPr>
        <w:spacing w:after="0" w:line="240" w:lineRule="auto"/>
        <w:rPr>
          <w:rFonts w:cstheme="minorHAnsi"/>
        </w:rPr>
      </w:pPr>
    </w:p>
    <w:p w:rsidRPr="00BA3EAF" w:rsidR="003B110D" w:rsidP="003B110D" w:rsidRDefault="003B110D" w14:paraId="37B5A203"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TRO11</w:t>
      </w:r>
      <w:r w:rsidRPr="00BA3EAF">
        <w:rPr>
          <w:rFonts w:asciiTheme="minorHAnsi" w:hAnsiTheme="minorHAnsi" w:cstheme="minorHAnsi"/>
          <w:sz w:val="22"/>
          <w:szCs w:val="22"/>
        </w:rPr>
        <w:tab/>
      </w:r>
      <w:r w:rsidRPr="00BA3EAF">
        <w:rPr>
          <w:rFonts w:asciiTheme="minorHAnsi" w:hAnsiTheme="minorHAnsi" w:cstheme="minorHAnsi"/>
          <w:b w:val="0"/>
          <w:sz w:val="22"/>
          <w:szCs w:val="22"/>
        </w:rPr>
        <w:t>We are also interested in learning about other medical conditions, aside from cancer, that you may have and any medications, either prescription or over-the-counter, you may be taking to address health issues.</w:t>
      </w:r>
    </w:p>
    <w:p w:rsidRPr="00BA3EAF" w:rsidR="003B110D" w:rsidP="003B110D" w:rsidRDefault="003B110D" w14:paraId="4E151CF6" w14:textId="77777777">
      <w:pPr>
        <w:pStyle w:val="Answer1"/>
        <w:spacing w:after="0"/>
        <w:ind w:left="1440" w:hanging="1440"/>
        <w:rPr>
          <w:rFonts w:asciiTheme="minorHAnsi" w:hAnsiTheme="minorHAnsi" w:cstheme="minorHAnsi"/>
          <w:b w:val="0"/>
          <w:sz w:val="22"/>
          <w:szCs w:val="22"/>
        </w:rPr>
      </w:pPr>
    </w:p>
    <w:p w:rsidRPr="00BA3EAF" w:rsidR="003B110D" w:rsidP="003B110D" w:rsidRDefault="003B110D" w14:paraId="1B04FB56" w14:textId="77777777">
      <w:pPr>
        <w:pStyle w:val="Answer1"/>
        <w:spacing w:after="0"/>
        <w:ind w:left="2160" w:hanging="2160"/>
        <w:rPr>
          <w:rFonts w:asciiTheme="minorHAnsi" w:hAnsiTheme="minorHAnsi" w:cstheme="minorHAnsi"/>
          <w:b w:val="0"/>
          <w:i/>
          <w:sz w:val="22"/>
          <w:szCs w:val="22"/>
        </w:rPr>
      </w:pPr>
      <w:r w:rsidRPr="00BA3EAF">
        <w:rPr>
          <w:rFonts w:asciiTheme="minorHAnsi" w:hAnsiTheme="minorHAnsi" w:cstheme="minorHAnsi"/>
          <w:sz w:val="22"/>
          <w:szCs w:val="22"/>
        </w:rPr>
        <w:t>OTHMED_x, DIAG_x</w:t>
      </w:r>
      <w:r w:rsidRPr="00BA3EAF">
        <w:rPr>
          <w:rFonts w:asciiTheme="minorHAnsi" w:hAnsiTheme="minorHAnsi" w:cstheme="minorHAnsi"/>
          <w:sz w:val="22"/>
          <w:szCs w:val="22"/>
        </w:rPr>
        <w:tab/>
      </w:r>
      <w:r w:rsidRPr="00BA3EAF">
        <w:rPr>
          <w:rFonts w:asciiTheme="minorHAnsi" w:hAnsiTheme="minorHAnsi" w:cstheme="minorHAnsi"/>
          <w:b w:val="0"/>
          <w:sz w:val="22"/>
          <w:szCs w:val="22"/>
        </w:rPr>
        <w:t xml:space="preserve">Have you </w:t>
      </w:r>
      <w:r w:rsidRPr="00BA3EAF">
        <w:rPr>
          <w:rFonts w:asciiTheme="minorHAnsi" w:hAnsiTheme="minorHAnsi" w:cstheme="minorHAnsi"/>
          <w:b w:val="0"/>
          <w:sz w:val="22"/>
          <w:szCs w:val="22"/>
          <w:u w:val="single"/>
        </w:rPr>
        <w:t>ever</w:t>
      </w:r>
      <w:r w:rsidRPr="00BA3EAF">
        <w:rPr>
          <w:rFonts w:asciiTheme="minorHAnsi" w:hAnsiTheme="minorHAnsi" w:cstheme="minorHAnsi"/>
          <w:b w:val="0"/>
          <w:sz w:val="22"/>
          <w:szCs w:val="22"/>
        </w:rPr>
        <w:t xml:space="preserve"> been diagnosed with any of the following medical conditions? </w:t>
      </w:r>
      <w:r w:rsidRPr="00BA3EAF">
        <w:rPr>
          <w:rFonts w:asciiTheme="minorHAnsi" w:hAnsiTheme="minorHAnsi" w:cstheme="minorHAnsi"/>
          <w:b w:val="0"/>
          <w:i/>
          <w:sz w:val="22"/>
          <w:szCs w:val="22"/>
        </w:rPr>
        <w:t>Please select all the apply.</w:t>
      </w:r>
    </w:p>
    <w:tbl>
      <w:tblPr>
        <w:tblStyle w:val="TableGrid"/>
        <w:tblW w:w="10800" w:type="dxa"/>
        <w:tblInd w:w="-275" w:type="dxa"/>
        <w:tblLook w:val="04A0" w:firstRow="1" w:lastRow="0" w:firstColumn="1" w:lastColumn="0" w:noHBand="0" w:noVBand="1"/>
      </w:tblPr>
      <w:tblGrid>
        <w:gridCol w:w="3960"/>
        <w:gridCol w:w="720"/>
        <w:gridCol w:w="540"/>
        <w:gridCol w:w="900"/>
        <w:gridCol w:w="1944"/>
        <w:gridCol w:w="1386"/>
        <w:gridCol w:w="1350"/>
      </w:tblGrid>
      <w:tr w:rsidRPr="00BA3EAF" w:rsidR="003B110D" w:rsidTr="00B537A2" w14:paraId="191B4B88" w14:textId="77777777">
        <w:trPr>
          <w:trHeight w:val="576"/>
        </w:trPr>
        <w:tc>
          <w:tcPr>
            <w:tcW w:w="3960" w:type="dxa"/>
            <w:vAlign w:val="center"/>
          </w:tcPr>
          <w:p w:rsidRPr="00BA3EAF" w:rsidR="003B110D" w:rsidP="00C92E2C" w:rsidRDefault="003B110D" w14:paraId="292AD049" w14:textId="77777777">
            <w:pPr>
              <w:pStyle w:val="Answer1"/>
              <w:spacing w:after="0"/>
              <w:ind w:left="0" w:firstLine="0"/>
              <w:jc w:val="center"/>
              <w:rPr>
                <w:rFonts w:asciiTheme="minorHAnsi" w:hAnsiTheme="minorHAnsi" w:cstheme="minorHAnsi"/>
                <w:b w:val="0"/>
                <w:sz w:val="22"/>
                <w:szCs w:val="22"/>
              </w:rPr>
            </w:pPr>
          </w:p>
        </w:tc>
        <w:tc>
          <w:tcPr>
            <w:tcW w:w="720" w:type="dxa"/>
            <w:vAlign w:val="center"/>
          </w:tcPr>
          <w:p w:rsidRPr="00BA3EAF" w:rsidR="003B110D" w:rsidP="00C92E2C" w:rsidRDefault="003B110D" w14:paraId="6A854347" w14:textId="77777777">
            <w:pPr>
              <w:pStyle w:val="Answer1"/>
              <w:spacing w:after="0"/>
              <w:ind w:left="0" w:firstLine="0"/>
              <w:jc w:val="center"/>
              <w:rPr>
                <w:rFonts w:asciiTheme="minorHAnsi" w:hAnsiTheme="minorHAnsi" w:cstheme="minorHAnsi"/>
                <w:b w:val="0"/>
                <w:sz w:val="22"/>
                <w:szCs w:val="22"/>
              </w:rPr>
            </w:pPr>
          </w:p>
        </w:tc>
        <w:tc>
          <w:tcPr>
            <w:tcW w:w="540" w:type="dxa"/>
            <w:vAlign w:val="center"/>
          </w:tcPr>
          <w:p w:rsidRPr="00BA3EAF" w:rsidR="003B110D" w:rsidP="00C92E2C" w:rsidRDefault="003B110D" w14:paraId="1572F4EE" w14:textId="77777777">
            <w:pPr>
              <w:pStyle w:val="Answer1"/>
              <w:spacing w:after="0"/>
              <w:ind w:left="0" w:firstLine="0"/>
              <w:jc w:val="center"/>
              <w:rPr>
                <w:rFonts w:asciiTheme="minorHAnsi" w:hAnsiTheme="minorHAnsi" w:cstheme="minorHAnsi"/>
                <w:b w:val="0"/>
                <w:sz w:val="22"/>
                <w:szCs w:val="22"/>
              </w:rPr>
            </w:pPr>
          </w:p>
        </w:tc>
        <w:tc>
          <w:tcPr>
            <w:tcW w:w="900" w:type="dxa"/>
          </w:tcPr>
          <w:p w:rsidRPr="00BA3EAF" w:rsidR="003B110D" w:rsidP="00C92E2C" w:rsidRDefault="003B110D" w14:paraId="762B04C8" w14:textId="77777777">
            <w:pPr>
              <w:pStyle w:val="Answer1"/>
              <w:spacing w:after="0"/>
              <w:ind w:left="0" w:firstLine="0"/>
              <w:jc w:val="center"/>
              <w:rPr>
                <w:rFonts w:asciiTheme="minorHAnsi" w:hAnsiTheme="minorHAnsi" w:cstheme="minorHAnsi"/>
                <w:b w:val="0"/>
                <w:i/>
                <w:sz w:val="22"/>
                <w:szCs w:val="22"/>
              </w:rPr>
            </w:pPr>
          </w:p>
        </w:tc>
        <w:tc>
          <w:tcPr>
            <w:tcW w:w="1944" w:type="dxa"/>
            <w:vMerge w:val="restart"/>
            <w:vAlign w:val="center"/>
          </w:tcPr>
          <w:p w:rsidRPr="00BA3EAF" w:rsidR="003B110D" w:rsidP="00C92E2C" w:rsidRDefault="003B110D" w14:paraId="6B6360F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mc:AlternateContent>
                <mc:Choice Requires="wps">
                  <w:drawing>
                    <wp:anchor distT="0" distB="0" distL="114300" distR="114300" simplePos="0" relativeHeight="251663360" behindDoc="0" locked="0" layoutInCell="1" allowOverlap="1" wp14:editId="151BAF55" wp14:anchorId="47A581F6">
                      <wp:simplePos x="0" y="0"/>
                      <wp:positionH relativeFrom="column">
                        <wp:posOffset>99695</wp:posOffset>
                      </wp:positionH>
                      <wp:positionV relativeFrom="paragraph">
                        <wp:posOffset>973455</wp:posOffset>
                      </wp:positionV>
                      <wp:extent cx="895350" cy="590550"/>
                      <wp:effectExtent l="0" t="19050" r="38100" b="38100"/>
                      <wp:wrapNone/>
                      <wp:docPr id="14208" name="Right Arrow 14208"/>
                      <wp:cNvGraphicFramePr/>
                      <a:graphic xmlns:a="http://schemas.openxmlformats.org/drawingml/2006/main">
                        <a:graphicData uri="http://schemas.microsoft.com/office/word/2010/wordprocessingShape">
                          <wps:wsp>
                            <wps:cNvSpPr/>
                            <wps:spPr>
                              <a:xfrm>
                                <a:off x="0" y="0"/>
                                <a:ext cx="895350" cy="5905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14208" style="position:absolute;margin-left:7.85pt;margin-top:76.65pt;width:70.5pt;height: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5b9bd5 [3204]" strokecolor="#1f4d78 [1604]" strokeweight="1pt" type="#_x0000_t13" adj="14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" w14:anchorId="023C8CA8"/>
                  </w:pict>
                </mc:Fallback>
              </mc:AlternateContent>
            </w:r>
            <w:r w:rsidRPr="00BA3EAF">
              <w:rPr>
                <w:rFonts w:asciiTheme="minorHAnsi" w:hAnsiTheme="minorHAnsi" w:cstheme="minorHAnsi"/>
                <w:b w:val="0"/>
                <w:i/>
                <w:sz w:val="22"/>
                <w:szCs w:val="22"/>
              </w:rPr>
              <w:t>If Yes, Were you diagnosed with this condition before or after you received treatment for ovarian cancer?</w:t>
            </w:r>
          </w:p>
          <w:p w:rsidRPr="00BA3EAF" w:rsidR="003B110D" w:rsidP="00C92E2C" w:rsidRDefault="003B110D" w14:paraId="5E8AFA28" w14:textId="77777777">
            <w:pPr>
              <w:pStyle w:val="Answer1"/>
              <w:spacing w:after="0"/>
              <w:ind w:left="0" w:firstLine="0"/>
              <w:jc w:val="center"/>
              <w:rPr>
                <w:rFonts w:asciiTheme="minorHAnsi" w:hAnsiTheme="minorHAnsi" w:cstheme="minorHAnsi"/>
                <w:b w:val="0"/>
                <w:sz w:val="22"/>
                <w:szCs w:val="22"/>
              </w:rPr>
            </w:pPr>
          </w:p>
        </w:tc>
        <w:tc>
          <w:tcPr>
            <w:tcW w:w="2736" w:type="dxa"/>
            <w:gridSpan w:val="2"/>
            <w:vAlign w:val="center"/>
          </w:tcPr>
          <w:p w:rsidRPr="00BA3EAF" w:rsidR="003B110D" w:rsidP="00C92E2C" w:rsidRDefault="003B110D" w14:paraId="14ABAD1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Diagnosis before or after ovarian cancer treatment</w:t>
            </w:r>
          </w:p>
        </w:tc>
      </w:tr>
      <w:tr w:rsidRPr="00BA3EAF" w:rsidR="003B110D" w:rsidTr="00B537A2" w14:paraId="7E56AE40" w14:textId="77777777">
        <w:trPr>
          <w:trHeight w:val="432"/>
        </w:trPr>
        <w:tc>
          <w:tcPr>
            <w:tcW w:w="3960" w:type="dxa"/>
            <w:vAlign w:val="center"/>
          </w:tcPr>
          <w:p w:rsidRPr="00BA3EAF" w:rsidR="003B110D" w:rsidP="00C92E2C" w:rsidRDefault="003B110D" w14:paraId="472D5887" w14:textId="77777777">
            <w:pPr>
              <w:pStyle w:val="Answer1"/>
              <w:spacing w:after="0"/>
              <w:ind w:left="0" w:firstLine="0"/>
              <w:jc w:val="center"/>
              <w:rPr>
                <w:rFonts w:asciiTheme="minorHAnsi" w:hAnsiTheme="minorHAnsi" w:cstheme="minorHAnsi"/>
                <w:b w:val="0"/>
                <w:sz w:val="22"/>
                <w:szCs w:val="22"/>
              </w:rPr>
            </w:pPr>
          </w:p>
        </w:tc>
        <w:tc>
          <w:tcPr>
            <w:tcW w:w="720" w:type="dxa"/>
            <w:vAlign w:val="center"/>
          </w:tcPr>
          <w:p w:rsidRPr="00BA3EAF" w:rsidR="003B110D" w:rsidP="00C92E2C" w:rsidRDefault="003B110D" w14:paraId="31AA0EC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Yes</w:t>
            </w:r>
          </w:p>
        </w:tc>
        <w:tc>
          <w:tcPr>
            <w:tcW w:w="540" w:type="dxa"/>
            <w:vAlign w:val="center"/>
          </w:tcPr>
          <w:p w:rsidRPr="00BA3EAF" w:rsidR="003B110D" w:rsidP="00C92E2C" w:rsidRDefault="003B110D" w14:paraId="6404E88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No</w:t>
            </w:r>
          </w:p>
        </w:tc>
        <w:tc>
          <w:tcPr>
            <w:tcW w:w="900" w:type="dxa"/>
          </w:tcPr>
          <w:p w:rsidRPr="00BA3EAF" w:rsidR="003B110D" w:rsidP="00C92E2C" w:rsidRDefault="003B110D" w14:paraId="2B59DB9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Don’t Know</w:t>
            </w:r>
          </w:p>
        </w:tc>
        <w:tc>
          <w:tcPr>
            <w:tcW w:w="1944" w:type="dxa"/>
            <w:vMerge/>
            <w:vAlign w:val="center"/>
          </w:tcPr>
          <w:p w:rsidRPr="00BA3EAF" w:rsidR="003B110D" w:rsidP="00C92E2C" w:rsidRDefault="003B110D" w14:paraId="3149E116"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7A4CC96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Before</w:t>
            </w:r>
          </w:p>
        </w:tc>
        <w:tc>
          <w:tcPr>
            <w:tcW w:w="1350" w:type="dxa"/>
            <w:vAlign w:val="center"/>
          </w:tcPr>
          <w:p w:rsidRPr="00BA3EAF" w:rsidR="003B110D" w:rsidP="00C92E2C" w:rsidRDefault="003B110D" w14:paraId="6ED862E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t>After</w:t>
            </w:r>
          </w:p>
        </w:tc>
      </w:tr>
      <w:tr w:rsidRPr="00BA3EAF" w:rsidR="003B110D" w:rsidTr="00B537A2" w14:paraId="6876F8FE" w14:textId="77777777">
        <w:trPr>
          <w:trHeight w:val="576"/>
        </w:trPr>
        <w:tc>
          <w:tcPr>
            <w:tcW w:w="3960" w:type="dxa"/>
            <w:vAlign w:val="center"/>
          </w:tcPr>
          <w:p w:rsidRPr="00BA3EAF" w:rsidR="003B110D" w:rsidP="00C92E2C" w:rsidRDefault="003B110D" w14:paraId="5E67BCF7"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ypertenion (High blood pressure)</w:t>
            </w:r>
          </w:p>
        </w:tc>
        <w:tc>
          <w:tcPr>
            <w:tcW w:w="720" w:type="dxa"/>
            <w:vAlign w:val="center"/>
          </w:tcPr>
          <w:p w:rsidRPr="00BA3EAF" w:rsidR="003B110D" w:rsidP="00C92E2C" w:rsidRDefault="003B110D" w14:paraId="4CC9495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04386FC" wp14:editId="099E367C">
                  <wp:extent cx="130810" cy="142240"/>
                  <wp:effectExtent l="0" t="0" r="2540" b="0"/>
                  <wp:docPr id="14210" name="Picture 1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610F60E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59CEAB9" wp14:editId="3FE56D1C">
                  <wp:extent cx="130810" cy="142240"/>
                  <wp:effectExtent l="0" t="0" r="2540" b="0"/>
                  <wp:docPr id="14211" name="Picture 14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26045C2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F97A3F6" wp14:editId="5779F792">
                  <wp:extent cx="130810" cy="142240"/>
                  <wp:effectExtent l="0" t="0" r="2540" b="0"/>
                  <wp:docPr id="14286" name="Picture 1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104FF16E"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65EDB15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D1B88C2" wp14:editId="245A69D2">
                  <wp:extent cx="130810" cy="142240"/>
                  <wp:effectExtent l="0" t="0" r="2540" b="0"/>
                  <wp:docPr id="14214" name="Picture 1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6AB9797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B9A7422" wp14:editId="2F6603D6">
                  <wp:extent cx="130810" cy="142240"/>
                  <wp:effectExtent l="0" t="0" r="2540" b="0"/>
                  <wp:docPr id="14215" name="Picture 14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2E626EE2" w14:textId="77777777">
        <w:trPr>
          <w:trHeight w:val="288"/>
        </w:trPr>
        <w:tc>
          <w:tcPr>
            <w:tcW w:w="3960" w:type="dxa"/>
            <w:vAlign w:val="center"/>
          </w:tcPr>
          <w:p w:rsidRPr="00BA3EAF" w:rsidR="003B110D" w:rsidP="00C92E2C" w:rsidRDefault="003B110D" w14:paraId="373B0BC7"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igh cholesterol</w:t>
            </w:r>
          </w:p>
        </w:tc>
        <w:tc>
          <w:tcPr>
            <w:tcW w:w="720" w:type="dxa"/>
            <w:vAlign w:val="center"/>
          </w:tcPr>
          <w:p w:rsidRPr="00BA3EAF" w:rsidR="003B110D" w:rsidP="00C92E2C" w:rsidRDefault="003B110D" w14:paraId="6F3FB38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7ADE728" wp14:editId="6589CF22">
                  <wp:extent cx="130810" cy="142240"/>
                  <wp:effectExtent l="0" t="0" r="2540" b="0"/>
                  <wp:docPr id="14216" name="Picture 1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79D6FA8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2DC30E0" wp14:editId="044C064D">
                  <wp:extent cx="130810" cy="142240"/>
                  <wp:effectExtent l="0" t="0" r="2540" b="0"/>
                  <wp:docPr id="14217" name="Picture 14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4756587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39A7470" wp14:editId="0771DCEF">
                  <wp:extent cx="130810" cy="142240"/>
                  <wp:effectExtent l="0" t="0" r="2540" b="0"/>
                  <wp:docPr id="14287" name="Picture 1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568CF9CA"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7957A06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6357432" wp14:editId="3BB784EC">
                  <wp:extent cx="130810" cy="142240"/>
                  <wp:effectExtent l="0" t="0" r="2540" b="0"/>
                  <wp:docPr id="14220" name="Picture 1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31B2AB4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A7314A6" wp14:editId="7BEBDFA5">
                  <wp:extent cx="130810" cy="142240"/>
                  <wp:effectExtent l="0" t="0" r="2540" b="0"/>
                  <wp:docPr id="14221" name="Picture 1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144FAA30" w14:textId="77777777">
        <w:trPr>
          <w:trHeight w:val="576"/>
        </w:trPr>
        <w:tc>
          <w:tcPr>
            <w:tcW w:w="3960" w:type="dxa"/>
            <w:vAlign w:val="center"/>
          </w:tcPr>
          <w:p w:rsidRPr="00BA3EAF" w:rsidR="003B110D" w:rsidP="00C92E2C" w:rsidRDefault="003B110D" w14:paraId="114499A3"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eart problems (such as heart attack, coronary artery disease, cogestive heart failure, irregular heartbeat, etc.)</w:t>
            </w:r>
          </w:p>
        </w:tc>
        <w:tc>
          <w:tcPr>
            <w:tcW w:w="720" w:type="dxa"/>
            <w:vAlign w:val="center"/>
          </w:tcPr>
          <w:p w:rsidRPr="00BA3EAF" w:rsidR="003B110D" w:rsidP="00C92E2C" w:rsidRDefault="003B110D" w14:paraId="0FC6CB4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2EFB7C0" wp14:editId="61690F7F">
                  <wp:extent cx="130810" cy="142240"/>
                  <wp:effectExtent l="0" t="0" r="2540" b="0"/>
                  <wp:docPr id="14222" name="Picture 1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5870F3B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68477AC" wp14:editId="72EFB09D">
                  <wp:extent cx="130810" cy="142240"/>
                  <wp:effectExtent l="0" t="0" r="2540" b="0"/>
                  <wp:docPr id="14223" name="Picture 1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0043025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0575A8A" wp14:editId="6239425D">
                  <wp:extent cx="130810" cy="142240"/>
                  <wp:effectExtent l="0" t="0" r="2540" b="0"/>
                  <wp:docPr id="14288" name="Picture 1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25BE4A75"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103B257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9B3C8B8" wp14:editId="11281A02">
                  <wp:extent cx="130810" cy="142240"/>
                  <wp:effectExtent l="0" t="0" r="2540" b="0"/>
                  <wp:docPr id="14226" name="Picture 14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4819794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A7A6610" wp14:editId="54AA5B83">
                  <wp:extent cx="130810" cy="142240"/>
                  <wp:effectExtent l="0" t="0" r="2540" b="0"/>
                  <wp:docPr id="14227" name="Picture 14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1E89A66C" w14:textId="77777777">
        <w:trPr>
          <w:trHeight w:val="432"/>
        </w:trPr>
        <w:tc>
          <w:tcPr>
            <w:tcW w:w="3960" w:type="dxa"/>
            <w:vAlign w:val="center"/>
          </w:tcPr>
          <w:p w:rsidRPr="00BA3EAF" w:rsidR="003B110D" w:rsidP="00C92E2C" w:rsidRDefault="003B110D" w14:paraId="4F40A8C9"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troke, including mini-strokes or blood clots in the brain</w:t>
            </w:r>
          </w:p>
        </w:tc>
        <w:tc>
          <w:tcPr>
            <w:tcW w:w="720" w:type="dxa"/>
            <w:vAlign w:val="center"/>
          </w:tcPr>
          <w:p w:rsidRPr="00BA3EAF" w:rsidR="003B110D" w:rsidP="00C92E2C" w:rsidRDefault="003B110D" w14:paraId="7E980D7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685996B" wp14:editId="6E5B55C4">
                  <wp:extent cx="130810" cy="142240"/>
                  <wp:effectExtent l="0" t="0" r="2540" b="0"/>
                  <wp:docPr id="14228" name="Picture 14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2A48B3D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0F62D60" wp14:editId="3F378861">
                  <wp:extent cx="130810" cy="142240"/>
                  <wp:effectExtent l="0" t="0" r="2540" b="0"/>
                  <wp:docPr id="14229" name="Picture 1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4229236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077B62C" wp14:editId="1B949406">
                  <wp:extent cx="130810" cy="142240"/>
                  <wp:effectExtent l="0" t="0" r="2540" b="0"/>
                  <wp:docPr id="14289" name="Picture 1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3F3F81B4"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025FB01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DFF5C15" wp14:editId="387C6A6B">
                  <wp:extent cx="130810" cy="142240"/>
                  <wp:effectExtent l="0" t="0" r="2540" b="0"/>
                  <wp:docPr id="14232" name="Picture 1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2BF2D95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80B6E14" wp14:editId="098ABBA0">
                  <wp:extent cx="130810" cy="142240"/>
                  <wp:effectExtent l="0" t="0" r="2540" b="0"/>
                  <wp:docPr id="14233" name="Picture 1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2F984CEB" w14:textId="77777777">
        <w:trPr>
          <w:trHeight w:val="576"/>
        </w:trPr>
        <w:tc>
          <w:tcPr>
            <w:tcW w:w="3960" w:type="dxa"/>
            <w:vAlign w:val="center"/>
          </w:tcPr>
          <w:p w:rsidRPr="00BA3EAF" w:rsidR="003B110D" w:rsidP="00C92E2C" w:rsidRDefault="003B110D" w14:paraId="21C23B5A"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iabetes, high blood sugar, or sugar in the urine</w:t>
            </w:r>
          </w:p>
        </w:tc>
        <w:tc>
          <w:tcPr>
            <w:tcW w:w="720" w:type="dxa"/>
            <w:vAlign w:val="center"/>
          </w:tcPr>
          <w:p w:rsidRPr="00BA3EAF" w:rsidR="003B110D" w:rsidP="00C92E2C" w:rsidRDefault="003B110D" w14:paraId="336BB56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A4CB21B" wp14:editId="5B598C80">
                  <wp:extent cx="130810" cy="142240"/>
                  <wp:effectExtent l="0" t="0" r="2540" b="0"/>
                  <wp:docPr id="14234" name="Picture 1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461BE63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56FEA69" wp14:editId="018084CE">
                  <wp:extent cx="130810" cy="142240"/>
                  <wp:effectExtent l="0" t="0" r="2540" b="0"/>
                  <wp:docPr id="14235" name="Picture 1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375CDBF3"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A739154" wp14:editId="7E9B09B9">
                  <wp:extent cx="130810" cy="1422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006EC3AF"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3455D23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CD0EB15" wp14:editId="15D73543">
                  <wp:extent cx="130810" cy="142240"/>
                  <wp:effectExtent l="0" t="0" r="2540" b="0"/>
                  <wp:docPr id="14238" name="Picture 1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5B6E3FF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C22FA64" wp14:editId="64ECD13A">
                  <wp:extent cx="130810" cy="142240"/>
                  <wp:effectExtent l="0" t="0" r="2540" b="0"/>
                  <wp:docPr id="14239" name="Picture 1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51CD0013" w14:textId="77777777">
        <w:trPr>
          <w:trHeight w:val="288"/>
        </w:trPr>
        <w:tc>
          <w:tcPr>
            <w:tcW w:w="3960" w:type="dxa"/>
            <w:vAlign w:val="center"/>
          </w:tcPr>
          <w:p w:rsidRPr="00BA3EAF" w:rsidR="003B110D" w:rsidP="00C92E2C" w:rsidRDefault="003B110D" w14:paraId="00CBAA4B"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rthritis</w:t>
            </w:r>
          </w:p>
        </w:tc>
        <w:tc>
          <w:tcPr>
            <w:tcW w:w="720" w:type="dxa"/>
            <w:vAlign w:val="center"/>
          </w:tcPr>
          <w:p w:rsidRPr="00BA3EAF" w:rsidR="003B110D" w:rsidP="00C92E2C" w:rsidRDefault="003B110D" w14:paraId="2050A75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C23847F" wp14:editId="299EE197">
                  <wp:extent cx="130810" cy="142240"/>
                  <wp:effectExtent l="0" t="0" r="2540" b="0"/>
                  <wp:docPr id="14240" name="Picture 1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5130488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F413599" wp14:editId="13B1FCF6">
                  <wp:extent cx="130810" cy="142240"/>
                  <wp:effectExtent l="0" t="0" r="2540" b="0"/>
                  <wp:docPr id="14241" name="Picture 1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445BA14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E421CB2" wp14:editId="39539C66">
                  <wp:extent cx="130810" cy="1422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0A45DE95"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3578B4C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7A3D6AF" wp14:editId="436FEB6A">
                  <wp:extent cx="130810" cy="142240"/>
                  <wp:effectExtent l="0" t="0" r="2540" b="0"/>
                  <wp:docPr id="14244" name="Picture 1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72BCD89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7A7144E" wp14:editId="1FC2C32A">
                  <wp:extent cx="130810" cy="142240"/>
                  <wp:effectExtent l="0" t="0" r="2540" b="0"/>
                  <wp:docPr id="14245" name="Picture 14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3DDE4E68" w14:textId="77777777">
        <w:trPr>
          <w:trHeight w:val="576"/>
        </w:trPr>
        <w:tc>
          <w:tcPr>
            <w:tcW w:w="3960" w:type="dxa"/>
            <w:vAlign w:val="center"/>
          </w:tcPr>
          <w:p w:rsidRPr="00BA3EAF" w:rsidR="003B110D" w:rsidP="00C92E2C" w:rsidRDefault="003B110D" w14:paraId="4088CB2B"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Osteoprosis or Osteopenia (loss of bone mass, fragile or soft bones)</w:t>
            </w:r>
          </w:p>
        </w:tc>
        <w:tc>
          <w:tcPr>
            <w:tcW w:w="720" w:type="dxa"/>
            <w:vAlign w:val="center"/>
          </w:tcPr>
          <w:p w:rsidRPr="00BA3EAF" w:rsidR="003B110D" w:rsidP="00C92E2C" w:rsidRDefault="003B110D" w14:paraId="5AE70A8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DC5D909" wp14:editId="7A23D946">
                  <wp:extent cx="130810" cy="142240"/>
                  <wp:effectExtent l="0" t="0" r="2540" b="0"/>
                  <wp:docPr id="14246" name="Picture 14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6C8C026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C535CAC" wp14:editId="35171145">
                  <wp:extent cx="130810" cy="142240"/>
                  <wp:effectExtent l="0" t="0" r="2540" b="0"/>
                  <wp:docPr id="14247" name="Picture 1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52454B6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0FE554A" wp14:editId="481ACDD3">
                  <wp:extent cx="130810" cy="1422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476AF042"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6C8FEA2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756FE9B" wp14:editId="6F7249D0">
                  <wp:extent cx="130810" cy="142240"/>
                  <wp:effectExtent l="0" t="0" r="2540" b="0"/>
                  <wp:docPr id="14250" name="Picture 1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681662E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E8691AC" wp14:editId="5B8F368B">
                  <wp:extent cx="130810" cy="142240"/>
                  <wp:effectExtent l="0" t="0" r="2540" b="0"/>
                  <wp:docPr id="14251" name="Picture 14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38566556" w14:textId="77777777">
        <w:trPr>
          <w:trHeight w:val="288"/>
        </w:trPr>
        <w:tc>
          <w:tcPr>
            <w:tcW w:w="3960" w:type="dxa"/>
            <w:vAlign w:val="center"/>
          </w:tcPr>
          <w:p w:rsidRPr="00BA3EAF" w:rsidR="003B110D" w:rsidP="00C92E2C" w:rsidRDefault="003B110D" w14:paraId="1472AE9F"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sthma</w:t>
            </w:r>
          </w:p>
        </w:tc>
        <w:tc>
          <w:tcPr>
            <w:tcW w:w="720" w:type="dxa"/>
            <w:vAlign w:val="center"/>
          </w:tcPr>
          <w:p w:rsidRPr="00BA3EAF" w:rsidR="003B110D" w:rsidP="00C92E2C" w:rsidRDefault="003B110D" w14:paraId="0EA1BE2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02C6224" wp14:editId="61BDCB47">
                  <wp:extent cx="130810" cy="142240"/>
                  <wp:effectExtent l="0" t="0" r="2540" b="0"/>
                  <wp:docPr id="14252" name="Picture 14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6E081D4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92C5894" wp14:editId="454F1449">
                  <wp:extent cx="130810" cy="142240"/>
                  <wp:effectExtent l="0" t="0" r="2540" b="0"/>
                  <wp:docPr id="14253" name="Picture 1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4858217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5CA0B4A" wp14:editId="331FD666">
                  <wp:extent cx="130810" cy="1422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7808584C"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733050C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770C997" wp14:editId="6CF28B15">
                  <wp:extent cx="130810" cy="142240"/>
                  <wp:effectExtent l="0" t="0" r="2540" b="0"/>
                  <wp:docPr id="14256" name="Picture 14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1F987F3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FCE8DAE" wp14:editId="221E192A">
                  <wp:extent cx="130810" cy="142240"/>
                  <wp:effectExtent l="0" t="0" r="2540" b="0"/>
                  <wp:docPr id="14257" name="Picture 1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4F72A557" w14:textId="77777777">
        <w:trPr>
          <w:trHeight w:val="576"/>
        </w:trPr>
        <w:tc>
          <w:tcPr>
            <w:tcW w:w="3960" w:type="dxa"/>
            <w:vAlign w:val="center"/>
          </w:tcPr>
          <w:p w:rsidRPr="00BA3EAF" w:rsidR="003B110D" w:rsidP="00C92E2C" w:rsidRDefault="003B110D" w14:paraId="657A58BA"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Emphysema, chronic bronchitis, or chronic obstructive pulmonary disease (COPD)</w:t>
            </w:r>
          </w:p>
        </w:tc>
        <w:tc>
          <w:tcPr>
            <w:tcW w:w="720" w:type="dxa"/>
            <w:vAlign w:val="center"/>
          </w:tcPr>
          <w:p w:rsidRPr="00BA3EAF" w:rsidR="003B110D" w:rsidP="00C92E2C" w:rsidRDefault="003B110D" w14:paraId="21AAB22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7B828A3" wp14:editId="6EFBE0E2">
                  <wp:extent cx="130810" cy="142240"/>
                  <wp:effectExtent l="0" t="0" r="2540" b="0"/>
                  <wp:docPr id="14258" name="Picture 14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2C81998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FEF3F0D" wp14:editId="2852C6CB">
                  <wp:extent cx="130810" cy="142240"/>
                  <wp:effectExtent l="0" t="0" r="2540" b="0"/>
                  <wp:docPr id="14259" name="Picture 1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02EB803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0AA110E6" wp14:editId="6011EF0A">
                  <wp:extent cx="130810" cy="1422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1FA2DCAE"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45F8CE1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2B0C4846" wp14:editId="113D5FA7">
                  <wp:extent cx="130810" cy="142240"/>
                  <wp:effectExtent l="0" t="0" r="2540" b="0"/>
                  <wp:docPr id="14262" name="Picture 1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7508034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A8B424F" wp14:editId="4B7BDD30">
                  <wp:extent cx="130810" cy="142240"/>
                  <wp:effectExtent l="0" t="0" r="2540" b="0"/>
                  <wp:docPr id="14263" name="Picture 1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1FDAA609" w14:textId="77777777">
        <w:trPr>
          <w:trHeight w:val="288"/>
        </w:trPr>
        <w:tc>
          <w:tcPr>
            <w:tcW w:w="3960" w:type="dxa"/>
            <w:vAlign w:val="center"/>
          </w:tcPr>
          <w:p w:rsidRPr="00BA3EAF" w:rsidR="003B110D" w:rsidP="00C92E2C" w:rsidRDefault="003B110D" w14:paraId="7C3DDFD5"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Kidney disease</w:t>
            </w:r>
          </w:p>
        </w:tc>
        <w:tc>
          <w:tcPr>
            <w:tcW w:w="720" w:type="dxa"/>
            <w:vAlign w:val="center"/>
          </w:tcPr>
          <w:p w:rsidRPr="00BA3EAF" w:rsidR="003B110D" w:rsidP="00C92E2C" w:rsidRDefault="003B110D" w14:paraId="6CC0D76D"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9E16A74" wp14:editId="07BDD330">
                  <wp:extent cx="130810" cy="142240"/>
                  <wp:effectExtent l="0" t="0" r="2540" b="0"/>
                  <wp:docPr id="14264" name="Picture 1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3D1563E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85B9342" wp14:editId="0C2D1502">
                  <wp:extent cx="130810" cy="142240"/>
                  <wp:effectExtent l="0" t="0" r="2540" b="0"/>
                  <wp:docPr id="14265" name="Picture 14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78A6D07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88BB2E3" wp14:editId="625A7B0A">
                  <wp:extent cx="130810" cy="1422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32983182"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13B01EC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42F20E6" wp14:editId="5F0DF178">
                  <wp:extent cx="130810" cy="142240"/>
                  <wp:effectExtent l="0" t="0" r="2540" b="0"/>
                  <wp:docPr id="14268" name="Picture 1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66993D89"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4F5613C" wp14:editId="44A01011">
                  <wp:extent cx="130810" cy="142240"/>
                  <wp:effectExtent l="0" t="0" r="2540" b="0"/>
                  <wp:docPr id="14269" name="Picture 1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47C86ABE" w14:textId="77777777">
        <w:trPr>
          <w:trHeight w:val="576"/>
        </w:trPr>
        <w:tc>
          <w:tcPr>
            <w:tcW w:w="3960" w:type="dxa"/>
            <w:vAlign w:val="center"/>
          </w:tcPr>
          <w:p w:rsidRPr="00BA3EAF" w:rsidR="003B110D" w:rsidP="00C92E2C" w:rsidRDefault="003B110D" w14:paraId="22206503"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tomach and/or intestinal problems, such as Crohn’s disease, ulcers, or inflammatory bowel disease</w:t>
            </w:r>
          </w:p>
        </w:tc>
        <w:tc>
          <w:tcPr>
            <w:tcW w:w="720" w:type="dxa"/>
            <w:vAlign w:val="center"/>
          </w:tcPr>
          <w:p w:rsidRPr="00BA3EAF" w:rsidR="003B110D" w:rsidP="00C92E2C" w:rsidRDefault="003B110D" w14:paraId="4FCFF157"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B952AC6" wp14:editId="3496DC86">
                  <wp:extent cx="130810" cy="142240"/>
                  <wp:effectExtent l="0" t="0" r="2540" b="0"/>
                  <wp:docPr id="14270" name="Picture 1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776A7AD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A96DE6B" wp14:editId="28DF6B44">
                  <wp:extent cx="130810" cy="142240"/>
                  <wp:effectExtent l="0" t="0" r="2540" b="0"/>
                  <wp:docPr id="14271" name="Picture 1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4AF8251C"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1E22D29E" wp14:editId="38F6B2BE">
                  <wp:extent cx="130810" cy="14224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2CB47F43"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2382E9E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B33F777" wp14:editId="43A98545">
                  <wp:extent cx="130810" cy="142240"/>
                  <wp:effectExtent l="0" t="0" r="2540" b="0"/>
                  <wp:docPr id="14274" name="Picture 14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705353F2"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96A776A" wp14:editId="6474050F">
                  <wp:extent cx="130810" cy="142240"/>
                  <wp:effectExtent l="0" t="0" r="2540" b="0"/>
                  <wp:docPr id="14275" name="Picture 14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2E87E315" w14:textId="77777777">
        <w:trPr>
          <w:trHeight w:val="288"/>
        </w:trPr>
        <w:tc>
          <w:tcPr>
            <w:tcW w:w="3960" w:type="dxa"/>
            <w:vAlign w:val="center"/>
          </w:tcPr>
          <w:p w:rsidRPr="00BA3EAF" w:rsidR="003B110D" w:rsidP="00C92E2C" w:rsidRDefault="003B110D" w14:paraId="6EB3D05D" w14:textId="77777777">
            <w:pPr>
              <w:pStyle w:val="Answer1"/>
              <w:numPr>
                <w:ilvl w:val="0"/>
                <w:numId w:val="39"/>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nemia</w:t>
            </w:r>
          </w:p>
        </w:tc>
        <w:tc>
          <w:tcPr>
            <w:tcW w:w="720" w:type="dxa"/>
            <w:vAlign w:val="center"/>
          </w:tcPr>
          <w:p w:rsidRPr="00BA3EAF" w:rsidR="003B110D" w:rsidP="00C92E2C" w:rsidRDefault="003B110D" w14:paraId="034D7BB8"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1F2EB56" wp14:editId="6F3B28BE">
                  <wp:extent cx="130810" cy="142240"/>
                  <wp:effectExtent l="0" t="0" r="2540" b="0"/>
                  <wp:docPr id="14282" name="Picture 1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4E90061A"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4B96ED72" wp14:editId="782001F5">
                  <wp:extent cx="130810" cy="142240"/>
                  <wp:effectExtent l="0" t="0" r="2540" b="0"/>
                  <wp:docPr id="14283" name="Picture 14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0646FF80"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EF80225" wp14:editId="0B77463F">
                  <wp:extent cx="130810" cy="1422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6CC472C4"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4773BBEB"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9CE9BA6" wp14:editId="06363B6D">
                  <wp:extent cx="130810" cy="142240"/>
                  <wp:effectExtent l="0" t="0" r="2540" b="0"/>
                  <wp:docPr id="14284" name="Picture 14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3DFD03CF"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69926B7C" wp14:editId="3132584D">
                  <wp:extent cx="130810" cy="142240"/>
                  <wp:effectExtent l="0" t="0" r="2540" b="0"/>
                  <wp:docPr id="14285" name="Picture 1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3B110D" w:rsidTr="00B537A2" w14:paraId="09AEEBA0" w14:textId="77777777">
        <w:trPr>
          <w:trHeight w:val="432"/>
        </w:trPr>
        <w:tc>
          <w:tcPr>
            <w:tcW w:w="3960" w:type="dxa"/>
            <w:vAlign w:val="center"/>
          </w:tcPr>
          <w:p w:rsidRPr="00BA3EAF" w:rsidR="003B110D" w:rsidP="00C92E2C" w:rsidRDefault="003B110D" w14:paraId="2E1F7007" w14:textId="77777777">
            <w:pPr>
              <w:pStyle w:val="Answer1"/>
              <w:numPr>
                <w:ilvl w:val="0"/>
                <w:numId w:val="39"/>
              </w:numPr>
              <w:spacing w:after="0"/>
              <w:rPr>
                <w:rFonts w:asciiTheme="minorHAnsi" w:hAnsiTheme="minorHAnsi" w:cstheme="minorHAnsi"/>
                <w:b w:val="0"/>
                <w:i/>
                <w:sz w:val="22"/>
                <w:szCs w:val="22"/>
              </w:rPr>
            </w:pPr>
            <w:r w:rsidRPr="00BA3EAF">
              <w:rPr>
                <w:rFonts w:asciiTheme="minorHAnsi" w:hAnsiTheme="minorHAnsi" w:cstheme="minorHAnsi"/>
                <w:b w:val="0"/>
                <w:sz w:val="22"/>
                <w:szCs w:val="22"/>
              </w:rPr>
              <w:t xml:space="preserve">Other, </w:t>
            </w:r>
            <w:r w:rsidRPr="00BA3EAF">
              <w:rPr>
                <w:rFonts w:asciiTheme="minorHAnsi" w:hAnsiTheme="minorHAnsi" w:cstheme="minorHAnsi"/>
                <w:b w:val="0"/>
                <w:i/>
                <w:sz w:val="22"/>
                <w:szCs w:val="22"/>
              </w:rPr>
              <w:t>please specify:</w:t>
            </w:r>
          </w:p>
        </w:tc>
        <w:tc>
          <w:tcPr>
            <w:tcW w:w="720" w:type="dxa"/>
            <w:vAlign w:val="center"/>
          </w:tcPr>
          <w:p w:rsidRPr="00BA3EAF" w:rsidR="003B110D" w:rsidP="00C92E2C" w:rsidRDefault="003B110D" w14:paraId="07197664"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3725D28" wp14:editId="056CC9E9">
                  <wp:extent cx="130810" cy="142240"/>
                  <wp:effectExtent l="0" t="0" r="2540" b="0"/>
                  <wp:docPr id="14276" name="Picture 14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540" w:type="dxa"/>
            <w:vAlign w:val="center"/>
          </w:tcPr>
          <w:p w:rsidRPr="00BA3EAF" w:rsidR="003B110D" w:rsidP="00C92E2C" w:rsidRDefault="003B110D" w14:paraId="76DF967E"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98AA538" wp14:editId="16F12A51">
                  <wp:extent cx="130810" cy="142240"/>
                  <wp:effectExtent l="0" t="0" r="2540" b="0"/>
                  <wp:docPr id="14277" name="Picture 1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900" w:type="dxa"/>
            <w:vAlign w:val="center"/>
          </w:tcPr>
          <w:p w:rsidRPr="00BA3EAF" w:rsidR="003B110D" w:rsidP="00C92E2C" w:rsidRDefault="003B110D" w14:paraId="7A9D5A81"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3CF11827" wp14:editId="083868E3">
                  <wp:extent cx="130810" cy="1422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944" w:type="dxa"/>
            <w:vMerge/>
            <w:vAlign w:val="center"/>
          </w:tcPr>
          <w:p w:rsidRPr="00BA3EAF" w:rsidR="003B110D" w:rsidP="00C92E2C" w:rsidRDefault="003B110D" w14:paraId="01A5F516" w14:textId="77777777">
            <w:pPr>
              <w:pStyle w:val="Answer1"/>
              <w:spacing w:after="0"/>
              <w:ind w:left="0" w:firstLine="0"/>
              <w:jc w:val="center"/>
              <w:rPr>
                <w:rFonts w:asciiTheme="minorHAnsi" w:hAnsiTheme="minorHAnsi" w:cstheme="minorHAnsi"/>
                <w:b w:val="0"/>
                <w:sz w:val="22"/>
                <w:szCs w:val="22"/>
              </w:rPr>
            </w:pPr>
          </w:p>
        </w:tc>
        <w:tc>
          <w:tcPr>
            <w:tcW w:w="1386" w:type="dxa"/>
            <w:vAlign w:val="center"/>
          </w:tcPr>
          <w:p w:rsidRPr="00BA3EAF" w:rsidR="003B110D" w:rsidP="00C92E2C" w:rsidRDefault="003B110D" w14:paraId="56B807F6"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771C8256" wp14:editId="1BC10E16">
                  <wp:extent cx="130810" cy="142240"/>
                  <wp:effectExtent l="0" t="0" r="2540" b="0"/>
                  <wp:docPr id="14280" name="Picture 1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3B110D" w:rsidP="00C92E2C" w:rsidRDefault="003B110D" w14:paraId="6D164055" w14:textId="77777777">
            <w:pPr>
              <w:pStyle w:val="Answer1"/>
              <w:spacing w:after="0"/>
              <w:ind w:left="0" w:firstLine="0"/>
              <w:jc w:val="center"/>
              <w:rPr>
                <w:rFonts w:asciiTheme="minorHAnsi" w:hAnsiTheme="minorHAnsi" w:cstheme="minorHAnsi"/>
                <w:b w:val="0"/>
                <w:sz w:val="22"/>
                <w:szCs w:val="22"/>
              </w:rPr>
            </w:pPr>
            <w:r w:rsidRPr="00BA3EAF">
              <w:rPr>
                <w:rFonts w:asciiTheme="minorHAnsi" w:hAnsiTheme="minorHAnsi" w:cstheme="minorHAnsi"/>
                <w:b w:val="0"/>
                <w:sz w:val="22"/>
                <w:szCs w:val="22"/>
              </w:rPr>
              <w:drawing>
                <wp:inline distT="0" distB="0" distL="0" distR="0" wp14:anchorId="58462ABF" wp14:editId="16E2C98A">
                  <wp:extent cx="130810" cy="142240"/>
                  <wp:effectExtent l="0" t="0" r="2540" b="0"/>
                  <wp:docPr id="14281" name="Picture 1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3B110D" w:rsidP="003B110D" w:rsidRDefault="003B110D" w14:paraId="16921E96" w14:textId="77777777">
      <w:pPr>
        <w:pStyle w:val="Answer1"/>
        <w:spacing w:after="0"/>
        <w:ind w:left="1440" w:hanging="1440"/>
        <w:rPr>
          <w:rFonts w:asciiTheme="minorHAnsi" w:hAnsiTheme="minorHAnsi" w:cstheme="minorHAnsi"/>
          <w:b w:val="0"/>
          <w:i/>
          <w:sz w:val="22"/>
          <w:szCs w:val="22"/>
        </w:rPr>
      </w:pPr>
    </w:p>
    <w:p w:rsidR="00BA3EAF" w:rsidP="00C92E2C" w:rsidRDefault="00BA3EAF" w14:paraId="73511A17" w14:textId="77777777">
      <w:pPr>
        <w:pStyle w:val="Answer1"/>
        <w:spacing w:after="0"/>
        <w:ind w:left="1440" w:hanging="1440"/>
        <w:rPr>
          <w:rFonts w:asciiTheme="minorHAnsi" w:hAnsiTheme="minorHAnsi" w:cstheme="minorHAnsi"/>
          <w:sz w:val="22"/>
          <w:szCs w:val="22"/>
        </w:rPr>
      </w:pPr>
    </w:p>
    <w:p w:rsidR="00BA3EAF" w:rsidP="00C92E2C" w:rsidRDefault="00BA3EAF" w14:paraId="0962C877" w14:textId="77777777">
      <w:pPr>
        <w:pStyle w:val="Answer1"/>
        <w:spacing w:after="0"/>
        <w:ind w:left="1440" w:hanging="1440"/>
        <w:rPr>
          <w:rFonts w:asciiTheme="minorHAnsi" w:hAnsiTheme="minorHAnsi" w:cstheme="minorHAnsi"/>
          <w:sz w:val="22"/>
          <w:szCs w:val="22"/>
        </w:rPr>
      </w:pPr>
    </w:p>
    <w:p w:rsidR="00BA3EAF" w:rsidP="00C92E2C" w:rsidRDefault="00BA3EAF" w14:paraId="2DB1241F" w14:textId="77777777">
      <w:pPr>
        <w:pStyle w:val="Answer1"/>
        <w:spacing w:after="0"/>
        <w:ind w:left="1440" w:hanging="1440"/>
        <w:rPr>
          <w:rFonts w:asciiTheme="minorHAnsi" w:hAnsiTheme="minorHAnsi" w:cstheme="minorHAnsi"/>
          <w:sz w:val="22"/>
          <w:szCs w:val="22"/>
        </w:rPr>
      </w:pPr>
    </w:p>
    <w:p w:rsidR="00BA3EAF" w:rsidP="00C92E2C" w:rsidRDefault="00BA3EAF" w14:paraId="7FC37726" w14:textId="77777777">
      <w:pPr>
        <w:pStyle w:val="Answer1"/>
        <w:spacing w:after="0"/>
        <w:ind w:left="1440" w:hanging="1440"/>
        <w:rPr>
          <w:rFonts w:asciiTheme="minorHAnsi" w:hAnsiTheme="minorHAnsi" w:cstheme="minorHAnsi"/>
          <w:sz w:val="22"/>
          <w:szCs w:val="22"/>
        </w:rPr>
      </w:pPr>
    </w:p>
    <w:p w:rsidRPr="00BA3EAF" w:rsidR="003B110D" w:rsidP="00C92E2C" w:rsidRDefault="00C92E2C" w14:paraId="7EAC2293"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lastRenderedPageBreak/>
        <w:t>DEPRESS</w:t>
      </w:r>
      <w:r w:rsidRPr="00BA3EAF">
        <w:rPr>
          <w:rFonts w:asciiTheme="minorHAnsi" w:hAnsiTheme="minorHAnsi" w:cstheme="minorHAnsi"/>
          <w:b w:val="0"/>
          <w:sz w:val="22"/>
          <w:szCs w:val="22"/>
        </w:rPr>
        <w:tab/>
        <w:t>Have you ever taken any prescription medication for depression?</w:t>
      </w:r>
      <w:r w:rsidRPr="00BA3EAF">
        <w:rPr>
          <w:rFonts w:asciiTheme="minorHAnsi" w:hAnsiTheme="minorHAnsi" w:cstheme="minorHAnsi"/>
          <w:b w:val="0"/>
          <w:i/>
          <w:sz w:val="22"/>
          <w:szCs w:val="22"/>
        </w:rPr>
        <w:t xml:space="preserve"> Examples include Zoloft, Prozac, Sarafem, Lexapro, Celexa, Paxil, Effexor, Cymbalta, or Wellbutrin.</w:t>
      </w:r>
    </w:p>
    <w:p w:rsidRPr="00BA3EAF" w:rsidR="00C92E2C" w:rsidP="00C92E2C" w:rsidRDefault="00C92E2C" w14:paraId="2CB7698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C92E2C" w:rsidP="00C92E2C" w:rsidRDefault="00C92E2C" w14:paraId="1358FB5A" w14:textId="31C6B1EA">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r w:rsidRPr="00BA3EAF">
        <w:rPr>
          <w:rFonts w:asciiTheme="minorHAnsi" w:hAnsiTheme="minorHAnsi" w:cstheme="minorHAnsi"/>
          <w:sz w:val="22"/>
          <w:szCs w:val="22"/>
        </w:rPr>
        <w:t>[GO TO ANXIETY]</w:t>
      </w:r>
    </w:p>
    <w:p w:rsidRPr="00BA3EAF" w:rsidR="00C92E2C" w:rsidP="00C92E2C" w:rsidRDefault="00C92E2C" w14:paraId="57AF56DA" w14:textId="2EA433F4">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Don’t know </w:t>
      </w:r>
      <w:r w:rsidRPr="00BA3EAF">
        <w:rPr>
          <w:rFonts w:asciiTheme="minorHAnsi" w:hAnsiTheme="minorHAnsi" w:cstheme="minorHAnsi"/>
          <w:sz w:val="22"/>
          <w:szCs w:val="22"/>
        </w:rPr>
        <w:t>[GO TO ANXIET</w:t>
      </w:r>
      <w:r w:rsidRPr="00BA3EAF" w:rsidR="008212C5">
        <w:rPr>
          <w:rFonts w:asciiTheme="minorHAnsi" w:hAnsiTheme="minorHAnsi" w:cstheme="minorHAnsi"/>
          <w:sz w:val="22"/>
          <w:szCs w:val="22"/>
        </w:rPr>
        <w:t>Y</w:t>
      </w:r>
      <w:r w:rsidRPr="00BA3EAF">
        <w:rPr>
          <w:rFonts w:asciiTheme="minorHAnsi" w:hAnsiTheme="minorHAnsi" w:cstheme="minorHAnsi"/>
          <w:sz w:val="22"/>
          <w:szCs w:val="22"/>
        </w:rPr>
        <w:t>]</w:t>
      </w:r>
    </w:p>
    <w:p w:rsidRPr="00BA3EAF" w:rsidR="00C92E2C" w:rsidP="00C92E2C" w:rsidRDefault="00C92E2C" w14:paraId="7CA3DB02" w14:textId="77777777">
      <w:pPr>
        <w:pStyle w:val="Answer1"/>
        <w:spacing w:after="0"/>
        <w:rPr>
          <w:rFonts w:asciiTheme="minorHAnsi" w:hAnsiTheme="minorHAnsi" w:cstheme="minorHAnsi"/>
          <w:sz w:val="22"/>
          <w:szCs w:val="22"/>
        </w:rPr>
      </w:pPr>
    </w:p>
    <w:p w:rsidRPr="00BA3EAF" w:rsidR="00C92E2C" w:rsidP="00C92E2C" w:rsidRDefault="00C92E2C" w14:paraId="3515D88F"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DEPRESS_BDA</w:t>
      </w:r>
      <w:r w:rsidRPr="00BA3EAF">
        <w:rPr>
          <w:rFonts w:asciiTheme="minorHAnsi" w:hAnsiTheme="minorHAnsi" w:cstheme="minorHAnsi"/>
          <w:b w:val="0"/>
          <w:sz w:val="22"/>
          <w:szCs w:val="22"/>
        </w:rPr>
        <w:tab/>
        <w:t xml:space="preserve">Did you take this medication before, during, or after your cancer diagnosis and treatment? </w:t>
      </w:r>
      <w:r w:rsidRPr="00BA3EAF">
        <w:rPr>
          <w:rFonts w:asciiTheme="minorHAnsi" w:hAnsiTheme="minorHAnsi" w:cstheme="minorHAnsi"/>
          <w:b w:val="0"/>
          <w:i/>
          <w:sz w:val="22"/>
          <w:szCs w:val="22"/>
        </w:rPr>
        <w:t>Please select all that apply.</w:t>
      </w:r>
    </w:p>
    <w:p w:rsidRPr="00BA3EAF" w:rsidR="00C92E2C" w:rsidP="00C92E2C" w:rsidRDefault="00C92E2C" w14:paraId="2221B11B"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BEFORE cancer diagnosis and treatment</w:t>
      </w:r>
    </w:p>
    <w:p w:rsidRPr="00BA3EAF" w:rsidR="00C92E2C" w:rsidP="00C92E2C" w:rsidRDefault="00C92E2C" w14:paraId="0194136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DURING cancer diagnosis and treatment</w:t>
      </w:r>
    </w:p>
    <w:p w:rsidRPr="00BA3EAF" w:rsidR="00C92E2C" w:rsidP="00C92E2C" w:rsidRDefault="00C92E2C" w14:paraId="28B931E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AFTER cancer diagnosis and treatment</w:t>
      </w:r>
    </w:p>
    <w:p w:rsidRPr="00BA3EAF" w:rsidR="00267640" w:rsidP="00267640" w:rsidRDefault="00267640" w14:paraId="63BC62CD" w14:textId="77777777">
      <w:pPr>
        <w:pStyle w:val="Answer1"/>
        <w:spacing w:after="0"/>
        <w:ind w:left="1440" w:hanging="1440"/>
        <w:rPr>
          <w:rFonts w:asciiTheme="minorHAnsi" w:hAnsiTheme="minorHAnsi" w:cstheme="minorHAnsi"/>
          <w:b w:val="0"/>
          <w:sz w:val="22"/>
          <w:szCs w:val="22"/>
        </w:rPr>
      </w:pPr>
    </w:p>
    <w:p w:rsidRPr="00BA3EAF" w:rsidR="00C92E2C" w:rsidP="00C92E2C" w:rsidRDefault="00C92E2C" w14:paraId="4D274FCA" w14:textId="455B7A2E">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DEPRESS_CURR</w:t>
      </w:r>
      <w:r w:rsidRPr="00BA3EAF">
        <w:rPr>
          <w:rFonts w:asciiTheme="minorHAnsi" w:hAnsiTheme="minorHAnsi" w:cstheme="minorHAnsi"/>
          <w:sz w:val="22"/>
          <w:szCs w:val="22"/>
        </w:rPr>
        <w:tab/>
      </w:r>
      <w:r w:rsidR="00BA3EAF">
        <w:rPr>
          <w:rFonts w:asciiTheme="minorHAnsi" w:hAnsiTheme="minorHAnsi" w:cstheme="minorHAnsi"/>
          <w:b w:val="0"/>
          <w:sz w:val="22"/>
          <w:szCs w:val="22"/>
        </w:rPr>
        <w:t xml:space="preserve">   </w:t>
      </w:r>
      <w:r w:rsidRPr="00BA3EAF">
        <w:rPr>
          <w:rFonts w:asciiTheme="minorHAnsi" w:hAnsiTheme="minorHAnsi" w:cstheme="minorHAnsi"/>
          <w:b w:val="0"/>
          <w:sz w:val="22"/>
          <w:szCs w:val="22"/>
        </w:rPr>
        <w:t>Are you currently taking medication for depression?</w:t>
      </w:r>
    </w:p>
    <w:p w:rsidRPr="00BA3EAF" w:rsidR="00C92E2C" w:rsidP="00BA3EAF" w:rsidRDefault="00C92E2C" w14:paraId="782CDD8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C92E2C" w:rsidP="00BA3EAF" w:rsidRDefault="00C92E2C" w14:paraId="6C3BB2D9"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o</w:t>
      </w:r>
    </w:p>
    <w:p w:rsidRPr="00BA3EAF" w:rsidR="00C92E2C" w:rsidP="00BA3EAF" w:rsidRDefault="00C92E2C" w14:paraId="49492631"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on’t know</w:t>
      </w:r>
    </w:p>
    <w:p w:rsidRPr="00BA3EAF" w:rsidR="00C92E2C" w:rsidP="00267640" w:rsidRDefault="00C92E2C" w14:paraId="164B0D48" w14:textId="77777777">
      <w:pPr>
        <w:pStyle w:val="Answer1"/>
        <w:spacing w:after="0"/>
        <w:ind w:left="1440" w:hanging="1440"/>
        <w:rPr>
          <w:rFonts w:asciiTheme="minorHAnsi" w:hAnsiTheme="minorHAnsi" w:cstheme="minorHAnsi"/>
          <w:b w:val="0"/>
          <w:sz w:val="22"/>
          <w:szCs w:val="22"/>
        </w:rPr>
      </w:pPr>
    </w:p>
    <w:p w:rsidRPr="00BA3EAF" w:rsidR="00C92E2C" w:rsidP="00C92E2C" w:rsidRDefault="00C92E2C" w14:paraId="584930B6"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DEPRESS_RX</w:t>
      </w:r>
      <w:r w:rsidRPr="00BA3EAF">
        <w:rPr>
          <w:rFonts w:asciiTheme="minorHAnsi" w:hAnsiTheme="minorHAnsi" w:cstheme="minorHAnsi"/>
          <w:sz w:val="22"/>
          <w:szCs w:val="22"/>
        </w:rPr>
        <w:tab/>
      </w:r>
      <w:r w:rsidRPr="00BA3EAF">
        <w:rPr>
          <w:rFonts w:asciiTheme="minorHAnsi" w:hAnsiTheme="minorHAnsi" w:cstheme="minorHAnsi"/>
          <w:b w:val="0"/>
          <w:sz w:val="22"/>
          <w:szCs w:val="22"/>
        </w:rPr>
        <w:t>Who wrote the prescription for your anti-depressant medication?</w:t>
      </w:r>
    </w:p>
    <w:p w:rsidRPr="00BA3EAF" w:rsidR="00C92E2C" w:rsidP="00C92E2C" w:rsidRDefault="00C92E2C" w14:paraId="0ADEA0BE"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rimary care doctor</w:t>
      </w:r>
    </w:p>
    <w:p w:rsidRPr="00BA3EAF" w:rsidR="00C92E2C" w:rsidP="00C92E2C" w:rsidRDefault="00C92E2C" w14:paraId="19C95EB6"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Oncologist</w:t>
      </w:r>
    </w:p>
    <w:p w:rsidRPr="00BA3EAF" w:rsidR="00C92E2C" w:rsidP="00C92E2C" w:rsidRDefault="00C92E2C" w14:paraId="5D431CBF"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sychiatrist</w:t>
      </w:r>
    </w:p>
    <w:p w:rsidRPr="00BA3EAF" w:rsidR="00C92E2C" w:rsidP="00C92E2C" w:rsidRDefault="00C92E2C" w14:paraId="72B2A0CD"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Other, </w:t>
      </w:r>
      <w:r w:rsidRPr="00BA3EAF">
        <w:rPr>
          <w:rFonts w:asciiTheme="minorHAnsi" w:hAnsiTheme="minorHAnsi" w:cstheme="minorHAnsi"/>
          <w:b w:val="0"/>
          <w:i/>
          <w:sz w:val="22"/>
          <w:szCs w:val="22"/>
        </w:rPr>
        <w:t>please specify: ____________________</w:t>
      </w:r>
    </w:p>
    <w:p w:rsidRPr="00BA3EAF" w:rsidR="00C92E2C" w:rsidP="00C92E2C" w:rsidRDefault="00C92E2C" w14:paraId="49CFDB5F" w14:textId="77777777">
      <w:pPr>
        <w:pStyle w:val="Answer1"/>
        <w:spacing w:after="0"/>
        <w:rPr>
          <w:rFonts w:asciiTheme="minorHAnsi" w:hAnsiTheme="minorHAnsi" w:cstheme="minorHAnsi"/>
          <w:b w:val="0"/>
          <w:sz w:val="22"/>
          <w:szCs w:val="22"/>
        </w:rPr>
      </w:pPr>
    </w:p>
    <w:p w:rsidRPr="00BA3EAF" w:rsidR="00C92E2C" w:rsidP="00C92E2C" w:rsidRDefault="00C92E2C" w14:paraId="461FB1F0"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ANXIETY</w:t>
      </w:r>
      <w:r w:rsidRPr="00BA3EAF">
        <w:rPr>
          <w:rFonts w:asciiTheme="minorHAnsi" w:hAnsiTheme="minorHAnsi" w:cstheme="minorHAnsi"/>
          <w:b w:val="0"/>
          <w:sz w:val="22"/>
          <w:szCs w:val="22"/>
        </w:rPr>
        <w:tab/>
        <w:t xml:space="preserve">Have you ever taken prescription medication for anxiety or for feeling worried, anxious, or nervous? </w:t>
      </w:r>
      <w:r w:rsidRPr="00BA3EAF">
        <w:rPr>
          <w:rFonts w:asciiTheme="minorHAnsi" w:hAnsiTheme="minorHAnsi" w:cstheme="minorHAnsi"/>
          <w:b w:val="0"/>
          <w:i/>
          <w:sz w:val="22"/>
          <w:szCs w:val="22"/>
        </w:rPr>
        <w:t>Examples include Xanax, Niravam, Klonopin, Ativan, Valium, Vanspar, or a beta-blocker like Bevibloc or propranolol.</w:t>
      </w:r>
    </w:p>
    <w:p w:rsidRPr="00BA3EAF" w:rsidR="00C92E2C" w:rsidP="00C92E2C" w:rsidRDefault="00C92E2C" w14:paraId="48FA29A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C92E2C" w:rsidP="00C92E2C" w:rsidRDefault="00C92E2C" w14:paraId="401C502B"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r w:rsidRPr="00BA3EAF" w:rsidR="008B49AB">
        <w:rPr>
          <w:rFonts w:asciiTheme="minorHAnsi" w:hAnsiTheme="minorHAnsi" w:cstheme="minorHAnsi"/>
          <w:sz w:val="22"/>
          <w:szCs w:val="22"/>
        </w:rPr>
        <w:t>[GO TO PAIN_OTC</w:t>
      </w:r>
      <w:r w:rsidRPr="00BA3EAF">
        <w:rPr>
          <w:rFonts w:asciiTheme="minorHAnsi" w:hAnsiTheme="minorHAnsi" w:cstheme="minorHAnsi"/>
          <w:sz w:val="22"/>
          <w:szCs w:val="22"/>
        </w:rPr>
        <w:t>]</w:t>
      </w:r>
    </w:p>
    <w:p w:rsidRPr="00BA3EAF" w:rsidR="00C92E2C" w:rsidP="00C92E2C" w:rsidRDefault="00C92E2C" w14:paraId="193C686D"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Don’t know </w:t>
      </w:r>
      <w:r w:rsidRPr="00BA3EAF">
        <w:rPr>
          <w:rFonts w:asciiTheme="minorHAnsi" w:hAnsiTheme="minorHAnsi" w:cstheme="minorHAnsi"/>
          <w:sz w:val="22"/>
          <w:szCs w:val="22"/>
        </w:rPr>
        <w:t>[GO TO PAIN</w:t>
      </w:r>
      <w:r w:rsidRPr="00BA3EAF" w:rsidR="008B49AB">
        <w:rPr>
          <w:rFonts w:asciiTheme="minorHAnsi" w:hAnsiTheme="minorHAnsi" w:cstheme="minorHAnsi"/>
          <w:sz w:val="22"/>
          <w:szCs w:val="22"/>
        </w:rPr>
        <w:t>_OTC</w:t>
      </w:r>
      <w:r w:rsidRPr="00BA3EAF">
        <w:rPr>
          <w:rFonts w:asciiTheme="minorHAnsi" w:hAnsiTheme="minorHAnsi" w:cstheme="minorHAnsi"/>
          <w:sz w:val="22"/>
          <w:szCs w:val="22"/>
        </w:rPr>
        <w:t>]</w:t>
      </w:r>
    </w:p>
    <w:p w:rsidRPr="00BA3EAF" w:rsidR="00C92E2C" w:rsidP="00C92E2C" w:rsidRDefault="00C92E2C" w14:paraId="3D7ED92B" w14:textId="77777777">
      <w:pPr>
        <w:pStyle w:val="Answer1"/>
        <w:spacing w:after="0"/>
        <w:rPr>
          <w:rFonts w:asciiTheme="minorHAnsi" w:hAnsiTheme="minorHAnsi" w:cstheme="minorHAnsi"/>
          <w:sz w:val="22"/>
          <w:szCs w:val="22"/>
        </w:rPr>
      </w:pPr>
    </w:p>
    <w:p w:rsidRPr="00BA3EAF" w:rsidR="00C92E2C" w:rsidP="00C92E2C" w:rsidRDefault="00C92E2C" w14:paraId="465E099B"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ANXIETY_BDA</w:t>
      </w:r>
      <w:r w:rsidRPr="00BA3EAF">
        <w:rPr>
          <w:rFonts w:asciiTheme="minorHAnsi" w:hAnsiTheme="minorHAnsi" w:cstheme="minorHAnsi"/>
          <w:b w:val="0"/>
          <w:sz w:val="22"/>
          <w:szCs w:val="22"/>
        </w:rPr>
        <w:tab/>
        <w:t xml:space="preserve">Did you take this medication before, during, or after your cancer diagnosis and treatment? </w:t>
      </w:r>
      <w:r w:rsidRPr="00BA3EAF">
        <w:rPr>
          <w:rFonts w:asciiTheme="minorHAnsi" w:hAnsiTheme="minorHAnsi" w:cstheme="minorHAnsi"/>
          <w:b w:val="0"/>
          <w:i/>
          <w:sz w:val="22"/>
          <w:szCs w:val="22"/>
        </w:rPr>
        <w:t>Please select all that apply.</w:t>
      </w:r>
    </w:p>
    <w:p w:rsidRPr="00BA3EAF" w:rsidR="00C92E2C" w:rsidP="00C92E2C" w:rsidRDefault="00C92E2C" w14:paraId="20A367F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BEFORE cancer diagnosis and treatment</w:t>
      </w:r>
    </w:p>
    <w:p w:rsidRPr="00BA3EAF" w:rsidR="00C92E2C" w:rsidP="00C92E2C" w:rsidRDefault="00C92E2C" w14:paraId="37D8FEDF"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DURING cancer diagnosis and treatment</w:t>
      </w:r>
    </w:p>
    <w:p w:rsidRPr="00BA3EAF" w:rsidR="00C92E2C" w:rsidP="00C92E2C" w:rsidRDefault="00C92E2C" w14:paraId="1AB6801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AFTER cancer diagnosis and treatment</w:t>
      </w:r>
    </w:p>
    <w:p w:rsidRPr="00BA3EAF" w:rsidR="00C92E2C" w:rsidP="00C92E2C" w:rsidRDefault="00C92E2C" w14:paraId="665BB17D" w14:textId="77777777">
      <w:pPr>
        <w:pStyle w:val="Answer1"/>
        <w:spacing w:after="0"/>
        <w:ind w:left="1440" w:hanging="1440"/>
        <w:rPr>
          <w:rFonts w:asciiTheme="minorHAnsi" w:hAnsiTheme="minorHAnsi" w:cstheme="minorHAnsi"/>
          <w:b w:val="0"/>
          <w:sz w:val="22"/>
          <w:szCs w:val="22"/>
        </w:rPr>
      </w:pPr>
    </w:p>
    <w:p w:rsidRPr="00BA3EAF" w:rsidR="00C92E2C" w:rsidP="00C92E2C" w:rsidRDefault="00C92E2C" w14:paraId="66B4F3C8"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ANXIETY_CURR</w:t>
      </w:r>
      <w:r w:rsidRPr="00BA3EAF">
        <w:rPr>
          <w:rFonts w:asciiTheme="minorHAnsi" w:hAnsiTheme="minorHAnsi" w:cstheme="minorHAnsi"/>
          <w:sz w:val="22"/>
          <w:szCs w:val="22"/>
        </w:rPr>
        <w:tab/>
      </w:r>
      <w:r w:rsidRPr="00BA3EAF">
        <w:rPr>
          <w:rFonts w:asciiTheme="minorHAnsi" w:hAnsiTheme="minorHAnsi" w:cstheme="minorHAnsi"/>
          <w:b w:val="0"/>
          <w:sz w:val="22"/>
          <w:szCs w:val="22"/>
        </w:rPr>
        <w:tab/>
        <w:t>Are you currently taking medication for depression?</w:t>
      </w:r>
    </w:p>
    <w:p w:rsidRPr="00BA3EAF" w:rsidR="00C92E2C" w:rsidP="00C92E2C" w:rsidRDefault="00C92E2C" w14:paraId="46F924A9" w14:textId="77777777">
      <w:pPr>
        <w:pStyle w:val="Answer1"/>
        <w:numPr>
          <w:ilvl w:val="0"/>
          <w:numId w:val="40"/>
        </w:numPr>
        <w:spacing w:after="0"/>
        <w:ind w:left="2808"/>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C92E2C" w:rsidP="00C92E2C" w:rsidRDefault="00C92E2C" w14:paraId="5F003B8A" w14:textId="77777777">
      <w:pPr>
        <w:pStyle w:val="Answer1"/>
        <w:numPr>
          <w:ilvl w:val="0"/>
          <w:numId w:val="40"/>
        </w:numPr>
        <w:spacing w:after="0"/>
        <w:ind w:left="2808"/>
        <w:rPr>
          <w:rFonts w:asciiTheme="minorHAnsi" w:hAnsiTheme="minorHAnsi" w:cstheme="minorHAnsi"/>
          <w:b w:val="0"/>
          <w:sz w:val="22"/>
          <w:szCs w:val="22"/>
        </w:rPr>
      </w:pPr>
      <w:r w:rsidRPr="00BA3EAF">
        <w:rPr>
          <w:rFonts w:asciiTheme="minorHAnsi" w:hAnsiTheme="minorHAnsi" w:cstheme="minorHAnsi"/>
          <w:b w:val="0"/>
          <w:sz w:val="22"/>
          <w:szCs w:val="22"/>
        </w:rPr>
        <w:t>No</w:t>
      </w:r>
    </w:p>
    <w:p w:rsidRPr="00BA3EAF" w:rsidR="00C92E2C" w:rsidP="00C92E2C" w:rsidRDefault="00C92E2C" w14:paraId="26F8F64D" w14:textId="77777777">
      <w:pPr>
        <w:pStyle w:val="Answer1"/>
        <w:numPr>
          <w:ilvl w:val="0"/>
          <w:numId w:val="40"/>
        </w:numPr>
        <w:spacing w:after="0"/>
        <w:ind w:left="2808"/>
        <w:rPr>
          <w:rFonts w:asciiTheme="minorHAnsi" w:hAnsiTheme="minorHAnsi" w:cstheme="minorHAnsi"/>
          <w:b w:val="0"/>
          <w:sz w:val="22"/>
          <w:szCs w:val="22"/>
        </w:rPr>
      </w:pPr>
      <w:r w:rsidRPr="00BA3EAF">
        <w:rPr>
          <w:rFonts w:asciiTheme="minorHAnsi" w:hAnsiTheme="minorHAnsi" w:cstheme="minorHAnsi"/>
          <w:b w:val="0"/>
          <w:sz w:val="22"/>
          <w:szCs w:val="22"/>
        </w:rPr>
        <w:t>Don’t know</w:t>
      </w:r>
    </w:p>
    <w:p w:rsidRPr="00BA3EAF" w:rsidR="00C92E2C" w:rsidP="00C92E2C" w:rsidRDefault="00C92E2C" w14:paraId="380DA14B" w14:textId="77777777">
      <w:pPr>
        <w:pStyle w:val="Answer1"/>
        <w:spacing w:after="0"/>
        <w:ind w:left="1440" w:hanging="1440"/>
        <w:rPr>
          <w:rFonts w:asciiTheme="minorHAnsi" w:hAnsiTheme="minorHAnsi" w:cstheme="minorHAnsi"/>
          <w:b w:val="0"/>
          <w:sz w:val="22"/>
          <w:szCs w:val="22"/>
        </w:rPr>
      </w:pPr>
    </w:p>
    <w:p w:rsidR="00BA3EAF" w:rsidP="00C92E2C" w:rsidRDefault="00BA3EAF" w14:paraId="08BEEE5C" w14:textId="77777777">
      <w:pPr>
        <w:pStyle w:val="Answer1"/>
        <w:spacing w:after="0"/>
        <w:ind w:left="1440" w:hanging="1440"/>
        <w:rPr>
          <w:rFonts w:asciiTheme="minorHAnsi" w:hAnsiTheme="minorHAnsi" w:cstheme="minorHAnsi"/>
          <w:sz w:val="22"/>
          <w:szCs w:val="22"/>
        </w:rPr>
      </w:pPr>
    </w:p>
    <w:p w:rsidR="00BA3EAF" w:rsidP="00C92E2C" w:rsidRDefault="00BA3EAF" w14:paraId="1FCAF526" w14:textId="77777777">
      <w:pPr>
        <w:pStyle w:val="Answer1"/>
        <w:spacing w:after="0"/>
        <w:ind w:left="1440" w:hanging="1440"/>
        <w:rPr>
          <w:rFonts w:asciiTheme="minorHAnsi" w:hAnsiTheme="minorHAnsi" w:cstheme="minorHAnsi"/>
          <w:sz w:val="22"/>
          <w:szCs w:val="22"/>
        </w:rPr>
      </w:pPr>
    </w:p>
    <w:p w:rsidRPr="00BA3EAF" w:rsidR="00C92E2C" w:rsidP="00C92E2C" w:rsidRDefault="00C92E2C" w14:paraId="7DF1925C"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ANXIETY_RX</w:t>
      </w:r>
      <w:r w:rsidRPr="00BA3EAF">
        <w:rPr>
          <w:rFonts w:asciiTheme="minorHAnsi" w:hAnsiTheme="minorHAnsi" w:cstheme="minorHAnsi"/>
          <w:sz w:val="22"/>
          <w:szCs w:val="22"/>
        </w:rPr>
        <w:tab/>
      </w:r>
      <w:r w:rsidRPr="00BA3EAF">
        <w:rPr>
          <w:rFonts w:asciiTheme="minorHAnsi" w:hAnsiTheme="minorHAnsi" w:cstheme="minorHAnsi"/>
          <w:b w:val="0"/>
          <w:sz w:val="22"/>
          <w:szCs w:val="22"/>
        </w:rPr>
        <w:t>Who wrote the prescription for your anti-depressant medication?</w:t>
      </w:r>
    </w:p>
    <w:p w:rsidRPr="00BA3EAF" w:rsidR="00C92E2C" w:rsidP="00C92E2C" w:rsidRDefault="00C92E2C" w14:paraId="3788C4A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rimary care doctor</w:t>
      </w:r>
    </w:p>
    <w:p w:rsidRPr="00BA3EAF" w:rsidR="00C92E2C" w:rsidP="00C92E2C" w:rsidRDefault="00C92E2C" w14:paraId="14EC8CBD"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lastRenderedPageBreak/>
        <w:t>Oncologist</w:t>
      </w:r>
    </w:p>
    <w:p w:rsidRPr="00BA3EAF" w:rsidR="00C92E2C" w:rsidP="00C92E2C" w:rsidRDefault="00C92E2C" w14:paraId="51DFFB3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sychiatrist</w:t>
      </w:r>
    </w:p>
    <w:p w:rsidRPr="00BA3EAF" w:rsidR="00C92E2C" w:rsidP="00C92E2C" w:rsidRDefault="00C92E2C" w14:paraId="18B61F11"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Other, </w:t>
      </w:r>
      <w:r w:rsidRPr="00BA3EAF">
        <w:rPr>
          <w:rFonts w:asciiTheme="minorHAnsi" w:hAnsiTheme="minorHAnsi" w:cstheme="minorHAnsi"/>
          <w:b w:val="0"/>
          <w:i/>
          <w:sz w:val="22"/>
          <w:szCs w:val="22"/>
        </w:rPr>
        <w:t>please specify: ____________________</w:t>
      </w:r>
    </w:p>
    <w:p w:rsidRPr="00BA3EAF" w:rsidR="00267640" w:rsidP="00267640" w:rsidRDefault="00267640" w14:paraId="1DD282BB" w14:textId="77777777">
      <w:pPr>
        <w:spacing w:after="0" w:line="240" w:lineRule="auto"/>
        <w:ind w:left="1440" w:hanging="1440"/>
        <w:rPr>
          <w:rFonts w:cstheme="minorHAnsi"/>
        </w:rPr>
      </w:pPr>
    </w:p>
    <w:p w:rsidRPr="00BA3EAF" w:rsidR="00C92E2C" w:rsidP="00C92E2C" w:rsidRDefault="00C92E2C" w14:paraId="2FEDF236"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PAIN_OTC</w:t>
      </w:r>
      <w:r w:rsidRPr="00BA3EAF">
        <w:rPr>
          <w:rFonts w:asciiTheme="minorHAnsi" w:hAnsiTheme="minorHAnsi" w:cstheme="minorHAnsi"/>
          <w:b w:val="0"/>
          <w:sz w:val="22"/>
          <w:szCs w:val="22"/>
        </w:rPr>
        <w:tab/>
        <w:t xml:space="preserve">Are you currently taking any over-the-counter, or non-prescription, medication to help you deal with pain? </w:t>
      </w:r>
      <w:r w:rsidRPr="00BA3EAF">
        <w:rPr>
          <w:rFonts w:asciiTheme="minorHAnsi" w:hAnsiTheme="minorHAnsi" w:cstheme="minorHAnsi"/>
          <w:b w:val="0"/>
          <w:i/>
          <w:sz w:val="22"/>
          <w:szCs w:val="22"/>
        </w:rPr>
        <w:t>Examples include Advil, Tylenol, or Motrin.</w:t>
      </w:r>
    </w:p>
    <w:p w:rsidRPr="00BA3EAF" w:rsidR="00C92E2C" w:rsidP="00C92E2C" w:rsidRDefault="00C92E2C" w14:paraId="5671D6E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C92E2C" w:rsidP="00C92E2C" w:rsidRDefault="00C92E2C" w14:paraId="684D911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p>
    <w:p w:rsidRPr="00BA3EAF" w:rsidR="00C92E2C" w:rsidP="00C92E2C" w:rsidRDefault="00C92E2C" w14:paraId="02C30169" w14:textId="77777777">
      <w:pPr>
        <w:pStyle w:val="Answer1"/>
        <w:spacing w:after="0"/>
        <w:rPr>
          <w:rFonts w:asciiTheme="minorHAnsi" w:hAnsiTheme="minorHAnsi" w:cstheme="minorHAnsi"/>
          <w:sz w:val="22"/>
          <w:szCs w:val="22"/>
        </w:rPr>
      </w:pPr>
    </w:p>
    <w:p w:rsidRPr="00BA3EAF" w:rsidR="008B49AB" w:rsidP="008B49AB" w:rsidRDefault="008B49AB" w14:paraId="0E19D085"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PAINMED</w:t>
      </w:r>
      <w:r w:rsidRPr="00BA3EAF">
        <w:rPr>
          <w:rFonts w:asciiTheme="minorHAnsi" w:hAnsiTheme="minorHAnsi" w:cstheme="minorHAnsi"/>
          <w:b w:val="0"/>
          <w:sz w:val="22"/>
          <w:szCs w:val="22"/>
        </w:rPr>
        <w:tab/>
        <w:t xml:space="preserve">Are you currently taking any </w:t>
      </w:r>
      <w:r w:rsidRPr="00BA3EAF">
        <w:rPr>
          <w:rFonts w:asciiTheme="minorHAnsi" w:hAnsiTheme="minorHAnsi" w:cstheme="minorHAnsi"/>
          <w:i/>
          <w:sz w:val="22"/>
          <w:szCs w:val="22"/>
        </w:rPr>
        <w:t>prescription</w:t>
      </w:r>
      <w:r w:rsidRPr="00BA3EAF">
        <w:rPr>
          <w:rFonts w:asciiTheme="minorHAnsi" w:hAnsiTheme="minorHAnsi" w:cstheme="minorHAnsi"/>
          <w:b w:val="0"/>
          <w:sz w:val="22"/>
          <w:szCs w:val="22"/>
        </w:rPr>
        <w:t xml:space="preserve"> medications to help you deal with pain? </w:t>
      </w:r>
      <w:r w:rsidRPr="00BA3EAF">
        <w:rPr>
          <w:rFonts w:asciiTheme="minorHAnsi" w:hAnsiTheme="minorHAnsi" w:cstheme="minorHAnsi"/>
          <w:b w:val="0"/>
          <w:i/>
          <w:sz w:val="22"/>
          <w:szCs w:val="22"/>
        </w:rPr>
        <w:t>Examples include Hydrocodone, Percocet, or Vicodin.</w:t>
      </w:r>
    </w:p>
    <w:p w:rsidRPr="00BA3EAF" w:rsidR="008B49AB" w:rsidP="008B49AB" w:rsidRDefault="008B49AB" w14:paraId="0F613AB7"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8B49AB" w:rsidP="008B49AB" w:rsidRDefault="008B49AB" w14:paraId="20163209"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r w:rsidRPr="00BA3EAF">
        <w:rPr>
          <w:rFonts w:asciiTheme="minorHAnsi" w:hAnsiTheme="minorHAnsi" w:cstheme="minorHAnsi"/>
          <w:sz w:val="22"/>
          <w:szCs w:val="22"/>
        </w:rPr>
        <w:t>[GO TO CHOLEST]</w:t>
      </w:r>
    </w:p>
    <w:p w:rsidRPr="00BA3EAF" w:rsidR="008B49AB" w:rsidP="008B49AB" w:rsidRDefault="008B49AB" w14:paraId="0E8A358D" w14:textId="77777777">
      <w:pPr>
        <w:pStyle w:val="Answer1"/>
        <w:spacing w:after="0"/>
        <w:ind w:left="360"/>
        <w:rPr>
          <w:rFonts w:asciiTheme="minorHAnsi" w:hAnsiTheme="minorHAnsi" w:cstheme="minorHAnsi"/>
          <w:sz w:val="22"/>
          <w:szCs w:val="22"/>
        </w:rPr>
      </w:pPr>
    </w:p>
    <w:p w:rsidRPr="00BA3EAF" w:rsidR="008B49AB" w:rsidP="008B49AB" w:rsidRDefault="008B49AB" w14:paraId="67351120" w14:textId="77777777">
      <w:pPr>
        <w:pStyle w:val="Answer1"/>
        <w:spacing w:after="0"/>
        <w:ind w:left="1800" w:hanging="1800"/>
        <w:rPr>
          <w:rFonts w:asciiTheme="minorHAnsi" w:hAnsiTheme="minorHAnsi" w:cstheme="minorHAnsi"/>
          <w:b w:val="0"/>
          <w:sz w:val="22"/>
          <w:szCs w:val="22"/>
        </w:rPr>
      </w:pPr>
      <w:r w:rsidRPr="00BA3EAF">
        <w:rPr>
          <w:rFonts w:asciiTheme="minorHAnsi" w:hAnsiTheme="minorHAnsi" w:cstheme="minorHAnsi"/>
          <w:sz w:val="22"/>
          <w:szCs w:val="22"/>
        </w:rPr>
        <w:t>PAINMED_WHY</w:t>
      </w:r>
      <w:r w:rsidRPr="00BA3EAF">
        <w:rPr>
          <w:rFonts w:asciiTheme="minorHAnsi" w:hAnsiTheme="minorHAnsi" w:cstheme="minorHAnsi"/>
          <w:b w:val="0"/>
          <w:sz w:val="22"/>
          <w:szCs w:val="22"/>
        </w:rPr>
        <w:tab/>
        <w:t xml:space="preserve">Is the pain for which you take these medications for due to your cancer, its treatment, or its </w:t>
      </w:r>
      <w:r w:rsidRPr="00BA3EAF" w:rsidR="00B537A2">
        <w:rPr>
          <w:rFonts w:asciiTheme="minorHAnsi" w:hAnsiTheme="minorHAnsi" w:cstheme="minorHAnsi"/>
          <w:b w:val="0"/>
          <w:sz w:val="22"/>
          <w:szCs w:val="22"/>
        </w:rPr>
        <w:t>late and long-term side effects?</w:t>
      </w:r>
    </w:p>
    <w:p w:rsidRPr="00BA3EAF" w:rsidR="008B49AB" w:rsidP="008B49AB" w:rsidRDefault="008B49AB" w14:paraId="79DEED96" w14:textId="77777777">
      <w:pPr>
        <w:pStyle w:val="Answer1"/>
        <w:numPr>
          <w:ilvl w:val="0"/>
          <w:numId w:val="40"/>
        </w:numPr>
        <w:spacing w:after="0"/>
        <w:ind w:left="2808"/>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8B49AB" w:rsidP="008B49AB" w:rsidRDefault="008B49AB" w14:paraId="784D8215" w14:textId="77777777">
      <w:pPr>
        <w:pStyle w:val="Answer1"/>
        <w:numPr>
          <w:ilvl w:val="0"/>
          <w:numId w:val="40"/>
        </w:numPr>
        <w:spacing w:after="0"/>
        <w:ind w:left="2808"/>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p>
    <w:p w:rsidRPr="00BA3EAF" w:rsidR="008B49AB" w:rsidP="00C92E2C" w:rsidRDefault="008B49AB" w14:paraId="508463BA" w14:textId="77777777">
      <w:pPr>
        <w:pStyle w:val="Answer1"/>
        <w:spacing w:after="0"/>
        <w:ind w:left="1440" w:hanging="1440"/>
        <w:rPr>
          <w:rFonts w:asciiTheme="minorHAnsi" w:hAnsiTheme="minorHAnsi" w:cstheme="minorHAnsi"/>
          <w:b w:val="0"/>
          <w:sz w:val="22"/>
          <w:szCs w:val="22"/>
        </w:rPr>
      </w:pPr>
    </w:p>
    <w:p w:rsidRPr="00BA3EAF" w:rsidR="00C92E2C" w:rsidP="00C92E2C" w:rsidRDefault="008B49AB" w14:paraId="01F2B968" w14:textId="339918F0">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PAINMED</w:t>
      </w:r>
      <w:r w:rsidRPr="00BA3EAF" w:rsidR="00C92E2C">
        <w:rPr>
          <w:rFonts w:asciiTheme="minorHAnsi" w:hAnsiTheme="minorHAnsi" w:cstheme="minorHAnsi"/>
          <w:sz w:val="22"/>
          <w:szCs w:val="22"/>
        </w:rPr>
        <w:t>_BDA</w:t>
      </w:r>
      <w:r w:rsidRPr="00BA3EAF" w:rsidR="00C92E2C">
        <w:rPr>
          <w:rFonts w:asciiTheme="minorHAnsi" w:hAnsiTheme="minorHAnsi" w:cstheme="minorHAnsi"/>
          <w:b w:val="0"/>
          <w:sz w:val="22"/>
          <w:szCs w:val="22"/>
        </w:rPr>
        <w:tab/>
        <w:t xml:space="preserve">Did you </w:t>
      </w:r>
      <w:r w:rsidRPr="00BA3EAF" w:rsidR="00B537A2">
        <w:rPr>
          <w:rFonts w:asciiTheme="minorHAnsi" w:hAnsiTheme="minorHAnsi" w:cstheme="minorHAnsi"/>
          <w:b w:val="0"/>
          <w:sz w:val="22"/>
          <w:szCs w:val="22"/>
        </w:rPr>
        <w:t>start taking prescription pain</w:t>
      </w:r>
      <w:r w:rsidRPr="00BA3EAF" w:rsidR="00C92E2C">
        <w:rPr>
          <w:rFonts w:asciiTheme="minorHAnsi" w:hAnsiTheme="minorHAnsi" w:cstheme="minorHAnsi"/>
          <w:b w:val="0"/>
          <w:sz w:val="22"/>
          <w:szCs w:val="22"/>
        </w:rPr>
        <w:t xml:space="preserve"> medication before, during, or after your </w:t>
      </w:r>
      <w:r w:rsidRPr="00BA3EAF" w:rsidR="00B537A2">
        <w:rPr>
          <w:rFonts w:asciiTheme="minorHAnsi" w:hAnsiTheme="minorHAnsi" w:cstheme="minorHAnsi"/>
          <w:b w:val="0"/>
          <w:sz w:val="22"/>
          <w:szCs w:val="22"/>
        </w:rPr>
        <w:t xml:space="preserve">ovarian </w:t>
      </w:r>
      <w:r w:rsidRPr="00BA3EAF" w:rsidR="00C92E2C">
        <w:rPr>
          <w:rFonts w:asciiTheme="minorHAnsi" w:hAnsiTheme="minorHAnsi" w:cstheme="minorHAnsi"/>
          <w:b w:val="0"/>
          <w:sz w:val="22"/>
          <w:szCs w:val="22"/>
        </w:rPr>
        <w:t xml:space="preserve">cancer diagnosis and treatment? </w:t>
      </w:r>
      <w:r w:rsidRPr="00BA3EAF" w:rsidR="00C92E2C">
        <w:rPr>
          <w:rFonts w:asciiTheme="minorHAnsi" w:hAnsiTheme="minorHAnsi" w:cstheme="minorHAnsi"/>
          <w:b w:val="0"/>
          <w:i/>
          <w:sz w:val="22"/>
          <w:szCs w:val="22"/>
        </w:rPr>
        <w:t>Please select all that apply.</w:t>
      </w:r>
    </w:p>
    <w:p w:rsidRPr="00BA3EAF" w:rsidR="00C92E2C" w:rsidP="00C92E2C" w:rsidRDefault="00C92E2C" w14:paraId="57BF6E4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Took medication BEFORE </w:t>
      </w:r>
      <w:r w:rsidRPr="00BA3EAF" w:rsidR="00B537A2">
        <w:rPr>
          <w:rFonts w:asciiTheme="minorHAnsi" w:hAnsiTheme="minorHAnsi" w:cstheme="minorHAnsi"/>
          <w:b w:val="0"/>
          <w:sz w:val="22"/>
          <w:szCs w:val="22"/>
        </w:rPr>
        <w:t xml:space="preserve">ovarian </w:t>
      </w:r>
      <w:r w:rsidRPr="00BA3EAF">
        <w:rPr>
          <w:rFonts w:asciiTheme="minorHAnsi" w:hAnsiTheme="minorHAnsi" w:cstheme="minorHAnsi"/>
          <w:b w:val="0"/>
          <w:sz w:val="22"/>
          <w:szCs w:val="22"/>
        </w:rPr>
        <w:t>cancer diagnosis and treatment</w:t>
      </w:r>
    </w:p>
    <w:p w:rsidRPr="00BA3EAF" w:rsidR="00C92E2C" w:rsidP="00C92E2C" w:rsidRDefault="00C92E2C" w14:paraId="65F7373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Took medication DURING </w:t>
      </w:r>
      <w:r w:rsidRPr="00BA3EAF" w:rsidR="00B537A2">
        <w:rPr>
          <w:rFonts w:asciiTheme="minorHAnsi" w:hAnsiTheme="minorHAnsi" w:cstheme="minorHAnsi"/>
          <w:b w:val="0"/>
          <w:sz w:val="22"/>
          <w:szCs w:val="22"/>
        </w:rPr>
        <w:t xml:space="preserve">ovarian </w:t>
      </w:r>
      <w:r w:rsidRPr="00BA3EAF">
        <w:rPr>
          <w:rFonts w:asciiTheme="minorHAnsi" w:hAnsiTheme="minorHAnsi" w:cstheme="minorHAnsi"/>
          <w:b w:val="0"/>
          <w:sz w:val="22"/>
          <w:szCs w:val="22"/>
        </w:rPr>
        <w:t>cancer diagnosis and treatment</w:t>
      </w:r>
    </w:p>
    <w:p w:rsidRPr="00BA3EAF" w:rsidR="00C92E2C" w:rsidP="00C92E2C" w:rsidRDefault="00C92E2C" w14:paraId="580D64F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Took medication AFTER </w:t>
      </w:r>
      <w:r w:rsidRPr="00BA3EAF" w:rsidR="00B537A2">
        <w:rPr>
          <w:rFonts w:asciiTheme="minorHAnsi" w:hAnsiTheme="minorHAnsi" w:cstheme="minorHAnsi"/>
          <w:b w:val="0"/>
          <w:sz w:val="22"/>
          <w:szCs w:val="22"/>
        </w:rPr>
        <w:t xml:space="preserve">ovarian </w:t>
      </w:r>
      <w:r w:rsidRPr="00BA3EAF">
        <w:rPr>
          <w:rFonts w:asciiTheme="minorHAnsi" w:hAnsiTheme="minorHAnsi" w:cstheme="minorHAnsi"/>
          <w:b w:val="0"/>
          <w:sz w:val="22"/>
          <w:szCs w:val="22"/>
        </w:rPr>
        <w:t>cancer diagnosis and treatment</w:t>
      </w:r>
    </w:p>
    <w:p w:rsidRPr="00BA3EAF" w:rsidR="00C92E2C" w:rsidP="00C92E2C" w:rsidRDefault="00C92E2C" w14:paraId="5DE53F88" w14:textId="77777777">
      <w:pPr>
        <w:pStyle w:val="Answer1"/>
        <w:spacing w:after="0"/>
        <w:ind w:left="1440" w:hanging="1440"/>
        <w:rPr>
          <w:rFonts w:asciiTheme="minorHAnsi" w:hAnsiTheme="minorHAnsi" w:cstheme="minorHAnsi"/>
          <w:b w:val="0"/>
          <w:sz w:val="22"/>
          <w:szCs w:val="22"/>
        </w:rPr>
      </w:pPr>
    </w:p>
    <w:p w:rsidRPr="00BA3EAF" w:rsidR="008B49AB" w:rsidP="008B49AB" w:rsidRDefault="008B49AB" w14:paraId="3EC32643"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CHOLEST</w:t>
      </w:r>
      <w:r w:rsidRPr="00BA3EAF">
        <w:rPr>
          <w:rFonts w:asciiTheme="minorHAnsi" w:hAnsiTheme="minorHAnsi" w:cstheme="minorHAnsi"/>
          <w:b w:val="0"/>
          <w:sz w:val="22"/>
          <w:szCs w:val="22"/>
        </w:rPr>
        <w:tab/>
        <w:t xml:space="preserve">Have you </w:t>
      </w:r>
      <w:r w:rsidRPr="00BA3EAF">
        <w:rPr>
          <w:rFonts w:asciiTheme="minorHAnsi" w:hAnsiTheme="minorHAnsi" w:cstheme="minorHAnsi"/>
          <w:b w:val="0"/>
          <w:sz w:val="22"/>
          <w:szCs w:val="22"/>
          <w:u w:val="single"/>
        </w:rPr>
        <w:t>ever taken</w:t>
      </w:r>
      <w:r w:rsidRPr="00BA3EAF">
        <w:rPr>
          <w:rFonts w:asciiTheme="minorHAnsi" w:hAnsiTheme="minorHAnsi" w:cstheme="minorHAnsi"/>
          <w:b w:val="0"/>
          <w:sz w:val="22"/>
          <w:szCs w:val="22"/>
        </w:rPr>
        <w:t xml:space="preserve"> prescription medication to lower your cholesterol? These medications are usually called statins. </w:t>
      </w:r>
      <w:r w:rsidRPr="00BA3EAF">
        <w:rPr>
          <w:rFonts w:asciiTheme="minorHAnsi" w:hAnsiTheme="minorHAnsi" w:cstheme="minorHAnsi"/>
          <w:b w:val="0"/>
          <w:i/>
          <w:sz w:val="22"/>
          <w:szCs w:val="22"/>
        </w:rPr>
        <w:t>Examples include Zocor, Lipitor, Crestor, or Pravachol/Prevastin.</w:t>
      </w:r>
    </w:p>
    <w:p w:rsidRPr="00BA3EAF" w:rsidR="008B49AB" w:rsidP="008B49AB" w:rsidRDefault="008B49AB" w14:paraId="5F9FBAB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8B49AB" w:rsidP="008B49AB" w:rsidRDefault="008B49AB" w14:paraId="0DCB11A5"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r w:rsidRPr="00BA3EAF">
        <w:rPr>
          <w:rFonts w:asciiTheme="minorHAnsi" w:hAnsiTheme="minorHAnsi" w:cstheme="minorHAnsi"/>
          <w:sz w:val="22"/>
          <w:szCs w:val="22"/>
        </w:rPr>
        <w:t>[GO TO BP_EVER]</w:t>
      </w:r>
    </w:p>
    <w:p w:rsidRPr="00BA3EAF" w:rsidR="008B49AB" w:rsidP="008B49AB" w:rsidRDefault="008B49AB" w14:paraId="42709087"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Don’t know </w:t>
      </w:r>
      <w:r w:rsidRPr="00BA3EAF">
        <w:rPr>
          <w:rFonts w:asciiTheme="minorHAnsi" w:hAnsiTheme="minorHAnsi" w:cstheme="minorHAnsi"/>
          <w:sz w:val="22"/>
          <w:szCs w:val="22"/>
        </w:rPr>
        <w:t>[GO TO BP_EVER]</w:t>
      </w:r>
    </w:p>
    <w:p w:rsidRPr="00BA3EAF" w:rsidR="008B49AB" w:rsidP="008B49AB" w:rsidRDefault="008B49AB" w14:paraId="73655D9C" w14:textId="77777777">
      <w:pPr>
        <w:pStyle w:val="Answer1"/>
        <w:spacing w:after="0"/>
        <w:ind w:left="1440" w:hanging="1440"/>
        <w:rPr>
          <w:rFonts w:asciiTheme="minorHAnsi" w:hAnsiTheme="minorHAnsi" w:cstheme="minorHAnsi"/>
          <w:b w:val="0"/>
          <w:sz w:val="22"/>
          <w:szCs w:val="22"/>
        </w:rPr>
      </w:pPr>
    </w:p>
    <w:p w:rsidRPr="00BA3EAF" w:rsidR="008B49AB" w:rsidP="008B49AB" w:rsidRDefault="008B49AB" w14:paraId="12C53052"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CHOLEST_BDA</w:t>
      </w:r>
      <w:r w:rsidRPr="00BA3EAF">
        <w:rPr>
          <w:rFonts w:asciiTheme="minorHAnsi" w:hAnsiTheme="minorHAnsi" w:cstheme="minorHAnsi"/>
          <w:b w:val="0"/>
          <w:sz w:val="22"/>
          <w:szCs w:val="22"/>
        </w:rPr>
        <w:tab/>
        <w:t xml:space="preserve">Did you take this medication before, during, or after your cancer diagnosis and treatment? </w:t>
      </w:r>
      <w:r w:rsidRPr="00BA3EAF">
        <w:rPr>
          <w:rFonts w:asciiTheme="minorHAnsi" w:hAnsiTheme="minorHAnsi" w:cstheme="minorHAnsi"/>
          <w:b w:val="0"/>
          <w:i/>
          <w:sz w:val="22"/>
          <w:szCs w:val="22"/>
        </w:rPr>
        <w:t>Please select all that apply.</w:t>
      </w:r>
    </w:p>
    <w:p w:rsidRPr="00BA3EAF" w:rsidR="008B49AB" w:rsidP="008B49AB" w:rsidRDefault="008B49AB" w14:paraId="31DB7D0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BEFORE cancer diagnosis and treatment</w:t>
      </w:r>
    </w:p>
    <w:p w:rsidRPr="00BA3EAF" w:rsidR="008B49AB" w:rsidP="008B49AB" w:rsidRDefault="008B49AB" w14:paraId="4C574037"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DURING cancer diagnosis and treatment</w:t>
      </w:r>
    </w:p>
    <w:p w:rsidRPr="00BA3EAF" w:rsidR="008B49AB" w:rsidP="008B49AB" w:rsidRDefault="008B49AB" w14:paraId="4A47684E"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AFTER cancer diagnosis and treatment</w:t>
      </w:r>
    </w:p>
    <w:p w:rsidRPr="00BA3EAF" w:rsidR="00C92E2C" w:rsidP="00267640" w:rsidRDefault="00C92E2C" w14:paraId="30794883" w14:textId="77777777">
      <w:pPr>
        <w:spacing w:after="0" w:line="240" w:lineRule="auto"/>
        <w:ind w:left="1440" w:hanging="1440"/>
        <w:rPr>
          <w:rFonts w:cstheme="minorHAnsi"/>
        </w:rPr>
      </w:pPr>
    </w:p>
    <w:p w:rsidR="00BA3EAF" w:rsidP="008B49AB" w:rsidRDefault="00BA3EAF" w14:paraId="616B102C" w14:textId="77777777">
      <w:pPr>
        <w:pStyle w:val="Answer1"/>
        <w:spacing w:after="0"/>
        <w:ind w:left="1440" w:hanging="1440"/>
        <w:rPr>
          <w:rFonts w:asciiTheme="minorHAnsi" w:hAnsiTheme="minorHAnsi" w:cstheme="minorHAnsi"/>
          <w:sz w:val="22"/>
          <w:szCs w:val="22"/>
        </w:rPr>
      </w:pPr>
    </w:p>
    <w:p w:rsidR="00BA3EAF" w:rsidP="008B49AB" w:rsidRDefault="00BA3EAF" w14:paraId="6358638A" w14:textId="77777777">
      <w:pPr>
        <w:pStyle w:val="Answer1"/>
        <w:spacing w:after="0"/>
        <w:ind w:left="1440" w:hanging="1440"/>
        <w:rPr>
          <w:rFonts w:asciiTheme="minorHAnsi" w:hAnsiTheme="minorHAnsi" w:cstheme="minorHAnsi"/>
          <w:sz w:val="22"/>
          <w:szCs w:val="22"/>
        </w:rPr>
      </w:pPr>
    </w:p>
    <w:p w:rsidR="00BA3EAF" w:rsidP="008B49AB" w:rsidRDefault="00BA3EAF" w14:paraId="50EF9320" w14:textId="77777777">
      <w:pPr>
        <w:pStyle w:val="Answer1"/>
        <w:spacing w:after="0"/>
        <w:ind w:left="1440" w:hanging="1440"/>
        <w:rPr>
          <w:rFonts w:asciiTheme="minorHAnsi" w:hAnsiTheme="minorHAnsi" w:cstheme="minorHAnsi"/>
          <w:sz w:val="22"/>
          <w:szCs w:val="22"/>
        </w:rPr>
      </w:pPr>
    </w:p>
    <w:p w:rsidRPr="00BA3EAF" w:rsidR="008B49AB" w:rsidP="008B49AB" w:rsidRDefault="008B49AB" w14:paraId="37DF8AB4"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CHOLES_CURR</w:t>
      </w:r>
      <w:r w:rsidRPr="00BA3EAF">
        <w:rPr>
          <w:rFonts w:asciiTheme="minorHAnsi" w:hAnsiTheme="minorHAnsi" w:cstheme="minorHAnsi"/>
          <w:b w:val="0"/>
          <w:sz w:val="22"/>
          <w:szCs w:val="22"/>
        </w:rPr>
        <w:tab/>
        <w:t xml:space="preserve">Are you </w:t>
      </w:r>
      <w:r w:rsidRPr="00BA3EAF">
        <w:rPr>
          <w:rFonts w:asciiTheme="minorHAnsi" w:hAnsiTheme="minorHAnsi" w:cstheme="minorHAnsi"/>
          <w:b w:val="0"/>
          <w:sz w:val="22"/>
          <w:szCs w:val="22"/>
          <w:u w:val="single"/>
        </w:rPr>
        <w:t>currently</w:t>
      </w:r>
      <w:r w:rsidRPr="00BA3EAF">
        <w:rPr>
          <w:rFonts w:asciiTheme="minorHAnsi" w:hAnsiTheme="minorHAnsi" w:cstheme="minorHAnsi"/>
          <w:b w:val="0"/>
          <w:sz w:val="22"/>
          <w:szCs w:val="22"/>
        </w:rPr>
        <w:t xml:space="preserve"> taking medications to help lower your cholesterol?</w:t>
      </w:r>
    </w:p>
    <w:p w:rsidRPr="00BA3EAF" w:rsidR="008B49AB" w:rsidP="008B49AB" w:rsidRDefault="008B49AB" w14:paraId="15D8EF5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8B49AB" w:rsidP="008B49AB" w:rsidRDefault="008B49AB" w14:paraId="3E619453"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o</w:t>
      </w:r>
    </w:p>
    <w:p w:rsidRPr="00BA3EAF" w:rsidR="008B49AB" w:rsidP="008B49AB" w:rsidRDefault="008B49AB" w14:paraId="4083F9D6"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on’t know</w:t>
      </w:r>
    </w:p>
    <w:p w:rsidRPr="00BA3EAF" w:rsidR="008B49AB" w:rsidP="008B49AB" w:rsidRDefault="008B49AB" w14:paraId="22145DBC" w14:textId="77777777">
      <w:pPr>
        <w:pStyle w:val="Answer1"/>
        <w:spacing w:after="0"/>
        <w:rPr>
          <w:rFonts w:asciiTheme="minorHAnsi" w:hAnsiTheme="minorHAnsi" w:cstheme="minorHAnsi"/>
          <w:b w:val="0"/>
          <w:sz w:val="22"/>
          <w:szCs w:val="22"/>
        </w:rPr>
      </w:pPr>
    </w:p>
    <w:p w:rsidRPr="00BA3EAF" w:rsidR="008B49AB" w:rsidP="008B49AB" w:rsidRDefault="008B49AB" w14:paraId="025CCAB8"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BP_EVER</w:t>
      </w:r>
      <w:r w:rsidRPr="00BA3EAF">
        <w:rPr>
          <w:rFonts w:asciiTheme="minorHAnsi" w:hAnsiTheme="minorHAnsi" w:cstheme="minorHAnsi"/>
          <w:b w:val="0"/>
          <w:sz w:val="22"/>
          <w:szCs w:val="22"/>
        </w:rPr>
        <w:tab/>
        <w:t xml:space="preserve">Have you ever taken prescription medication to help lower your blood pressure? </w:t>
      </w:r>
      <w:r w:rsidRPr="00BA3EAF">
        <w:rPr>
          <w:rFonts w:asciiTheme="minorHAnsi" w:hAnsiTheme="minorHAnsi" w:cstheme="minorHAnsi"/>
          <w:b w:val="0"/>
          <w:i/>
          <w:sz w:val="22"/>
          <w:szCs w:val="22"/>
        </w:rPr>
        <w:t>Examples include Lisinopril or Prinivil, Amoldipine or Norvasc, Metoprolol or Toprol, and Losartan or Cozaar.</w:t>
      </w:r>
    </w:p>
    <w:p w:rsidRPr="00BA3EAF" w:rsidR="008B49AB" w:rsidP="008B49AB" w:rsidRDefault="008B49AB" w14:paraId="3CD9AB0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8B49AB" w:rsidP="008B49AB" w:rsidRDefault="008B49AB" w14:paraId="05829ED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r w:rsidRPr="00BA3EAF">
        <w:rPr>
          <w:rFonts w:asciiTheme="minorHAnsi" w:hAnsiTheme="minorHAnsi" w:cstheme="minorHAnsi"/>
          <w:sz w:val="22"/>
          <w:szCs w:val="22"/>
        </w:rPr>
        <w:t>[GO TO INSULIN]</w:t>
      </w:r>
    </w:p>
    <w:p w:rsidRPr="00BA3EAF" w:rsidR="008B49AB" w:rsidP="008B49AB" w:rsidRDefault="008B49AB" w14:paraId="7F133A5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Don’t know </w:t>
      </w:r>
      <w:r w:rsidRPr="00BA3EAF">
        <w:rPr>
          <w:rFonts w:asciiTheme="minorHAnsi" w:hAnsiTheme="minorHAnsi" w:cstheme="minorHAnsi"/>
          <w:sz w:val="22"/>
          <w:szCs w:val="22"/>
        </w:rPr>
        <w:t>[GO TO INSULIN]</w:t>
      </w:r>
    </w:p>
    <w:p w:rsidRPr="00BA3EAF" w:rsidR="008B49AB" w:rsidP="008B49AB" w:rsidRDefault="008B49AB" w14:paraId="1FB154CD" w14:textId="77777777">
      <w:pPr>
        <w:pStyle w:val="Answer1"/>
        <w:spacing w:after="0"/>
        <w:ind w:left="1440" w:hanging="1440"/>
        <w:rPr>
          <w:rFonts w:asciiTheme="minorHAnsi" w:hAnsiTheme="minorHAnsi" w:cstheme="minorHAnsi"/>
          <w:b w:val="0"/>
          <w:sz w:val="22"/>
          <w:szCs w:val="22"/>
        </w:rPr>
      </w:pPr>
    </w:p>
    <w:p w:rsidRPr="00BA3EAF" w:rsidR="008B49AB" w:rsidP="008B49AB" w:rsidRDefault="008B49AB" w14:paraId="710EFD6F"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BP_BDA</w:t>
      </w:r>
      <w:r w:rsidRPr="00BA3EAF">
        <w:rPr>
          <w:rFonts w:asciiTheme="minorHAnsi" w:hAnsiTheme="minorHAnsi" w:cstheme="minorHAnsi"/>
          <w:b w:val="0"/>
          <w:sz w:val="22"/>
          <w:szCs w:val="22"/>
        </w:rPr>
        <w:tab/>
        <w:t xml:space="preserve">Did you take this medication before, during, or after your cancer diagnosis and treatment? </w:t>
      </w:r>
      <w:r w:rsidRPr="00BA3EAF">
        <w:rPr>
          <w:rFonts w:asciiTheme="minorHAnsi" w:hAnsiTheme="minorHAnsi" w:cstheme="minorHAnsi"/>
          <w:b w:val="0"/>
          <w:i/>
          <w:sz w:val="22"/>
          <w:szCs w:val="22"/>
        </w:rPr>
        <w:t>Please select all that apply.</w:t>
      </w:r>
    </w:p>
    <w:p w:rsidRPr="00BA3EAF" w:rsidR="008B49AB" w:rsidP="008B49AB" w:rsidRDefault="008B49AB" w14:paraId="671D77AB"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BEFORE cancer diagnosis and treatment</w:t>
      </w:r>
    </w:p>
    <w:p w:rsidRPr="00BA3EAF" w:rsidR="008B49AB" w:rsidP="008B49AB" w:rsidRDefault="008B49AB" w14:paraId="7084CE2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DURING cancer diagnosis and treatment</w:t>
      </w:r>
    </w:p>
    <w:p w:rsidRPr="00BA3EAF" w:rsidR="008B49AB" w:rsidP="008B49AB" w:rsidRDefault="008B49AB" w14:paraId="31E4E796"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AFTER cancer diagnosis and treatment</w:t>
      </w:r>
    </w:p>
    <w:p w:rsidRPr="00BA3EAF" w:rsidR="00B537A2" w:rsidP="00B537A2" w:rsidRDefault="00B537A2" w14:paraId="35953B70" w14:textId="77777777">
      <w:pPr>
        <w:pStyle w:val="Answer1"/>
        <w:spacing w:after="0"/>
        <w:ind w:left="2160" w:firstLine="0"/>
        <w:rPr>
          <w:rFonts w:asciiTheme="minorHAnsi" w:hAnsiTheme="minorHAnsi" w:cstheme="minorHAnsi"/>
          <w:b w:val="0"/>
          <w:sz w:val="22"/>
          <w:szCs w:val="22"/>
        </w:rPr>
      </w:pPr>
    </w:p>
    <w:p w:rsidRPr="00BA3EAF" w:rsidR="008B49AB" w:rsidP="008B49AB" w:rsidRDefault="008B49AB" w14:paraId="3915F847"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BP_CURR</w:t>
      </w:r>
      <w:r w:rsidRPr="00BA3EAF">
        <w:rPr>
          <w:rFonts w:asciiTheme="minorHAnsi" w:hAnsiTheme="minorHAnsi" w:cstheme="minorHAnsi"/>
          <w:b w:val="0"/>
          <w:sz w:val="22"/>
          <w:szCs w:val="22"/>
        </w:rPr>
        <w:tab/>
        <w:t xml:space="preserve">Are you </w:t>
      </w:r>
      <w:r w:rsidRPr="00BA3EAF">
        <w:rPr>
          <w:rFonts w:asciiTheme="minorHAnsi" w:hAnsiTheme="minorHAnsi" w:cstheme="minorHAnsi"/>
          <w:b w:val="0"/>
          <w:sz w:val="22"/>
          <w:szCs w:val="22"/>
          <w:u w:val="single"/>
        </w:rPr>
        <w:t>currently</w:t>
      </w:r>
      <w:r w:rsidRPr="00BA3EAF">
        <w:rPr>
          <w:rFonts w:asciiTheme="minorHAnsi" w:hAnsiTheme="minorHAnsi" w:cstheme="minorHAnsi"/>
          <w:b w:val="0"/>
          <w:sz w:val="22"/>
          <w:szCs w:val="22"/>
        </w:rPr>
        <w:t xml:space="preserve"> taking medication to help lower your blood pressure?</w:t>
      </w:r>
    </w:p>
    <w:p w:rsidRPr="00BA3EAF" w:rsidR="008B49AB" w:rsidP="008B49AB" w:rsidRDefault="008B49AB" w14:paraId="1AE2854D"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8B49AB" w:rsidP="008B49AB" w:rsidRDefault="008B49AB" w14:paraId="7F2095B7"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o</w:t>
      </w:r>
    </w:p>
    <w:p w:rsidRPr="00BA3EAF" w:rsidR="008B49AB" w:rsidP="008B49AB" w:rsidRDefault="008B49AB" w14:paraId="201C76E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on’t know</w:t>
      </w:r>
    </w:p>
    <w:p w:rsidRPr="00BA3EAF" w:rsidR="008B49AB" w:rsidP="008B49AB" w:rsidRDefault="008B49AB" w14:paraId="7F0A6BA2" w14:textId="77777777">
      <w:pPr>
        <w:pStyle w:val="Answer1"/>
        <w:spacing w:after="0"/>
        <w:rPr>
          <w:rFonts w:asciiTheme="minorHAnsi" w:hAnsiTheme="minorHAnsi" w:cstheme="minorHAnsi"/>
          <w:b w:val="0"/>
          <w:sz w:val="22"/>
          <w:szCs w:val="22"/>
        </w:rPr>
      </w:pPr>
    </w:p>
    <w:p w:rsidRPr="00BA3EAF" w:rsidR="008B49AB" w:rsidP="008B49AB" w:rsidRDefault="00241646" w14:paraId="4DD01F62"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INSULIN</w:t>
      </w:r>
      <w:r w:rsidRPr="00BA3EAF" w:rsidR="008B49AB">
        <w:rPr>
          <w:rFonts w:asciiTheme="minorHAnsi" w:hAnsiTheme="minorHAnsi" w:cstheme="minorHAnsi"/>
          <w:b w:val="0"/>
          <w:sz w:val="22"/>
          <w:szCs w:val="22"/>
        </w:rPr>
        <w:tab/>
      </w:r>
      <w:r w:rsidRPr="00BA3EAF">
        <w:rPr>
          <w:rFonts w:asciiTheme="minorHAnsi" w:hAnsiTheme="minorHAnsi" w:cstheme="minorHAnsi"/>
          <w:b w:val="0"/>
          <w:sz w:val="22"/>
          <w:szCs w:val="22"/>
        </w:rPr>
        <w:t xml:space="preserve">Have you </w:t>
      </w:r>
      <w:r w:rsidRPr="00BA3EAF">
        <w:rPr>
          <w:rFonts w:asciiTheme="minorHAnsi" w:hAnsiTheme="minorHAnsi" w:cstheme="minorHAnsi"/>
          <w:b w:val="0"/>
          <w:sz w:val="22"/>
          <w:szCs w:val="22"/>
          <w:u w:val="single"/>
        </w:rPr>
        <w:t>ever</w:t>
      </w:r>
      <w:r w:rsidRPr="00BA3EAF">
        <w:rPr>
          <w:rFonts w:asciiTheme="minorHAnsi" w:hAnsiTheme="minorHAnsi" w:cstheme="minorHAnsi"/>
          <w:b w:val="0"/>
          <w:sz w:val="22"/>
          <w:szCs w:val="22"/>
        </w:rPr>
        <w:t xml:space="preserve"> taken insulin by injection or an oral prescription medication for diabetes? </w:t>
      </w:r>
      <w:r w:rsidRPr="00BA3EAF">
        <w:rPr>
          <w:rFonts w:asciiTheme="minorHAnsi" w:hAnsiTheme="minorHAnsi" w:cstheme="minorHAnsi"/>
          <w:b w:val="0"/>
          <w:i/>
          <w:sz w:val="22"/>
          <w:szCs w:val="22"/>
        </w:rPr>
        <w:t>Examples of oral medications include Metformin or Glucophage, Actos, Januvia, or Invokana.</w:t>
      </w:r>
    </w:p>
    <w:p w:rsidRPr="00BA3EAF" w:rsidR="008B49AB" w:rsidP="008B49AB" w:rsidRDefault="008B49AB" w14:paraId="4450E46B"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8B49AB" w:rsidP="008B49AB" w:rsidRDefault="008B49AB" w14:paraId="6E57B356"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r w:rsidRPr="00BA3EAF">
        <w:rPr>
          <w:rFonts w:asciiTheme="minorHAnsi" w:hAnsiTheme="minorHAnsi" w:cstheme="minorHAnsi"/>
          <w:sz w:val="22"/>
          <w:szCs w:val="22"/>
        </w:rPr>
        <w:t xml:space="preserve">[GO TO </w:t>
      </w:r>
      <w:r w:rsidRPr="00BA3EAF" w:rsidR="00241646">
        <w:rPr>
          <w:rFonts w:asciiTheme="minorHAnsi" w:hAnsiTheme="minorHAnsi" w:cstheme="minorHAnsi"/>
          <w:sz w:val="22"/>
          <w:szCs w:val="22"/>
        </w:rPr>
        <w:t>SLEEP</w:t>
      </w:r>
      <w:r w:rsidRPr="00BA3EAF">
        <w:rPr>
          <w:rFonts w:asciiTheme="minorHAnsi" w:hAnsiTheme="minorHAnsi" w:cstheme="minorHAnsi"/>
          <w:sz w:val="22"/>
          <w:szCs w:val="22"/>
        </w:rPr>
        <w:t>]</w:t>
      </w:r>
    </w:p>
    <w:p w:rsidRPr="00BA3EAF" w:rsidR="008B49AB" w:rsidP="008B49AB" w:rsidRDefault="008B49AB" w14:paraId="3587DB9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Don’t know </w:t>
      </w:r>
      <w:r w:rsidRPr="00BA3EAF">
        <w:rPr>
          <w:rFonts w:asciiTheme="minorHAnsi" w:hAnsiTheme="minorHAnsi" w:cstheme="minorHAnsi"/>
          <w:sz w:val="22"/>
          <w:szCs w:val="22"/>
        </w:rPr>
        <w:t xml:space="preserve">[GO TO </w:t>
      </w:r>
      <w:r w:rsidRPr="00BA3EAF" w:rsidR="00241646">
        <w:rPr>
          <w:rFonts w:asciiTheme="minorHAnsi" w:hAnsiTheme="minorHAnsi" w:cstheme="minorHAnsi"/>
          <w:sz w:val="22"/>
          <w:szCs w:val="22"/>
        </w:rPr>
        <w:t>SLEEP</w:t>
      </w:r>
      <w:r w:rsidRPr="00BA3EAF">
        <w:rPr>
          <w:rFonts w:asciiTheme="minorHAnsi" w:hAnsiTheme="minorHAnsi" w:cstheme="minorHAnsi"/>
          <w:sz w:val="22"/>
          <w:szCs w:val="22"/>
        </w:rPr>
        <w:t>]</w:t>
      </w:r>
    </w:p>
    <w:p w:rsidRPr="00BA3EAF" w:rsidR="008B49AB" w:rsidP="008B49AB" w:rsidRDefault="008B49AB" w14:paraId="3800C2C5" w14:textId="77777777">
      <w:pPr>
        <w:pStyle w:val="Answer1"/>
        <w:spacing w:after="0"/>
        <w:ind w:left="1440" w:hanging="1440"/>
        <w:rPr>
          <w:rFonts w:asciiTheme="minorHAnsi" w:hAnsiTheme="minorHAnsi" w:cstheme="minorHAnsi"/>
          <w:b w:val="0"/>
          <w:sz w:val="22"/>
          <w:szCs w:val="22"/>
        </w:rPr>
      </w:pPr>
    </w:p>
    <w:p w:rsidRPr="00BA3EAF" w:rsidR="008B49AB" w:rsidP="008B49AB" w:rsidRDefault="00241646" w14:paraId="103CC3E7"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INSULIN</w:t>
      </w:r>
      <w:r w:rsidRPr="00BA3EAF" w:rsidR="008B49AB">
        <w:rPr>
          <w:rFonts w:asciiTheme="minorHAnsi" w:hAnsiTheme="minorHAnsi" w:cstheme="minorHAnsi"/>
          <w:sz w:val="22"/>
          <w:szCs w:val="22"/>
        </w:rPr>
        <w:t>_BDA</w:t>
      </w:r>
      <w:r w:rsidRPr="00BA3EAF" w:rsidR="008B49AB">
        <w:rPr>
          <w:rFonts w:asciiTheme="minorHAnsi" w:hAnsiTheme="minorHAnsi" w:cstheme="minorHAnsi"/>
          <w:b w:val="0"/>
          <w:sz w:val="22"/>
          <w:szCs w:val="22"/>
        </w:rPr>
        <w:tab/>
        <w:t xml:space="preserve">Did you take this medication before, during, or after your cancer diagnosis and treatment? </w:t>
      </w:r>
      <w:r w:rsidRPr="00BA3EAF" w:rsidR="008B49AB">
        <w:rPr>
          <w:rFonts w:asciiTheme="minorHAnsi" w:hAnsiTheme="minorHAnsi" w:cstheme="minorHAnsi"/>
          <w:b w:val="0"/>
          <w:i/>
          <w:sz w:val="22"/>
          <w:szCs w:val="22"/>
        </w:rPr>
        <w:t>Please select all that apply.</w:t>
      </w:r>
    </w:p>
    <w:p w:rsidRPr="00BA3EAF" w:rsidR="008B49AB" w:rsidP="008B49AB" w:rsidRDefault="008B49AB" w14:paraId="06344193"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BEFORE cancer diagnosis and treatment</w:t>
      </w:r>
    </w:p>
    <w:p w:rsidRPr="00BA3EAF" w:rsidR="008B49AB" w:rsidP="008B49AB" w:rsidRDefault="008B49AB" w14:paraId="1DC450EA"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DURING cancer diagnosis and treatment</w:t>
      </w:r>
    </w:p>
    <w:p w:rsidRPr="00BA3EAF" w:rsidR="008B49AB" w:rsidP="008B49AB" w:rsidRDefault="008B49AB" w14:paraId="0F60D071"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AFTER cancer diagnosis and treatment</w:t>
      </w:r>
    </w:p>
    <w:p w:rsidRPr="00BA3EAF" w:rsidR="00241646" w:rsidP="00241646" w:rsidRDefault="00241646" w14:paraId="102931B5" w14:textId="77777777">
      <w:pPr>
        <w:pStyle w:val="Answer1"/>
        <w:spacing w:after="0"/>
        <w:ind w:left="2160" w:firstLine="0"/>
        <w:rPr>
          <w:rFonts w:asciiTheme="minorHAnsi" w:hAnsiTheme="minorHAnsi" w:cstheme="minorHAnsi"/>
          <w:b w:val="0"/>
          <w:sz w:val="22"/>
          <w:szCs w:val="22"/>
        </w:rPr>
      </w:pPr>
    </w:p>
    <w:p w:rsidRPr="00BA3EAF" w:rsidR="008B49AB" w:rsidP="008B49AB" w:rsidRDefault="00241646" w14:paraId="17649824"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INSULIN</w:t>
      </w:r>
      <w:r w:rsidRPr="00BA3EAF" w:rsidR="008B49AB">
        <w:rPr>
          <w:rFonts w:asciiTheme="minorHAnsi" w:hAnsiTheme="minorHAnsi" w:cstheme="minorHAnsi"/>
          <w:sz w:val="22"/>
          <w:szCs w:val="22"/>
        </w:rPr>
        <w:t>_CURR</w:t>
      </w:r>
      <w:r w:rsidRPr="00BA3EAF" w:rsidR="008B49AB">
        <w:rPr>
          <w:rFonts w:asciiTheme="minorHAnsi" w:hAnsiTheme="minorHAnsi" w:cstheme="minorHAnsi"/>
          <w:b w:val="0"/>
          <w:sz w:val="22"/>
          <w:szCs w:val="22"/>
        </w:rPr>
        <w:tab/>
        <w:t xml:space="preserve">Are you </w:t>
      </w:r>
      <w:r w:rsidRPr="00BA3EAF" w:rsidR="008B49AB">
        <w:rPr>
          <w:rFonts w:asciiTheme="minorHAnsi" w:hAnsiTheme="minorHAnsi" w:cstheme="minorHAnsi"/>
          <w:b w:val="0"/>
          <w:sz w:val="22"/>
          <w:szCs w:val="22"/>
          <w:u w:val="single"/>
        </w:rPr>
        <w:t>currently</w:t>
      </w:r>
      <w:r w:rsidRPr="00BA3EAF" w:rsidR="008B49AB">
        <w:rPr>
          <w:rFonts w:asciiTheme="minorHAnsi" w:hAnsiTheme="minorHAnsi" w:cstheme="minorHAnsi"/>
          <w:b w:val="0"/>
          <w:sz w:val="22"/>
          <w:szCs w:val="22"/>
        </w:rPr>
        <w:t xml:space="preserve"> </w:t>
      </w:r>
      <w:r w:rsidRPr="00BA3EAF">
        <w:rPr>
          <w:rFonts w:asciiTheme="minorHAnsi" w:hAnsiTheme="minorHAnsi" w:cstheme="minorHAnsi"/>
          <w:b w:val="0"/>
          <w:sz w:val="22"/>
          <w:szCs w:val="22"/>
        </w:rPr>
        <w:t>taking medication for diabetes</w:t>
      </w:r>
      <w:r w:rsidRPr="00BA3EAF" w:rsidR="008B49AB">
        <w:rPr>
          <w:rFonts w:asciiTheme="minorHAnsi" w:hAnsiTheme="minorHAnsi" w:cstheme="minorHAnsi"/>
          <w:b w:val="0"/>
          <w:sz w:val="22"/>
          <w:szCs w:val="22"/>
        </w:rPr>
        <w:t>?</w:t>
      </w:r>
    </w:p>
    <w:p w:rsidRPr="00BA3EAF" w:rsidR="008B49AB" w:rsidP="008B49AB" w:rsidRDefault="008B49AB" w14:paraId="092D571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8B49AB" w:rsidP="008B49AB" w:rsidRDefault="008B49AB" w14:paraId="2B723E0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o</w:t>
      </w:r>
    </w:p>
    <w:p w:rsidRPr="00BA3EAF" w:rsidR="008B49AB" w:rsidP="008B49AB" w:rsidRDefault="008B49AB" w14:paraId="58C19EDA"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on’t know</w:t>
      </w:r>
    </w:p>
    <w:p w:rsidRPr="00BA3EAF" w:rsidR="008B49AB" w:rsidP="00267640" w:rsidRDefault="008B49AB" w14:paraId="16F80004" w14:textId="77777777">
      <w:pPr>
        <w:spacing w:after="0" w:line="240" w:lineRule="auto"/>
        <w:ind w:left="1440" w:hanging="1440"/>
        <w:rPr>
          <w:rFonts w:cstheme="minorHAnsi"/>
        </w:rPr>
      </w:pPr>
    </w:p>
    <w:p w:rsidRPr="00BA3EAF" w:rsidR="00241646" w:rsidP="00241646" w:rsidRDefault="00241646" w14:paraId="432565BB"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SLEEP</w:t>
      </w:r>
      <w:r w:rsidRPr="00BA3EAF">
        <w:rPr>
          <w:rFonts w:asciiTheme="minorHAnsi" w:hAnsiTheme="minorHAnsi" w:cstheme="minorHAnsi"/>
          <w:b w:val="0"/>
          <w:sz w:val="22"/>
          <w:szCs w:val="22"/>
        </w:rPr>
        <w:tab/>
        <w:t xml:space="preserve">Have you </w:t>
      </w:r>
      <w:r w:rsidRPr="00BA3EAF">
        <w:rPr>
          <w:rFonts w:asciiTheme="minorHAnsi" w:hAnsiTheme="minorHAnsi" w:cstheme="minorHAnsi"/>
          <w:b w:val="0"/>
          <w:sz w:val="22"/>
          <w:szCs w:val="22"/>
          <w:u w:val="single"/>
        </w:rPr>
        <w:t>ever</w:t>
      </w:r>
      <w:r w:rsidRPr="00BA3EAF">
        <w:rPr>
          <w:rFonts w:asciiTheme="minorHAnsi" w:hAnsiTheme="minorHAnsi" w:cstheme="minorHAnsi"/>
          <w:b w:val="0"/>
          <w:sz w:val="22"/>
          <w:szCs w:val="22"/>
        </w:rPr>
        <w:t xml:space="preserve"> taken a prescription medication to help you sleep?</w:t>
      </w:r>
      <w:r w:rsidRPr="00BA3EAF">
        <w:rPr>
          <w:rFonts w:asciiTheme="minorHAnsi" w:hAnsiTheme="minorHAnsi" w:cstheme="minorHAnsi"/>
          <w:b w:val="0"/>
          <w:i/>
          <w:sz w:val="22"/>
          <w:szCs w:val="22"/>
        </w:rPr>
        <w:t xml:space="preserve"> Examples include Silenor, Lunesta, Ambien, or Restoril</w:t>
      </w:r>
    </w:p>
    <w:p w:rsidRPr="00BA3EAF" w:rsidR="00241646" w:rsidP="00241646" w:rsidRDefault="00241646" w14:paraId="0CBC8D5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241646" w:rsidP="00241646" w:rsidRDefault="00241646" w14:paraId="3886938D" w14:textId="5F74CD9F">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r w:rsidRPr="00BA3EAF">
        <w:rPr>
          <w:rFonts w:asciiTheme="minorHAnsi" w:hAnsiTheme="minorHAnsi" w:cstheme="minorHAnsi"/>
          <w:sz w:val="22"/>
          <w:szCs w:val="22"/>
        </w:rPr>
        <w:t xml:space="preserve">[GO TO SECTION </w:t>
      </w:r>
      <w:r w:rsidRPr="00BA3EAF" w:rsidR="007A3D14">
        <w:rPr>
          <w:rFonts w:asciiTheme="minorHAnsi" w:hAnsiTheme="minorHAnsi" w:cstheme="minorHAnsi"/>
          <w:sz w:val="22"/>
          <w:szCs w:val="22"/>
        </w:rPr>
        <w:t>L</w:t>
      </w:r>
      <w:r w:rsidRPr="00BA3EAF">
        <w:rPr>
          <w:rFonts w:asciiTheme="minorHAnsi" w:hAnsiTheme="minorHAnsi" w:cstheme="minorHAnsi"/>
          <w:sz w:val="22"/>
          <w:szCs w:val="22"/>
        </w:rPr>
        <w:t>]</w:t>
      </w:r>
    </w:p>
    <w:p w:rsidRPr="00BA3EAF" w:rsidR="00241646" w:rsidP="00241646" w:rsidRDefault="00241646" w14:paraId="1DD75F5E" w14:textId="1F01299A">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Don’t know </w:t>
      </w:r>
      <w:r w:rsidRPr="00BA3EAF">
        <w:rPr>
          <w:rFonts w:asciiTheme="minorHAnsi" w:hAnsiTheme="minorHAnsi" w:cstheme="minorHAnsi"/>
          <w:sz w:val="22"/>
          <w:szCs w:val="22"/>
        </w:rPr>
        <w:t xml:space="preserve">[GO TO SECTION </w:t>
      </w:r>
      <w:r w:rsidRPr="00BA3EAF" w:rsidR="007A3D14">
        <w:rPr>
          <w:rFonts w:asciiTheme="minorHAnsi" w:hAnsiTheme="minorHAnsi" w:cstheme="minorHAnsi"/>
          <w:sz w:val="22"/>
          <w:szCs w:val="22"/>
        </w:rPr>
        <w:t>L</w:t>
      </w:r>
      <w:r w:rsidRPr="00BA3EAF">
        <w:rPr>
          <w:rFonts w:asciiTheme="minorHAnsi" w:hAnsiTheme="minorHAnsi" w:cstheme="minorHAnsi"/>
          <w:sz w:val="22"/>
          <w:szCs w:val="22"/>
        </w:rPr>
        <w:t>]</w:t>
      </w:r>
    </w:p>
    <w:p w:rsidRPr="00BA3EAF" w:rsidR="00241646" w:rsidP="00241646" w:rsidRDefault="00241646" w14:paraId="6A725623" w14:textId="77777777">
      <w:pPr>
        <w:pStyle w:val="Answer1"/>
        <w:spacing w:after="0"/>
        <w:ind w:left="1440" w:hanging="1440"/>
        <w:rPr>
          <w:rFonts w:asciiTheme="minorHAnsi" w:hAnsiTheme="minorHAnsi" w:cstheme="minorHAnsi"/>
          <w:b w:val="0"/>
          <w:sz w:val="22"/>
          <w:szCs w:val="22"/>
        </w:rPr>
      </w:pPr>
    </w:p>
    <w:p w:rsidRPr="00BA3EAF" w:rsidR="00241646" w:rsidP="00241646" w:rsidRDefault="00241646" w14:paraId="3F5F775F"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SLEEP_BDA</w:t>
      </w:r>
      <w:r w:rsidRPr="00BA3EAF">
        <w:rPr>
          <w:rFonts w:asciiTheme="minorHAnsi" w:hAnsiTheme="minorHAnsi" w:cstheme="minorHAnsi"/>
          <w:b w:val="0"/>
          <w:sz w:val="22"/>
          <w:szCs w:val="22"/>
        </w:rPr>
        <w:tab/>
        <w:t xml:space="preserve">Did you take this medication before, during, or after your cancer diagnosis and treatment? </w:t>
      </w:r>
      <w:r w:rsidRPr="00BA3EAF">
        <w:rPr>
          <w:rFonts w:asciiTheme="minorHAnsi" w:hAnsiTheme="minorHAnsi" w:cstheme="minorHAnsi"/>
          <w:b w:val="0"/>
          <w:i/>
          <w:sz w:val="22"/>
          <w:szCs w:val="22"/>
        </w:rPr>
        <w:t>Please select all that apply.</w:t>
      </w:r>
    </w:p>
    <w:p w:rsidRPr="00BA3EAF" w:rsidR="00241646" w:rsidP="00241646" w:rsidRDefault="00241646" w14:paraId="4C735E9D"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lastRenderedPageBreak/>
        <w:t>Took medication BEFORE cancer diagnosis and treatment</w:t>
      </w:r>
    </w:p>
    <w:p w:rsidRPr="00BA3EAF" w:rsidR="00241646" w:rsidP="00241646" w:rsidRDefault="00241646" w14:paraId="0101847B"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DURING cancer diagnosis and treatment</w:t>
      </w:r>
    </w:p>
    <w:p w:rsidRPr="00BA3EAF" w:rsidR="00241646" w:rsidP="00241646" w:rsidRDefault="00241646" w14:paraId="3244153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Took medication AFTER cancer diagnosis and treatment</w:t>
      </w:r>
    </w:p>
    <w:p w:rsidRPr="00BA3EAF" w:rsidR="00241646" w:rsidP="00241646" w:rsidRDefault="00241646" w14:paraId="78ED963F" w14:textId="77777777">
      <w:pPr>
        <w:pStyle w:val="Answer1"/>
        <w:spacing w:after="0"/>
        <w:ind w:left="2160" w:firstLine="0"/>
        <w:rPr>
          <w:rFonts w:asciiTheme="minorHAnsi" w:hAnsiTheme="minorHAnsi" w:cstheme="minorHAnsi"/>
          <w:b w:val="0"/>
          <w:sz w:val="22"/>
          <w:szCs w:val="22"/>
        </w:rPr>
      </w:pPr>
    </w:p>
    <w:p w:rsidRPr="00BA3EAF" w:rsidR="00241646" w:rsidP="00241646" w:rsidRDefault="00241646" w14:paraId="4DA9E2FD" w14:textId="77777777">
      <w:pPr>
        <w:pStyle w:val="Answer1"/>
        <w:spacing w:after="0"/>
        <w:ind w:left="1440" w:hanging="1440"/>
        <w:rPr>
          <w:rFonts w:asciiTheme="minorHAnsi" w:hAnsiTheme="minorHAnsi" w:cstheme="minorHAnsi"/>
          <w:b w:val="0"/>
          <w:i/>
          <w:sz w:val="22"/>
          <w:szCs w:val="22"/>
        </w:rPr>
      </w:pPr>
      <w:r w:rsidRPr="00BA3EAF">
        <w:rPr>
          <w:rFonts w:asciiTheme="minorHAnsi" w:hAnsiTheme="minorHAnsi" w:cstheme="minorHAnsi"/>
          <w:sz w:val="22"/>
          <w:szCs w:val="22"/>
        </w:rPr>
        <w:t>SLEEP_CURR</w:t>
      </w:r>
      <w:r w:rsidRPr="00BA3EAF">
        <w:rPr>
          <w:rFonts w:asciiTheme="minorHAnsi" w:hAnsiTheme="minorHAnsi" w:cstheme="minorHAnsi"/>
          <w:b w:val="0"/>
          <w:sz w:val="22"/>
          <w:szCs w:val="22"/>
        </w:rPr>
        <w:tab/>
        <w:t xml:space="preserve">Are you </w:t>
      </w:r>
      <w:r w:rsidRPr="00BA3EAF">
        <w:rPr>
          <w:rFonts w:asciiTheme="minorHAnsi" w:hAnsiTheme="minorHAnsi" w:cstheme="minorHAnsi"/>
          <w:b w:val="0"/>
          <w:sz w:val="22"/>
          <w:szCs w:val="22"/>
          <w:u w:val="single"/>
        </w:rPr>
        <w:t>currently</w:t>
      </w:r>
      <w:r w:rsidRPr="00BA3EAF">
        <w:rPr>
          <w:rFonts w:asciiTheme="minorHAnsi" w:hAnsiTheme="minorHAnsi" w:cstheme="minorHAnsi"/>
          <w:b w:val="0"/>
          <w:sz w:val="22"/>
          <w:szCs w:val="22"/>
        </w:rPr>
        <w:t xml:space="preserve"> taking medication to help you sleep?</w:t>
      </w:r>
    </w:p>
    <w:p w:rsidRPr="00BA3EAF" w:rsidR="00241646" w:rsidP="00241646" w:rsidRDefault="00241646" w14:paraId="0975DBF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241646" w:rsidP="00241646" w:rsidRDefault="00241646" w14:paraId="0983E38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o</w:t>
      </w:r>
    </w:p>
    <w:p w:rsidRPr="00BA3EAF" w:rsidR="00241646" w:rsidP="00241646" w:rsidRDefault="00241646" w14:paraId="23BC7B4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on’t know</w:t>
      </w:r>
    </w:p>
    <w:p w:rsidRPr="00BA3EAF" w:rsidR="00241646" w:rsidP="00267640" w:rsidRDefault="00241646" w14:paraId="10D10B7D" w14:textId="77777777">
      <w:pPr>
        <w:spacing w:after="0" w:line="240" w:lineRule="auto"/>
        <w:ind w:left="1440" w:hanging="1440"/>
        <w:rPr>
          <w:rFonts w:cstheme="minorHAnsi"/>
        </w:rPr>
      </w:pPr>
    </w:p>
    <w:p w:rsidRPr="00BA3EAF" w:rsidR="00241646" w:rsidP="00241646" w:rsidRDefault="00241646" w14:paraId="3EB26798" w14:textId="77777777">
      <w:pPr>
        <w:spacing w:after="0" w:line="240" w:lineRule="auto"/>
        <w:rPr>
          <w:rFonts w:cstheme="minorHAnsi"/>
        </w:rPr>
      </w:pPr>
      <w:r w:rsidRPr="00BA3EAF">
        <w:rPr>
          <w:rFonts w:cstheme="minorHAnsi"/>
          <w:b/>
        </w:rPr>
        <w:t>SECTION M: YOUR QUALITY OF LIFE</w:t>
      </w:r>
    </w:p>
    <w:p w:rsidRPr="00BA3EAF" w:rsidR="00241646" w:rsidP="00241646" w:rsidRDefault="00241646" w14:paraId="5D3CFA00" w14:textId="77777777">
      <w:pPr>
        <w:spacing w:after="0" w:line="240" w:lineRule="auto"/>
        <w:rPr>
          <w:rFonts w:cstheme="minorHAnsi"/>
        </w:rPr>
      </w:pPr>
    </w:p>
    <w:p w:rsidRPr="00BA3EAF" w:rsidR="00241646" w:rsidP="00241646" w:rsidRDefault="00241646" w14:paraId="074FAC4B"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TRO12</w:t>
      </w:r>
      <w:r w:rsidRPr="00BA3EAF">
        <w:rPr>
          <w:rFonts w:asciiTheme="minorHAnsi" w:hAnsiTheme="minorHAnsi" w:cstheme="minorHAnsi"/>
          <w:sz w:val="22"/>
          <w:szCs w:val="22"/>
        </w:rPr>
        <w:tab/>
      </w:r>
      <w:r w:rsidRPr="00BA3EAF">
        <w:rPr>
          <w:rFonts w:asciiTheme="minorHAnsi" w:hAnsiTheme="minorHAnsi" w:cstheme="minorHAnsi"/>
          <w:b w:val="0"/>
          <w:sz w:val="22"/>
          <w:szCs w:val="22"/>
        </w:rPr>
        <w:t>The following questions are about your current health and well-being.</w:t>
      </w:r>
    </w:p>
    <w:p w:rsidRPr="00BA3EAF" w:rsidR="00241646" w:rsidP="00241646" w:rsidRDefault="00241646" w14:paraId="16916801" w14:textId="77777777">
      <w:pPr>
        <w:pStyle w:val="Answer1"/>
        <w:spacing w:after="0"/>
        <w:ind w:left="1440" w:hanging="1440"/>
        <w:rPr>
          <w:rFonts w:asciiTheme="minorHAnsi" w:hAnsiTheme="minorHAnsi" w:cstheme="minorHAnsi"/>
          <w:b w:val="0"/>
          <w:sz w:val="22"/>
          <w:szCs w:val="22"/>
        </w:rPr>
      </w:pPr>
    </w:p>
    <w:p w:rsidRPr="00BA3EAF" w:rsidR="007A3D14" w:rsidP="00267640" w:rsidRDefault="007A3D14" w14:paraId="56810EAE" w14:textId="77777777">
      <w:pPr>
        <w:spacing w:after="0" w:line="240" w:lineRule="auto"/>
        <w:ind w:left="1440" w:hanging="1440"/>
        <w:rPr>
          <w:rFonts w:cstheme="minorHAnsi"/>
        </w:rPr>
      </w:pPr>
      <w:proofErr w:type="spellStart"/>
      <w:r w:rsidRPr="00BA3EAF">
        <w:rPr>
          <w:rFonts w:cstheme="minorHAnsi"/>
          <w:b/>
        </w:rPr>
        <w:t>GLOBAL_xx</w:t>
      </w:r>
      <w:proofErr w:type="spellEnd"/>
      <w:r w:rsidRPr="00BA3EAF">
        <w:rPr>
          <w:rFonts w:cstheme="minorHAnsi"/>
          <w:b/>
        </w:rPr>
        <w:tab/>
      </w:r>
      <w:r w:rsidRPr="00BA3EAF">
        <w:rPr>
          <w:rFonts w:cstheme="minorHAnsi"/>
        </w:rPr>
        <w:t xml:space="preserve">Please respond to each item by marking </w:t>
      </w:r>
      <w:r w:rsidRPr="00BA3EAF">
        <w:rPr>
          <w:rFonts w:cstheme="minorHAnsi"/>
          <w:u w:val="single"/>
        </w:rPr>
        <w:t>one box per row</w:t>
      </w:r>
      <w:r w:rsidRPr="00BA3EAF">
        <w:rPr>
          <w:rFonts w:cstheme="minorHAnsi"/>
        </w:rPr>
        <w:t>.</w:t>
      </w:r>
    </w:p>
    <w:tbl>
      <w:tblPr>
        <w:tblStyle w:val="TableGrid"/>
        <w:tblW w:w="10913" w:type="dxa"/>
        <w:tblInd w:w="-275" w:type="dxa"/>
        <w:tblLook w:val="04A0" w:firstRow="1" w:lastRow="0" w:firstColumn="1" w:lastColumn="0" w:noHBand="0" w:noVBand="1"/>
      </w:tblPr>
      <w:tblGrid>
        <w:gridCol w:w="1337"/>
        <w:gridCol w:w="4896"/>
        <w:gridCol w:w="1095"/>
        <w:gridCol w:w="1145"/>
        <w:gridCol w:w="862"/>
        <w:gridCol w:w="859"/>
        <w:gridCol w:w="719"/>
      </w:tblGrid>
      <w:tr w:rsidRPr="00BA3EAF" w:rsidR="007A3D14" w:rsidTr="00581010" w14:paraId="0E35DA54" w14:textId="77777777">
        <w:tc>
          <w:tcPr>
            <w:tcW w:w="1337" w:type="dxa"/>
          </w:tcPr>
          <w:p w:rsidRPr="00BA3EAF" w:rsidR="007A3D14" w:rsidP="00581010" w:rsidRDefault="007A3D14" w14:paraId="301D14BC" w14:textId="77777777">
            <w:pPr>
              <w:pStyle w:val="Answer1"/>
              <w:spacing w:after="0"/>
              <w:ind w:left="0" w:firstLine="0"/>
              <w:rPr>
                <w:rFonts w:asciiTheme="minorHAnsi" w:hAnsiTheme="minorHAnsi" w:cstheme="minorHAnsi"/>
                <w:i/>
                <w:sz w:val="22"/>
                <w:szCs w:val="22"/>
                <w:u w:val="single"/>
              </w:rPr>
            </w:pPr>
            <w:r w:rsidRPr="00BA3EAF">
              <w:rPr>
                <w:rFonts w:asciiTheme="minorHAnsi" w:hAnsiTheme="minorHAnsi" w:cstheme="minorHAnsi"/>
                <w:i/>
                <w:sz w:val="22"/>
                <w:szCs w:val="22"/>
                <w:u w:val="single"/>
              </w:rPr>
              <w:t>Variable name</w:t>
            </w:r>
          </w:p>
        </w:tc>
        <w:tc>
          <w:tcPr>
            <w:tcW w:w="4896" w:type="dxa"/>
          </w:tcPr>
          <w:p w:rsidRPr="00BA3EAF" w:rsidR="007A3D14" w:rsidP="00581010" w:rsidRDefault="007A3D14" w14:paraId="66B13CDF" w14:textId="77777777">
            <w:pPr>
              <w:pStyle w:val="Answer1"/>
              <w:spacing w:after="0"/>
              <w:ind w:left="0" w:firstLine="0"/>
              <w:rPr>
                <w:rFonts w:asciiTheme="minorHAnsi" w:hAnsiTheme="minorHAnsi" w:cstheme="minorHAnsi"/>
                <w:sz w:val="22"/>
                <w:szCs w:val="22"/>
                <w:u w:val="single"/>
              </w:rPr>
            </w:pPr>
          </w:p>
        </w:tc>
        <w:tc>
          <w:tcPr>
            <w:tcW w:w="1095" w:type="dxa"/>
            <w:vAlign w:val="center"/>
          </w:tcPr>
          <w:p w:rsidRPr="00BA3EAF" w:rsidR="007A3D14" w:rsidP="00581010" w:rsidRDefault="007A3D14" w14:paraId="38792947"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Excellent</w:t>
            </w:r>
          </w:p>
        </w:tc>
        <w:tc>
          <w:tcPr>
            <w:tcW w:w="1145" w:type="dxa"/>
            <w:vAlign w:val="center"/>
          </w:tcPr>
          <w:p w:rsidRPr="00BA3EAF" w:rsidR="007A3D14" w:rsidP="00581010" w:rsidRDefault="007A3D14" w14:paraId="1B3162B6"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Very Good</w:t>
            </w:r>
          </w:p>
        </w:tc>
        <w:tc>
          <w:tcPr>
            <w:tcW w:w="862" w:type="dxa"/>
            <w:vAlign w:val="center"/>
          </w:tcPr>
          <w:p w:rsidRPr="00BA3EAF" w:rsidR="007A3D14" w:rsidP="00581010" w:rsidRDefault="007A3D14" w14:paraId="50A49265"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Good</w:t>
            </w:r>
          </w:p>
        </w:tc>
        <w:tc>
          <w:tcPr>
            <w:tcW w:w="859" w:type="dxa"/>
            <w:vAlign w:val="center"/>
          </w:tcPr>
          <w:p w:rsidRPr="00BA3EAF" w:rsidR="007A3D14" w:rsidP="00581010" w:rsidRDefault="007A3D14" w14:paraId="549101F5"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Fair</w:t>
            </w:r>
          </w:p>
        </w:tc>
        <w:tc>
          <w:tcPr>
            <w:tcW w:w="719" w:type="dxa"/>
          </w:tcPr>
          <w:p w:rsidRPr="00BA3EAF" w:rsidR="007A3D14" w:rsidP="00581010" w:rsidRDefault="007A3D14" w14:paraId="5A0508F7"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Poor</w:t>
            </w:r>
          </w:p>
        </w:tc>
      </w:tr>
      <w:tr w:rsidRPr="00BA3EAF" w:rsidR="007A3D14" w:rsidTr="00581010" w14:paraId="76D5DB3D" w14:textId="77777777">
        <w:trPr>
          <w:trHeight w:val="432"/>
        </w:trPr>
        <w:tc>
          <w:tcPr>
            <w:tcW w:w="1337" w:type="dxa"/>
          </w:tcPr>
          <w:p w:rsidRPr="00BA3EAF" w:rsidR="007A3D14" w:rsidP="00581010" w:rsidRDefault="007A3D14" w14:paraId="43057FE3"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GLOBAL01</w:t>
            </w:r>
          </w:p>
        </w:tc>
        <w:tc>
          <w:tcPr>
            <w:tcW w:w="4896" w:type="dxa"/>
          </w:tcPr>
          <w:p w:rsidRPr="00BA3EAF" w:rsidR="007A3D14" w:rsidP="00581010" w:rsidRDefault="007A3D14" w14:paraId="45080A38"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In general, would you say your health is:</w:t>
            </w:r>
          </w:p>
        </w:tc>
        <w:tc>
          <w:tcPr>
            <w:tcW w:w="1095" w:type="dxa"/>
            <w:vAlign w:val="center"/>
          </w:tcPr>
          <w:p w:rsidRPr="00BA3EAF" w:rsidR="007A3D14" w:rsidP="00581010" w:rsidRDefault="007A3D14" w14:paraId="607CEF9E"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ECCCF5E" wp14:editId="223C3413">
                  <wp:extent cx="130810" cy="14224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45" w:type="dxa"/>
            <w:vAlign w:val="center"/>
          </w:tcPr>
          <w:p w:rsidRPr="00BA3EAF" w:rsidR="007A3D14" w:rsidP="00581010" w:rsidRDefault="007A3D14" w14:paraId="3401621B"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AA67818" wp14:editId="5F5A1D97">
                  <wp:extent cx="130810" cy="14224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62" w:type="dxa"/>
            <w:vAlign w:val="center"/>
          </w:tcPr>
          <w:p w:rsidRPr="00BA3EAF" w:rsidR="007A3D14" w:rsidP="00581010" w:rsidRDefault="007A3D14" w14:paraId="341D7A41"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F2E00D9" wp14:editId="42E35A40">
                  <wp:extent cx="130810" cy="14224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59" w:type="dxa"/>
            <w:vAlign w:val="center"/>
          </w:tcPr>
          <w:p w:rsidRPr="00BA3EAF" w:rsidR="007A3D14" w:rsidP="00581010" w:rsidRDefault="007A3D14" w14:paraId="69E7DE49"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70A25CA" wp14:editId="4B58765F">
                  <wp:extent cx="130810" cy="1422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19" w:type="dxa"/>
            <w:vAlign w:val="center"/>
          </w:tcPr>
          <w:p w:rsidRPr="00BA3EAF" w:rsidR="007A3D14" w:rsidP="00581010" w:rsidRDefault="007A3D14" w14:paraId="7F478C14"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BC1F900" wp14:editId="7B7A2A58">
                  <wp:extent cx="130810" cy="14224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7A3D14" w:rsidTr="00581010" w14:paraId="226D19A8" w14:textId="77777777">
        <w:trPr>
          <w:trHeight w:val="288"/>
        </w:trPr>
        <w:tc>
          <w:tcPr>
            <w:tcW w:w="1337" w:type="dxa"/>
          </w:tcPr>
          <w:p w:rsidRPr="00BA3EAF" w:rsidR="007A3D14" w:rsidP="007A3D14" w:rsidRDefault="007A3D14" w14:paraId="0548BCA8"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GLOBAL02</w:t>
            </w:r>
          </w:p>
        </w:tc>
        <w:tc>
          <w:tcPr>
            <w:tcW w:w="4896" w:type="dxa"/>
          </w:tcPr>
          <w:p w:rsidRPr="00BA3EAF" w:rsidR="007A3D14" w:rsidP="00581010" w:rsidRDefault="007A3D14" w14:paraId="527A387F"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In general, would you say your quality of life is:</w:t>
            </w:r>
          </w:p>
        </w:tc>
        <w:tc>
          <w:tcPr>
            <w:tcW w:w="1095" w:type="dxa"/>
            <w:vAlign w:val="center"/>
          </w:tcPr>
          <w:p w:rsidRPr="00BA3EAF" w:rsidR="007A3D14" w:rsidP="00581010" w:rsidRDefault="007A3D14" w14:paraId="35D63435"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8B77EC3" wp14:editId="5286BE01">
                  <wp:extent cx="130810" cy="1422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45" w:type="dxa"/>
            <w:vAlign w:val="center"/>
          </w:tcPr>
          <w:p w:rsidRPr="00BA3EAF" w:rsidR="007A3D14" w:rsidP="00581010" w:rsidRDefault="007A3D14" w14:paraId="759DA773"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6340AED" wp14:editId="6593E26A">
                  <wp:extent cx="130810" cy="1422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62" w:type="dxa"/>
            <w:vAlign w:val="center"/>
          </w:tcPr>
          <w:p w:rsidRPr="00BA3EAF" w:rsidR="007A3D14" w:rsidP="00581010" w:rsidRDefault="007A3D14" w14:paraId="3C2DCA95"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561DED0" wp14:editId="46ADB764">
                  <wp:extent cx="130810" cy="1422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59" w:type="dxa"/>
            <w:vAlign w:val="center"/>
          </w:tcPr>
          <w:p w:rsidRPr="00BA3EAF" w:rsidR="007A3D14" w:rsidP="00581010" w:rsidRDefault="007A3D14" w14:paraId="43C18DDF"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1614B7A" wp14:editId="5C993A1F">
                  <wp:extent cx="130810" cy="14224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19" w:type="dxa"/>
            <w:vAlign w:val="center"/>
          </w:tcPr>
          <w:p w:rsidRPr="00BA3EAF" w:rsidR="007A3D14" w:rsidP="00581010" w:rsidRDefault="007A3D14" w14:paraId="736C7262"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D5796F1" wp14:editId="24469A08">
                  <wp:extent cx="130810" cy="14224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7A3D14" w:rsidTr="00581010" w14:paraId="2761B04F" w14:textId="77777777">
        <w:trPr>
          <w:trHeight w:val="288"/>
        </w:trPr>
        <w:tc>
          <w:tcPr>
            <w:tcW w:w="1337" w:type="dxa"/>
          </w:tcPr>
          <w:p w:rsidRPr="00BA3EAF" w:rsidR="007A3D14" w:rsidP="007A3D14" w:rsidRDefault="007A3D14" w14:paraId="4E7E05D7"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GLOBAL03</w:t>
            </w:r>
          </w:p>
        </w:tc>
        <w:tc>
          <w:tcPr>
            <w:tcW w:w="4896" w:type="dxa"/>
          </w:tcPr>
          <w:p w:rsidRPr="00BA3EAF" w:rsidR="007A3D14" w:rsidP="00581010" w:rsidRDefault="007A3D14" w14:paraId="53B2F1B4"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In general, how woud you rate your physical health?</w:t>
            </w:r>
          </w:p>
        </w:tc>
        <w:tc>
          <w:tcPr>
            <w:tcW w:w="1095" w:type="dxa"/>
            <w:vAlign w:val="center"/>
          </w:tcPr>
          <w:p w:rsidRPr="00BA3EAF" w:rsidR="007A3D14" w:rsidP="00581010" w:rsidRDefault="007A3D14" w14:paraId="12EF761D"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38FEFC2" wp14:editId="03EDD0ED">
                  <wp:extent cx="130810" cy="142240"/>
                  <wp:effectExtent l="0" t="0" r="2540" b="0"/>
                  <wp:docPr id="13633" name="Picture 13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45" w:type="dxa"/>
            <w:vAlign w:val="center"/>
          </w:tcPr>
          <w:p w:rsidRPr="00BA3EAF" w:rsidR="007A3D14" w:rsidP="00581010" w:rsidRDefault="007A3D14" w14:paraId="0792E359"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5574D9B4" wp14:editId="7ED0C4C6">
                  <wp:extent cx="130810" cy="14224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62" w:type="dxa"/>
            <w:vAlign w:val="center"/>
          </w:tcPr>
          <w:p w:rsidRPr="00BA3EAF" w:rsidR="007A3D14" w:rsidP="00581010" w:rsidRDefault="007A3D14" w14:paraId="29287246"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A19DFD5" wp14:editId="3DACCA9E">
                  <wp:extent cx="130810" cy="14224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59" w:type="dxa"/>
            <w:vAlign w:val="center"/>
          </w:tcPr>
          <w:p w:rsidRPr="00BA3EAF" w:rsidR="007A3D14" w:rsidP="00581010" w:rsidRDefault="007A3D14" w14:paraId="0FB4AFF7"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8E5D9E1" wp14:editId="14E45559">
                  <wp:extent cx="130810" cy="14224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19" w:type="dxa"/>
            <w:vAlign w:val="center"/>
          </w:tcPr>
          <w:p w:rsidRPr="00BA3EAF" w:rsidR="007A3D14" w:rsidP="00581010" w:rsidRDefault="007A3D14" w14:paraId="21CF439D"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6AAEB2F" wp14:editId="360D383A">
                  <wp:extent cx="130810" cy="14224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7A3D14" w:rsidTr="00581010" w14:paraId="1C7E9617" w14:textId="77777777">
        <w:trPr>
          <w:trHeight w:val="288"/>
        </w:trPr>
        <w:tc>
          <w:tcPr>
            <w:tcW w:w="1337" w:type="dxa"/>
          </w:tcPr>
          <w:p w:rsidRPr="00BA3EAF" w:rsidR="007A3D14" w:rsidP="00581010" w:rsidRDefault="007A3D14" w14:paraId="69B58B1B"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GLOBAL04</w:t>
            </w:r>
          </w:p>
        </w:tc>
        <w:tc>
          <w:tcPr>
            <w:tcW w:w="4896" w:type="dxa"/>
          </w:tcPr>
          <w:p w:rsidRPr="00BA3EAF" w:rsidR="007A3D14" w:rsidP="00581010" w:rsidRDefault="007A3D14" w14:paraId="74A684CA"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In general, how would you rate your mental health, including your mood and your ability to think?</w:t>
            </w:r>
          </w:p>
        </w:tc>
        <w:tc>
          <w:tcPr>
            <w:tcW w:w="1095" w:type="dxa"/>
            <w:vAlign w:val="center"/>
          </w:tcPr>
          <w:p w:rsidRPr="00BA3EAF" w:rsidR="007A3D14" w:rsidP="00581010" w:rsidRDefault="007A3D14" w14:paraId="33412E7F"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432CDDB" wp14:editId="1C101AA9">
                  <wp:extent cx="130810" cy="14224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45" w:type="dxa"/>
            <w:vAlign w:val="center"/>
          </w:tcPr>
          <w:p w:rsidRPr="00BA3EAF" w:rsidR="007A3D14" w:rsidP="00581010" w:rsidRDefault="007A3D14" w14:paraId="66A19461"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0DB7F8A" wp14:editId="6FB8A92C">
                  <wp:extent cx="130810" cy="14224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62" w:type="dxa"/>
            <w:vAlign w:val="center"/>
          </w:tcPr>
          <w:p w:rsidRPr="00BA3EAF" w:rsidR="007A3D14" w:rsidP="00581010" w:rsidRDefault="007A3D14" w14:paraId="5FC629B3"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A3EE73C" wp14:editId="7A39B226">
                  <wp:extent cx="130810" cy="14224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59" w:type="dxa"/>
            <w:vAlign w:val="center"/>
          </w:tcPr>
          <w:p w:rsidRPr="00BA3EAF" w:rsidR="007A3D14" w:rsidP="00581010" w:rsidRDefault="007A3D14" w14:paraId="503A9769"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2745557" wp14:editId="13FAB610">
                  <wp:extent cx="130810" cy="14224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19" w:type="dxa"/>
            <w:vAlign w:val="center"/>
          </w:tcPr>
          <w:p w:rsidRPr="00BA3EAF" w:rsidR="007A3D14" w:rsidP="00581010" w:rsidRDefault="007A3D14" w14:paraId="72CF79BF"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42733EB" wp14:editId="3EFF8960">
                  <wp:extent cx="130810" cy="142240"/>
                  <wp:effectExtent l="0" t="0" r="2540" b="0"/>
                  <wp:docPr id="13700" name="Picture 13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7A3D14" w:rsidTr="00581010" w14:paraId="4AD64045" w14:textId="77777777">
        <w:tc>
          <w:tcPr>
            <w:tcW w:w="1337" w:type="dxa"/>
          </w:tcPr>
          <w:p w:rsidRPr="00BA3EAF" w:rsidR="007A3D14" w:rsidP="00581010" w:rsidRDefault="007A3D14" w14:paraId="3F50B404"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GLOBAL05</w:t>
            </w:r>
          </w:p>
        </w:tc>
        <w:tc>
          <w:tcPr>
            <w:tcW w:w="4896" w:type="dxa"/>
          </w:tcPr>
          <w:p w:rsidRPr="00BA3EAF" w:rsidR="007A3D14" w:rsidP="00581010" w:rsidRDefault="007A3D14" w14:paraId="1616D81F"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In general, how would you rate your satisfaction with your social activities and relationships?</w:t>
            </w:r>
          </w:p>
        </w:tc>
        <w:tc>
          <w:tcPr>
            <w:tcW w:w="1095" w:type="dxa"/>
            <w:vAlign w:val="center"/>
          </w:tcPr>
          <w:p w:rsidRPr="00BA3EAF" w:rsidR="007A3D14" w:rsidP="00581010" w:rsidRDefault="007A3D14" w14:paraId="056DC880"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C45FAE5" wp14:editId="53B706EC">
                  <wp:extent cx="130810" cy="14224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45" w:type="dxa"/>
            <w:vAlign w:val="center"/>
          </w:tcPr>
          <w:p w:rsidRPr="00BA3EAF" w:rsidR="007A3D14" w:rsidP="00581010" w:rsidRDefault="007A3D14" w14:paraId="5FB1828E"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F915C95" wp14:editId="76999997">
                  <wp:extent cx="130810" cy="14224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62" w:type="dxa"/>
            <w:vAlign w:val="center"/>
          </w:tcPr>
          <w:p w:rsidRPr="00BA3EAF" w:rsidR="007A3D14" w:rsidP="00581010" w:rsidRDefault="007A3D14" w14:paraId="37EA7A4C"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DA63169" wp14:editId="6BC27736">
                  <wp:extent cx="130810" cy="14224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59" w:type="dxa"/>
            <w:vAlign w:val="center"/>
          </w:tcPr>
          <w:p w:rsidRPr="00BA3EAF" w:rsidR="007A3D14" w:rsidP="00581010" w:rsidRDefault="007A3D14" w14:paraId="396280FD"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E644C61" wp14:editId="08D2DF29">
                  <wp:extent cx="130810" cy="14224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19" w:type="dxa"/>
            <w:vAlign w:val="center"/>
          </w:tcPr>
          <w:p w:rsidRPr="00BA3EAF" w:rsidR="007A3D14" w:rsidP="00581010" w:rsidRDefault="007A3D14" w14:paraId="12FB396A"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CC7EB08" wp14:editId="3C906228">
                  <wp:extent cx="130810" cy="142240"/>
                  <wp:effectExtent l="0" t="0" r="2540" b="0"/>
                  <wp:docPr id="13701" name="Picture 13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7A3D14" w:rsidTr="00581010" w14:paraId="47CC2FD2" w14:textId="77777777">
        <w:tc>
          <w:tcPr>
            <w:tcW w:w="1337" w:type="dxa"/>
          </w:tcPr>
          <w:p w:rsidRPr="00BA3EAF" w:rsidR="007A3D14" w:rsidP="00581010" w:rsidRDefault="007A3D14" w14:paraId="186C69B7" w14:textId="77777777">
            <w:pPr>
              <w:pStyle w:val="Answer1"/>
              <w:spacing w:after="0"/>
              <w:ind w:left="0" w:firstLine="0"/>
              <w:rPr>
                <w:rFonts w:asciiTheme="minorHAnsi" w:hAnsiTheme="minorHAnsi" w:cstheme="minorHAnsi"/>
                <w:b w:val="0"/>
                <w:sz w:val="22"/>
                <w:szCs w:val="22"/>
              </w:rPr>
            </w:pPr>
            <w:r w:rsidRPr="00BA3EAF">
              <w:rPr>
                <w:rFonts w:asciiTheme="minorHAnsi" w:hAnsiTheme="minorHAnsi" w:cstheme="minorHAnsi"/>
                <w:b w:val="0"/>
                <w:sz w:val="22"/>
                <w:szCs w:val="22"/>
              </w:rPr>
              <w:t>GLOBAL09</w:t>
            </w:r>
          </w:p>
        </w:tc>
        <w:tc>
          <w:tcPr>
            <w:tcW w:w="4896" w:type="dxa"/>
          </w:tcPr>
          <w:p w:rsidRPr="00BA3EAF" w:rsidR="007A3D14" w:rsidP="00581010" w:rsidRDefault="007A3D14" w14:paraId="1220525F" w14:textId="77777777">
            <w:pPr>
              <w:pStyle w:val="Answer1"/>
              <w:spacing w:after="0"/>
              <w:ind w:left="0" w:firstLine="0"/>
              <w:rPr>
                <w:rFonts w:asciiTheme="minorHAnsi" w:hAnsiTheme="minorHAnsi" w:cstheme="minorHAnsi"/>
                <w:b w:val="0"/>
                <w:i/>
                <w:sz w:val="22"/>
                <w:szCs w:val="22"/>
              </w:rPr>
            </w:pPr>
            <w:r w:rsidRPr="00BA3EAF">
              <w:rPr>
                <w:rFonts w:asciiTheme="minorHAnsi" w:hAnsiTheme="minorHAnsi" w:cstheme="minorHAnsi"/>
                <w:b w:val="0"/>
                <w:sz w:val="22"/>
                <w:szCs w:val="22"/>
              </w:rPr>
              <w:t xml:space="preserve">In general, please rate how well you carry out your usual social activities and roles. </w:t>
            </w:r>
            <w:r w:rsidRPr="00BA3EAF">
              <w:rPr>
                <w:rFonts w:asciiTheme="minorHAnsi" w:hAnsiTheme="minorHAnsi" w:cstheme="minorHAnsi"/>
                <w:b w:val="0"/>
                <w:i/>
                <w:sz w:val="22"/>
                <w:szCs w:val="22"/>
              </w:rPr>
              <w:t>(This includes activities at home, at work and in your community, and responsibilities as a parent, child, spouse, employee, friend, etc.)</w:t>
            </w:r>
          </w:p>
        </w:tc>
        <w:tc>
          <w:tcPr>
            <w:tcW w:w="1095" w:type="dxa"/>
            <w:vAlign w:val="center"/>
          </w:tcPr>
          <w:p w:rsidRPr="00BA3EAF" w:rsidR="007A3D14" w:rsidP="00581010" w:rsidRDefault="007A3D14" w14:paraId="7D04C586"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A12609E" wp14:editId="7E1136D5">
                  <wp:extent cx="130810" cy="142240"/>
                  <wp:effectExtent l="0" t="0" r="2540" b="0"/>
                  <wp:docPr id="13702" name="Picture 13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145" w:type="dxa"/>
            <w:vAlign w:val="center"/>
          </w:tcPr>
          <w:p w:rsidRPr="00BA3EAF" w:rsidR="007A3D14" w:rsidP="00581010" w:rsidRDefault="007A3D14" w14:paraId="3B1A9CAB"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5717460" wp14:editId="1C8A6F67">
                  <wp:extent cx="130810" cy="142240"/>
                  <wp:effectExtent l="0" t="0" r="2540" b="0"/>
                  <wp:docPr id="13703" name="Picture 13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62" w:type="dxa"/>
            <w:vAlign w:val="center"/>
          </w:tcPr>
          <w:p w:rsidRPr="00BA3EAF" w:rsidR="007A3D14" w:rsidP="00581010" w:rsidRDefault="007A3D14" w14:paraId="06F910AF"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5E084E2" wp14:editId="11568A00">
                  <wp:extent cx="130810" cy="142240"/>
                  <wp:effectExtent l="0" t="0" r="2540" b="0"/>
                  <wp:docPr id="13704" name="Picture 13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859" w:type="dxa"/>
            <w:vAlign w:val="center"/>
          </w:tcPr>
          <w:p w:rsidRPr="00BA3EAF" w:rsidR="007A3D14" w:rsidP="00581010" w:rsidRDefault="007A3D14" w14:paraId="1C01C4C5"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FF8E8CF" wp14:editId="4B0819A0">
                  <wp:extent cx="130810" cy="142240"/>
                  <wp:effectExtent l="0" t="0" r="2540" b="0"/>
                  <wp:docPr id="13705" name="Picture 13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719" w:type="dxa"/>
            <w:vAlign w:val="center"/>
          </w:tcPr>
          <w:p w:rsidRPr="00BA3EAF" w:rsidR="007A3D14" w:rsidP="00581010" w:rsidRDefault="007A3D14" w14:paraId="0AE68014"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0CBF375" wp14:editId="7B478B4B">
                  <wp:extent cx="130810" cy="142240"/>
                  <wp:effectExtent l="0" t="0" r="2540" b="0"/>
                  <wp:docPr id="13717" name="Picture 13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7A3D14" w:rsidP="00267640" w:rsidRDefault="007A3D14" w14:paraId="7F5359BC" w14:textId="77777777">
      <w:pPr>
        <w:spacing w:after="0" w:line="240" w:lineRule="auto"/>
        <w:ind w:left="1440" w:hanging="1440"/>
        <w:rPr>
          <w:rFonts w:cstheme="minorHAnsi"/>
        </w:rPr>
      </w:pPr>
    </w:p>
    <w:p w:rsidR="007A3D14" w:rsidP="00267640" w:rsidRDefault="007A3D14" w14:paraId="3BA68851" w14:textId="77777777">
      <w:pPr>
        <w:spacing w:after="0" w:line="240" w:lineRule="auto"/>
        <w:ind w:left="1440" w:hanging="1440"/>
        <w:rPr>
          <w:rFonts w:cstheme="minorHAnsi"/>
        </w:rPr>
      </w:pPr>
    </w:p>
    <w:p w:rsidR="00BA3EAF" w:rsidP="00267640" w:rsidRDefault="00BA3EAF" w14:paraId="11EC2558" w14:textId="77777777">
      <w:pPr>
        <w:spacing w:after="0" w:line="240" w:lineRule="auto"/>
        <w:ind w:left="1440" w:hanging="1440"/>
        <w:rPr>
          <w:rFonts w:cstheme="minorHAnsi"/>
        </w:rPr>
      </w:pPr>
    </w:p>
    <w:p w:rsidR="00BA3EAF" w:rsidP="00267640" w:rsidRDefault="00BA3EAF" w14:paraId="2B6157F8" w14:textId="77777777">
      <w:pPr>
        <w:spacing w:after="0" w:line="240" w:lineRule="auto"/>
        <w:ind w:left="1440" w:hanging="1440"/>
        <w:rPr>
          <w:rFonts w:cstheme="minorHAnsi"/>
        </w:rPr>
      </w:pPr>
    </w:p>
    <w:p w:rsidR="00BA3EAF" w:rsidP="00267640" w:rsidRDefault="00BA3EAF" w14:paraId="50788502" w14:textId="77777777">
      <w:pPr>
        <w:spacing w:after="0" w:line="240" w:lineRule="auto"/>
        <w:ind w:left="1440" w:hanging="1440"/>
        <w:rPr>
          <w:rFonts w:cstheme="minorHAnsi"/>
        </w:rPr>
      </w:pPr>
    </w:p>
    <w:p w:rsidRPr="00BA3EAF" w:rsidR="00BA3EAF" w:rsidP="00267640" w:rsidRDefault="00BA3EAF" w14:paraId="3A93753E" w14:textId="77777777">
      <w:pPr>
        <w:spacing w:after="0" w:line="240" w:lineRule="auto"/>
        <w:ind w:left="1440" w:hanging="1440"/>
        <w:rPr>
          <w:rFonts w:cstheme="minorHAnsi"/>
        </w:rPr>
      </w:pPr>
    </w:p>
    <w:p w:rsidRPr="00BA3EAF" w:rsidR="007A3D14" w:rsidP="00267640" w:rsidRDefault="007A3D14" w14:paraId="7EC8718D" w14:textId="77777777">
      <w:pPr>
        <w:spacing w:after="0" w:line="240" w:lineRule="auto"/>
        <w:ind w:left="1440" w:hanging="1440"/>
        <w:rPr>
          <w:rFonts w:cstheme="minorHAnsi"/>
        </w:rPr>
      </w:pPr>
      <w:r w:rsidRPr="00BA3EAF">
        <w:rPr>
          <w:rFonts w:cstheme="minorHAnsi"/>
          <w:b/>
        </w:rPr>
        <w:t>GLOBAL06</w:t>
      </w:r>
      <w:r w:rsidRPr="00BA3EAF">
        <w:rPr>
          <w:rFonts w:cstheme="minorHAnsi"/>
        </w:rPr>
        <w:tab/>
        <w:t>To what extent are you able to carry out your everyday physical activities such as walking, climbing stairs, carrying groceries, or moving a chair?</w:t>
      </w:r>
    </w:p>
    <w:p w:rsidRPr="00BA3EAF" w:rsidR="007A3D14" w:rsidP="007A3D14" w:rsidRDefault="007A3D14" w14:paraId="6AB91E2A"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Completely</w:t>
      </w:r>
    </w:p>
    <w:p w:rsidRPr="00BA3EAF" w:rsidR="007A3D14" w:rsidP="007A3D14" w:rsidRDefault="007A3D14" w14:paraId="5AC7197B"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ostly</w:t>
      </w:r>
    </w:p>
    <w:p w:rsidRPr="00BA3EAF" w:rsidR="007A3D14" w:rsidP="007A3D14" w:rsidRDefault="007A3D14" w14:paraId="232976ED"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oderately</w:t>
      </w:r>
    </w:p>
    <w:p w:rsidRPr="00BA3EAF" w:rsidR="007A3D14" w:rsidP="007A3D14" w:rsidRDefault="007A3D14" w14:paraId="08C4238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 little</w:t>
      </w:r>
    </w:p>
    <w:p w:rsidRPr="00BA3EAF" w:rsidR="007A3D14" w:rsidP="007A3D14" w:rsidRDefault="007A3D14" w14:paraId="6793220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ot at all</w:t>
      </w:r>
    </w:p>
    <w:p w:rsidRPr="00BA3EAF" w:rsidR="007A3D14" w:rsidP="007A3D14" w:rsidRDefault="007A3D14" w14:paraId="128CF3F5" w14:textId="77777777">
      <w:pPr>
        <w:pStyle w:val="Answer1"/>
        <w:spacing w:after="0"/>
        <w:rPr>
          <w:rFonts w:asciiTheme="minorHAnsi" w:hAnsiTheme="minorHAnsi" w:cstheme="minorHAnsi"/>
          <w:b w:val="0"/>
          <w:sz w:val="22"/>
          <w:szCs w:val="22"/>
        </w:rPr>
      </w:pPr>
    </w:p>
    <w:p w:rsidRPr="00BA3EAF" w:rsidR="007A3D14" w:rsidP="007A3D14" w:rsidRDefault="007A3D14" w14:paraId="4477C530" w14:textId="2A6E0968">
      <w:pPr>
        <w:spacing w:after="0" w:line="240" w:lineRule="auto"/>
        <w:ind w:left="1440" w:hanging="1440"/>
        <w:rPr>
          <w:rFonts w:cstheme="minorHAnsi"/>
        </w:rPr>
      </w:pPr>
      <w:r w:rsidRPr="00BA3EAF">
        <w:rPr>
          <w:rFonts w:cstheme="minorHAnsi"/>
          <w:b/>
        </w:rPr>
        <w:lastRenderedPageBreak/>
        <w:t>GLOBAL10</w:t>
      </w:r>
      <w:r w:rsidRPr="00BA3EAF">
        <w:rPr>
          <w:rFonts w:cstheme="minorHAnsi"/>
        </w:rPr>
        <w:tab/>
        <w:t>In the past 7 days, how often have you been bothered by emotional problems such as feeling anxious, depressed, or irritable</w:t>
      </w:r>
      <w:r w:rsidRPr="00BA3EAF" w:rsidR="003C6081">
        <w:rPr>
          <w:rFonts w:cstheme="minorHAnsi"/>
        </w:rPr>
        <w:t>?</w:t>
      </w:r>
    </w:p>
    <w:p w:rsidRPr="00BA3EAF" w:rsidR="007A3D14" w:rsidP="007A3D14" w:rsidRDefault="007A3D14" w14:paraId="41D48B5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ever</w:t>
      </w:r>
    </w:p>
    <w:p w:rsidRPr="00BA3EAF" w:rsidR="007A3D14" w:rsidP="007A3D14" w:rsidRDefault="007A3D14" w14:paraId="11F27EB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Rarely</w:t>
      </w:r>
    </w:p>
    <w:p w:rsidRPr="00BA3EAF" w:rsidR="007A3D14" w:rsidP="007A3D14" w:rsidRDefault="007A3D14" w14:paraId="1EF33055"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ometimes</w:t>
      </w:r>
    </w:p>
    <w:p w:rsidRPr="00BA3EAF" w:rsidR="007A3D14" w:rsidP="007A3D14" w:rsidRDefault="007A3D14" w14:paraId="7291F329"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Often </w:t>
      </w:r>
    </w:p>
    <w:p w:rsidRPr="00BA3EAF" w:rsidR="007A3D14" w:rsidP="007A3D14" w:rsidRDefault="007A3D14" w14:paraId="642A5445"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lways</w:t>
      </w:r>
    </w:p>
    <w:p w:rsidRPr="00BA3EAF" w:rsidR="007A3D14" w:rsidP="007A3D14" w:rsidRDefault="007A3D14" w14:paraId="46EFB5F4" w14:textId="77777777">
      <w:pPr>
        <w:pStyle w:val="Answer1"/>
        <w:spacing w:after="0"/>
        <w:ind w:left="2160" w:firstLine="0"/>
        <w:rPr>
          <w:rFonts w:asciiTheme="minorHAnsi" w:hAnsiTheme="minorHAnsi" w:cstheme="minorHAnsi"/>
          <w:b w:val="0"/>
          <w:sz w:val="22"/>
          <w:szCs w:val="22"/>
        </w:rPr>
      </w:pPr>
    </w:p>
    <w:p w:rsidRPr="00BA3EAF" w:rsidR="007A3D14" w:rsidP="007A3D14" w:rsidRDefault="007A3D14" w14:paraId="75243824" w14:textId="77777777">
      <w:pPr>
        <w:spacing w:after="0" w:line="240" w:lineRule="auto"/>
        <w:ind w:left="1440" w:hanging="1440"/>
        <w:rPr>
          <w:rFonts w:cstheme="minorHAnsi"/>
        </w:rPr>
      </w:pPr>
      <w:r w:rsidRPr="00BA3EAF">
        <w:rPr>
          <w:rFonts w:cstheme="minorHAnsi"/>
          <w:b/>
        </w:rPr>
        <w:t>GLOBAL08</w:t>
      </w:r>
      <w:r w:rsidRPr="00BA3EAF">
        <w:rPr>
          <w:rFonts w:cstheme="minorHAnsi"/>
        </w:rPr>
        <w:tab/>
        <w:t>In the past 7 days, how would you rate your fatigue on average?</w:t>
      </w:r>
    </w:p>
    <w:p w:rsidRPr="00BA3EAF" w:rsidR="007A3D14" w:rsidP="007A3D14" w:rsidRDefault="007A3D14" w14:paraId="098AA981"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one</w:t>
      </w:r>
    </w:p>
    <w:p w:rsidRPr="00BA3EAF" w:rsidR="007A3D14" w:rsidP="007A3D14" w:rsidRDefault="007A3D14" w14:paraId="2795670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ild</w:t>
      </w:r>
    </w:p>
    <w:p w:rsidRPr="00BA3EAF" w:rsidR="007A3D14" w:rsidP="007A3D14" w:rsidRDefault="007A3D14" w14:paraId="299EFF2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oderate</w:t>
      </w:r>
    </w:p>
    <w:p w:rsidRPr="00BA3EAF" w:rsidR="007A3D14" w:rsidP="007A3D14" w:rsidRDefault="007A3D14" w14:paraId="53AEE25E"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evere</w:t>
      </w:r>
    </w:p>
    <w:p w:rsidRPr="00BA3EAF" w:rsidR="007A3D14" w:rsidP="007A3D14" w:rsidRDefault="007A3D14" w14:paraId="772F054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Very severe</w:t>
      </w:r>
    </w:p>
    <w:p w:rsidRPr="00BA3EAF" w:rsidR="007A3D14" w:rsidP="00267640" w:rsidRDefault="007A3D14" w14:paraId="61E9E8BA" w14:textId="77777777">
      <w:pPr>
        <w:spacing w:after="0" w:line="240" w:lineRule="auto"/>
        <w:ind w:left="1440" w:hanging="1440"/>
        <w:rPr>
          <w:rFonts w:cstheme="minorHAnsi"/>
        </w:rPr>
      </w:pPr>
    </w:p>
    <w:p w:rsidRPr="00BA3EAF" w:rsidR="007A3D14" w:rsidP="007A3D14" w:rsidRDefault="007A3D14" w14:paraId="65921E7B" w14:textId="77777777">
      <w:pPr>
        <w:spacing w:after="0" w:line="240" w:lineRule="auto"/>
        <w:ind w:left="1440" w:hanging="1440"/>
        <w:rPr>
          <w:rFonts w:cstheme="minorHAnsi"/>
        </w:rPr>
      </w:pPr>
      <w:r w:rsidRPr="00BA3EAF">
        <w:rPr>
          <w:rFonts w:cstheme="minorHAnsi"/>
          <w:b/>
        </w:rPr>
        <w:t>GLOBAL07</w:t>
      </w:r>
      <w:r w:rsidRPr="00BA3EAF">
        <w:rPr>
          <w:rFonts w:cstheme="minorHAnsi"/>
        </w:rPr>
        <w:tab/>
        <w:t>In the past 7 days, how would you rate your pain on average?</w:t>
      </w:r>
    </w:p>
    <w:p w:rsidRPr="00BA3EAF" w:rsidR="007A3D14" w:rsidP="007A3D14" w:rsidRDefault="007A3D14" w14:paraId="31A838A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0 No Pain</w:t>
      </w:r>
    </w:p>
    <w:p w:rsidRPr="00BA3EAF" w:rsidR="007A3D14" w:rsidP="007A3D14" w:rsidRDefault="007A3D14" w14:paraId="1D91AAE5"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1</w:t>
      </w:r>
    </w:p>
    <w:p w:rsidRPr="00BA3EAF" w:rsidR="007A3D14" w:rsidP="007A3D14" w:rsidRDefault="007A3D14" w14:paraId="7855D95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2</w:t>
      </w:r>
    </w:p>
    <w:p w:rsidRPr="00BA3EAF" w:rsidR="007A3D14" w:rsidP="007A3D14" w:rsidRDefault="007A3D14" w14:paraId="107F1F9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3</w:t>
      </w:r>
    </w:p>
    <w:p w:rsidRPr="00BA3EAF" w:rsidR="007A3D14" w:rsidP="007A3D14" w:rsidRDefault="007A3D14" w14:paraId="77EBC6F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4</w:t>
      </w:r>
    </w:p>
    <w:p w:rsidRPr="00BA3EAF" w:rsidR="007A3D14" w:rsidP="007A3D14" w:rsidRDefault="007A3D14" w14:paraId="2B3D974D"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5</w:t>
      </w:r>
    </w:p>
    <w:p w:rsidRPr="00BA3EAF" w:rsidR="007A3D14" w:rsidP="007A3D14" w:rsidRDefault="007A3D14" w14:paraId="74E23239"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6</w:t>
      </w:r>
    </w:p>
    <w:p w:rsidRPr="00BA3EAF" w:rsidR="007A3D14" w:rsidP="007A3D14" w:rsidRDefault="007A3D14" w14:paraId="24AD98F7"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7</w:t>
      </w:r>
    </w:p>
    <w:p w:rsidRPr="00BA3EAF" w:rsidR="007A3D14" w:rsidP="007A3D14" w:rsidRDefault="007A3D14" w14:paraId="32D1F0B5"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8</w:t>
      </w:r>
    </w:p>
    <w:p w:rsidRPr="00BA3EAF" w:rsidR="007A3D14" w:rsidP="007A3D14" w:rsidRDefault="007A3D14" w14:paraId="3B0C1357"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9</w:t>
      </w:r>
    </w:p>
    <w:p w:rsidRPr="00BA3EAF" w:rsidR="007A3D14" w:rsidP="007A3D14" w:rsidRDefault="007A3D14" w14:paraId="594EC44D"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10 Worst Pain Imaginable</w:t>
      </w:r>
    </w:p>
    <w:p w:rsidRPr="00BA3EAF" w:rsidR="007A3D14" w:rsidP="00267640" w:rsidRDefault="007A3D14" w14:paraId="3DCD93B1" w14:textId="77777777">
      <w:pPr>
        <w:spacing w:after="0" w:line="240" w:lineRule="auto"/>
        <w:ind w:left="1440" w:hanging="1440"/>
        <w:rPr>
          <w:rFonts w:cstheme="minorHAnsi"/>
        </w:rPr>
      </w:pPr>
    </w:p>
    <w:p w:rsidRPr="00BA3EAF" w:rsidR="0043377F" w:rsidP="00267640" w:rsidRDefault="006D6AAF" w14:paraId="12A7BF5A" w14:textId="77777777">
      <w:pPr>
        <w:spacing w:after="0" w:line="240" w:lineRule="auto"/>
        <w:ind w:left="1440" w:hanging="1440"/>
        <w:rPr>
          <w:rFonts w:cstheme="minorHAnsi"/>
        </w:rPr>
      </w:pPr>
      <w:r w:rsidRPr="00BA3EAF">
        <w:rPr>
          <w:rFonts w:cstheme="minorHAnsi"/>
          <w:b/>
        </w:rPr>
        <w:t>SLEEP_SATIS</w:t>
      </w:r>
      <w:r w:rsidRPr="00BA3EAF">
        <w:rPr>
          <w:rFonts w:cstheme="minorHAnsi"/>
        </w:rPr>
        <w:tab/>
        <w:t>How satisfied are you with the sleep you are getting?</w:t>
      </w:r>
    </w:p>
    <w:p w:rsidRPr="00BA3EAF" w:rsidR="006D6AAF" w:rsidP="006D6AAF" w:rsidRDefault="006D6AAF" w14:paraId="48648F33"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Very satisfied</w:t>
      </w:r>
    </w:p>
    <w:p w:rsidRPr="00BA3EAF" w:rsidR="006D6AAF" w:rsidP="006D6AAF" w:rsidRDefault="006D6AAF" w14:paraId="54D6778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omewhat satisfied</w:t>
      </w:r>
    </w:p>
    <w:p w:rsidRPr="00BA3EAF" w:rsidR="006D6AAF" w:rsidP="006D6AAF" w:rsidRDefault="006D6AAF" w14:paraId="42B3AA37"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either satisfied nor dissatisfied</w:t>
      </w:r>
    </w:p>
    <w:p w:rsidRPr="00BA3EAF" w:rsidR="006D6AAF" w:rsidP="006D6AAF" w:rsidRDefault="006D6AAF" w14:paraId="0195E0B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 little satisfied</w:t>
      </w:r>
    </w:p>
    <w:p w:rsidRPr="00BA3EAF" w:rsidR="006D6AAF" w:rsidP="006D6AAF" w:rsidRDefault="006D6AAF" w14:paraId="6DDA930F"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ot at all satisfied</w:t>
      </w:r>
    </w:p>
    <w:p w:rsidRPr="00BA3EAF" w:rsidR="006D6AAF" w:rsidP="006D6AAF" w:rsidRDefault="006D6AAF" w14:paraId="7548AAB2" w14:textId="77777777">
      <w:pPr>
        <w:pStyle w:val="Answer1"/>
        <w:spacing w:after="0"/>
        <w:rPr>
          <w:rFonts w:asciiTheme="minorHAnsi" w:hAnsiTheme="minorHAnsi" w:cstheme="minorHAnsi"/>
          <w:b w:val="0"/>
          <w:sz w:val="22"/>
          <w:szCs w:val="22"/>
        </w:rPr>
      </w:pPr>
    </w:p>
    <w:p w:rsidRPr="00BA3EAF" w:rsidR="006D6AAF" w:rsidP="006D6AAF" w:rsidRDefault="006D6AAF" w14:paraId="14949ADC"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PAST4_x</w:t>
      </w:r>
      <w:r w:rsidRPr="00BA3EAF">
        <w:rPr>
          <w:rFonts w:asciiTheme="minorHAnsi" w:hAnsiTheme="minorHAnsi" w:cstheme="minorHAnsi"/>
          <w:sz w:val="22"/>
          <w:szCs w:val="22"/>
        </w:rPr>
        <w:tab/>
      </w:r>
      <w:r w:rsidRPr="00BA3EAF">
        <w:rPr>
          <w:rFonts w:asciiTheme="minorHAnsi" w:hAnsiTheme="minorHAnsi" w:cstheme="minorHAnsi"/>
          <w:b w:val="0"/>
          <w:sz w:val="22"/>
          <w:szCs w:val="22"/>
        </w:rPr>
        <w:t xml:space="preserve">In the past </w:t>
      </w:r>
      <w:r w:rsidRPr="00BA3EAF">
        <w:rPr>
          <w:rFonts w:asciiTheme="minorHAnsi" w:hAnsiTheme="minorHAnsi" w:cstheme="minorHAnsi"/>
          <w:b w:val="0"/>
          <w:sz w:val="22"/>
          <w:szCs w:val="22"/>
          <w:u w:val="single"/>
        </w:rPr>
        <w:t>4 weeks</w:t>
      </w:r>
      <w:r w:rsidRPr="00BA3EAF">
        <w:rPr>
          <w:rFonts w:asciiTheme="minorHAnsi" w:hAnsiTheme="minorHAnsi" w:cstheme="minorHAnsi"/>
          <w:b w:val="0"/>
          <w:sz w:val="22"/>
          <w:szCs w:val="22"/>
        </w:rPr>
        <w:t>…….</w:t>
      </w:r>
    </w:p>
    <w:tbl>
      <w:tblPr>
        <w:tblStyle w:val="TableGrid"/>
        <w:tblW w:w="10782" w:type="dxa"/>
        <w:tblInd w:w="-275" w:type="dxa"/>
        <w:tblLook w:val="04A0" w:firstRow="1" w:lastRow="0" w:firstColumn="1" w:lastColumn="0" w:noHBand="0" w:noVBand="1"/>
      </w:tblPr>
      <w:tblGrid>
        <w:gridCol w:w="4752"/>
        <w:gridCol w:w="1080"/>
        <w:gridCol w:w="1260"/>
        <w:gridCol w:w="1350"/>
        <w:gridCol w:w="1260"/>
        <w:gridCol w:w="1080"/>
      </w:tblGrid>
      <w:tr w:rsidRPr="00BA3EAF" w:rsidR="006D6AAF" w:rsidTr="00E42D38" w14:paraId="0E4E0938" w14:textId="77777777">
        <w:tc>
          <w:tcPr>
            <w:tcW w:w="4752" w:type="dxa"/>
          </w:tcPr>
          <w:p w:rsidRPr="00BA3EAF" w:rsidR="006D6AAF" w:rsidP="00E42D38" w:rsidRDefault="006D6AAF" w14:paraId="24059E60" w14:textId="77777777">
            <w:pPr>
              <w:pStyle w:val="Answer1"/>
              <w:spacing w:after="0"/>
              <w:ind w:left="0" w:firstLine="0"/>
              <w:rPr>
                <w:rFonts w:asciiTheme="minorHAnsi" w:hAnsiTheme="minorHAnsi" w:cstheme="minorHAnsi"/>
                <w:sz w:val="22"/>
                <w:szCs w:val="22"/>
                <w:u w:val="single"/>
              </w:rPr>
            </w:pPr>
          </w:p>
        </w:tc>
        <w:tc>
          <w:tcPr>
            <w:tcW w:w="1080" w:type="dxa"/>
            <w:vAlign w:val="center"/>
          </w:tcPr>
          <w:p w:rsidRPr="00BA3EAF" w:rsidR="006D6AAF" w:rsidP="00E42D38" w:rsidRDefault="006D6AAF" w14:paraId="0699820D"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All of the time</w:t>
            </w:r>
          </w:p>
        </w:tc>
        <w:tc>
          <w:tcPr>
            <w:tcW w:w="1260" w:type="dxa"/>
            <w:vAlign w:val="center"/>
          </w:tcPr>
          <w:p w:rsidRPr="00BA3EAF" w:rsidR="006D6AAF" w:rsidP="00E42D38" w:rsidRDefault="006D6AAF" w14:paraId="4A1ED08A"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Most of the time</w:t>
            </w:r>
          </w:p>
        </w:tc>
        <w:tc>
          <w:tcPr>
            <w:tcW w:w="1350" w:type="dxa"/>
            <w:vAlign w:val="center"/>
          </w:tcPr>
          <w:p w:rsidRPr="00BA3EAF" w:rsidR="006D6AAF" w:rsidP="00E42D38" w:rsidRDefault="006D6AAF" w14:paraId="1B33113B"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Some of the time</w:t>
            </w:r>
          </w:p>
        </w:tc>
        <w:tc>
          <w:tcPr>
            <w:tcW w:w="1260" w:type="dxa"/>
            <w:vAlign w:val="center"/>
          </w:tcPr>
          <w:p w:rsidRPr="00BA3EAF" w:rsidR="006D6AAF" w:rsidP="00E42D38" w:rsidRDefault="006D6AAF" w14:paraId="1128C8C5"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A little of the time</w:t>
            </w:r>
          </w:p>
        </w:tc>
        <w:tc>
          <w:tcPr>
            <w:tcW w:w="1080" w:type="dxa"/>
            <w:vAlign w:val="center"/>
          </w:tcPr>
          <w:p w:rsidRPr="00BA3EAF" w:rsidR="006D6AAF" w:rsidP="00E42D38" w:rsidRDefault="006D6AAF" w14:paraId="64AAFA37"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t>None of the time</w:t>
            </w:r>
          </w:p>
        </w:tc>
      </w:tr>
      <w:tr w:rsidRPr="00BA3EAF" w:rsidR="006D6AAF" w:rsidTr="00E42D38" w14:paraId="53B10431" w14:textId="77777777">
        <w:trPr>
          <w:trHeight w:val="432"/>
        </w:trPr>
        <w:tc>
          <w:tcPr>
            <w:tcW w:w="4752" w:type="dxa"/>
            <w:vAlign w:val="center"/>
          </w:tcPr>
          <w:p w:rsidRPr="00BA3EAF" w:rsidR="006D6AAF" w:rsidP="006D6AAF" w:rsidRDefault="006D6AAF" w14:paraId="62C458C6" w14:textId="77777777">
            <w:pPr>
              <w:pStyle w:val="Answer1"/>
              <w:numPr>
                <w:ilvl w:val="0"/>
                <w:numId w:val="44"/>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bout how often did you feel tired for no good reason?</w:t>
            </w:r>
          </w:p>
        </w:tc>
        <w:tc>
          <w:tcPr>
            <w:tcW w:w="1080" w:type="dxa"/>
            <w:vAlign w:val="center"/>
          </w:tcPr>
          <w:p w:rsidRPr="00BA3EAF" w:rsidR="006D6AAF" w:rsidP="00E42D38" w:rsidRDefault="006D6AAF" w14:paraId="218E7CF2"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8BA11DE" wp14:editId="354C3A1B">
                  <wp:extent cx="130810" cy="142240"/>
                  <wp:effectExtent l="0" t="0" r="2540" b="0"/>
                  <wp:docPr id="15087" name="Picture 15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725C21A8"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85DEA16" wp14:editId="55EA2462">
                  <wp:extent cx="130810" cy="142240"/>
                  <wp:effectExtent l="0" t="0" r="2540" b="0"/>
                  <wp:docPr id="15088" name="Picture 15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6D6AAF" w:rsidP="00E42D38" w:rsidRDefault="006D6AAF" w14:paraId="538430C0"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282AE01" wp14:editId="3A5A0D24">
                  <wp:extent cx="130810" cy="142240"/>
                  <wp:effectExtent l="0" t="0" r="2540" b="0"/>
                  <wp:docPr id="15089" name="Picture 15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114F265F"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BB7016F" wp14:editId="26BED39F">
                  <wp:extent cx="130810" cy="142240"/>
                  <wp:effectExtent l="0" t="0" r="2540" b="0"/>
                  <wp:docPr id="15090" name="Picture 15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6D6AAF" w:rsidP="00E42D38" w:rsidRDefault="006D6AAF" w14:paraId="247FBE37"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1C93B81" wp14:editId="1FFC74F2">
                  <wp:extent cx="130810" cy="142240"/>
                  <wp:effectExtent l="0" t="0" r="2540" b="0"/>
                  <wp:docPr id="15091" name="Picture 15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D6AAF" w:rsidTr="00E42D38" w14:paraId="23BA69EF" w14:textId="77777777">
        <w:trPr>
          <w:trHeight w:val="288"/>
        </w:trPr>
        <w:tc>
          <w:tcPr>
            <w:tcW w:w="4752" w:type="dxa"/>
            <w:vAlign w:val="center"/>
          </w:tcPr>
          <w:p w:rsidRPr="00BA3EAF" w:rsidR="006D6AAF" w:rsidP="006D6AAF" w:rsidRDefault="006D6AAF" w14:paraId="48FABF31" w14:textId="77777777">
            <w:pPr>
              <w:pStyle w:val="Answer1"/>
              <w:numPr>
                <w:ilvl w:val="0"/>
                <w:numId w:val="44"/>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bout how often did you feel nervous?</w:t>
            </w:r>
          </w:p>
        </w:tc>
        <w:tc>
          <w:tcPr>
            <w:tcW w:w="1080" w:type="dxa"/>
            <w:vAlign w:val="center"/>
          </w:tcPr>
          <w:p w:rsidRPr="00BA3EAF" w:rsidR="006D6AAF" w:rsidP="00E42D38" w:rsidRDefault="006D6AAF" w14:paraId="56858A26"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31F1A6B" wp14:editId="4B4555AF">
                  <wp:extent cx="130810" cy="142240"/>
                  <wp:effectExtent l="0" t="0" r="2540" b="0"/>
                  <wp:docPr id="15092" name="Picture 15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5C11BB5B"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DF4FA1C" wp14:editId="7A2BCE59">
                  <wp:extent cx="130810" cy="142240"/>
                  <wp:effectExtent l="0" t="0" r="2540" b="0"/>
                  <wp:docPr id="15093" name="Picture 15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6D6AAF" w:rsidP="00E42D38" w:rsidRDefault="006D6AAF" w14:paraId="2F4D6CF3"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D9825CA" wp14:editId="50EEA128">
                  <wp:extent cx="130810" cy="142240"/>
                  <wp:effectExtent l="0" t="0" r="2540" b="0"/>
                  <wp:docPr id="15094" name="Picture 15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4859666A"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DA94F39" wp14:editId="135139CB">
                  <wp:extent cx="130810" cy="142240"/>
                  <wp:effectExtent l="0" t="0" r="2540" b="0"/>
                  <wp:docPr id="15095" name="Picture 15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6D6AAF" w:rsidP="00E42D38" w:rsidRDefault="006D6AAF" w14:paraId="28BADCEE"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E22CC6E" wp14:editId="08096DD5">
                  <wp:extent cx="130810" cy="142240"/>
                  <wp:effectExtent l="0" t="0" r="2540" b="0"/>
                  <wp:docPr id="15096" name="Picture 15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D6AAF" w:rsidTr="00E42D38" w14:paraId="602EBC42" w14:textId="77777777">
        <w:trPr>
          <w:trHeight w:val="432"/>
        </w:trPr>
        <w:tc>
          <w:tcPr>
            <w:tcW w:w="4752" w:type="dxa"/>
            <w:vAlign w:val="center"/>
          </w:tcPr>
          <w:p w:rsidRPr="00BA3EAF" w:rsidR="006D6AAF" w:rsidP="006D6AAF" w:rsidRDefault="006D6AAF" w14:paraId="417EB6A3" w14:textId="77777777">
            <w:pPr>
              <w:pStyle w:val="Answer1"/>
              <w:numPr>
                <w:ilvl w:val="0"/>
                <w:numId w:val="44"/>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bout how often did you feel so nervous that nothing could calm you down?</w:t>
            </w:r>
          </w:p>
        </w:tc>
        <w:tc>
          <w:tcPr>
            <w:tcW w:w="1080" w:type="dxa"/>
            <w:vAlign w:val="center"/>
          </w:tcPr>
          <w:p w:rsidRPr="00BA3EAF" w:rsidR="006D6AAF" w:rsidP="00E42D38" w:rsidRDefault="006D6AAF" w14:paraId="353169A0"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CC73DFF" wp14:editId="32A253A0">
                  <wp:extent cx="130810" cy="142240"/>
                  <wp:effectExtent l="0" t="0" r="2540" b="0"/>
                  <wp:docPr id="15097" name="Picture 15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43ADF3DE"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86F01DC" wp14:editId="75A71B80">
                  <wp:extent cx="130810" cy="142240"/>
                  <wp:effectExtent l="0" t="0" r="2540" b="0"/>
                  <wp:docPr id="15098" name="Picture 15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6D6AAF" w:rsidP="00E42D38" w:rsidRDefault="006D6AAF" w14:paraId="03717633"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6D701C0" wp14:editId="216AED28">
                  <wp:extent cx="130810" cy="142240"/>
                  <wp:effectExtent l="0" t="0" r="2540" b="0"/>
                  <wp:docPr id="15099" name="Picture 15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32D0413E"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E18D92C" wp14:editId="3A5024F5">
                  <wp:extent cx="130810" cy="142240"/>
                  <wp:effectExtent l="0" t="0" r="2540" b="0"/>
                  <wp:docPr id="15100" name="Picture 15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6D6AAF" w:rsidP="00E42D38" w:rsidRDefault="006D6AAF" w14:paraId="7A63C2A2"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FA698C8" wp14:editId="253FF8F7">
                  <wp:extent cx="130810" cy="142240"/>
                  <wp:effectExtent l="0" t="0" r="2540" b="0"/>
                  <wp:docPr id="15101" name="Picture 15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D6AAF" w:rsidTr="00E42D38" w14:paraId="34C4895E" w14:textId="77777777">
        <w:trPr>
          <w:trHeight w:val="288"/>
        </w:trPr>
        <w:tc>
          <w:tcPr>
            <w:tcW w:w="4752" w:type="dxa"/>
            <w:vAlign w:val="center"/>
          </w:tcPr>
          <w:p w:rsidRPr="00BA3EAF" w:rsidR="006D6AAF" w:rsidP="006D6AAF" w:rsidRDefault="006D6AAF" w14:paraId="7BF9101B" w14:textId="77777777">
            <w:pPr>
              <w:pStyle w:val="Answer1"/>
              <w:numPr>
                <w:ilvl w:val="0"/>
                <w:numId w:val="44"/>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bout how often did you feel hopeless?</w:t>
            </w:r>
          </w:p>
        </w:tc>
        <w:tc>
          <w:tcPr>
            <w:tcW w:w="1080" w:type="dxa"/>
            <w:vAlign w:val="center"/>
          </w:tcPr>
          <w:p w:rsidRPr="00BA3EAF" w:rsidR="006D6AAF" w:rsidP="00E42D38" w:rsidRDefault="006D6AAF" w14:paraId="1CEBDDBD"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23EDA13" wp14:editId="6040C32C">
                  <wp:extent cx="130810" cy="142240"/>
                  <wp:effectExtent l="0" t="0" r="2540" b="0"/>
                  <wp:docPr id="15102" name="Picture 1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1FA64DF0"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F8C58A2" wp14:editId="36311D0A">
                  <wp:extent cx="130810" cy="142240"/>
                  <wp:effectExtent l="0" t="0" r="2540" b="0"/>
                  <wp:docPr id="15103" name="Picture 15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6D6AAF" w:rsidP="00E42D38" w:rsidRDefault="006D6AAF" w14:paraId="4A08C575"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533C87A" wp14:editId="7E9E9A80">
                  <wp:extent cx="130810" cy="142240"/>
                  <wp:effectExtent l="0" t="0" r="2540" b="0"/>
                  <wp:docPr id="15104" name="Picture 15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4D8BE81A"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59A2AD2" wp14:editId="266979C1">
                  <wp:extent cx="130810" cy="142240"/>
                  <wp:effectExtent l="0" t="0" r="2540" b="0"/>
                  <wp:docPr id="15105" name="Picture 15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6D6AAF" w:rsidP="00E42D38" w:rsidRDefault="006D6AAF" w14:paraId="0B541C0B"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770B52F" wp14:editId="79E39E44">
                  <wp:extent cx="130810" cy="142240"/>
                  <wp:effectExtent l="0" t="0" r="2540" b="0"/>
                  <wp:docPr id="15106" name="Picture 15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D6AAF" w:rsidTr="00E42D38" w14:paraId="368F6EB4" w14:textId="77777777">
        <w:trPr>
          <w:trHeight w:val="432"/>
        </w:trPr>
        <w:tc>
          <w:tcPr>
            <w:tcW w:w="4752" w:type="dxa"/>
            <w:vAlign w:val="center"/>
          </w:tcPr>
          <w:p w:rsidRPr="00BA3EAF" w:rsidR="006D6AAF" w:rsidP="006D6AAF" w:rsidRDefault="006D6AAF" w14:paraId="72D6BDE7" w14:textId="77777777">
            <w:pPr>
              <w:pStyle w:val="Answer1"/>
              <w:numPr>
                <w:ilvl w:val="0"/>
                <w:numId w:val="44"/>
              </w:numPr>
              <w:spacing w:after="0"/>
              <w:rPr>
                <w:rFonts w:asciiTheme="minorHAnsi" w:hAnsiTheme="minorHAnsi" w:cstheme="minorHAnsi"/>
                <w:b w:val="0"/>
                <w:sz w:val="22"/>
                <w:szCs w:val="22"/>
              </w:rPr>
            </w:pPr>
            <w:r w:rsidRPr="00BA3EAF">
              <w:rPr>
                <w:rFonts w:asciiTheme="minorHAnsi" w:hAnsiTheme="minorHAnsi" w:cstheme="minorHAnsi"/>
                <w:b w:val="0"/>
                <w:sz w:val="22"/>
                <w:szCs w:val="22"/>
              </w:rPr>
              <w:lastRenderedPageBreak/>
              <w:t>About how often did you feel restless or fidgety?</w:t>
            </w:r>
          </w:p>
        </w:tc>
        <w:tc>
          <w:tcPr>
            <w:tcW w:w="1080" w:type="dxa"/>
            <w:vAlign w:val="center"/>
          </w:tcPr>
          <w:p w:rsidRPr="00BA3EAF" w:rsidR="006D6AAF" w:rsidP="00E42D38" w:rsidRDefault="006D6AAF" w14:paraId="33403031"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C3BA0DF" wp14:editId="069762C2">
                  <wp:extent cx="130810" cy="142240"/>
                  <wp:effectExtent l="0" t="0" r="2540" b="0"/>
                  <wp:docPr id="15107" name="Picture 15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4085A995"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8B4547C" wp14:editId="391A191A">
                  <wp:extent cx="130810" cy="142240"/>
                  <wp:effectExtent l="0" t="0" r="2540" b="0"/>
                  <wp:docPr id="15108" name="Picture 1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6D6AAF" w:rsidP="00E42D38" w:rsidRDefault="006D6AAF" w14:paraId="62C7948A"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941BE42" wp14:editId="2A2CAC37">
                  <wp:extent cx="130810" cy="142240"/>
                  <wp:effectExtent l="0" t="0" r="2540" b="0"/>
                  <wp:docPr id="15109" name="Picture 15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1D9A630D"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0ED78357" wp14:editId="7CD64D69">
                  <wp:extent cx="130810" cy="142240"/>
                  <wp:effectExtent l="0" t="0" r="2540" b="0"/>
                  <wp:docPr id="15110" name="Picture 15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6D6AAF" w:rsidP="00E42D38" w:rsidRDefault="006D6AAF" w14:paraId="46D6B94C"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464A6D0" wp14:editId="6460422B">
                  <wp:extent cx="130810" cy="142240"/>
                  <wp:effectExtent l="0" t="0" r="2540" b="0"/>
                  <wp:docPr id="15111" name="Picture 1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D6AAF" w:rsidTr="00E42D38" w14:paraId="137647B0" w14:textId="77777777">
        <w:trPr>
          <w:trHeight w:val="432"/>
        </w:trPr>
        <w:tc>
          <w:tcPr>
            <w:tcW w:w="4752" w:type="dxa"/>
            <w:vAlign w:val="center"/>
          </w:tcPr>
          <w:p w:rsidRPr="00BA3EAF" w:rsidR="006D6AAF" w:rsidP="006D6AAF" w:rsidRDefault="006D6AAF" w14:paraId="3796BDEB" w14:textId="77777777">
            <w:pPr>
              <w:pStyle w:val="Answer1"/>
              <w:numPr>
                <w:ilvl w:val="0"/>
                <w:numId w:val="44"/>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bout how often did you feel so restless you could not sit still?</w:t>
            </w:r>
          </w:p>
        </w:tc>
        <w:tc>
          <w:tcPr>
            <w:tcW w:w="1080" w:type="dxa"/>
            <w:vAlign w:val="center"/>
          </w:tcPr>
          <w:p w:rsidRPr="00BA3EAF" w:rsidR="006D6AAF" w:rsidP="00E42D38" w:rsidRDefault="006D6AAF" w14:paraId="2D00A1A3"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5BD745D5" wp14:editId="6C9EF0E4">
                  <wp:extent cx="130810" cy="142240"/>
                  <wp:effectExtent l="0" t="0" r="2540" b="0"/>
                  <wp:docPr id="15112" name="Picture 15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0C45A5B6"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88C45FA" wp14:editId="28655812">
                  <wp:extent cx="130810" cy="142240"/>
                  <wp:effectExtent l="0" t="0" r="2540" b="0"/>
                  <wp:docPr id="15113" name="Picture 15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6D6AAF" w:rsidP="00E42D38" w:rsidRDefault="006D6AAF" w14:paraId="66F2F322"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52F0729F" wp14:editId="6D6A0D8F">
                  <wp:extent cx="130810" cy="142240"/>
                  <wp:effectExtent l="0" t="0" r="2540" b="0"/>
                  <wp:docPr id="15114" name="Picture 15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11664C27"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89711F3" wp14:editId="76985970">
                  <wp:extent cx="130810" cy="142240"/>
                  <wp:effectExtent l="0" t="0" r="2540" b="0"/>
                  <wp:docPr id="15115" name="Picture 15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6D6AAF" w:rsidP="00E42D38" w:rsidRDefault="006D6AAF" w14:paraId="1C841DC1"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DAC0670" wp14:editId="5B7FCE21">
                  <wp:extent cx="130810" cy="142240"/>
                  <wp:effectExtent l="0" t="0" r="2540" b="0"/>
                  <wp:docPr id="15116" name="Picture 15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D6AAF" w:rsidTr="00E42D38" w14:paraId="12116DE2" w14:textId="77777777">
        <w:trPr>
          <w:trHeight w:val="288"/>
        </w:trPr>
        <w:tc>
          <w:tcPr>
            <w:tcW w:w="4752" w:type="dxa"/>
            <w:vAlign w:val="center"/>
          </w:tcPr>
          <w:p w:rsidRPr="00BA3EAF" w:rsidR="006D6AAF" w:rsidP="006D6AAF" w:rsidRDefault="006D6AAF" w14:paraId="3BA8E4DC" w14:textId="77777777">
            <w:pPr>
              <w:pStyle w:val="Answer1"/>
              <w:numPr>
                <w:ilvl w:val="0"/>
                <w:numId w:val="44"/>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bout how often did you feel depressed?</w:t>
            </w:r>
          </w:p>
        </w:tc>
        <w:tc>
          <w:tcPr>
            <w:tcW w:w="1080" w:type="dxa"/>
            <w:vAlign w:val="center"/>
          </w:tcPr>
          <w:p w:rsidRPr="00BA3EAF" w:rsidR="006D6AAF" w:rsidP="00E42D38" w:rsidRDefault="006D6AAF" w14:paraId="59608F0E"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5113A0DA" wp14:editId="790EB55E">
                  <wp:extent cx="130810" cy="142240"/>
                  <wp:effectExtent l="0" t="0" r="2540" b="0"/>
                  <wp:docPr id="15117" name="Picture 15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685D02B2"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450BFC0" wp14:editId="68D8F21A">
                  <wp:extent cx="130810" cy="142240"/>
                  <wp:effectExtent l="0" t="0" r="2540" b="0"/>
                  <wp:docPr id="15118" name="Picture 15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6D6AAF" w:rsidP="00E42D38" w:rsidRDefault="006D6AAF" w14:paraId="533D551C"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5CCC8FA" wp14:editId="7C47107C">
                  <wp:extent cx="130810" cy="142240"/>
                  <wp:effectExtent l="0" t="0" r="2540" b="0"/>
                  <wp:docPr id="15119" name="Picture 15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72F6E2F8"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D5053F1" wp14:editId="1DB117CC">
                  <wp:extent cx="130810" cy="142240"/>
                  <wp:effectExtent l="0" t="0" r="2540" b="0"/>
                  <wp:docPr id="15120" name="Picture 1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6D6AAF" w:rsidP="00E42D38" w:rsidRDefault="006D6AAF" w14:paraId="046E2F18"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DEABF62" wp14:editId="21BCD703">
                  <wp:extent cx="130810" cy="142240"/>
                  <wp:effectExtent l="0" t="0" r="2540" b="0"/>
                  <wp:docPr id="15121" name="Picture 15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D6AAF" w:rsidTr="00E42D38" w14:paraId="44BDCF70" w14:textId="77777777">
        <w:trPr>
          <w:trHeight w:val="432"/>
        </w:trPr>
        <w:tc>
          <w:tcPr>
            <w:tcW w:w="4752" w:type="dxa"/>
            <w:vAlign w:val="center"/>
          </w:tcPr>
          <w:p w:rsidRPr="00BA3EAF" w:rsidR="006D6AAF" w:rsidP="006D6AAF" w:rsidRDefault="006D6AAF" w14:paraId="41B1397D" w14:textId="77777777">
            <w:pPr>
              <w:pStyle w:val="Answer1"/>
              <w:numPr>
                <w:ilvl w:val="0"/>
                <w:numId w:val="44"/>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bout how often did you feel that everything was an effort?</w:t>
            </w:r>
          </w:p>
        </w:tc>
        <w:tc>
          <w:tcPr>
            <w:tcW w:w="1080" w:type="dxa"/>
            <w:vAlign w:val="center"/>
          </w:tcPr>
          <w:p w:rsidRPr="00BA3EAF" w:rsidR="006D6AAF" w:rsidP="00E42D38" w:rsidRDefault="006D6AAF" w14:paraId="46F747B4"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49161B5" wp14:editId="385E51DE">
                  <wp:extent cx="130810" cy="142240"/>
                  <wp:effectExtent l="0" t="0" r="2540" b="0"/>
                  <wp:docPr id="15122" name="Picture 15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17868F52"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57787D2" wp14:editId="25A2326C">
                  <wp:extent cx="130810" cy="142240"/>
                  <wp:effectExtent l="0" t="0" r="2540" b="0"/>
                  <wp:docPr id="15123" name="Picture 15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6D6AAF" w:rsidP="00E42D38" w:rsidRDefault="006D6AAF" w14:paraId="203508D8"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5A751660" wp14:editId="58E8431B">
                  <wp:extent cx="130810" cy="142240"/>
                  <wp:effectExtent l="0" t="0" r="2540" b="0"/>
                  <wp:docPr id="15124" name="Picture 15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2DA107F5"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16341AB" wp14:editId="37DB1550">
                  <wp:extent cx="130810" cy="142240"/>
                  <wp:effectExtent l="0" t="0" r="2540" b="0"/>
                  <wp:docPr id="15125" name="Picture 15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6D6AAF" w:rsidP="00E42D38" w:rsidRDefault="006D6AAF" w14:paraId="15BB1268"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ACD6FE2" wp14:editId="664A186D">
                  <wp:extent cx="130810" cy="142240"/>
                  <wp:effectExtent l="0" t="0" r="2540" b="0"/>
                  <wp:docPr id="15126" name="Picture 15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D6AAF" w:rsidTr="00E42D38" w14:paraId="50946CBE" w14:textId="77777777">
        <w:trPr>
          <w:trHeight w:val="432"/>
        </w:trPr>
        <w:tc>
          <w:tcPr>
            <w:tcW w:w="4752" w:type="dxa"/>
            <w:vAlign w:val="center"/>
          </w:tcPr>
          <w:p w:rsidRPr="00BA3EAF" w:rsidR="006D6AAF" w:rsidP="006D6AAF" w:rsidRDefault="006D6AAF" w14:paraId="40CBC33F" w14:textId="77777777">
            <w:pPr>
              <w:pStyle w:val="Answer1"/>
              <w:numPr>
                <w:ilvl w:val="0"/>
                <w:numId w:val="44"/>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bout how often did you feel so sad that nothing could cheer you up?</w:t>
            </w:r>
          </w:p>
        </w:tc>
        <w:tc>
          <w:tcPr>
            <w:tcW w:w="1080" w:type="dxa"/>
            <w:vAlign w:val="center"/>
          </w:tcPr>
          <w:p w:rsidRPr="00BA3EAF" w:rsidR="006D6AAF" w:rsidP="00E42D38" w:rsidRDefault="006D6AAF" w14:paraId="640E0D45"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397FA05" wp14:editId="385F654A">
                  <wp:extent cx="130810" cy="142240"/>
                  <wp:effectExtent l="0" t="0" r="2540" b="0"/>
                  <wp:docPr id="15127" name="Picture 15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0A1FF18D"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EBD88B2" wp14:editId="0831F314">
                  <wp:extent cx="130810" cy="142240"/>
                  <wp:effectExtent l="0" t="0" r="2540" b="0"/>
                  <wp:docPr id="15128" name="Picture 15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6D6AAF" w:rsidP="00E42D38" w:rsidRDefault="006D6AAF" w14:paraId="06826DC4"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7F46F4A5" wp14:editId="6024487D">
                  <wp:extent cx="130810" cy="142240"/>
                  <wp:effectExtent l="0" t="0" r="2540" b="0"/>
                  <wp:docPr id="15129" name="Picture 15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54B9ACE0"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6AFDC8A3" wp14:editId="2506FE44">
                  <wp:extent cx="130810" cy="142240"/>
                  <wp:effectExtent l="0" t="0" r="2540" b="0"/>
                  <wp:docPr id="15130" name="Picture 15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6D6AAF" w:rsidP="00E42D38" w:rsidRDefault="006D6AAF" w14:paraId="722A01D0"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185543A8" wp14:editId="1A114C6A">
                  <wp:extent cx="130810" cy="142240"/>
                  <wp:effectExtent l="0" t="0" r="2540" b="0"/>
                  <wp:docPr id="15131" name="Picture 15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r w:rsidRPr="00BA3EAF" w:rsidR="006D6AAF" w:rsidTr="00E42D38" w14:paraId="410ED42E" w14:textId="77777777">
        <w:trPr>
          <w:trHeight w:val="288"/>
        </w:trPr>
        <w:tc>
          <w:tcPr>
            <w:tcW w:w="4752" w:type="dxa"/>
            <w:vAlign w:val="center"/>
          </w:tcPr>
          <w:p w:rsidRPr="00BA3EAF" w:rsidR="006D6AAF" w:rsidP="006D6AAF" w:rsidRDefault="006D6AAF" w14:paraId="691C8951" w14:textId="77777777">
            <w:pPr>
              <w:pStyle w:val="Answer1"/>
              <w:numPr>
                <w:ilvl w:val="0"/>
                <w:numId w:val="44"/>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bout how o</w:t>
            </w:r>
            <w:r w:rsidRPr="00BA3EAF" w:rsidR="007A3D14">
              <w:rPr>
                <w:rFonts w:asciiTheme="minorHAnsi" w:hAnsiTheme="minorHAnsi" w:cstheme="minorHAnsi"/>
                <w:b w:val="0"/>
                <w:sz w:val="22"/>
                <w:szCs w:val="22"/>
              </w:rPr>
              <w:t>f</w:t>
            </w:r>
            <w:r w:rsidRPr="00BA3EAF">
              <w:rPr>
                <w:rFonts w:asciiTheme="minorHAnsi" w:hAnsiTheme="minorHAnsi" w:cstheme="minorHAnsi"/>
                <w:b w:val="0"/>
                <w:sz w:val="22"/>
                <w:szCs w:val="22"/>
              </w:rPr>
              <w:t>ten did you feel worthless?</w:t>
            </w:r>
          </w:p>
        </w:tc>
        <w:tc>
          <w:tcPr>
            <w:tcW w:w="1080" w:type="dxa"/>
            <w:vAlign w:val="center"/>
          </w:tcPr>
          <w:p w:rsidRPr="00BA3EAF" w:rsidR="006D6AAF" w:rsidP="00E42D38" w:rsidRDefault="006D6AAF" w14:paraId="06CCCF88"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4AD43D2" wp14:editId="260F8371">
                  <wp:extent cx="130810" cy="142240"/>
                  <wp:effectExtent l="0" t="0" r="2540" b="0"/>
                  <wp:docPr id="15132" name="Picture 15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7A42457B"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3C3249B6" wp14:editId="7042A5C7">
                  <wp:extent cx="130810" cy="142240"/>
                  <wp:effectExtent l="0" t="0" r="2540" b="0"/>
                  <wp:docPr id="15133" name="Picture 15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350" w:type="dxa"/>
            <w:vAlign w:val="center"/>
          </w:tcPr>
          <w:p w:rsidRPr="00BA3EAF" w:rsidR="006D6AAF" w:rsidP="00E42D38" w:rsidRDefault="006D6AAF" w14:paraId="5B707EE9"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47DEBB41" wp14:editId="46C27F1C">
                  <wp:extent cx="130810" cy="142240"/>
                  <wp:effectExtent l="0" t="0" r="2540" b="0"/>
                  <wp:docPr id="15134" name="Picture 15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260" w:type="dxa"/>
            <w:vAlign w:val="center"/>
          </w:tcPr>
          <w:p w:rsidRPr="00BA3EAF" w:rsidR="006D6AAF" w:rsidP="00E42D38" w:rsidRDefault="006D6AAF" w14:paraId="05C19AF9"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E932E7D" wp14:editId="5F6B38AA">
                  <wp:extent cx="130810" cy="142240"/>
                  <wp:effectExtent l="0" t="0" r="2540" b="0"/>
                  <wp:docPr id="15135" name="Picture 15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c>
          <w:tcPr>
            <w:tcW w:w="1080" w:type="dxa"/>
            <w:vAlign w:val="center"/>
          </w:tcPr>
          <w:p w:rsidRPr="00BA3EAF" w:rsidR="006D6AAF" w:rsidP="00E42D38" w:rsidRDefault="006D6AAF" w14:paraId="6F62EC44" w14:textId="77777777">
            <w:pPr>
              <w:pStyle w:val="Answer1"/>
              <w:spacing w:after="0"/>
              <w:ind w:left="0" w:firstLine="0"/>
              <w:jc w:val="center"/>
              <w:rPr>
                <w:rFonts w:asciiTheme="minorHAnsi" w:hAnsiTheme="minorHAnsi" w:cstheme="minorHAnsi"/>
                <w:sz w:val="22"/>
                <w:szCs w:val="22"/>
              </w:rPr>
            </w:pPr>
            <w:r w:rsidRPr="00BA3EAF">
              <w:rPr>
                <w:rFonts w:asciiTheme="minorHAnsi" w:hAnsiTheme="minorHAnsi" w:cstheme="minorHAnsi"/>
                <w:sz w:val="22"/>
                <w:szCs w:val="22"/>
              </w:rPr>
              <w:drawing>
                <wp:inline distT="0" distB="0" distL="0" distR="0" wp14:anchorId="2F69C7FF" wp14:editId="082A4D3E">
                  <wp:extent cx="130810" cy="142240"/>
                  <wp:effectExtent l="0" t="0" r="2540" b="0"/>
                  <wp:docPr id="15136" name="Picture 1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p>
        </w:tc>
      </w:tr>
    </w:tbl>
    <w:p w:rsidRPr="00BA3EAF" w:rsidR="006D6AAF" w:rsidP="006D6AAF" w:rsidRDefault="006D6AAF" w14:paraId="70EEBCB4" w14:textId="77777777">
      <w:pPr>
        <w:pStyle w:val="Answer1"/>
        <w:spacing w:after="0"/>
        <w:rPr>
          <w:rFonts w:asciiTheme="minorHAnsi" w:hAnsiTheme="minorHAnsi" w:cstheme="minorHAnsi"/>
          <w:b w:val="0"/>
          <w:sz w:val="22"/>
          <w:szCs w:val="22"/>
        </w:rPr>
      </w:pPr>
    </w:p>
    <w:p w:rsidRPr="00BA3EAF" w:rsidR="006D6AAF" w:rsidP="006D6AAF" w:rsidRDefault="006D6AAF" w14:paraId="11CA36FC" w14:textId="7AB9A716">
      <w:pPr>
        <w:pStyle w:val="Answer1"/>
        <w:spacing w:after="0"/>
        <w:ind w:left="360"/>
        <w:rPr>
          <w:rFonts w:asciiTheme="minorHAnsi" w:hAnsiTheme="minorHAnsi" w:cstheme="minorHAnsi"/>
          <w:sz w:val="22"/>
          <w:szCs w:val="22"/>
        </w:rPr>
      </w:pPr>
      <w:r w:rsidRPr="00BA3EAF">
        <w:rPr>
          <w:rFonts w:asciiTheme="minorHAnsi" w:hAnsiTheme="minorHAnsi" w:cstheme="minorHAnsi"/>
          <w:sz w:val="22"/>
          <w:szCs w:val="22"/>
        </w:rPr>
        <w:t xml:space="preserve">SECTION </w:t>
      </w:r>
      <w:r w:rsidRPr="00BA3EAF" w:rsidR="007A3D14">
        <w:rPr>
          <w:rFonts w:asciiTheme="minorHAnsi" w:hAnsiTheme="minorHAnsi" w:cstheme="minorHAnsi"/>
          <w:sz w:val="22"/>
          <w:szCs w:val="22"/>
        </w:rPr>
        <w:t>M</w:t>
      </w:r>
      <w:r w:rsidRPr="00BA3EAF">
        <w:rPr>
          <w:rFonts w:asciiTheme="minorHAnsi" w:hAnsiTheme="minorHAnsi" w:cstheme="minorHAnsi"/>
          <w:sz w:val="22"/>
          <w:szCs w:val="22"/>
        </w:rPr>
        <w:t>: ABOUT YOU</w:t>
      </w:r>
    </w:p>
    <w:p w:rsidRPr="00BA3EAF" w:rsidR="006D6AAF" w:rsidP="006D6AAF" w:rsidRDefault="006D6AAF" w14:paraId="15AC231D" w14:textId="77777777">
      <w:pPr>
        <w:pStyle w:val="Answer1"/>
        <w:spacing w:after="0"/>
        <w:rPr>
          <w:rFonts w:asciiTheme="minorHAnsi" w:hAnsiTheme="minorHAnsi" w:cstheme="minorHAnsi"/>
          <w:sz w:val="22"/>
          <w:szCs w:val="22"/>
        </w:rPr>
      </w:pPr>
    </w:p>
    <w:p w:rsidRPr="00BA3EAF" w:rsidR="006D6AAF" w:rsidP="006D6AAF" w:rsidRDefault="006D6AAF" w14:paraId="07CBC08B"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INTRO13</w:t>
      </w:r>
      <w:r w:rsidRPr="00BA3EAF">
        <w:rPr>
          <w:rFonts w:asciiTheme="minorHAnsi" w:hAnsiTheme="minorHAnsi" w:cstheme="minorHAnsi"/>
          <w:sz w:val="22"/>
          <w:szCs w:val="22"/>
        </w:rPr>
        <w:tab/>
      </w:r>
      <w:r w:rsidRPr="00BA3EAF">
        <w:rPr>
          <w:rFonts w:asciiTheme="minorHAnsi" w:hAnsiTheme="minorHAnsi" w:cstheme="minorHAnsi"/>
          <w:b w:val="0"/>
          <w:sz w:val="22"/>
          <w:szCs w:val="22"/>
        </w:rPr>
        <w:t>The final set of questions is about you.</w:t>
      </w:r>
    </w:p>
    <w:p w:rsidRPr="00BA3EAF" w:rsidR="006D6AAF" w:rsidP="006D6AAF" w:rsidRDefault="006D6AAF" w14:paraId="2EA64008" w14:textId="77777777">
      <w:pPr>
        <w:pStyle w:val="Answer1"/>
        <w:spacing w:after="0"/>
        <w:rPr>
          <w:rFonts w:asciiTheme="minorHAnsi" w:hAnsiTheme="minorHAnsi" w:cstheme="minorHAnsi"/>
          <w:b w:val="0"/>
          <w:sz w:val="22"/>
          <w:szCs w:val="22"/>
        </w:rPr>
      </w:pPr>
    </w:p>
    <w:p w:rsidRPr="00BA3EAF" w:rsidR="006D6AAF" w:rsidP="006D6AAF" w:rsidRDefault="006D6AAF" w14:paraId="3AF33AD7"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SCHOOL</w:t>
      </w:r>
      <w:r w:rsidRPr="00BA3EAF">
        <w:rPr>
          <w:rFonts w:asciiTheme="minorHAnsi" w:hAnsiTheme="minorHAnsi" w:cstheme="minorHAnsi"/>
          <w:b w:val="0"/>
          <w:sz w:val="22"/>
          <w:szCs w:val="22"/>
        </w:rPr>
        <w:tab/>
        <w:t>What is the highest grade or level of schooling you completed?</w:t>
      </w:r>
    </w:p>
    <w:p w:rsidRPr="00BA3EAF" w:rsidR="006D6AAF" w:rsidP="006D6AAF" w:rsidRDefault="006D6AAF" w14:paraId="20250BF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Grade 11 or less</w:t>
      </w:r>
    </w:p>
    <w:p w:rsidRPr="00BA3EAF" w:rsidR="006D6AAF" w:rsidP="006D6AAF" w:rsidRDefault="006D6AAF" w14:paraId="4848F5F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Completed high school</w:t>
      </w:r>
    </w:p>
    <w:p w:rsidRPr="00BA3EAF" w:rsidR="006D6AAF" w:rsidP="006D6AAF" w:rsidRDefault="006D6AAF" w14:paraId="321112DF"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ost high school training other than college (vocational or technical)</w:t>
      </w:r>
    </w:p>
    <w:p w:rsidRPr="00BA3EAF" w:rsidR="006D6AAF" w:rsidP="006D6AAF" w:rsidRDefault="006D6AAF" w14:paraId="540DBE71"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ome college</w:t>
      </w:r>
    </w:p>
    <w:p w:rsidRPr="00BA3EAF" w:rsidR="006D6AAF" w:rsidP="006D6AAF" w:rsidRDefault="006D6AAF" w14:paraId="2E4FCF31"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College graduate</w:t>
      </w:r>
    </w:p>
    <w:p w:rsidRPr="00BA3EAF" w:rsidR="006D6AAF" w:rsidP="006D6AAF" w:rsidRDefault="006D6AAF" w14:paraId="46CC51F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ostgraduate</w:t>
      </w:r>
    </w:p>
    <w:p w:rsidRPr="00BA3EAF" w:rsidR="006D6AAF" w:rsidP="006D6AAF" w:rsidRDefault="006D6AAF" w14:paraId="2771F974" w14:textId="77777777">
      <w:pPr>
        <w:pStyle w:val="Answer1"/>
        <w:spacing w:after="0"/>
        <w:rPr>
          <w:rFonts w:asciiTheme="minorHAnsi" w:hAnsiTheme="minorHAnsi" w:cstheme="minorHAnsi"/>
          <w:b w:val="0"/>
          <w:sz w:val="22"/>
          <w:szCs w:val="22"/>
        </w:rPr>
      </w:pPr>
    </w:p>
    <w:p w:rsidRPr="00BA3EAF" w:rsidR="006D6AAF" w:rsidP="006D6AAF" w:rsidRDefault="006D6AAF" w14:paraId="5A7BA6DD"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MARITAL</w:t>
      </w:r>
      <w:r w:rsidRPr="00BA3EAF">
        <w:rPr>
          <w:rFonts w:asciiTheme="minorHAnsi" w:hAnsiTheme="minorHAnsi" w:cstheme="minorHAnsi"/>
          <w:b w:val="0"/>
          <w:sz w:val="22"/>
          <w:szCs w:val="22"/>
        </w:rPr>
        <w:tab/>
        <w:t>What is your marital status?</w:t>
      </w:r>
    </w:p>
    <w:p w:rsidRPr="00BA3EAF" w:rsidR="006D6AAF" w:rsidP="006D6AAF" w:rsidRDefault="006D6AAF" w14:paraId="54BD505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arried</w:t>
      </w:r>
    </w:p>
    <w:p w:rsidRPr="00BA3EAF" w:rsidR="006D6AAF" w:rsidP="006D6AAF" w:rsidRDefault="006D6AAF" w14:paraId="7DBEF9B5"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Living as married</w:t>
      </w:r>
    </w:p>
    <w:p w:rsidRPr="00BA3EAF" w:rsidR="006D6AAF" w:rsidP="006D6AAF" w:rsidRDefault="006D6AAF" w14:paraId="227E7D2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ivorced/Separated</w:t>
      </w:r>
    </w:p>
    <w:p w:rsidRPr="00BA3EAF" w:rsidR="006D6AAF" w:rsidP="006D6AAF" w:rsidRDefault="006D6AAF" w14:paraId="699335E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Widowed</w:t>
      </w:r>
    </w:p>
    <w:p w:rsidRPr="00BA3EAF" w:rsidR="006D6AAF" w:rsidP="006D6AAF" w:rsidRDefault="006D6AAF" w14:paraId="4F86B8E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ingle, never been married</w:t>
      </w:r>
    </w:p>
    <w:p w:rsidR="006D6AAF" w:rsidP="006D6AAF" w:rsidRDefault="006D6AAF" w14:paraId="7E6F55CB" w14:textId="77777777">
      <w:pPr>
        <w:pStyle w:val="Answer1"/>
        <w:spacing w:after="0"/>
        <w:rPr>
          <w:rFonts w:asciiTheme="minorHAnsi" w:hAnsiTheme="minorHAnsi" w:cstheme="minorHAnsi"/>
          <w:b w:val="0"/>
          <w:sz w:val="22"/>
          <w:szCs w:val="22"/>
        </w:rPr>
      </w:pPr>
    </w:p>
    <w:p w:rsidR="00BA3EAF" w:rsidP="006D6AAF" w:rsidRDefault="00BA3EAF" w14:paraId="4605AB5B" w14:textId="77777777">
      <w:pPr>
        <w:pStyle w:val="Answer1"/>
        <w:spacing w:after="0"/>
        <w:rPr>
          <w:rFonts w:asciiTheme="minorHAnsi" w:hAnsiTheme="minorHAnsi" w:cstheme="minorHAnsi"/>
          <w:b w:val="0"/>
          <w:sz w:val="22"/>
          <w:szCs w:val="22"/>
        </w:rPr>
      </w:pPr>
    </w:p>
    <w:p w:rsidR="00BA3EAF" w:rsidP="006D6AAF" w:rsidRDefault="00BA3EAF" w14:paraId="628BA81C" w14:textId="77777777">
      <w:pPr>
        <w:pStyle w:val="Answer1"/>
        <w:spacing w:after="0"/>
        <w:rPr>
          <w:rFonts w:asciiTheme="minorHAnsi" w:hAnsiTheme="minorHAnsi" w:cstheme="minorHAnsi"/>
          <w:b w:val="0"/>
          <w:sz w:val="22"/>
          <w:szCs w:val="22"/>
        </w:rPr>
      </w:pPr>
    </w:p>
    <w:p w:rsidRPr="00BA3EAF" w:rsidR="00BA3EAF" w:rsidP="006D6AAF" w:rsidRDefault="00BA3EAF" w14:paraId="22BD2326" w14:textId="77777777">
      <w:pPr>
        <w:pStyle w:val="Answer1"/>
        <w:spacing w:after="0"/>
        <w:rPr>
          <w:rFonts w:asciiTheme="minorHAnsi" w:hAnsiTheme="minorHAnsi" w:cstheme="minorHAnsi"/>
          <w:b w:val="0"/>
          <w:sz w:val="22"/>
          <w:szCs w:val="22"/>
        </w:rPr>
      </w:pPr>
    </w:p>
    <w:p w:rsidRPr="00BA3EAF" w:rsidR="006D6AAF" w:rsidP="006D6AAF" w:rsidRDefault="006D6AAF" w14:paraId="103B4695"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ETHNICITY</w:t>
      </w:r>
      <w:r w:rsidRPr="00BA3EAF">
        <w:rPr>
          <w:rFonts w:asciiTheme="minorHAnsi" w:hAnsiTheme="minorHAnsi" w:cstheme="minorHAnsi"/>
          <w:b w:val="0"/>
          <w:sz w:val="22"/>
          <w:szCs w:val="22"/>
        </w:rPr>
        <w:tab/>
        <w:t>Are you of Hispanic, Latino/a, or Spanish origin?</w:t>
      </w:r>
    </w:p>
    <w:p w:rsidRPr="00BA3EAF" w:rsidR="006D6AAF" w:rsidP="006D6AAF" w:rsidRDefault="006D6AAF" w14:paraId="4D0F8317"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6D6AAF" w:rsidP="006D6AAF" w:rsidRDefault="006D6AAF" w14:paraId="6724F5B3"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r w:rsidRPr="00BA3EAF">
        <w:rPr>
          <w:rFonts w:asciiTheme="minorHAnsi" w:hAnsiTheme="minorHAnsi" w:cstheme="minorHAnsi"/>
          <w:sz w:val="22"/>
          <w:szCs w:val="22"/>
        </w:rPr>
        <w:t>[GO TO RACE]</w:t>
      </w:r>
    </w:p>
    <w:p w:rsidRPr="00BA3EAF" w:rsidR="006D6AAF" w:rsidP="006D6AAF" w:rsidRDefault="006D6AAF" w14:paraId="0FF2C6E5" w14:textId="77777777">
      <w:pPr>
        <w:pStyle w:val="Answer1"/>
        <w:spacing w:after="0"/>
        <w:rPr>
          <w:rFonts w:asciiTheme="minorHAnsi" w:hAnsiTheme="minorHAnsi" w:cstheme="minorHAnsi"/>
          <w:b w:val="0"/>
          <w:sz w:val="22"/>
          <w:szCs w:val="22"/>
        </w:rPr>
      </w:pPr>
    </w:p>
    <w:p w:rsidRPr="00BA3EAF" w:rsidR="006D6AAF" w:rsidP="006D6AAF" w:rsidRDefault="006D6AAF" w14:paraId="474E880A"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ETH_GROUP</w:t>
      </w:r>
      <w:r w:rsidRPr="00BA3EAF">
        <w:rPr>
          <w:rFonts w:asciiTheme="minorHAnsi" w:hAnsiTheme="minorHAnsi" w:cstheme="minorHAnsi"/>
          <w:b w:val="0"/>
          <w:sz w:val="22"/>
          <w:szCs w:val="22"/>
        </w:rPr>
        <w:tab/>
        <w:t>Which group are you from?</w:t>
      </w:r>
    </w:p>
    <w:p w:rsidRPr="00BA3EAF" w:rsidR="006D6AAF" w:rsidP="006D6AAF" w:rsidRDefault="006D6AAF" w14:paraId="2AC5D09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exican, Mexican American, Chicano/a</w:t>
      </w:r>
    </w:p>
    <w:p w:rsidRPr="00BA3EAF" w:rsidR="006D6AAF" w:rsidP="006D6AAF" w:rsidRDefault="006D6AAF" w14:paraId="01E0B68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uerto Rican</w:t>
      </w:r>
    </w:p>
    <w:p w:rsidRPr="00BA3EAF" w:rsidR="006D6AAF" w:rsidP="006D6AAF" w:rsidRDefault="006D6AAF" w14:paraId="24C657CB"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Cuban</w:t>
      </w:r>
    </w:p>
    <w:p w:rsidRPr="00BA3EAF" w:rsidR="006D6AAF" w:rsidP="006D6AAF" w:rsidRDefault="006D6AAF" w14:paraId="6822D3E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ominican</w:t>
      </w:r>
    </w:p>
    <w:p w:rsidRPr="00BA3EAF" w:rsidR="006D6AAF" w:rsidP="006D6AAF" w:rsidRDefault="006D6AAF" w14:paraId="1B28F907"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Central or South American</w:t>
      </w:r>
    </w:p>
    <w:p w:rsidRPr="00BA3EAF" w:rsidR="006D6AAF" w:rsidP="006D6AAF" w:rsidRDefault="006D6AAF" w14:paraId="0DE6316D"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Other Hispanic, Latino/a, or Spanish origin</w:t>
      </w:r>
    </w:p>
    <w:p w:rsidRPr="00BA3EAF" w:rsidR="006D6AAF" w:rsidP="006D6AAF" w:rsidRDefault="006D6AAF" w14:paraId="5302D8B2" w14:textId="77777777">
      <w:pPr>
        <w:pStyle w:val="Answer1"/>
        <w:spacing w:after="0"/>
        <w:rPr>
          <w:rFonts w:asciiTheme="minorHAnsi" w:hAnsiTheme="minorHAnsi" w:cstheme="minorHAnsi"/>
          <w:b w:val="0"/>
          <w:sz w:val="22"/>
          <w:szCs w:val="22"/>
        </w:rPr>
      </w:pPr>
    </w:p>
    <w:p w:rsidRPr="00BA3EAF" w:rsidR="006D6AAF" w:rsidP="006D6AAF" w:rsidRDefault="006D6AAF" w14:paraId="2F40040D" w14:textId="77777777">
      <w:pPr>
        <w:pStyle w:val="Answer1"/>
        <w:spacing w:after="0"/>
        <w:ind w:left="360"/>
        <w:rPr>
          <w:rFonts w:asciiTheme="minorHAnsi" w:hAnsiTheme="minorHAnsi" w:cstheme="minorHAnsi"/>
          <w:b w:val="0"/>
          <w:i/>
          <w:sz w:val="22"/>
          <w:szCs w:val="22"/>
        </w:rPr>
      </w:pPr>
      <w:r w:rsidRPr="00BA3EAF">
        <w:rPr>
          <w:rFonts w:asciiTheme="minorHAnsi" w:hAnsiTheme="minorHAnsi" w:cstheme="minorHAnsi"/>
          <w:sz w:val="22"/>
          <w:szCs w:val="22"/>
        </w:rPr>
        <w:lastRenderedPageBreak/>
        <w:t>RACE</w:t>
      </w:r>
      <w:r w:rsidRPr="00BA3EAF">
        <w:rPr>
          <w:rFonts w:asciiTheme="minorHAnsi" w:hAnsiTheme="minorHAnsi" w:cstheme="minorHAnsi"/>
          <w:b w:val="0"/>
          <w:sz w:val="22"/>
          <w:szCs w:val="22"/>
        </w:rPr>
        <w:tab/>
        <w:t xml:space="preserve">What is your race? </w:t>
      </w:r>
      <w:r w:rsidRPr="00BA3EAF">
        <w:rPr>
          <w:rFonts w:asciiTheme="minorHAnsi" w:hAnsiTheme="minorHAnsi" w:cstheme="minorHAnsi"/>
          <w:b w:val="0"/>
          <w:i/>
          <w:sz w:val="22"/>
          <w:szCs w:val="22"/>
        </w:rPr>
        <w:t>You may select multiple categories.</w:t>
      </w:r>
    </w:p>
    <w:p w:rsidRPr="00BA3EAF" w:rsidR="006D6AAF" w:rsidP="006D6AAF" w:rsidRDefault="006D6AAF" w14:paraId="45E822F7"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White</w:t>
      </w:r>
    </w:p>
    <w:p w:rsidRPr="00BA3EAF" w:rsidR="006D6AAF" w:rsidP="006D6AAF" w:rsidRDefault="006D6AAF" w14:paraId="75923911"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Black or African American</w:t>
      </w:r>
    </w:p>
    <w:p w:rsidRPr="00BA3EAF" w:rsidR="006D6AAF" w:rsidP="006D6AAF" w:rsidRDefault="006D6AAF" w14:paraId="05A42B21"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sian</w:t>
      </w:r>
    </w:p>
    <w:p w:rsidRPr="00BA3EAF" w:rsidR="006D6AAF" w:rsidP="006D6AAF" w:rsidRDefault="006D6AAF" w14:paraId="06173E79"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ative Hawaiian or Pacific Islander</w:t>
      </w:r>
    </w:p>
    <w:p w:rsidRPr="00BA3EAF" w:rsidR="006D6AAF" w:rsidP="006D6AAF" w:rsidRDefault="006D6AAF" w14:paraId="44C4654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American Indian or Alaska Native</w:t>
      </w:r>
    </w:p>
    <w:p w:rsidRPr="00BA3EAF" w:rsidR="006D6AAF" w:rsidP="006D6AAF" w:rsidRDefault="006D6AAF" w14:paraId="3D6D120E" w14:textId="77777777">
      <w:pPr>
        <w:pStyle w:val="Answer1"/>
        <w:spacing w:after="0"/>
        <w:rPr>
          <w:rFonts w:asciiTheme="minorHAnsi" w:hAnsiTheme="minorHAnsi" w:cstheme="minorHAnsi"/>
          <w:b w:val="0"/>
          <w:sz w:val="22"/>
          <w:szCs w:val="22"/>
        </w:rPr>
      </w:pPr>
    </w:p>
    <w:p w:rsidRPr="00BA3EAF" w:rsidR="00AB05F7" w:rsidP="00AB05F7" w:rsidRDefault="00AB05F7" w14:paraId="1C5A79B5" w14:textId="77777777">
      <w:pPr>
        <w:pStyle w:val="Answer1"/>
        <w:spacing w:after="0"/>
        <w:ind w:left="360"/>
        <w:rPr>
          <w:rFonts w:asciiTheme="minorHAnsi" w:hAnsiTheme="minorHAnsi" w:cstheme="minorHAnsi"/>
          <w:b w:val="0"/>
          <w:i/>
          <w:sz w:val="22"/>
          <w:szCs w:val="22"/>
        </w:rPr>
      </w:pPr>
      <w:r w:rsidRPr="00BA3EAF">
        <w:rPr>
          <w:rFonts w:asciiTheme="minorHAnsi" w:hAnsiTheme="minorHAnsi" w:cstheme="minorHAnsi"/>
          <w:sz w:val="22"/>
          <w:szCs w:val="22"/>
        </w:rPr>
        <w:t>EMPLOY_CURR</w:t>
      </w:r>
      <w:r w:rsidRPr="00BA3EAF">
        <w:rPr>
          <w:rFonts w:asciiTheme="minorHAnsi" w:hAnsiTheme="minorHAnsi" w:cstheme="minorHAnsi"/>
          <w:b w:val="0"/>
          <w:sz w:val="22"/>
          <w:szCs w:val="22"/>
        </w:rPr>
        <w:tab/>
        <w:t xml:space="preserve">What is your </w:t>
      </w:r>
      <w:r w:rsidRPr="00BA3EAF">
        <w:rPr>
          <w:rFonts w:asciiTheme="minorHAnsi" w:hAnsiTheme="minorHAnsi" w:cstheme="minorHAnsi"/>
          <w:b w:val="0"/>
          <w:sz w:val="22"/>
          <w:szCs w:val="22"/>
          <w:u w:val="single"/>
        </w:rPr>
        <w:t>current</w:t>
      </w:r>
      <w:r w:rsidRPr="00BA3EAF">
        <w:rPr>
          <w:rFonts w:asciiTheme="minorHAnsi" w:hAnsiTheme="minorHAnsi" w:cstheme="minorHAnsi"/>
          <w:b w:val="0"/>
          <w:sz w:val="22"/>
          <w:szCs w:val="22"/>
        </w:rPr>
        <w:t xml:space="preserve"> occupational status?</w:t>
      </w:r>
    </w:p>
    <w:p w:rsidRPr="00BA3EAF" w:rsidR="00AB05F7" w:rsidP="00AB05F7" w:rsidRDefault="00AB05F7" w14:paraId="55FBC754"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Employed</w:t>
      </w:r>
      <w:r w:rsidRPr="00BA3EAF" w:rsidR="007A3D14">
        <w:rPr>
          <w:rFonts w:asciiTheme="minorHAnsi" w:hAnsiTheme="minorHAnsi" w:cstheme="minorHAnsi"/>
          <w:b w:val="0"/>
          <w:sz w:val="22"/>
          <w:szCs w:val="22"/>
        </w:rPr>
        <w:t xml:space="preserve"> (full-time, part-time, or self-employed)</w:t>
      </w:r>
    </w:p>
    <w:p w:rsidRPr="00BA3EAF" w:rsidR="00AB05F7" w:rsidP="00AB05F7" w:rsidRDefault="00AB05F7" w14:paraId="371AD2A9" w14:textId="77777777">
      <w:pPr>
        <w:pStyle w:val="Answer1"/>
        <w:spacing w:after="0"/>
        <w:ind w:left="2160" w:firstLine="0"/>
        <w:rPr>
          <w:rFonts w:asciiTheme="minorHAnsi" w:hAnsiTheme="minorHAnsi" w:cstheme="minorHAnsi"/>
          <w:b w:val="0"/>
          <w:sz w:val="22"/>
          <w:szCs w:val="22"/>
        </w:rPr>
      </w:pPr>
      <w:r w:rsidRPr="00BA3EAF">
        <w:rPr>
          <w:rFonts w:asciiTheme="minorHAnsi" w:hAnsiTheme="minorHAnsi" w:cstheme="minorHAnsi"/>
          <w:b w:val="0"/>
          <w:sz w:val="22"/>
          <w:szCs w:val="22"/>
        </w:rPr>
        <mc:AlternateContent>
          <mc:Choice Requires="wps">
            <w:drawing>
              <wp:anchor distT="0" distB="0" distL="114300" distR="114300" simplePos="0" relativeHeight="251664384" behindDoc="0" locked="0" layoutInCell="1" allowOverlap="1" wp14:editId="00B1490A" wp14:anchorId="2A0AF04B">
                <wp:simplePos x="0" y="0"/>
                <wp:positionH relativeFrom="column">
                  <wp:posOffset>1169581</wp:posOffset>
                </wp:positionH>
                <wp:positionV relativeFrom="paragraph">
                  <wp:posOffset>26197</wp:posOffset>
                </wp:positionV>
                <wp:extent cx="212489" cy="159223"/>
                <wp:effectExtent l="19050" t="0" r="54610" b="88900"/>
                <wp:wrapNone/>
                <wp:docPr id="15" name="Elbow Connector 15"/>
                <wp:cNvGraphicFramePr/>
                <a:graphic xmlns:a="http://schemas.openxmlformats.org/drawingml/2006/main">
                  <a:graphicData uri="http://schemas.microsoft.com/office/word/2010/wordprocessingShape">
                    <wps:wsp>
                      <wps:cNvCnPr/>
                      <wps:spPr>
                        <a:xfrm>
                          <a:off x="0" y="0"/>
                          <a:ext cx="212489" cy="159223"/>
                        </a:xfrm>
                        <a:prstGeom prst="bentConnector3">
                          <a:avLst>
                            <a:gd name="adj1" fmla="val -132"/>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Elbow Connector 15" style="position:absolute;margin-left:92.1pt;margin-top:2.05pt;width:16.75pt;height:1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5pt" type="#_x0000_t34" adj="-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" w14:anchorId="2BE36185">
                <v:stroke endarrow="block"/>
              </v:shape>
            </w:pict>
          </mc:Fallback>
        </mc:AlternateContent>
      </w:r>
      <w:r w:rsidRPr="00BA3EAF">
        <w:rPr>
          <w:rFonts w:asciiTheme="minorHAnsi" w:hAnsiTheme="minorHAnsi" w:cstheme="minorHAnsi"/>
          <w:b w:val="0"/>
          <w:sz w:val="22"/>
          <w:szCs w:val="22"/>
        </w:rPr>
        <w:t xml:space="preserve">What kind of work are you currently doing? </w:t>
      </w:r>
      <w:r w:rsidRPr="00BA3EAF">
        <w:rPr>
          <w:rFonts w:asciiTheme="minorHAnsi" w:hAnsiTheme="minorHAnsi" w:cstheme="minorHAnsi"/>
          <w:b w:val="0"/>
          <w:i/>
          <w:sz w:val="22"/>
          <w:szCs w:val="22"/>
        </w:rPr>
        <w:t>For example: teacher, postal worker, nurse, etc.</w:t>
      </w:r>
      <w:r w:rsidRPr="00BA3EAF">
        <w:rPr>
          <w:rFonts w:asciiTheme="minorHAnsi" w:hAnsiTheme="minorHAnsi" w:cstheme="minorHAnsi"/>
          <w:b w:val="0"/>
          <w:sz w:val="22"/>
          <w:szCs w:val="22"/>
        </w:rPr>
        <w:t xml:space="preserve"> ___________________</w:t>
      </w:r>
    </w:p>
    <w:p w:rsidRPr="00BA3EAF" w:rsidR="00AB05F7" w:rsidP="00AB05F7" w:rsidRDefault="00AB05F7" w14:paraId="1B105B83"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Unemployed</w:t>
      </w:r>
    </w:p>
    <w:p w:rsidRPr="00BA3EAF" w:rsidR="00AB05F7" w:rsidP="00AB05F7" w:rsidRDefault="00AB05F7" w14:paraId="5D937A51"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omemaker</w:t>
      </w:r>
    </w:p>
    <w:p w:rsidRPr="00BA3EAF" w:rsidR="00AB05F7" w:rsidP="00AB05F7" w:rsidRDefault="00AB05F7" w14:paraId="7DC86B6F"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tudent</w:t>
      </w:r>
    </w:p>
    <w:p w:rsidRPr="00BA3EAF" w:rsidR="00AB05F7" w:rsidP="00AB05F7" w:rsidRDefault="00AB05F7" w14:paraId="0CCE84C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Retired</w:t>
      </w:r>
    </w:p>
    <w:p w:rsidRPr="00BA3EAF" w:rsidR="00AB05F7" w:rsidP="00AB05F7" w:rsidRDefault="00AB05F7" w14:paraId="69C7844D"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isabled</w:t>
      </w:r>
    </w:p>
    <w:p w:rsidRPr="00BA3EAF" w:rsidR="00AB05F7" w:rsidP="00AB05F7" w:rsidRDefault="00AB05F7" w14:paraId="262B73E9"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Other, </w:t>
      </w:r>
      <w:r w:rsidRPr="00BA3EAF">
        <w:rPr>
          <w:rFonts w:asciiTheme="minorHAnsi" w:hAnsiTheme="minorHAnsi" w:cstheme="minorHAnsi"/>
          <w:b w:val="0"/>
          <w:i/>
          <w:sz w:val="22"/>
          <w:szCs w:val="22"/>
        </w:rPr>
        <w:t xml:space="preserve">please specify: </w:t>
      </w:r>
      <w:r w:rsidRPr="00BA3EAF">
        <w:rPr>
          <w:rFonts w:asciiTheme="minorHAnsi" w:hAnsiTheme="minorHAnsi" w:cstheme="minorHAnsi"/>
          <w:b w:val="0"/>
          <w:sz w:val="22"/>
          <w:szCs w:val="22"/>
        </w:rPr>
        <w:t>__________________</w:t>
      </w:r>
    </w:p>
    <w:p w:rsidR="006D6AAF" w:rsidP="00AB05F7" w:rsidRDefault="006D6AAF" w14:paraId="36237F5F" w14:textId="77777777">
      <w:pPr>
        <w:pStyle w:val="Answer1"/>
        <w:spacing w:after="0"/>
        <w:ind w:left="0" w:firstLine="0"/>
        <w:rPr>
          <w:rFonts w:asciiTheme="minorHAnsi" w:hAnsiTheme="minorHAnsi" w:cstheme="minorHAnsi"/>
          <w:b w:val="0"/>
          <w:sz w:val="22"/>
          <w:szCs w:val="22"/>
        </w:rPr>
      </w:pPr>
    </w:p>
    <w:p w:rsidR="00BA3EAF" w:rsidP="00AB05F7" w:rsidRDefault="00BA3EAF" w14:paraId="4CFA2EA3" w14:textId="77777777">
      <w:pPr>
        <w:pStyle w:val="Answer1"/>
        <w:spacing w:after="0"/>
        <w:ind w:left="0" w:firstLine="0"/>
        <w:rPr>
          <w:rFonts w:asciiTheme="minorHAnsi" w:hAnsiTheme="minorHAnsi" w:cstheme="minorHAnsi"/>
          <w:b w:val="0"/>
          <w:sz w:val="22"/>
          <w:szCs w:val="22"/>
        </w:rPr>
      </w:pPr>
    </w:p>
    <w:p w:rsidR="00BA3EAF" w:rsidP="00AB05F7" w:rsidRDefault="00BA3EAF" w14:paraId="34DC0825" w14:textId="77777777">
      <w:pPr>
        <w:pStyle w:val="Answer1"/>
        <w:spacing w:after="0"/>
        <w:ind w:left="0" w:firstLine="0"/>
        <w:rPr>
          <w:rFonts w:asciiTheme="minorHAnsi" w:hAnsiTheme="minorHAnsi" w:cstheme="minorHAnsi"/>
          <w:b w:val="0"/>
          <w:sz w:val="22"/>
          <w:szCs w:val="22"/>
        </w:rPr>
      </w:pPr>
    </w:p>
    <w:p w:rsidR="00BA3EAF" w:rsidP="00AB05F7" w:rsidRDefault="00BA3EAF" w14:paraId="7831409D" w14:textId="77777777">
      <w:pPr>
        <w:pStyle w:val="Answer1"/>
        <w:spacing w:after="0"/>
        <w:ind w:left="0" w:firstLine="0"/>
        <w:rPr>
          <w:rFonts w:asciiTheme="minorHAnsi" w:hAnsiTheme="minorHAnsi" w:cstheme="minorHAnsi"/>
          <w:b w:val="0"/>
          <w:sz w:val="22"/>
          <w:szCs w:val="22"/>
        </w:rPr>
      </w:pPr>
    </w:p>
    <w:p w:rsidR="00BA3EAF" w:rsidP="00AB05F7" w:rsidRDefault="00BA3EAF" w14:paraId="1488CAB0" w14:textId="77777777">
      <w:pPr>
        <w:pStyle w:val="Answer1"/>
        <w:spacing w:after="0"/>
        <w:ind w:left="0" w:firstLine="0"/>
        <w:rPr>
          <w:rFonts w:asciiTheme="minorHAnsi" w:hAnsiTheme="minorHAnsi" w:cstheme="minorHAnsi"/>
          <w:b w:val="0"/>
          <w:sz w:val="22"/>
          <w:szCs w:val="22"/>
        </w:rPr>
      </w:pPr>
    </w:p>
    <w:p w:rsidR="00BA3EAF" w:rsidP="00AB05F7" w:rsidRDefault="00BA3EAF" w14:paraId="5ED47AF5" w14:textId="77777777">
      <w:pPr>
        <w:pStyle w:val="Answer1"/>
        <w:spacing w:after="0"/>
        <w:ind w:left="0" w:firstLine="0"/>
        <w:rPr>
          <w:rFonts w:asciiTheme="minorHAnsi" w:hAnsiTheme="minorHAnsi" w:cstheme="minorHAnsi"/>
          <w:b w:val="0"/>
          <w:sz w:val="22"/>
          <w:szCs w:val="22"/>
        </w:rPr>
      </w:pPr>
    </w:p>
    <w:p w:rsidR="00BA3EAF" w:rsidP="00AB05F7" w:rsidRDefault="00BA3EAF" w14:paraId="187DEB9D" w14:textId="77777777">
      <w:pPr>
        <w:pStyle w:val="Answer1"/>
        <w:spacing w:after="0"/>
        <w:ind w:left="0" w:firstLine="0"/>
        <w:rPr>
          <w:rFonts w:asciiTheme="minorHAnsi" w:hAnsiTheme="minorHAnsi" w:cstheme="minorHAnsi"/>
          <w:b w:val="0"/>
          <w:sz w:val="22"/>
          <w:szCs w:val="22"/>
        </w:rPr>
      </w:pPr>
    </w:p>
    <w:p w:rsidR="00BA3EAF" w:rsidP="00AB05F7" w:rsidRDefault="00BA3EAF" w14:paraId="31C49B03" w14:textId="77777777">
      <w:pPr>
        <w:pStyle w:val="Answer1"/>
        <w:spacing w:after="0"/>
        <w:ind w:left="0" w:firstLine="0"/>
        <w:rPr>
          <w:rFonts w:asciiTheme="minorHAnsi" w:hAnsiTheme="minorHAnsi" w:cstheme="minorHAnsi"/>
          <w:b w:val="0"/>
          <w:sz w:val="22"/>
          <w:szCs w:val="22"/>
        </w:rPr>
      </w:pPr>
    </w:p>
    <w:p w:rsidR="00BA3EAF" w:rsidP="00AB05F7" w:rsidRDefault="00BA3EAF" w14:paraId="5E7B85AC" w14:textId="77777777">
      <w:pPr>
        <w:pStyle w:val="Answer1"/>
        <w:spacing w:after="0"/>
        <w:ind w:left="0" w:firstLine="0"/>
        <w:rPr>
          <w:rFonts w:asciiTheme="minorHAnsi" w:hAnsiTheme="minorHAnsi" w:cstheme="minorHAnsi"/>
          <w:b w:val="0"/>
          <w:sz w:val="22"/>
          <w:szCs w:val="22"/>
        </w:rPr>
      </w:pPr>
    </w:p>
    <w:p w:rsidR="00BA3EAF" w:rsidP="00AB05F7" w:rsidRDefault="00BA3EAF" w14:paraId="43C4118B" w14:textId="77777777">
      <w:pPr>
        <w:pStyle w:val="Answer1"/>
        <w:spacing w:after="0"/>
        <w:ind w:left="0" w:firstLine="0"/>
        <w:rPr>
          <w:rFonts w:asciiTheme="minorHAnsi" w:hAnsiTheme="minorHAnsi" w:cstheme="minorHAnsi"/>
          <w:b w:val="0"/>
          <w:sz w:val="22"/>
          <w:szCs w:val="22"/>
        </w:rPr>
      </w:pPr>
    </w:p>
    <w:p w:rsidR="00BA3EAF" w:rsidP="00AB05F7" w:rsidRDefault="00BA3EAF" w14:paraId="53E1D737" w14:textId="77777777">
      <w:pPr>
        <w:pStyle w:val="Answer1"/>
        <w:spacing w:after="0"/>
        <w:ind w:left="0" w:firstLine="0"/>
        <w:rPr>
          <w:rFonts w:asciiTheme="minorHAnsi" w:hAnsiTheme="minorHAnsi" w:cstheme="minorHAnsi"/>
          <w:b w:val="0"/>
          <w:sz w:val="22"/>
          <w:szCs w:val="22"/>
        </w:rPr>
      </w:pPr>
    </w:p>
    <w:p w:rsidR="00BA3EAF" w:rsidP="00AB05F7" w:rsidRDefault="00BA3EAF" w14:paraId="1A0A2B08" w14:textId="77777777">
      <w:pPr>
        <w:pStyle w:val="Answer1"/>
        <w:spacing w:after="0"/>
        <w:ind w:left="0" w:firstLine="0"/>
        <w:rPr>
          <w:rFonts w:asciiTheme="minorHAnsi" w:hAnsiTheme="minorHAnsi" w:cstheme="minorHAnsi"/>
          <w:b w:val="0"/>
          <w:sz w:val="22"/>
          <w:szCs w:val="22"/>
        </w:rPr>
      </w:pPr>
    </w:p>
    <w:p w:rsidR="00BA3EAF" w:rsidP="00AB05F7" w:rsidRDefault="00BA3EAF" w14:paraId="1321816A" w14:textId="77777777">
      <w:pPr>
        <w:pStyle w:val="Answer1"/>
        <w:spacing w:after="0"/>
        <w:ind w:left="0" w:firstLine="0"/>
        <w:rPr>
          <w:rFonts w:asciiTheme="minorHAnsi" w:hAnsiTheme="minorHAnsi" w:cstheme="minorHAnsi"/>
          <w:b w:val="0"/>
          <w:sz w:val="22"/>
          <w:szCs w:val="22"/>
        </w:rPr>
      </w:pPr>
    </w:p>
    <w:p w:rsidRPr="00BA3EAF" w:rsidR="00BA3EAF" w:rsidP="00AB05F7" w:rsidRDefault="00BA3EAF" w14:paraId="076E7922" w14:textId="77777777">
      <w:pPr>
        <w:pStyle w:val="Answer1"/>
        <w:spacing w:after="0"/>
        <w:ind w:left="0" w:firstLine="0"/>
        <w:rPr>
          <w:rFonts w:asciiTheme="minorHAnsi" w:hAnsiTheme="minorHAnsi" w:cstheme="minorHAnsi"/>
          <w:b w:val="0"/>
          <w:sz w:val="22"/>
          <w:szCs w:val="22"/>
        </w:rPr>
      </w:pPr>
    </w:p>
    <w:p w:rsidRPr="00BA3EAF" w:rsidR="006D6AAF" w:rsidP="00AB05F7" w:rsidRDefault="00AB05F7" w14:paraId="0ADA2FD7" w14:textId="11BBBC6F">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HI_TYPE</w:t>
      </w:r>
      <w:r w:rsidRPr="00BA3EAF">
        <w:rPr>
          <w:rFonts w:asciiTheme="minorHAnsi" w:hAnsiTheme="minorHAnsi" w:cstheme="minorHAnsi"/>
          <w:b w:val="0"/>
          <w:sz w:val="22"/>
          <w:szCs w:val="22"/>
        </w:rPr>
        <w:tab/>
        <w:t xml:space="preserve">What kind of health insurance do you have? Please select all that apply. </w:t>
      </w:r>
    </w:p>
    <w:p w:rsidRPr="00BA3EAF" w:rsidR="007A3D14" w:rsidP="00AB05F7" w:rsidRDefault="007A3D14" w14:paraId="6F69F3CA"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Health insurance through your (or your spouse’s) employer</w:t>
      </w:r>
    </w:p>
    <w:p w:rsidRPr="00BA3EAF" w:rsidR="00AB05F7" w:rsidP="00AB05F7" w:rsidRDefault="00AB05F7" w14:paraId="4EBA7E6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Private health insurance</w:t>
      </w:r>
      <w:r w:rsidRPr="00BA3EAF" w:rsidR="007A3D14">
        <w:rPr>
          <w:rFonts w:asciiTheme="minorHAnsi" w:hAnsiTheme="minorHAnsi" w:cstheme="minorHAnsi"/>
          <w:b w:val="0"/>
          <w:sz w:val="22"/>
          <w:szCs w:val="22"/>
        </w:rPr>
        <w:t>, individually purchased</w:t>
      </w:r>
    </w:p>
    <w:p w:rsidRPr="00BA3EAF" w:rsidR="00AB05F7" w:rsidP="00AB05F7" w:rsidRDefault="00AB05F7" w14:paraId="6390E0C1" w14:textId="186D951D">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edicare</w:t>
      </w:r>
    </w:p>
    <w:p w:rsidRPr="00BA3EAF" w:rsidR="00AB05F7" w:rsidP="00AB05F7" w:rsidRDefault="00AB05F7" w14:paraId="480B3F0E" w14:textId="3B75B6B5">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edi-Gap</w:t>
      </w:r>
    </w:p>
    <w:p w:rsidRPr="00BA3EAF" w:rsidR="00AB05F7" w:rsidP="00AB05F7" w:rsidRDefault="00AB05F7" w14:paraId="727EC7FC" w14:textId="45CE11E5">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edicaid</w:t>
      </w:r>
    </w:p>
    <w:p w:rsidRPr="00BA3EAF" w:rsidR="00AB05F7" w:rsidP="00AB05F7" w:rsidRDefault="00AB05F7" w14:paraId="04CB0ED4" w14:textId="1B66C288">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SCHIP</w:t>
      </w:r>
    </w:p>
    <w:p w:rsidRPr="00BA3EAF" w:rsidR="00AB05F7" w:rsidP="00AB05F7" w:rsidRDefault="00AB05F7" w14:paraId="7D048D4A" w14:textId="4281B241">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Military health care (TRICARE/VA/CHAMP-VA)</w:t>
      </w:r>
    </w:p>
    <w:p w:rsidRPr="00BA3EAF" w:rsidR="00AB05F7" w:rsidP="00AB05F7" w:rsidRDefault="00AB05F7" w14:paraId="32AD4B84" w14:textId="04A04ECB">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Indian Health Service </w:t>
      </w:r>
    </w:p>
    <w:p w:rsidRPr="00BA3EAF" w:rsidR="00AB05F7" w:rsidP="00AB05F7" w:rsidRDefault="00AB05F7" w14:paraId="3D36D5B4" w14:textId="14FB79CC">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State-sponsored health plan </w:t>
      </w:r>
    </w:p>
    <w:p w:rsidRPr="00BA3EAF" w:rsidR="00AB05F7" w:rsidP="00AB05F7" w:rsidRDefault="00AB05F7" w14:paraId="7BB1308E" w14:textId="0E7C357E">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Other government program </w:t>
      </w:r>
    </w:p>
    <w:p w:rsidRPr="00BA3EAF" w:rsidR="00AB05F7" w:rsidP="00AB05F7" w:rsidRDefault="00AB05F7" w14:paraId="57A0B371" w14:textId="4E1CE6F5">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Single service plan (e.g. dental, vision, prescription) </w:t>
      </w:r>
    </w:p>
    <w:p w:rsidRPr="00BA3EAF" w:rsidR="007A3D14" w:rsidP="00AB05F7" w:rsidRDefault="007A3D14" w14:paraId="4B10D9A1"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coverage of any type </w:t>
      </w:r>
      <w:r w:rsidRPr="00BA3EAF">
        <w:rPr>
          <w:rFonts w:asciiTheme="minorHAnsi" w:hAnsiTheme="minorHAnsi" w:cstheme="minorHAnsi"/>
          <w:sz w:val="22"/>
          <w:szCs w:val="22"/>
        </w:rPr>
        <w:t>[GO TO CHILDREN]</w:t>
      </w:r>
    </w:p>
    <w:p w:rsidRPr="00BA3EAF" w:rsidR="007A3D14" w:rsidP="00AB05F7" w:rsidRDefault="007A3D14" w14:paraId="6079DEB0"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Don’t know </w:t>
      </w:r>
      <w:r w:rsidRPr="00BA3EAF">
        <w:rPr>
          <w:rFonts w:asciiTheme="minorHAnsi" w:hAnsiTheme="minorHAnsi" w:cstheme="minorHAnsi"/>
          <w:sz w:val="22"/>
          <w:szCs w:val="22"/>
        </w:rPr>
        <w:t>[GO TO CHILDREN]</w:t>
      </w:r>
    </w:p>
    <w:p w:rsidRPr="00BA3EAF" w:rsidR="00AB05F7" w:rsidP="00AB05F7" w:rsidRDefault="00AB05F7" w14:paraId="5C5924AE" w14:textId="77777777">
      <w:pPr>
        <w:pStyle w:val="Answer1"/>
        <w:spacing w:after="0"/>
        <w:rPr>
          <w:rFonts w:asciiTheme="minorHAnsi" w:hAnsiTheme="minorHAnsi" w:cstheme="minorHAnsi"/>
          <w:b w:val="0"/>
          <w:sz w:val="22"/>
          <w:szCs w:val="22"/>
        </w:rPr>
      </w:pPr>
    </w:p>
    <w:p w:rsidRPr="00BA3EAF" w:rsidR="00AB05F7" w:rsidP="00AB05F7" w:rsidRDefault="00AB05F7" w14:paraId="62E10FA9"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NOHI_12MOS</w:t>
      </w:r>
      <w:r w:rsidRPr="00BA3EAF">
        <w:rPr>
          <w:rFonts w:asciiTheme="minorHAnsi" w:hAnsiTheme="minorHAnsi" w:cstheme="minorHAnsi"/>
          <w:b w:val="0"/>
          <w:sz w:val="22"/>
          <w:szCs w:val="22"/>
        </w:rPr>
        <w:tab/>
        <w:t>In the past 12 months, was there any time when you did not have any health insurance coverage?</w:t>
      </w:r>
    </w:p>
    <w:p w:rsidRPr="00BA3EAF" w:rsidR="00AB05F7" w:rsidP="00AB05F7" w:rsidRDefault="00AB05F7" w14:paraId="6F22A82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AB05F7" w:rsidP="00AB05F7" w:rsidRDefault="00AB05F7" w14:paraId="1F9AA1C3"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No</w:t>
      </w:r>
    </w:p>
    <w:p w:rsidRPr="00BA3EAF" w:rsidR="00AB05F7" w:rsidP="00AB05F7" w:rsidRDefault="00AB05F7" w14:paraId="0A3C8066"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on’t know</w:t>
      </w:r>
    </w:p>
    <w:p w:rsidRPr="00BA3EAF" w:rsidR="00AB05F7" w:rsidP="00AB05F7" w:rsidRDefault="00AB05F7" w14:paraId="4E167244" w14:textId="77777777">
      <w:pPr>
        <w:pStyle w:val="Answer1"/>
        <w:spacing w:after="0"/>
        <w:rPr>
          <w:rFonts w:asciiTheme="minorHAnsi" w:hAnsiTheme="minorHAnsi" w:cstheme="minorHAnsi"/>
          <w:b w:val="0"/>
          <w:sz w:val="22"/>
          <w:szCs w:val="22"/>
        </w:rPr>
      </w:pPr>
    </w:p>
    <w:p w:rsidRPr="00BA3EAF" w:rsidR="00AB05F7" w:rsidP="00AB05F7" w:rsidRDefault="00AB05F7" w14:paraId="4E2A70CC"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CHILDREN</w:t>
      </w:r>
      <w:r w:rsidRPr="00BA3EAF">
        <w:rPr>
          <w:rFonts w:asciiTheme="minorHAnsi" w:hAnsiTheme="minorHAnsi" w:cstheme="minorHAnsi"/>
          <w:b w:val="0"/>
          <w:sz w:val="22"/>
          <w:szCs w:val="22"/>
        </w:rPr>
        <w:tab/>
        <w:t>Do you have any children?</w:t>
      </w:r>
    </w:p>
    <w:p w:rsidRPr="00BA3EAF" w:rsidR="00AB05F7" w:rsidP="00AB05F7" w:rsidRDefault="00AB05F7" w14:paraId="4D3610A2"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Yes</w:t>
      </w:r>
    </w:p>
    <w:p w:rsidRPr="00BA3EAF" w:rsidR="00AB05F7" w:rsidP="00AB05F7" w:rsidRDefault="00AB05F7" w14:paraId="2E28FE7B"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 xml:space="preserve">No </w:t>
      </w:r>
      <w:r w:rsidRPr="00BA3EAF">
        <w:rPr>
          <w:rFonts w:asciiTheme="minorHAnsi" w:hAnsiTheme="minorHAnsi" w:cstheme="minorHAnsi"/>
          <w:sz w:val="22"/>
          <w:szCs w:val="22"/>
        </w:rPr>
        <w:t>[GO TO INCOME]</w:t>
      </w:r>
    </w:p>
    <w:p w:rsidRPr="00BA3EAF" w:rsidR="00AB05F7" w:rsidP="00AB05F7" w:rsidRDefault="00AB05F7" w14:paraId="75B7702C" w14:textId="77777777">
      <w:pPr>
        <w:pStyle w:val="Answer1"/>
        <w:spacing w:after="0"/>
        <w:rPr>
          <w:rFonts w:asciiTheme="minorHAnsi" w:hAnsiTheme="minorHAnsi" w:cstheme="minorHAnsi"/>
          <w:sz w:val="22"/>
          <w:szCs w:val="22"/>
        </w:rPr>
      </w:pPr>
    </w:p>
    <w:p w:rsidRPr="00BA3EAF" w:rsidR="00AB05F7" w:rsidP="00AB05F7" w:rsidRDefault="00AB05F7" w14:paraId="195750BB"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CHILD_NUM</w:t>
      </w:r>
      <w:r w:rsidRPr="00BA3EAF">
        <w:rPr>
          <w:rFonts w:asciiTheme="minorHAnsi" w:hAnsiTheme="minorHAnsi" w:cstheme="minorHAnsi"/>
          <w:b w:val="0"/>
          <w:sz w:val="22"/>
          <w:szCs w:val="22"/>
        </w:rPr>
        <w:tab/>
        <w:t>How many children to you have?</w:t>
      </w:r>
    </w:p>
    <w:p w:rsidRPr="00BA3EAF" w:rsidR="00AB05F7" w:rsidP="00AB05F7" w:rsidRDefault="00AB05F7" w14:paraId="45C0DC71"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t>__________ Number of children</w:t>
      </w:r>
    </w:p>
    <w:p w:rsidRPr="00BA3EAF" w:rsidR="00AB05F7" w:rsidP="00AB05F7" w:rsidRDefault="00AB05F7" w14:paraId="12D5B1F8" w14:textId="77777777">
      <w:pPr>
        <w:pStyle w:val="Answer1"/>
        <w:spacing w:after="0"/>
        <w:rPr>
          <w:rFonts w:asciiTheme="minorHAnsi" w:hAnsiTheme="minorHAnsi" w:cstheme="minorHAnsi"/>
          <w:b w:val="0"/>
          <w:sz w:val="22"/>
          <w:szCs w:val="22"/>
        </w:rPr>
      </w:pPr>
    </w:p>
    <w:p w:rsidRPr="00BA3EAF" w:rsidR="00AB05F7" w:rsidP="00AB05F7" w:rsidRDefault="00AB05F7" w14:paraId="2B19458C"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UNDER18</w:t>
      </w:r>
      <w:r w:rsidRPr="00BA3EAF">
        <w:rPr>
          <w:rFonts w:asciiTheme="minorHAnsi" w:hAnsiTheme="minorHAnsi" w:cstheme="minorHAnsi"/>
          <w:b w:val="0"/>
          <w:sz w:val="22"/>
          <w:szCs w:val="22"/>
        </w:rPr>
        <w:tab/>
        <w:t>How many are under age 18?</w:t>
      </w:r>
    </w:p>
    <w:p w:rsidRPr="00BA3EAF" w:rsidR="00AB05F7" w:rsidP="00AB05F7" w:rsidRDefault="00AB05F7" w14:paraId="038DC628"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t>__________ Number of children under 18</w:t>
      </w:r>
    </w:p>
    <w:p w:rsidRPr="00BA3EAF" w:rsidR="00AB05F7" w:rsidP="00AB05F7" w:rsidRDefault="00AB05F7" w14:paraId="70F7AC25" w14:textId="77777777">
      <w:pPr>
        <w:pStyle w:val="Answer1"/>
        <w:spacing w:after="0"/>
        <w:ind w:left="360"/>
        <w:rPr>
          <w:rFonts w:asciiTheme="minorHAnsi" w:hAnsiTheme="minorHAnsi" w:cstheme="minorHAnsi"/>
          <w:b w:val="0"/>
          <w:sz w:val="22"/>
          <w:szCs w:val="22"/>
        </w:rPr>
      </w:pPr>
    </w:p>
    <w:p w:rsidRPr="00BA3EAF" w:rsidR="00AB05F7" w:rsidP="00AB05F7" w:rsidRDefault="00AB05F7" w14:paraId="6893E972"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INCOME</w:t>
      </w:r>
      <w:r w:rsidRPr="00BA3EAF">
        <w:rPr>
          <w:rFonts w:asciiTheme="minorHAnsi" w:hAnsiTheme="minorHAnsi" w:cstheme="minorHAnsi"/>
          <w:b w:val="0"/>
          <w:sz w:val="22"/>
          <w:szCs w:val="22"/>
        </w:rPr>
        <w:tab/>
        <w:t>Thinking about all the members of your family living in your household, what is your combined annual income, meaning the total pre-tax income from all sources earned in the past year?</w:t>
      </w:r>
    </w:p>
    <w:p w:rsidRPr="00BA3EAF" w:rsidR="00AB05F7" w:rsidP="00AB05F7" w:rsidRDefault="00AB05F7" w14:paraId="0D6FAAB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Less than $20,000</w:t>
      </w:r>
    </w:p>
    <w:p w:rsidRPr="00BA3EAF" w:rsidR="00AB05F7" w:rsidP="00AB05F7" w:rsidRDefault="00AB05F7" w14:paraId="0FF5AC7E"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21,000 to $49,999</w:t>
      </w:r>
    </w:p>
    <w:p w:rsidRPr="00BA3EAF" w:rsidR="00AB05F7" w:rsidP="00AB05F7" w:rsidRDefault="00AB05F7" w14:paraId="5EE7081B"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50,000 to $74,999</w:t>
      </w:r>
    </w:p>
    <w:p w:rsidRPr="00BA3EAF" w:rsidR="00AB05F7" w:rsidP="00AB05F7" w:rsidRDefault="00AB05F7" w14:paraId="602EE5B3"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75,000 to $99,999</w:t>
      </w:r>
    </w:p>
    <w:p w:rsidRPr="00BA3EAF" w:rsidR="00AB05F7" w:rsidP="00AB05F7" w:rsidRDefault="00AB05F7" w14:paraId="022EE178"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100,000 to $199,999</w:t>
      </w:r>
    </w:p>
    <w:p w:rsidRPr="00BA3EAF" w:rsidR="00AB05F7" w:rsidP="00AB05F7" w:rsidRDefault="00AB05F7" w14:paraId="5B8C591C"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200,000 or more</w:t>
      </w:r>
    </w:p>
    <w:p w:rsidRPr="00BA3EAF" w:rsidR="00AB05F7" w:rsidP="00AB05F7" w:rsidRDefault="00AB05F7" w14:paraId="324380EF" w14:textId="77777777">
      <w:pPr>
        <w:pStyle w:val="Answer1"/>
        <w:numPr>
          <w:ilvl w:val="0"/>
          <w:numId w:val="40"/>
        </w:numPr>
        <w:spacing w:after="0"/>
        <w:rPr>
          <w:rFonts w:asciiTheme="minorHAnsi" w:hAnsiTheme="minorHAnsi" w:cstheme="minorHAnsi"/>
          <w:b w:val="0"/>
          <w:sz w:val="22"/>
          <w:szCs w:val="22"/>
        </w:rPr>
      </w:pPr>
      <w:r w:rsidRPr="00BA3EAF">
        <w:rPr>
          <w:rFonts w:asciiTheme="minorHAnsi" w:hAnsiTheme="minorHAnsi" w:cstheme="minorHAnsi"/>
          <w:b w:val="0"/>
          <w:sz w:val="22"/>
          <w:szCs w:val="22"/>
        </w:rPr>
        <w:t>Don’t know</w:t>
      </w:r>
    </w:p>
    <w:p w:rsidRPr="00BA3EAF" w:rsidR="00AB05F7" w:rsidP="00AB05F7" w:rsidRDefault="00AB05F7" w14:paraId="62B621AC" w14:textId="77777777">
      <w:pPr>
        <w:pStyle w:val="Answer1"/>
        <w:spacing w:after="0"/>
        <w:rPr>
          <w:rFonts w:asciiTheme="minorHAnsi" w:hAnsiTheme="minorHAnsi" w:cstheme="minorHAnsi"/>
          <w:b w:val="0"/>
          <w:sz w:val="22"/>
          <w:szCs w:val="22"/>
        </w:rPr>
      </w:pPr>
    </w:p>
    <w:p w:rsidR="00BA3EAF" w:rsidP="00AB05F7" w:rsidRDefault="00BA3EAF" w14:paraId="3429B49D" w14:textId="77777777">
      <w:pPr>
        <w:pStyle w:val="Answer1"/>
        <w:spacing w:after="0"/>
        <w:ind w:left="360"/>
        <w:rPr>
          <w:rFonts w:asciiTheme="minorHAnsi" w:hAnsiTheme="minorHAnsi" w:cstheme="minorHAnsi"/>
          <w:sz w:val="22"/>
          <w:szCs w:val="22"/>
        </w:rPr>
      </w:pPr>
    </w:p>
    <w:p w:rsidRPr="00BA3EAF" w:rsidR="00AB05F7" w:rsidP="00AB05F7" w:rsidRDefault="00AB05F7" w14:paraId="00369CF4"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STATE</w:t>
      </w: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t>What state do you live in?</w:t>
      </w:r>
    </w:p>
    <w:p w:rsidRPr="00BA3EAF" w:rsidR="00AB05F7" w:rsidP="00AB05F7" w:rsidRDefault="00AB05F7" w14:paraId="4A2FEB78"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t xml:space="preserve">__________ </w:t>
      </w:r>
    </w:p>
    <w:p w:rsidRPr="00BA3EAF" w:rsidR="00AB05F7" w:rsidP="00AB05F7" w:rsidRDefault="00AB05F7" w14:paraId="2B694897" w14:textId="77777777">
      <w:pPr>
        <w:pStyle w:val="Answer1"/>
        <w:spacing w:after="0"/>
        <w:ind w:left="360"/>
        <w:rPr>
          <w:rFonts w:asciiTheme="minorHAnsi" w:hAnsiTheme="minorHAnsi" w:cstheme="minorHAnsi"/>
          <w:b w:val="0"/>
          <w:sz w:val="22"/>
          <w:szCs w:val="22"/>
        </w:rPr>
      </w:pPr>
    </w:p>
    <w:p w:rsidRPr="00BA3EAF" w:rsidR="00AB05F7" w:rsidP="00AB05F7" w:rsidRDefault="00AB05F7" w14:paraId="0112A399"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sz w:val="22"/>
          <w:szCs w:val="22"/>
        </w:rPr>
        <w:t>ZIP_CODE</w:t>
      </w:r>
      <w:r w:rsidRPr="00BA3EAF">
        <w:rPr>
          <w:rFonts w:asciiTheme="minorHAnsi" w:hAnsiTheme="minorHAnsi" w:cstheme="minorHAnsi"/>
          <w:b w:val="0"/>
          <w:sz w:val="22"/>
          <w:szCs w:val="22"/>
        </w:rPr>
        <w:tab/>
      </w:r>
      <w:r w:rsidRPr="00BA3EAF" w:rsidR="007A3D14">
        <w:rPr>
          <w:rFonts w:asciiTheme="minorHAnsi" w:hAnsiTheme="minorHAnsi" w:cstheme="minorHAnsi"/>
          <w:b w:val="0"/>
          <w:sz w:val="22"/>
          <w:szCs w:val="22"/>
        </w:rPr>
        <w:t>What zip code to you live in</w:t>
      </w:r>
      <w:r w:rsidRPr="00BA3EAF">
        <w:rPr>
          <w:rFonts w:asciiTheme="minorHAnsi" w:hAnsiTheme="minorHAnsi" w:cstheme="minorHAnsi"/>
          <w:b w:val="0"/>
          <w:sz w:val="22"/>
          <w:szCs w:val="22"/>
        </w:rPr>
        <w:t>?</w:t>
      </w:r>
    </w:p>
    <w:p w:rsidRPr="00BA3EAF" w:rsidR="00AB05F7" w:rsidP="00AB05F7" w:rsidRDefault="00AB05F7" w14:paraId="431AD6C9" w14:textId="77777777">
      <w:pPr>
        <w:pStyle w:val="Answer1"/>
        <w:spacing w:after="0"/>
        <w:ind w:left="360"/>
        <w:rPr>
          <w:rFonts w:asciiTheme="minorHAnsi" w:hAnsiTheme="minorHAnsi" w:cstheme="minorHAnsi"/>
          <w:b w:val="0"/>
          <w:sz w:val="22"/>
          <w:szCs w:val="22"/>
        </w:rPr>
      </w:pP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r>
      <w:r w:rsidRPr="00BA3EAF">
        <w:rPr>
          <w:rFonts w:asciiTheme="minorHAnsi" w:hAnsiTheme="minorHAnsi" w:cstheme="minorHAnsi"/>
          <w:b w:val="0"/>
          <w:sz w:val="22"/>
          <w:szCs w:val="22"/>
        </w:rPr>
        <w:tab/>
        <w:t>_ _ _ _ _</w:t>
      </w:r>
    </w:p>
    <w:p w:rsidRPr="00BA3EAF" w:rsidR="00AB05F7" w:rsidP="00AB05F7" w:rsidRDefault="00AB05F7" w14:paraId="77AEAB51" w14:textId="77777777">
      <w:pPr>
        <w:pStyle w:val="Answer1"/>
        <w:spacing w:after="0"/>
        <w:ind w:left="360"/>
        <w:rPr>
          <w:rFonts w:asciiTheme="minorHAnsi" w:hAnsiTheme="minorHAnsi" w:cstheme="minorHAnsi"/>
          <w:b w:val="0"/>
          <w:sz w:val="22"/>
          <w:szCs w:val="22"/>
        </w:rPr>
      </w:pPr>
    </w:p>
    <w:p w:rsidR="00581010" w:rsidP="00267640" w:rsidRDefault="00581010" w14:paraId="6C434F03" w14:textId="77777777">
      <w:pPr>
        <w:spacing w:after="0" w:line="240" w:lineRule="auto"/>
        <w:ind w:left="1440" w:hanging="1440"/>
        <w:rPr>
          <w:rFonts w:cstheme="minorHAnsi"/>
        </w:rPr>
      </w:pPr>
    </w:p>
    <w:p w:rsidR="00BA3EAF" w:rsidP="00267640" w:rsidRDefault="00BA3EAF" w14:paraId="3F02CBC5" w14:textId="77777777">
      <w:pPr>
        <w:spacing w:after="0" w:line="240" w:lineRule="auto"/>
        <w:ind w:left="1440" w:hanging="1440"/>
        <w:rPr>
          <w:rFonts w:cstheme="minorHAnsi"/>
        </w:rPr>
      </w:pPr>
    </w:p>
    <w:p w:rsidRPr="00BA3EAF" w:rsidR="00BA3EAF" w:rsidP="00267640" w:rsidRDefault="00BA3EAF" w14:paraId="69500B26" w14:textId="77777777">
      <w:pPr>
        <w:spacing w:after="0" w:line="240" w:lineRule="auto"/>
        <w:ind w:left="1440" w:hanging="1440"/>
        <w:rPr>
          <w:rFonts w:cstheme="minorHAnsi"/>
        </w:rPr>
      </w:pPr>
    </w:p>
    <w:p w:rsidRPr="00BA3EAF" w:rsidR="00581010" w:rsidP="00581010" w:rsidRDefault="00581010" w14:paraId="6037378E" w14:textId="6E101B26">
      <w:pPr>
        <w:pStyle w:val="ListParagraph"/>
        <w:spacing w:after="0" w:line="240" w:lineRule="auto"/>
        <w:ind w:left="0"/>
        <w:rPr>
          <w:rFonts w:cstheme="minorHAnsi"/>
          <w:b/>
        </w:rPr>
      </w:pPr>
      <w:r w:rsidRPr="00BA3EAF">
        <w:rPr>
          <w:rFonts w:cstheme="minorHAnsi"/>
          <w:b/>
        </w:rPr>
        <w:t>[INCENT2] Congratulations, you are eligible for a $10 Amazon gift code. Below is your gift code number:</w:t>
      </w:r>
    </w:p>
    <w:p w:rsidRPr="00BA3EAF" w:rsidR="00581010" w:rsidP="00581010" w:rsidRDefault="00581010" w14:paraId="415B269E" w14:textId="77777777">
      <w:pPr>
        <w:spacing w:after="0" w:line="240" w:lineRule="auto"/>
        <w:ind w:left="2160" w:firstLine="720"/>
        <w:rPr>
          <w:rFonts w:cstheme="minorHAnsi"/>
          <w:b/>
        </w:rPr>
      </w:pPr>
      <w:r w:rsidRPr="00BA3EAF">
        <w:rPr>
          <w:rFonts w:cstheme="minorHAnsi"/>
          <w:b/>
        </w:rPr>
        <w:t>[GIFTCODE DISPLAYED HERE]</w:t>
      </w:r>
    </w:p>
    <w:p w:rsidRPr="00BA3EAF" w:rsidR="00581010" w:rsidP="00581010" w:rsidRDefault="00581010" w14:paraId="60E541AE" w14:textId="77777777">
      <w:pPr>
        <w:pStyle w:val="ListParagraph"/>
        <w:spacing w:after="0" w:line="240" w:lineRule="auto"/>
        <w:ind w:left="0"/>
        <w:rPr>
          <w:rFonts w:cstheme="minorHAnsi"/>
          <w:b/>
        </w:rPr>
      </w:pPr>
    </w:p>
    <w:p w:rsidRPr="00BA3EAF" w:rsidR="00581010" w:rsidP="00581010" w:rsidRDefault="00581010" w14:paraId="56159896" w14:textId="77777777">
      <w:pPr>
        <w:pStyle w:val="ListParagraph"/>
        <w:spacing w:after="0" w:line="240" w:lineRule="auto"/>
        <w:rPr>
          <w:rFonts w:cstheme="minorHAnsi"/>
          <w:b/>
        </w:rPr>
      </w:pPr>
      <w:r w:rsidRPr="00BA3EAF">
        <w:rPr>
          <w:rFonts w:cstheme="minorHAnsi"/>
          <w:b/>
        </w:rPr>
        <w:t xml:space="preserve">Would you like us to email or mail the above </w:t>
      </w:r>
      <w:proofErr w:type="spellStart"/>
      <w:r w:rsidRPr="00BA3EAF">
        <w:rPr>
          <w:rFonts w:cstheme="minorHAnsi"/>
          <w:b/>
        </w:rPr>
        <w:t>giftcode</w:t>
      </w:r>
      <w:proofErr w:type="spellEnd"/>
      <w:r w:rsidRPr="00BA3EAF">
        <w:rPr>
          <w:rFonts w:cstheme="minorHAnsi"/>
          <w:b/>
        </w:rPr>
        <w:t xml:space="preserve"> number to you?</w:t>
      </w:r>
    </w:p>
    <w:p w:rsidRPr="00BA3EAF" w:rsidR="00581010" w:rsidP="00581010" w:rsidRDefault="00581010" w14:paraId="158B8D4F" w14:textId="77777777">
      <w:pPr>
        <w:pStyle w:val="ListParagraph"/>
        <w:numPr>
          <w:ilvl w:val="0"/>
          <w:numId w:val="47"/>
        </w:numPr>
        <w:spacing w:after="0" w:line="240" w:lineRule="auto"/>
        <w:ind w:left="1800"/>
        <w:rPr>
          <w:rFonts w:cstheme="minorHAnsi"/>
        </w:rPr>
      </w:pPr>
      <w:r w:rsidRPr="00BA3EAF">
        <w:rPr>
          <w:rFonts w:cstheme="minorHAnsi"/>
        </w:rPr>
        <w:t xml:space="preserve">Email only </w:t>
      </w:r>
      <w:r w:rsidRPr="00BA3EAF">
        <w:rPr>
          <w:rFonts w:cstheme="minorHAnsi"/>
        </w:rPr>
        <w:sym w:font="Wingdings" w:char="F0E0"/>
      </w:r>
      <w:r w:rsidRPr="00BA3EAF">
        <w:rPr>
          <w:rFonts w:cstheme="minorHAnsi"/>
        </w:rPr>
        <w:t xml:space="preserve"> GO TO WEBINEM1 &amp; WEBINEM2</w:t>
      </w:r>
    </w:p>
    <w:p w:rsidRPr="00BA3EAF" w:rsidR="00581010" w:rsidP="00581010" w:rsidRDefault="00581010" w14:paraId="25B8C8DF" w14:textId="77777777">
      <w:pPr>
        <w:pStyle w:val="ListParagraph"/>
        <w:numPr>
          <w:ilvl w:val="0"/>
          <w:numId w:val="48"/>
        </w:numPr>
        <w:spacing w:after="0" w:line="240" w:lineRule="auto"/>
        <w:ind w:left="1800"/>
        <w:rPr>
          <w:rFonts w:eastAsia="Times New Roman" w:cstheme="minorHAnsi"/>
          <w:color w:val="000000"/>
        </w:rPr>
      </w:pPr>
      <w:r w:rsidRPr="00BA3EAF">
        <w:rPr>
          <w:rFonts w:cstheme="minorHAnsi"/>
        </w:rPr>
        <w:t xml:space="preserve">Mail only </w:t>
      </w:r>
      <w:r w:rsidRPr="00BA3EAF">
        <w:rPr>
          <w:rFonts w:cstheme="minorHAnsi"/>
        </w:rPr>
        <w:sym w:font="Wingdings" w:char="F0E0"/>
      </w:r>
      <w:r w:rsidRPr="00BA3EAF">
        <w:rPr>
          <w:rFonts w:cstheme="minorHAnsi"/>
        </w:rPr>
        <w:t xml:space="preserve"> GO TO INC_ADDRESS</w:t>
      </w:r>
    </w:p>
    <w:p w:rsidRPr="00BA3EAF" w:rsidR="00581010" w:rsidP="00581010" w:rsidRDefault="00581010" w14:paraId="3CFEDD31" w14:textId="0194045D">
      <w:pPr>
        <w:pStyle w:val="ListParagraph"/>
        <w:numPr>
          <w:ilvl w:val="0"/>
          <w:numId w:val="48"/>
        </w:numPr>
        <w:spacing w:after="0" w:line="240" w:lineRule="auto"/>
        <w:ind w:left="1800"/>
        <w:rPr>
          <w:rFonts w:eastAsia="Times New Roman" w:cstheme="minorHAnsi"/>
          <w:color w:val="000000"/>
        </w:rPr>
      </w:pPr>
      <w:r w:rsidRPr="00BA3EAF">
        <w:rPr>
          <w:rFonts w:cstheme="minorHAnsi"/>
        </w:rPr>
        <w:lastRenderedPageBreak/>
        <w:t xml:space="preserve">I do not want the </w:t>
      </w:r>
      <w:proofErr w:type="spellStart"/>
      <w:r w:rsidRPr="00BA3EAF">
        <w:rPr>
          <w:rFonts w:cstheme="minorHAnsi"/>
        </w:rPr>
        <w:t>giftcode</w:t>
      </w:r>
      <w:proofErr w:type="spellEnd"/>
      <w:r w:rsidRPr="00BA3EAF">
        <w:rPr>
          <w:rFonts w:cstheme="minorHAnsi"/>
        </w:rPr>
        <w:t xml:space="preserve"> sent to me </w:t>
      </w:r>
      <w:r w:rsidRPr="00BA3EAF">
        <w:rPr>
          <w:rFonts w:cstheme="minorHAnsi"/>
        </w:rPr>
        <w:sym w:font="Wingdings" w:char="F0E0"/>
      </w:r>
      <w:r w:rsidRPr="00BA3EAF">
        <w:rPr>
          <w:rFonts w:cstheme="minorHAnsi"/>
        </w:rPr>
        <w:t xml:space="preserve"> GO TO SOCIAL NETWORK QUESTIONS</w:t>
      </w:r>
    </w:p>
    <w:p w:rsidRPr="00BA3EAF" w:rsidR="00581010" w:rsidP="00581010" w:rsidRDefault="00581010" w14:paraId="187873E6" w14:textId="77777777">
      <w:pPr>
        <w:spacing w:after="0" w:line="240" w:lineRule="auto"/>
        <w:rPr>
          <w:rFonts w:eastAsia="Times New Roman" w:cstheme="minorHAnsi"/>
          <w:color w:val="000000"/>
        </w:rPr>
      </w:pPr>
    </w:p>
    <w:p w:rsidRPr="00BA3EAF" w:rsidR="00581010" w:rsidP="00581010" w:rsidRDefault="00581010" w14:paraId="600302E3" w14:textId="0A22BCA7">
      <w:pPr>
        <w:pStyle w:val="ListParagraph"/>
        <w:spacing w:after="0" w:line="240" w:lineRule="auto"/>
        <w:ind w:left="0"/>
        <w:rPr>
          <w:rFonts w:cstheme="minorHAnsi"/>
          <w:b/>
        </w:rPr>
      </w:pPr>
      <w:r w:rsidRPr="00BA3EAF">
        <w:rPr>
          <w:rFonts w:cstheme="minorHAnsi"/>
          <w:noProof/>
        </w:rPr>
        <mc:AlternateContent>
          <mc:Choice Requires="wps">
            <w:drawing>
              <wp:anchor distT="0" distB="0" distL="114300" distR="114300" simplePos="0" relativeHeight="251666432" behindDoc="0" locked="0" layoutInCell="1" allowOverlap="1" wp14:editId="1A38A51B" wp14:anchorId="177A4C61">
                <wp:simplePos x="0" y="0"/>
                <wp:positionH relativeFrom="column">
                  <wp:posOffset>3068320</wp:posOffset>
                </wp:positionH>
                <wp:positionV relativeFrom="paragraph">
                  <wp:posOffset>7620</wp:posOffset>
                </wp:positionV>
                <wp:extent cx="2067560" cy="158750"/>
                <wp:effectExtent l="0" t="0" r="27940" b="12700"/>
                <wp:wrapNone/>
                <wp:docPr id="13699" name="Rectangle 13699"/>
                <wp:cNvGraphicFramePr/>
                <a:graphic xmlns:a="http://schemas.openxmlformats.org/drawingml/2006/main">
                  <a:graphicData uri="http://schemas.microsoft.com/office/word/2010/wordprocessingShape">
                    <wps:wsp>
                      <wps:cNvSpPr/>
                      <wps:spPr>
                        <a:xfrm>
                          <a:off x="0" y="0"/>
                          <a:ext cx="2066925" cy="15875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3699" style="position:absolute;margin-left:241.6pt;margin-top:.6pt;width:162.8pt;height: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black [3213]" strokeweight=".25pt" w14:anchorId="0CA94D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"/>
            </w:pict>
          </mc:Fallback>
        </mc:AlternateContent>
      </w:r>
      <w:r w:rsidRPr="00BA3EAF">
        <w:rPr>
          <w:rFonts w:cstheme="minorHAnsi"/>
          <w:b/>
        </w:rPr>
        <w:t xml:space="preserve">[WEBINEM1] Please enter your email address: </w:t>
      </w:r>
    </w:p>
    <w:p w:rsidRPr="00BA3EAF" w:rsidR="00581010" w:rsidP="00581010" w:rsidRDefault="00581010" w14:paraId="6E92B17A" w14:textId="77777777">
      <w:pPr>
        <w:spacing w:after="0" w:line="240" w:lineRule="auto"/>
        <w:rPr>
          <w:rFonts w:cstheme="minorHAnsi"/>
          <w:b/>
        </w:rPr>
      </w:pPr>
    </w:p>
    <w:p w:rsidRPr="00BA3EAF" w:rsidR="00581010" w:rsidP="00581010" w:rsidRDefault="00581010" w14:paraId="0CAF8E8F" w14:textId="55F16537">
      <w:pPr>
        <w:pStyle w:val="ListParagraph"/>
        <w:spacing w:after="0" w:line="240" w:lineRule="auto"/>
        <w:ind w:left="0"/>
        <w:rPr>
          <w:rFonts w:cstheme="minorHAnsi"/>
          <w:b/>
        </w:rPr>
      </w:pPr>
      <w:r w:rsidRPr="00BA3EAF">
        <w:rPr>
          <w:rFonts w:cstheme="minorHAnsi"/>
          <w:noProof/>
        </w:rPr>
        <mc:AlternateContent>
          <mc:Choice Requires="wps">
            <w:drawing>
              <wp:anchor distT="0" distB="0" distL="114300" distR="114300" simplePos="0" relativeHeight="251667456" behindDoc="0" locked="0" layoutInCell="1" allowOverlap="1" wp14:editId="2C084FFD" wp14:anchorId="49D0D365">
                <wp:simplePos x="0" y="0"/>
                <wp:positionH relativeFrom="column">
                  <wp:posOffset>3068320</wp:posOffset>
                </wp:positionH>
                <wp:positionV relativeFrom="paragraph">
                  <wp:posOffset>7620</wp:posOffset>
                </wp:positionV>
                <wp:extent cx="2067560" cy="158750"/>
                <wp:effectExtent l="0" t="0" r="27940" b="12700"/>
                <wp:wrapNone/>
                <wp:docPr id="78" name="Rectangle 78"/>
                <wp:cNvGraphicFramePr/>
                <a:graphic xmlns:a="http://schemas.openxmlformats.org/drawingml/2006/main">
                  <a:graphicData uri="http://schemas.microsoft.com/office/word/2010/wordprocessingShape">
                    <wps:wsp>
                      <wps:cNvSpPr/>
                      <wps:spPr>
                        <a:xfrm>
                          <a:off x="0" y="0"/>
                          <a:ext cx="2066925" cy="15875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78" style="position:absolute;margin-left:241.6pt;margin-top:.6pt;width:162.8pt;height: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black [3213]" strokeweight=".25pt" w14:anchorId="1CADC1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"/>
            </w:pict>
          </mc:Fallback>
        </mc:AlternateContent>
      </w:r>
      <w:r w:rsidRPr="00BA3EAF">
        <w:rPr>
          <w:rFonts w:cstheme="minorHAnsi"/>
          <w:b/>
        </w:rPr>
        <w:t xml:space="preserve">[WEBINEM2] Please reenter your email address: </w:t>
      </w:r>
    </w:p>
    <w:p w:rsidRPr="00BA3EAF" w:rsidR="00581010" w:rsidP="00581010" w:rsidRDefault="00581010" w14:paraId="45FCB387" w14:textId="77777777">
      <w:pPr>
        <w:spacing w:after="0" w:line="240" w:lineRule="auto"/>
        <w:rPr>
          <w:rFonts w:cstheme="minorHAnsi"/>
          <w:b/>
        </w:rPr>
      </w:pPr>
    </w:p>
    <w:p w:rsidRPr="00BA3EAF" w:rsidR="00581010" w:rsidP="00581010" w:rsidRDefault="00581010" w14:paraId="0A8028FF" w14:textId="7F94597E">
      <w:pPr>
        <w:pStyle w:val="ListParagraph"/>
        <w:spacing w:after="0" w:line="240" w:lineRule="auto"/>
        <w:ind w:left="0"/>
        <w:rPr>
          <w:rFonts w:cstheme="minorHAnsi"/>
        </w:rPr>
      </w:pPr>
      <w:r w:rsidRPr="00BA3EAF">
        <w:rPr>
          <w:rFonts w:cstheme="minorHAnsi"/>
          <w:b/>
        </w:rPr>
        <w:t>[INC_ADDRESS] Is this your correct mailing address?</w:t>
      </w:r>
      <w:r w:rsidRPr="00BA3EAF">
        <w:rPr>
          <w:rFonts w:cstheme="minorHAnsi"/>
          <w:noProof/>
        </w:rPr>
        <mc:AlternateContent>
          <mc:Choice Requires="wps">
            <w:drawing>
              <wp:anchor distT="0" distB="0" distL="114300" distR="114300" simplePos="0" relativeHeight="251668480" behindDoc="0" locked="0" layoutInCell="1" allowOverlap="1" wp14:editId="782D5EA2" wp14:anchorId="6B4A9F55">
                <wp:simplePos x="0" y="0"/>
                <wp:positionH relativeFrom="column">
                  <wp:posOffset>1195705</wp:posOffset>
                </wp:positionH>
                <wp:positionV relativeFrom="paragraph">
                  <wp:posOffset>183515</wp:posOffset>
                </wp:positionV>
                <wp:extent cx="2066925" cy="158750"/>
                <wp:effectExtent l="0" t="0" r="28575" b="12700"/>
                <wp:wrapNone/>
                <wp:docPr id="50" name="Rectangle 50"/>
                <wp:cNvGraphicFramePr/>
                <a:graphic xmlns:a="http://schemas.openxmlformats.org/drawingml/2006/main">
                  <a:graphicData uri="http://schemas.microsoft.com/office/word/2010/wordprocessingShape">
                    <wps:wsp>
                      <wps:cNvSpPr/>
                      <wps:spPr>
                        <a:xfrm>
                          <a:off x="0" y="0"/>
                          <a:ext cx="2066925" cy="15875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50" style="position:absolute;margin-left:94.15pt;margin-top:14.45pt;width:162.75pt;height: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black [3213]" strokeweight=".25pt" w14:anchorId="65E7FF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"/>
            </w:pict>
          </mc:Fallback>
        </mc:AlternateContent>
      </w:r>
    </w:p>
    <w:p w:rsidRPr="00BA3EAF" w:rsidR="00581010" w:rsidP="00581010" w:rsidRDefault="00581010" w14:paraId="71B18823" w14:textId="68407EE2">
      <w:pPr>
        <w:pStyle w:val="ListParagraph"/>
        <w:spacing w:after="0" w:line="240" w:lineRule="auto"/>
        <w:rPr>
          <w:rFonts w:cstheme="minorHAnsi"/>
          <w:b/>
        </w:rPr>
      </w:pPr>
      <w:r w:rsidRPr="00BA3EAF">
        <w:rPr>
          <w:rFonts w:cstheme="minorHAnsi"/>
          <w:noProof/>
        </w:rPr>
        <mc:AlternateContent>
          <mc:Choice Requires="wps">
            <w:drawing>
              <wp:anchor distT="0" distB="0" distL="114300" distR="114300" simplePos="0" relativeHeight="251672576" behindDoc="0" locked="0" layoutInCell="1" allowOverlap="1" wp14:editId="30848DCB" wp14:anchorId="28CF7152">
                <wp:simplePos x="0" y="0"/>
                <wp:positionH relativeFrom="column">
                  <wp:posOffset>1191895</wp:posOffset>
                </wp:positionH>
                <wp:positionV relativeFrom="paragraph">
                  <wp:posOffset>714375</wp:posOffset>
                </wp:positionV>
                <wp:extent cx="691515" cy="166370"/>
                <wp:effectExtent l="0" t="0" r="13335" b="24130"/>
                <wp:wrapNone/>
                <wp:docPr id="47" name="Rectangle 47"/>
                <wp:cNvGraphicFramePr/>
                <a:graphic xmlns:a="http://schemas.openxmlformats.org/drawingml/2006/main">
                  <a:graphicData uri="http://schemas.microsoft.com/office/word/2010/wordprocessingShape">
                    <wps:wsp>
                      <wps:cNvSpPr/>
                      <wps:spPr>
                        <a:xfrm>
                          <a:off x="0" y="0"/>
                          <a:ext cx="691515" cy="16637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7" style="position:absolute;margin-left:93.85pt;margin-top:56.25pt;width:54.45pt;height:13.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25pt" w14:anchorId="7CC16D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"/>
            </w:pict>
          </mc:Fallback>
        </mc:AlternateContent>
      </w:r>
      <w:r w:rsidRPr="00BA3EAF">
        <w:rPr>
          <w:rFonts w:cstheme="minorHAnsi"/>
          <w:noProof/>
        </w:rPr>
        <mc:AlternateContent>
          <mc:Choice Requires="wps">
            <w:drawing>
              <wp:anchor distT="0" distB="0" distL="114300" distR="114300" simplePos="0" relativeHeight="251671552" behindDoc="0" locked="0" layoutInCell="1" allowOverlap="1" wp14:editId="47E19AA7" wp14:anchorId="393B30EE">
                <wp:simplePos x="0" y="0"/>
                <wp:positionH relativeFrom="column">
                  <wp:posOffset>1191895</wp:posOffset>
                </wp:positionH>
                <wp:positionV relativeFrom="paragraph">
                  <wp:posOffset>523875</wp:posOffset>
                </wp:positionV>
                <wp:extent cx="1367155" cy="174625"/>
                <wp:effectExtent l="0" t="0" r="23495" b="15875"/>
                <wp:wrapNone/>
                <wp:docPr id="39" name="Rectangle 39"/>
                <wp:cNvGraphicFramePr/>
                <a:graphic xmlns:a="http://schemas.openxmlformats.org/drawingml/2006/main">
                  <a:graphicData uri="http://schemas.microsoft.com/office/word/2010/wordprocessingShape">
                    <wps:wsp>
                      <wps:cNvSpPr/>
                      <wps:spPr>
                        <a:xfrm>
                          <a:off x="0" y="0"/>
                          <a:ext cx="1367155" cy="17462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9" style="position:absolute;margin-left:93.85pt;margin-top:41.25pt;width:107.65pt;height:1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25pt" w14:anchorId="6DDF3F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"/>
            </w:pict>
          </mc:Fallback>
        </mc:AlternateContent>
      </w:r>
      <w:r w:rsidRPr="00BA3EAF">
        <w:rPr>
          <w:rFonts w:cstheme="minorHAnsi"/>
          <w:noProof/>
        </w:rPr>
        <mc:AlternateContent>
          <mc:Choice Requires="wps">
            <w:drawing>
              <wp:anchor distT="0" distB="0" distL="114300" distR="114300" simplePos="0" relativeHeight="251669504" behindDoc="0" locked="0" layoutInCell="1" allowOverlap="1" wp14:editId="7D4EFA93" wp14:anchorId="2ED0E1A5">
                <wp:simplePos x="0" y="0"/>
                <wp:positionH relativeFrom="column">
                  <wp:posOffset>1189355</wp:posOffset>
                </wp:positionH>
                <wp:positionV relativeFrom="paragraph">
                  <wp:posOffset>180340</wp:posOffset>
                </wp:positionV>
                <wp:extent cx="2066925" cy="158750"/>
                <wp:effectExtent l="0" t="0" r="28575" b="12700"/>
                <wp:wrapNone/>
                <wp:docPr id="38" name="Rectangle 38"/>
                <wp:cNvGraphicFramePr/>
                <a:graphic xmlns:a="http://schemas.openxmlformats.org/drawingml/2006/main">
                  <a:graphicData uri="http://schemas.microsoft.com/office/word/2010/wordprocessingShape">
                    <wps:wsp>
                      <wps:cNvSpPr/>
                      <wps:spPr>
                        <a:xfrm>
                          <a:off x="0" y="0"/>
                          <a:ext cx="2066925" cy="15875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38" style="position:absolute;margin-left:93.65pt;margin-top:14.2pt;width:162.75pt;height: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black [3213]" strokeweight=".25pt" w14:anchorId="6B81EC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"/>
            </w:pict>
          </mc:Fallback>
        </mc:AlternateContent>
      </w:r>
      <w:r w:rsidRPr="00BA3EAF">
        <w:rPr>
          <w:rFonts w:cstheme="minorHAnsi"/>
          <w:b/>
        </w:rPr>
        <w:t xml:space="preserve">Street: </w:t>
      </w:r>
    </w:p>
    <w:p w:rsidRPr="00BA3EAF" w:rsidR="00581010" w:rsidP="00581010" w:rsidRDefault="00581010" w14:paraId="42C0AE2F" w14:textId="77777777">
      <w:pPr>
        <w:pStyle w:val="ListParagraph"/>
        <w:spacing w:after="0" w:line="240" w:lineRule="auto"/>
        <w:rPr>
          <w:rFonts w:cstheme="minorHAnsi"/>
          <w:b/>
        </w:rPr>
      </w:pPr>
      <w:r w:rsidRPr="00BA3EAF">
        <w:rPr>
          <w:rFonts w:cstheme="minorHAnsi"/>
          <w:b/>
        </w:rPr>
        <w:t>Apartment:</w:t>
      </w:r>
    </w:p>
    <w:p w:rsidRPr="00BA3EAF" w:rsidR="00581010" w:rsidP="00581010" w:rsidRDefault="00581010" w14:paraId="74E72A7F" w14:textId="1191F4BD">
      <w:pPr>
        <w:pStyle w:val="ListParagraph"/>
        <w:spacing w:after="0" w:line="240" w:lineRule="auto"/>
        <w:rPr>
          <w:rFonts w:cstheme="minorHAnsi"/>
          <w:b/>
        </w:rPr>
      </w:pPr>
      <w:r w:rsidRPr="00BA3EAF">
        <w:rPr>
          <w:rFonts w:cstheme="minorHAnsi"/>
          <w:noProof/>
        </w:rPr>
        <mc:AlternateContent>
          <mc:Choice Requires="wps">
            <w:drawing>
              <wp:anchor distT="0" distB="0" distL="114300" distR="114300" simplePos="0" relativeHeight="251670528" behindDoc="0" locked="0" layoutInCell="1" allowOverlap="1" wp14:editId="470E7B03" wp14:anchorId="1E6D3FD9">
                <wp:simplePos x="0" y="0"/>
                <wp:positionH relativeFrom="column">
                  <wp:posOffset>1196340</wp:posOffset>
                </wp:positionH>
                <wp:positionV relativeFrom="paragraph">
                  <wp:posOffset>10795</wp:posOffset>
                </wp:positionV>
                <wp:extent cx="2067560" cy="158750"/>
                <wp:effectExtent l="0" t="0" r="27940" b="12700"/>
                <wp:wrapNone/>
                <wp:docPr id="4" name="Rectangle 4"/>
                <wp:cNvGraphicFramePr/>
                <a:graphic xmlns:a="http://schemas.openxmlformats.org/drawingml/2006/main">
                  <a:graphicData uri="http://schemas.microsoft.com/office/word/2010/wordprocessingShape">
                    <wps:wsp>
                      <wps:cNvSpPr/>
                      <wps:spPr>
                        <a:xfrm>
                          <a:off x="0" y="0"/>
                          <a:ext cx="2066925" cy="15875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style="position:absolute;margin-left:94.2pt;margin-top:.85pt;width:162.8pt;height: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12]" strokecolor="black [3213]" strokeweight=".25pt" w14:anchorId="354C76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"/>
            </w:pict>
          </mc:Fallback>
        </mc:AlternateContent>
      </w:r>
      <w:r w:rsidRPr="00BA3EAF">
        <w:rPr>
          <w:rFonts w:cstheme="minorHAnsi"/>
          <w:b/>
        </w:rPr>
        <w:t xml:space="preserve">City: </w:t>
      </w:r>
    </w:p>
    <w:p w:rsidRPr="00BA3EAF" w:rsidR="00581010" w:rsidP="00581010" w:rsidRDefault="00581010" w14:paraId="635639C7" w14:textId="77777777">
      <w:pPr>
        <w:pStyle w:val="ListParagraph"/>
        <w:spacing w:after="0" w:line="240" w:lineRule="auto"/>
        <w:rPr>
          <w:rFonts w:cstheme="minorHAnsi"/>
          <w:b/>
        </w:rPr>
      </w:pPr>
      <w:r w:rsidRPr="00BA3EAF">
        <w:rPr>
          <w:rFonts w:cstheme="minorHAnsi"/>
          <w:b/>
        </w:rPr>
        <w:t xml:space="preserve">State:                                                                                                                                                                                                                                                                                                                   </w:t>
      </w:r>
    </w:p>
    <w:p w:rsidRPr="00BA3EAF" w:rsidR="00581010" w:rsidP="00581010" w:rsidRDefault="00581010" w14:paraId="7DF37A01" w14:textId="77777777">
      <w:pPr>
        <w:pStyle w:val="ListParagraph"/>
        <w:spacing w:after="0" w:line="240" w:lineRule="auto"/>
        <w:rPr>
          <w:rFonts w:cstheme="minorHAnsi"/>
          <w:b/>
        </w:rPr>
      </w:pPr>
      <w:r w:rsidRPr="00BA3EAF">
        <w:rPr>
          <w:rFonts w:cstheme="minorHAnsi"/>
          <w:b/>
        </w:rPr>
        <w:t>Zip Code:</w:t>
      </w:r>
    </w:p>
    <w:p w:rsidRPr="00BA3EAF" w:rsidR="00581010" w:rsidP="00581010" w:rsidRDefault="00581010" w14:paraId="009C7C17" w14:textId="77777777">
      <w:pPr>
        <w:spacing w:after="0" w:line="240" w:lineRule="auto"/>
        <w:rPr>
          <w:rFonts w:cstheme="minorHAnsi"/>
          <w:b/>
        </w:rPr>
      </w:pPr>
    </w:p>
    <w:p w:rsidR="00BA3EAF" w:rsidP="00581010" w:rsidRDefault="00BA3EAF" w14:paraId="3EC88EB1" w14:textId="77777777">
      <w:pPr>
        <w:spacing w:after="240"/>
        <w:jc w:val="center"/>
        <w:rPr>
          <w:rFonts w:cstheme="minorHAnsi"/>
          <w:b/>
        </w:rPr>
      </w:pPr>
    </w:p>
    <w:p w:rsidR="00BA3EAF" w:rsidP="00581010" w:rsidRDefault="00BA3EAF" w14:paraId="2F16E6A2" w14:textId="77777777">
      <w:pPr>
        <w:spacing w:after="240"/>
        <w:jc w:val="center"/>
        <w:rPr>
          <w:rFonts w:cstheme="minorHAnsi"/>
          <w:b/>
        </w:rPr>
      </w:pPr>
    </w:p>
    <w:p w:rsidR="00BA3EAF" w:rsidP="00581010" w:rsidRDefault="00BA3EAF" w14:paraId="1C9A8F86" w14:textId="77777777">
      <w:pPr>
        <w:spacing w:after="240"/>
        <w:jc w:val="center"/>
        <w:rPr>
          <w:rFonts w:cstheme="minorHAnsi"/>
          <w:b/>
        </w:rPr>
      </w:pPr>
    </w:p>
    <w:p w:rsidR="00BA3EAF" w:rsidP="00581010" w:rsidRDefault="00BA3EAF" w14:paraId="7080C3C5" w14:textId="77777777">
      <w:pPr>
        <w:spacing w:after="240"/>
        <w:jc w:val="center"/>
        <w:rPr>
          <w:rFonts w:cstheme="minorHAnsi"/>
          <w:b/>
        </w:rPr>
      </w:pPr>
    </w:p>
    <w:p w:rsidR="00BA3EAF" w:rsidP="00581010" w:rsidRDefault="00BA3EAF" w14:paraId="16E35055" w14:textId="77777777">
      <w:pPr>
        <w:spacing w:after="240"/>
        <w:jc w:val="center"/>
        <w:rPr>
          <w:rFonts w:cstheme="minorHAnsi"/>
          <w:b/>
        </w:rPr>
      </w:pPr>
    </w:p>
    <w:p w:rsidR="00BA3EAF" w:rsidP="00581010" w:rsidRDefault="00BA3EAF" w14:paraId="298D98C8" w14:textId="77777777">
      <w:pPr>
        <w:spacing w:after="240"/>
        <w:jc w:val="center"/>
        <w:rPr>
          <w:rFonts w:cstheme="minorHAnsi"/>
          <w:b/>
        </w:rPr>
      </w:pPr>
    </w:p>
    <w:p w:rsidR="00BA3EAF" w:rsidP="00581010" w:rsidRDefault="00BA3EAF" w14:paraId="382B0A92" w14:textId="77777777">
      <w:pPr>
        <w:spacing w:after="240"/>
        <w:jc w:val="center"/>
        <w:rPr>
          <w:rFonts w:cstheme="minorHAnsi"/>
          <w:b/>
        </w:rPr>
      </w:pPr>
    </w:p>
    <w:p w:rsidR="00BA3EAF" w:rsidP="00581010" w:rsidRDefault="00BA3EAF" w14:paraId="66415BAD" w14:textId="77777777">
      <w:pPr>
        <w:spacing w:after="240"/>
        <w:jc w:val="center"/>
        <w:rPr>
          <w:rFonts w:cstheme="minorHAnsi"/>
          <w:b/>
        </w:rPr>
      </w:pPr>
    </w:p>
    <w:p w:rsidRPr="00BA3EAF" w:rsidR="00581010" w:rsidP="00581010" w:rsidRDefault="00581010" w14:paraId="5C368F24" w14:textId="77777777">
      <w:pPr>
        <w:spacing w:after="240"/>
        <w:jc w:val="center"/>
        <w:rPr>
          <w:rFonts w:cstheme="minorHAnsi"/>
          <w:b/>
        </w:rPr>
      </w:pPr>
      <w:r w:rsidRPr="00BA3EAF">
        <w:rPr>
          <w:rFonts w:cstheme="minorHAnsi"/>
          <w:b/>
        </w:rPr>
        <w:t>Social Network Questions</w:t>
      </w:r>
    </w:p>
    <w:p w:rsidRPr="00BA3EAF" w:rsidR="00581010" w:rsidP="00581010" w:rsidRDefault="00581010" w14:paraId="341E457A" w14:textId="561755D1">
      <w:pPr>
        <w:spacing w:after="0"/>
        <w:rPr>
          <w:rFonts w:cstheme="minorHAnsi"/>
        </w:rPr>
      </w:pPr>
      <w:r w:rsidRPr="00BA3EAF">
        <w:rPr>
          <w:rFonts w:cstheme="minorHAnsi"/>
        </w:rPr>
        <w:t>[SECTION NOTE: Seventeen (17) respondents from both the registry sample and the social-media sample will be selected randomly as seeds. In respondent-driven sampling (RDS), a seed is an individual who uses her network to recruit other participants into the study. The seventeen seeds will complete an additional section of the survey, including social network questions as listed below.]</w:t>
      </w:r>
    </w:p>
    <w:p w:rsidRPr="00BA3EAF" w:rsidR="00C42D04" w:rsidP="00581010" w:rsidRDefault="00C42D04" w14:paraId="51D85D8A" w14:textId="77777777">
      <w:pPr>
        <w:spacing w:after="0"/>
        <w:rPr>
          <w:rFonts w:cstheme="minorHAnsi"/>
        </w:rPr>
      </w:pPr>
    </w:p>
    <w:p w:rsidRPr="00BA3EAF" w:rsidR="00581010" w:rsidP="00581010" w:rsidRDefault="00581010" w14:paraId="513AFF10" w14:textId="77777777">
      <w:pPr>
        <w:spacing w:after="0"/>
        <w:ind w:left="1440" w:hanging="1440"/>
        <w:rPr>
          <w:rFonts w:cstheme="minorHAnsi"/>
        </w:rPr>
      </w:pPr>
      <w:r w:rsidRPr="00BA3EAF">
        <w:rPr>
          <w:rFonts w:cstheme="minorHAnsi"/>
          <w:b/>
        </w:rPr>
        <w:t>NETWORK1</w:t>
      </w:r>
      <w:r w:rsidRPr="00BA3EAF">
        <w:rPr>
          <w:rFonts w:cstheme="minorHAnsi"/>
        </w:rPr>
        <w:tab/>
        <w:t>Are there any other women you know that have been diagnosed with cancer of the ovary, fallopian tube, or peritoneum who may be interested in participating in this study?</w:t>
      </w:r>
    </w:p>
    <w:p w:rsidRPr="00BA3EAF" w:rsidR="00581010" w:rsidP="00581010" w:rsidRDefault="00581010" w14:paraId="5F57DB62" w14:textId="77777777">
      <w:pPr>
        <w:pStyle w:val="ListParagraph"/>
        <w:numPr>
          <w:ilvl w:val="0"/>
          <w:numId w:val="45"/>
        </w:numPr>
        <w:spacing w:after="0" w:line="240" w:lineRule="auto"/>
        <w:rPr>
          <w:rFonts w:cstheme="minorHAnsi"/>
        </w:rPr>
      </w:pPr>
      <w:r w:rsidRPr="00BA3EAF">
        <w:rPr>
          <w:rFonts w:cstheme="minorHAnsi"/>
        </w:rPr>
        <w:t>Yes</w:t>
      </w:r>
    </w:p>
    <w:p w:rsidRPr="00BA3EAF" w:rsidR="00581010" w:rsidP="00581010" w:rsidRDefault="00581010" w14:paraId="48881EE2" w14:textId="77777777">
      <w:pPr>
        <w:pStyle w:val="ListParagraph"/>
        <w:numPr>
          <w:ilvl w:val="0"/>
          <w:numId w:val="45"/>
        </w:numPr>
        <w:spacing w:after="0" w:line="240" w:lineRule="auto"/>
        <w:rPr>
          <w:rFonts w:cstheme="minorHAnsi"/>
        </w:rPr>
      </w:pPr>
      <w:r w:rsidRPr="00BA3EAF">
        <w:rPr>
          <w:rFonts w:cstheme="minorHAnsi"/>
        </w:rPr>
        <w:t>No</w:t>
      </w:r>
    </w:p>
    <w:p w:rsidRPr="00BA3EAF" w:rsidR="00581010" w:rsidP="00581010" w:rsidRDefault="00581010" w14:paraId="2915AD9A" w14:textId="77777777">
      <w:pPr>
        <w:pStyle w:val="ListParagraph"/>
        <w:numPr>
          <w:ilvl w:val="0"/>
          <w:numId w:val="45"/>
        </w:numPr>
        <w:spacing w:after="0" w:line="240" w:lineRule="auto"/>
        <w:rPr>
          <w:rFonts w:cstheme="minorHAnsi"/>
        </w:rPr>
      </w:pPr>
      <w:r w:rsidRPr="00BA3EAF">
        <w:rPr>
          <w:rFonts w:cstheme="minorHAnsi"/>
        </w:rPr>
        <w:t>Don’t know</w:t>
      </w:r>
    </w:p>
    <w:p w:rsidRPr="00BA3EAF" w:rsidR="00581010" w:rsidP="00581010" w:rsidRDefault="00581010" w14:paraId="3FB1BD32" w14:textId="77777777">
      <w:pPr>
        <w:pStyle w:val="ListParagraph"/>
        <w:numPr>
          <w:ilvl w:val="0"/>
          <w:numId w:val="45"/>
        </w:numPr>
        <w:spacing w:after="0" w:line="240" w:lineRule="auto"/>
        <w:rPr>
          <w:rFonts w:cstheme="minorHAnsi"/>
        </w:rPr>
      </w:pPr>
      <w:r w:rsidRPr="00BA3EAF">
        <w:rPr>
          <w:rFonts w:cstheme="minorHAnsi"/>
        </w:rPr>
        <w:t>Prefer not to answer</w:t>
      </w:r>
    </w:p>
    <w:p w:rsidRPr="00BA3EAF" w:rsidR="00581010" w:rsidP="00581010" w:rsidRDefault="00581010" w14:paraId="20B3EF3F" w14:textId="77777777">
      <w:pPr>
        <w:spacing w:after="0"/>
        <w:rPr>
          <w:rFonts w:cstheme="minorHAnsi"/>
        </w:rPr>
      </w:pPr>
    </w:p>
    <w:p w:rsidRPr="00BA3EAF" w:rsidR="00581010" w:rsidP="00581010" w:rsidRDefault="00581010" w14:paraId="31EE13B0" w14:textId="77777777">
      <w:pPr>
        <w:spacing w:after="0"/>
        <w:ind w:left="1440" w:hanging="1440"/>
        <w:rPr>
          <w:rFonts w:cstheme="minorHAnsi"/>
        </w:rPr>
      </w:pPr>
      <w:r w:rsidRPr="00BA3EAF">
        <w:rPr>
          <w:rFonts w:cstheme="minorHAnsi"/>
          <w:b/>
        </w:rPr>
        <w:t>NETWORK2</w:t>
      </w:r>
      <w:r w:rsidRPr="00BA3EAF">
        <w:rPr>
          <w:rFonts w:cstheme="minorHAnsi"/>
        </w:rPr>
        <w:tab/>
        <w:t>Are these women who are:</w:t>
      </w:r>
    </w:p>
    <w:p w:rsidRPr="00BA3EAF" w:rsidR="00581010" w:rsidP="00581010" w:rsidRDefault="00581010" w14:paraId="15760B93" w14:textId="77777777">
      <w:pPr>
        <w:pStyle w:val="ListParagraph"/>
        <w:numPr>
          <w:ilvl w:val="0"/>
          <w:numId w:val="46"/>
        </w:numPr>
        <w:spacing w:after="0" w:line="256" w:lineRule="auto"/>
        <w:ind w:left="1944"/>
        <w:rPr>
          <w:rFonts w:cstheme="minorHAnsi"/>
        </w:rPr>
      </w:pPr>
      <w:r w:rsidRPr="00BA3EAF">
        <w:rPr>
          <w:rFonts w:cstheme="minorHAnsi"/>
        </w:rPr>
        <w:lastRenderedPageBreak/>
        <w:t>at least 18 years of age,</w:t>
      </w:r>
    </w:p>
    <w:p w:rsidRPr="00BA3EAF" w:rsidR="00581010" w:rsidP="00581010" w:rsidRDefault="00581010" w14:paraId="6CA6C890" w14:textId="77777777">
      <w:pPr>
        <w:pStyle w:val="ListParagraph"/>
        <w:numPr>
          <w:ilvl w:val="0"/>
          <w:numId w:val="46"/>
        </w:numPr>
        <w:spacing w:after="0" w:line="256" w:lineRule="auto"/>
        <w:ind w:left="1944"/>
        <w:rPr>
          <w:rFonts w:cstheme="minorHAnsi"/>
        </w:rPr>
      </w:pPr>
      <w:r w:rsidRPr="00BA3EAF">
        <w:rPr>
          <w:rFonts w:cstheme="minorHAnsi"/>
        </w:rPr>
        <w:t>have been diagnosed with ovarian, fallopian tube, or primary peritoneal cancer,</w:t>
      </w:r>
    </w:p>
    <w:p w:rsidRPr="00BA3EAF" w:rsidR="00581010" w:rsidP="00581010" w:rsidRDefault="00581010" w14:paraId="55692510" w14:textId="77777777">
      <w:pPr>
        <w:pStyle w:val="ListParagraph"/>
        <w:numPr>
          <w:ilvl w:val="0"/>
          <w:numId w:val="46"/>
        </w:numPr>
        <w:spacing w:after="120" w:line="256" w:lineRule="auto"/>
        <w:ind w:left="1944"/>
        <w:rPr>
          <w:rFonts w:cstheme="minorHAnsi"/>
        </w:rPr>
      </w:pPr>
      <w:r w:rsidRPr="00BA3EAF">
        <w:rPr>
          <w:rFonts w:cstheme="minorHAnsi"/>
        </w:rPr>
        <w:t>and have undergone some form of treatment?</w:t>
      </w:r>
    </w:p>
    <w:p w:rsidRPr="00BA3EAF" w:rsidR="00581010" w:rsidP="00581010" w:rsidRDefault="00581010" w14:paraId="3DBFAE41" w14:textId="77777777">
      <w:pPr>
        <w:pStyle w:val="ListParagraph"/>
        <w:numPr>
          <w:ilvl w:val="0"/>
          <w:numId w:val="45"/>
        </w:numPr>
        <w:spacing w:after="0" w:line="240" w:lineRule="auto"/>
        <w:rPr>
          <w:rFonts w:cstheme="minorHAnsi"/>
        </w:rPr>
      </w:pPr>
      <w:r w:rsidRPr="00BA3EAF">
        <w:rPr>
          <w:rFonts w:cstheme="minorHAnsi"/>
        </w:rPr>
        <w:t>Yes</w:t>
      </w:r>
    </w:p>
    <w:p w:rsidRPr="00BA3EAF" w:rsidR="00581010" w:rsidP="00581010" w:rsidRDefault="00581010" w14:paraId="7D8CCC7A" w14:textId="77777777">
      <w:pPr>
        <w:pStyle w:val="ListParagraph"/>
        <w:numPr>
          <w:ilvl w:val="0"/>
          <w:numId w:val="45"/>
        </w:numPr>
        <w:spacing w:after="0" w:line="240" w:lineRule="auto"/>
        <w:rPr>
          <w:rFonts w:cstheme="minorHAnsi"/>
        </w:rPr>
      </w:pPr>
      <w:r w:rsidRPr="00BA3EAF">
        <w:rPr>
          <w:rFonts w:cstheme="minorHAnsi"/>
        </w:rPr>
        <w:t>No</w:t>
      </w:r>
    </w:p>
    <w:p w:rsidRPr="00BA3EAF" w:rsidR="00581010" w:rsidP="00581010" w:rsidRDefault="00581010" w14:paraId="1D8D4E7F" w14:textId="77777777">
      <w:pPr>
        <w:pStyle w:val="ListParagraph"/>
        <w:numPr>
          <w:ilvl w:val="0"/>
          <w:numId w:val="45"/>
        </w:numPr>
        <w:spacing w:after="0" w:line="240" w:lineRule="auto"/>
        <w:rPr>
          <w:rFonts w:cstheme="minorHAnsi"/>
        </w:rPr>
      </w:pPr>
      <w:r w:rsidRPr="00BA3EAF">
        <w:rPr>
          <w:rFonts w:cstheme="minorHAnsi"/>
        </w:rPr>
        <w:t>Don’t know</w:t>
      </w:r>
    </w:p>
    <w:p w:rsidRPr="00BA3EAF" w:rsidR="00581010" w:rsidP="00581010" w:rsidRDefault="00581010" w14:paraId="51092073" w14:textId="77777777">
      <w:pPr>
        <w:pStyle w:val="ListParagraph"/>
        <w:numPr>
          <w:ilvl w:val="0"/>
          <w:numId w:val="45"/>
        </w:numPr>
        <w:spacing w:after="0" w:line="240" w:lineRule="auto"/>
        <w:rPr>
          <w:rFonts w:cstheme="minorHAnsi"/>
        </w:rPr>
      </w:pPr>
      <w:r w:rsidRPr="00BA3EAF">
        <w:rPr>
          <w:rFonts w:cstheme="minorHAnsi"/>
        </w:rPr>
        <w:t>Prefer not to answer</w:t>
      </w:r>
    </w:p>
    <w:p w:rsidRPr="00BA3EAF" w:rsidR="00581010" w:rsidP="00581010" w:rsidRDefault="00581010" w14:paraId="662EAC19" w14:textId="77777777">
      <w:pPr>
        <w:spacing w:after="0"/>
        <w:ind w:left="1440" w:hanging="1440"/>
        <w:rPr>
          <w:rFonts w:cstheme="minorHAnsi"/>
        </w:rPr>
      </w:pPr>
    </w:p>
    <w:p w:rsidRPr="00BA3EAF" w:rsidR="00581010" w:rsidP="00581010" w:rsidRDefault="00581010" w14:paraId="278D307F" w14:textId="77777777">
      <w:pPr>
        <w:spacing w:after="0"/>
        <w:ind w:left="1440" w:hanging="1440"/>
        <w:rPr>
          <w:rFonts w:cstheme="minorHAnsi"/>
        </w:rPr>
      </w:pPr>
      <w:r w:rsidRPr="00BA3EAF">
        <w:rPr>
          <w:rFonts w:cstheme="minorHAnsi"/>
          <w:b/>
        </w:rPr>
        <w:t>NETWORK3</w:t>
      </w:r>
      <w:r w:rsidRPr="00BA3EAF">
        <w:rPr>
          <w:rFonts w:cstheme="minorHAnsi"/>
          <w:b/>
        </w:rPr>
        <w:tab/>
      </w:r>
      <w:r w:rsidRPr="00BA3EAF">
        <w:rPr>
          <w:rFonts w:cstheme="minorHAnsi"/>
        </w:rPr>
        <w:t xml:space="preserve">On the next screen, we will ask for the names and contact information for up to three other women that you know who may be interested in participation. </w:t>
      </w:r>
    </w:p>
    <w:p w:rsidRPr="00BA3EAF" w:rsidR="00581010" w:rsidP="00581010" w:rsidRDefault="00581010" w14:paraId="6E8A43D0" w14:textId="77777777">
      <w:pPr>
        <w:pStyle w:val="ListParagraph"/>
        <w:numPr>
          <w:ilvl w:val="0"/>
          <w:numId w:val="45"/>
        </w:numPr>
        <w:spacing w:line="256" w:lineRule="auto"/>
        <w:rPr>
          <w:rFonts w:cstheme="minorHAnsi"/>
        </w:rPr>
      </w:pPr>
      <w:r w:rsidRPr="00BA3EAF">
        <w:rPr>
          <w:rFonts w:cstheme="minorHAnsi"/>
        </w:rPr>
        <w:t>CONTINUE</w:t>
      </w:r>
    </w:p>
    <w:p w:rsidRPr="00BA3EAF" w:rsidR="00581010" w:rsidP="00581010" w:rsidRDefault="00581010" w14:paraId="49586DEF" w14:textId="77777777">
      <w:pPr>
        <w:spacing w:after="0"/>
        <w:ind w:left="1440" w:hanging="1440"/>
        <w:rPr>
          <w:rFonts w:cstheme="minorHAnsi"/>
        </w:rPr>
      </w:pPr>
    </w:p>
    <w:p w:rsidRPr="00BA3EAF" w:rsidR="00581010" w:rsidP="00581010" w:rsidRDefault="00581010" w14:paraId="607E4EE7" w14:textId="77777777">
      <w:pPr>
        <w:spacing w:after="0"/>
        <w:ind w:left="1440" w:hanging="1440"/>
        <w:rPr>
          <w:rFonts w:cstheme="minorHAnsi"/>
        </w:rPr>
      </w:pPr>
      <w:r w:rsidRPr="00BA3EAF">
        <w:rPr>
          <w:rFonts w:cstheme="minorHAnsi"/>
          <w:b/>
        </w:rPr>
        <w:t>NETWORK4</w:t>
      </w:r>
      <w:r w:rsidRPr="00BA3EAF">
        <w:rPr>
          <w:rFonts w:cstheme="minorHAnsi"/>
          <w:b/>
        </w:rPr>
        <w:tab/>
      </w:r>
      <w:r w:rsidRPr="00BA3EAF">
        <w:rPr>
          <w:rFonts w:cstheme="minorHAnsi"/>
        </w:rPr>
        <w:t>Please enter the name and contact information for the women that you know. Women will be selected at random for participation. You will receive an additional $10 for each women you refer who also participates.</w:t>
      </w:r>
    </w:p>
    <w:p w:rsidR="003C58FD" w:rsidP="00581010" w:rsidRDefault="003C58FD" w14:paraId="768D319D" w14:textId="77777777">
      <w:pPr>
        <w:spacing w:after="0"/>
        <w:ind w:left="1440" w:hanging="1440"/>
        <w:rPr>
          <w:rFonts w:cstheme="minorHAnsi"/>
          <w:b/>
        </w:rPr>
      </w:pPr>
    </w:p>
    <w:p w:rsidR="00BA3EAF" w:rsidP="00581010" w:rsidRDefault="00BA3EAF" w14:paraId="7466F77A" w14:textId="77777777">
      <w:pPr>
        <w:spacing w:after="0"/>
        <w:ind w:left="1440" w:hanging="1440"/>
        <w:rPr>
          <w:rFonts w:cstheme="minorHAnsi"/>
          <w:b/>
        </w:rPr>
      </w:pPr>
    </w:p>
    <w:p w:rsidR="00BA3EAF" w:rsidP="00581010" w:rsidRDefault="00BA3EAF" w14:paraId="2D30F849" w14:textId="77777777">
      <w:pPr>
        <w:spacing w:after="0"/>
        <w:ind w:left="1440" w:hanging="1440"/>
        <w:rPr>
          <w:rFonts w:cstheme="minorHAnsi"/>
          <w:b/>
        </w:rPr>
      </w:pPr>
    </w:p>
    <w:p w:rsidR="00BA3EAF" w:rsidP="00581010" w:rsidRDefault="00BA3EAF" w14:paraId="4AB1D0D3" w14:textId="77777777">
      <w:pPr>
        <w:spacing w:after="0"/>
        <w:ind w:left="1440" w:hanging="1440"/>
        <w:rPr>
          <w:rFonts w:cstheme="minorHAnsi"/>
          <w:b/>
        </w:rPr>
      </w:pPr>
    </w:p>
    <w:p w:rsidR="00BA3EAF" w:rsidP="00581010" w:rsidRDefault="00BA3EAF" w14:paraId="22A5135C" w14:textId="77777777">
      <w:pPr>
        <w:spacing w:after="0"/>
        <w:ind w:left="1440" w:hanging="1440"/>
        <w:rPr>
          <w:rFonts w:cstheme="minorHAnsi"/>
          <w:b/>
        </w:rPr>
      </w:pPr>
    </w:p>
    <w:p w:rsidR="00BA3EAF" w:rsidP="00581010" w:rsidRDefault="00BA3EAF" w14:paraId="31E468B2" w14:textId="77777777">
      <w:pPr>
        <w:spacing w:after="0"/>
        <w:ind w:left="1440" w:hanging="1440"/>
        <w:rPr>
          <w:rFonts w:cstheme="minorHAnsi"/>
          <w:b/>
        </w:rPr>
      </w:pPr>
    </w:p>
    <w:p w:rsidR="00BA3EAF" w:rsidP="00581010" w:rsidRDefault="00BA3EAF" w14:paraId="229137F4" w14:textId="77777777">
      <w:pPr>
        <w:spacing w:after="0"/>
        <w:ind w:left="1440" w:hanging="1440"/>
        <w:rPr>
          <w:rFonts w:cstheme="minorHAnsi"/>
          <w:b/>
        </w:rPr>
      </w:pPr>
    </w:p>
    <w:p w:rsidR="00BA3EAF" w:rsidP="00581010" w:rsidRDefault="00BA3EAF" w14:paraId="381C4377" w14:textId="77777777">
      <w:pPr>
        <w:spacing w:after="0"/>
        <w:ind w:left="1440" w:hanging="1440"/>
        <w:rPr>
          <w:rFonts w:cstheme="minorHAnsi"/>
          <w:b/>
        </w:rPr>
      </w:pPr>
    </w:p>
    <w:p w:rsidRPr="00BA3EAF" w:rsidR="00BA3EAF" w:rsidP="00581010" w:rsidRDefault="00BA3EAF" w14:paraId="2F54EC12" w14:textId="77777777">
      <w:pPr>
        <w:spacing w:after="0"/>
        <w:ind w:left="1440" w:hanging="1440"/>
        <w:rPr>
          <w:rFonts w:cstheme="minorHAnsi"/>
          <w:b/>
        </w:rPr>
      </w:pPr>
    </w:p>
    <w:p w:rsidRPr="00BA3EAF" w:rsidR="00581010" w:rsidP="00581010" w:rsidRDefault="00581010" w14:paraId="68A5CF07" w14:textId="77777777">
      <w:pPr>
        <w:spacing w:after="120"/>
        <w:ind w:left="1440" w:hanging="1440"/>
        <w:rPr>
          <w:rFonts w:cstheme="minorHAnsi"/>
          <w:i/>
        </w:rPr>
      </w:pPr>
      <w:r w:rsidRPr="00BA3EAF">
        <w:rPr>
          <w:rFonts w:cstheme="minorHAnsi"/>
          <w:i/>
        </w:rPr>
        <w:t>Woman 1</w:t>
      </w:r>
    </w:p>
    <w:p w:rsidRPr="00BA3EAF" w:rsidR="00581010" w:rsidP="00581010" w:rsidRDefault="00581010" w14:paraId="3C043AF3" w14:textId="77777777">
      <w:pPr>
        <w:spacing w:after="120"/>
        <w:ind w:left="1440" w:hanging="1440"/>
        <w:rPr>
          <w:rFonts w:cstheme="minorHAnsi"/>
        </w:rPr>
      </w:pPr>
      <w:r w:rsidRPr="00BA3EAF">
        <w:rPr>
          <w:rFonts w:cstheme="minorHAnsi"/>
        </w:rPr>
        <w:t>Name: _______________________________</w:t>
      </w:r>
    </w:p>
    <w:p w:rsidRPr="00BA3EAF" w:rsidR="00581010" w:rsidP="00581010" w:rsidRDefault="00581010" w14:paraId="09565C57" w14:textId="77777777">
      <w:pPr>
        <w:spacing w:after="120"/>
        <w:ind w:left="1440" w:hanging="1440"/>
        <w:rPr>
          <w:rFonts w:cstheme="minorHAnsi"/>
        </w:rPr>
      </w:pPr>
      <w:r w:rsidRPr="00BA3EAF">
        <w:rPr>
          <w:rFonts w:cstheme="minorHAnsi"/>
        </w:rPr>
        <w:t>Address: _______________________</w:t>
      </w:r>
    </w:p>
    <w:p w:rsidRPr="00BA3EAF" w:rsidR="00581010" w:rsidP="00581010" w:rsidRDefault="00581010" w14:paraId="512123D6" w14:textId="77777777">
      <w:pPr>
        <w:spacing w:after="120"/>
        <w:ind w:left="1440" w:hanging="1440"/>
        <w:rPr>
          <w:rFonts w:cstheme="minorHAnsi"/>
        </w:rPr>
      </w:pPr>
      <w:r w:rsidRPr="00BA3EAF">
        <w:rPr>
          <w:rFonts w:cstheme="minorHAnsi"/>
        </w:rPr>
        <w:t>City: ____________  State: ____  Zip: __________</w:t>
      </w:r>
    </w:p>
    <w:p w:rsidRPr="00BA3EAF" w:rsidR="00581010" w:rsidP="00581010" w:rsidRDefault="00581010" w14:paraId="7F68A55A" w14:textId="77777777">
      <w:pPr>
        <w:spacing w:after="120"/>
        <w:ind w:left="1440" w:hanging="1440"/>
        <w:rPr>
          <w:rFonts w:cstheme="minorHAnsi"/>
        </w:rPr>
      </w:pPr>
      <w:r w:rsidRPr="00BA3EAF">
        <w:rPr>
          <w:rFonts w:cstheme="minorHAnsi"/>
        </w:rPr>
        <w:t>Email address: _____________________________</w:t>
      </w:r>
    </w:p>
    <w:p w:rsidRPr="00BA3EAF" w:rsidR="00581010" w:rsidP="00581010" w:rsidRDefault="00581010" w14:paraId="6C9C5B03" w14:textId="77777777">
      <w:pPr>
        <w:spacing w:after="120"/>
        <w:ind w:left="1440" w:hanging="1440"/>
        <w:rPr>
          <w:rFonts w:cstheme="minorHAnsi"/>
        </w:rPr>
      </w:pPr>
    </w:p>
    <w:p w:rsidRPr="00BA3EAF" w:rsidR="00581010" w:rsidP="00581010" w:rsidRDefault="00581010" w14:paraId="67404A93" w14:textId="77777777">
      <w:pPr>
        <w:spacing w:after="120"/>
        <w:ind w:left="1440" w:hanging="1440"/>
        <w:rPr>
          <w:rFonts w:cstheme="minorHAnsi"/>
          <w:i/>
        </w:rPr>
      </w:pPr>
      <w:r w:rsidRPr="00BA3EAF">
        <w:rPr>
          <w:rFonts w:cstheme="minorHAnsi"/>
          <w:i/>
        </w:rPr>
        <w:t>Woman 2</w:t>
      </w:r>
    </w:p>
    <w:p w:rsidRPr="00BA3EAF" w:rsidR="00581010" w:rsidP="00581010" w:rsidRDefault="00581010" w14:paraId="2879E616" w14:textId="77777777">
      <w:pPr>
        <w:spacing w:after="120"/>
        <w:ind w:left="1440" w:hanging="1440"/>
        <w:rPr>
          <w:rFonts w:cstheme="minorHAnsi"/>
        </w:rPr>
      </w:pPr>
      <w:r w:rsidRPr="00BA3EAF">
        <w:rPr>
          <w:rFonts w:cstheme="minorHAnsi"/>
        </w:rPr>
        <w:t>Name: _______________________________</w:t>
      </w:r>
    </w:p>
    <w:p w:rsidRPr="00BA3EAF" w:rsidR="00581010" w:rsidP="00581010" w:rsidRDefault="00581010" w14:paraId="677C970F" w14:textId="77777777">
      <w:pPr>
        <w:spacing w:after="120"/>
        <w:ind w:left="1440" w:hanging="1440"/>
        <w:rPr>
          <w:rFonts w:cstheme="minorHAnsi"/>
        </w:rPr>
      </w:pPr>
      <w:r w:rsidRPr="00BA3EAF">
        <w:rPr>
          <w:rFonts w:cstheme="minorHAnsi"/>
        </w:rPr>
        <w:t>Address: _______________________</w:t>
      </w:r>
    </w:p>
    <w:p w:rsidRPr="00BA3EAF" w:rsidR="00581010" w:rsidP="00581010" w:rsidRDefault="00581010" w14:paraId="31BBF5B7" w14:textId="77777777">
      <w:pPr>
        <w:spacing w:after="120"/>
        <w:ind w:left="1440" w:hanging="1440"/>
        <w:rPr>
          <w:rFonts w:cstheme="minorHAnsi"/>
        </w:rPr>
      </w:pPr>
      <w:r w:rsidRPr="00BA3EAF">
        <w:rPr>
          <w:rFonts w:cstheme="minorHAnsi"/>
        </w:rPr>
        <w:t>City: ____________  State: ____  Zip: __________</w:t>
      </w:r>
    </w:p>
    <w:p w:rsidRPr="00BA3EAF" w:rsidR="00581010" w:rsidP="00581010" w:rsidRDefault="00581010" w14:paraId="12CE2A1A" w14:textId="77777777">
      <w:pPr>
        <w:spacing w:after="120"/>
        <w:ind w:left="1440" w:hanging="1440"/>
        <w:rPr>
          <w:rFonts w:cstheme="minorHAnsi"/>
        </w:rPr>
      </w:pPr>
      <w:r w:rsidRPr="00BA3EAF">
        <w:rPr>
          <w:rFonts w:cstheme="minorHAnsi"/>
        </w:rPr>
        <w:t>Email address: _____________________________</w:t>
      </w:r>
    </w:p>
    <w:p w:rsidRPr="00BA3EAF" w:rsidR="003C58FD" w:rsidP="00581010" w:rsidRDefault="003C58FD" w14:paraId="1AA72084" w14:textId="77777777">
      <w:pPr>
        <w:spacing w:after="120"/>
        <w:ind w:left="1440" w:hanging="1440"/>
        <w:rPr>
          <w:rFonts w:cstheme="minorHAnsi"/>
          <w:i/>
        </w:rPr>
      </w:pPr>
    </w:p>
    <w:p w:rsidRPr="00BA3EAF" w:rsidR="00581010" w:rsidP="00581010" w:rsidRDefault="00581010" w14:paraId="0A31D8E7" w14:textId="77777777">
      <w:pPr>
        <w:spacing w:after="120"/>
        <w:ind w:left="1440" w:hanging="1440"/>
        <w:rPr>
          <w:rFonts w:cstheme="minorHAnsi"/>
          <w:i/>
        </w:rPr>
      </w:pPr>
      <w:r w:rsidRPr="00BA3EAF">
        <w:rPr>
          <w:rFonts w:cstheme="minorHAnsi"/>
          <w:i/>
        </w:rPr>
        <w:t>Woman 3</w:t>
      </w:r>
    </w:p>
    <w:p w:rsidRPr="00BA3EAF" w:rsidR="00581010" w:rsidP="00581010" w:rsidRDefault="00581010" w14:paraId="355AC4E6" w14:textId="77777777">
      <w:pPr>
        <w:spacing w:after="120"/>
        <w:ind w:left="1440" w:hanging="1440"/>
        <w:rPr>
          <w:rFonts w:cstheme="minorHAnsi"/>
        </w:rPr>
      </w:pPr>
      <w:r w:rsidRPr="00BA3EAF">
        <w:rPr>
          <w:rFonts w:cstheme="minorHAnsi"/>
        </w:rPr>
        <w:lastRenderedPageBreak/>
        <w:t>Name: _______________________________</w:t>
      </w:r>
    </w:p>
    <w:p w:rsidRPr="00BA3EAF" w:rsidR="00581010" w:rsidP="00581010" w:rsidRDefault="00581010" w14:paraId="7640811F" w14:textId="77777777">
      <w:pPr>
        <w:spacing w:after="120"/>
        <w:ind w:left="1440" w:hanging="1440"/>
        <w:rPr>
          <w:rFonts w:cstheme="minorHAnsi"/>
        </w:rPr>
      </w:pPr>
      <w:r w:rsidRPr="00BA3EAF">
        <w:rPr>
          <w:rFonts w:cstheme="minorHAnsi"/>
        </w:rPr>
        <w:t>Address: _______________________</w:t>
      </w:r>
    </w:p>
    <w:p w:rsidRPr="00BA3EAF" w:rsidR="00581010" w:rsidP="00581010" w:rsidRDefault="00581010" w14:paraId="23A66CBD" w14:textId="77777777">
      <w:pPr>
        <w:spacing w:after="120"/>
        <w:ind w:left="1440" w:hanging="1440"/>
        <w:rPr>
          <w:rFonts w:cstheme="minorHAnsi"/>
        </w:rPr>
      </w:pPr>
      <w:r w:rsidRPr="00BA3EAF">
        <w:rPr>
          <w:rFonts w:cstheme="minorHAnsi"/>
        </w:rPr>
        <w:t>City: ____________  State: ____  Zip: __________</w:t>
      </w:r>
    </w:p>
    <w:p w:rsidRPr="00BA3EAF" w:rsidR="00581010" w:rsidP="00581010" w:rsidRDefault="00581010" w14:paraId="42A6467B" w14:textId="77777777">
      <w:pPr>
        <w:spacing w:after="120"/>
        <w:ind w:left="1440" w:hanging="1440"/>
        <w:rPr>
          <w:rFonts w:cstheme="minorHAnsi"/>
        </w:rPr>
      </w:pPr>
      <w:r w:rsidRPr="00BA3EAF">
        <w:rPr>
          <w:rFonts w:cstheme="minorHAnsi"/>
        </w:rPr>
        <w:t>Email address: _____________________________</w:t>
      </w:r>
    </w:p>
    <w:p w:rsidRPr="00BA3EAF" w:rsidR="00581010" w:rsidP="00267640" w:rsidRDefault="00581010" w14:paraId="1BE7A93E" w14:textId="77777777">
      <w:pPr>
        <w:spacing w:after="0" w:line="240" w:lineRule="auto"/>
        <w:ind w:left="1440" w:hanging="1440"/>
        <w:rPr>
          <w:rFonts w:cstheme="minorHAnsi"/>
        </w:rPr>
      </w:pPr>
    </w:p>
    <w:p w:rsidRPr="00BA3EAF" w:rsidR="003C58FD" w:rsidP="00267640" w:rsidRDefault="003C58FD" w14:paraId="18972612" w14:textId="77777777">
      <w:pPr>
        <w:spacing w:after="0" w:line="240" w:lineRule="auto"/>
        <w:ind w:left="1440" w:hanging="1440"/>
        <w:rPr>
          <w:rFonts w:cstheme="minorHAnsi"/>
        </w:rPr>
      </w:pPr>
    </w:p>
    <w:p w:rsidRPr="00BA3EAF" w:rsidR="003C58FD" w:rsidP="003C58FD" w:rsidRDefault="003C58FD" w14:paraId="7BDA08B6" w14:textId="77777777">
      <w:pPr>
        <w:pStyle w:val="Answer1"/>
        <w:spacing w:after="0"/>
        <w:ind w:left="1440" w:hanging="1440"/>
        <w:rPr>
          <w:rFonts w:asciiTheme="minorHAnsi" w:hAnsiTheme="minorHAnsi" w:cstheme="minorHAnsi"/>
          <w:b w:val="0"/>
          <w:sz w:val="22"/>
          <w:szCs w:val="22"/>
        </w:rPr>
      </w:pPr>
      <w:r w:rsidRPr="00BA3EAF">
        <w:rPr>
          <w:rFonts w:asciiTheme="minorHAnsi" w:hAnsiTheme="minorHAnsi" w:cstheme="minorHAnsi"/>
          <w:sz w:val="22"/>
          <w:szCs w:val="22"/>
        </w:rPr>
        <w:t>THANKYOU</w:t>
      </w:r>
      <w:r w:rsidRPr="00BA3EAF">
        <w:rPr>
          <w:rFonts w:asciiTheme="minorHAnsi" w:hAnsiTheme="minorHAnsi" w:cstheme="minorHAnsi"/>
          <w:b w:val="0"/>
          <w:sz w:val="22"/>
          <w:szCs w:val="22"/>
        </w:rPr>
        <w:tab/>
        <w:t>Thank you for your time and your effort completing this survey. We appreciate your assistance with this important study.</w:t>
      </w:r>
    </w:p>
    <w:p w:rsidRPr="00BA3EAF" w:rsidR="003C58FD" w:rsidP="00267640" w:rsidRDefault="003C58FD" w14:paraId="799C4A44" w14:textId="77777777">
      <w:pPr>
        <w:spacing w:after="0" w:line="240" w:lineRule="auto"/>
        <w:ind w:left="1440" w:hanging="1440"/>
        <w:rPr>
          <w:rFonts w:cstheme="minorHAnsi"/>
        </w:rPr>
      </w:pPr>
    </w:p>
    <w:sectPr w:rsidRPr="00BA3EAF" w:rsidR="003C58F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FCC9F" w14:textId="77777777" w:rsidR="00A24CAF" w:rsidRDefault="00A24CAF" w:rsidP="006973A1">
      <w:pPr>
        <w:spacing w:after="0" w:line="240" w:lineRule="auto"/>
      </w:pPr>
      <w:r>
        <w:separator/>
      </w:r>
    </w:p>
  </w:endnote>
  <w:endnote w:type="continuationSeparator" w:id="0">
    <w:p w14:paraId="3FD6E335" w14:textId="77777777" w:rsidR="00A24CAF" w:rsidRDefault="00A24CAF" w:rsidP="00697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188E2" w14:textId="77777777" w:rsidR="00A24CAF" w:rsidRDefault="00A24CAF" w:rsidP="006973A1">
      <w:pPr>
        <w:spacing w:after="0" w:line="240" w:lineRule="auto"/>
      </w:pPr>
      <w:r>
        <w:separator/>
      </w:r>
    </w:p>
  </w:footnote>
  <w:footnote w:type="continuationSeparator" w:id="0">
    <w:p w14:paraId="2F70567E" w14:textId="77777777" w:rsidR="00A24CAF" w:rsidRDefault="00A24CAF" w:rsidP="00697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F6A66" w14:textId="77777777" w:rsidR="00605F90" w:rsidRPr="00BA3EAF" w:rsidRDefault="00605F90" w:rsidP="00605F90">
    <w:pPr>
      <w:spacing w:after="0" w:line="240" w:lineRule="auto"/>
      <w:jc w:val="right"/>
      <w:rPr>
        <w:rFonts w:cstheme="minorHAnsi"/>
        <w:b/>
      </w:rPr>
    </w:pPr>
    <w:r w:rsidRPr="00BA3EAF">
      <w:rPr>
        <w:rFonts w:cstheme="minorHAnsi"/>
        <w:b/>
      </w:rPr>
      <w:t>Form Approved</w:t>
    </w:r>
  </w:p>
  <w:p w14:paraId="37D1B049" w14:textId="77777777" w:rsidR="00605F90" w:rsidRPr="00BA3EAF" w:rsidRDefault="00605F90" w:rsidP="00605F90">
    <w:pPr>
      <w:spacing w:after="0" w:line="240" w:lineRule="auto"/>
      <w:jc w:val="right"/>
      <w:rPr>
        <w:rFonts w:cstheme="minorHAnsi"/>
        <w:b/>
      </w:rPr>
    </w:pPr>
    <w:r w:rsidRPr="00BA3EAF">
      <w:rPr>
        <w:rFonts w:cstheme="minorHAnsi"/>
        <w:b/>
      </w:rPr>
      <w:t>OMB No. 0920-xxxx</w:t>
    </w:r>
  </w:p>
  <w:p w14:paraId="0264A349" w14:textId="6C020F12" w:rsidR="00605F90" w:rsidRPr="00BA3EAF" w:rsidRDefault="00605F90" w:rsidP="00605F90">
    <w:pPr>
      <w:spacing w:after="0" w:line="240" w:lineRule="auto"/>
      <w:jc w:val="right"/>
      <w:rPr>
        <w:rFonts w:cstheme="minorHAnsi"/>
        <w:b/>
      </w:rPr>
    </w:pPr>
    <w:r w:rsidRPr="00BA3EAF">
      <w:rPr>
        <w:rFonts w:cstheme="minorHAnsi"/>
        <w:b/>
      </w:rPr>
      <w:t>Exp. Date xx/xx/</w:t>
    </w:r>
    <w:proofErr w:type="spellStart"/>
    <w:r w:rsidRPr="00BA3EAF">
      <w:rPr>
        <w:rFonts w:cstheme="minorHAnsi"/>
        <w:b/>
      </w:rPr>
      <w:t>xxxx</w:t>
    </w:r>
    <w:proofErr w:type="spellEnd"/>
  </w:p>
  <w:p w14:paraId="6B1132B4" w14:textId="77777777" w:rsidR="00605F90" w:rsidRPr="00225D45" w:rsidRDefault="00605F90" w:rsidP="00605F90">
    <w:pPr>
      <w:pStyle w:val="Header"/>
      <w:jc w:val="both"/>
      <w:rPr>
        <w:b/>
      </w:rPr>
    </w:pPr>
  </w:p>
  <w:p w14:paraId="2BA496A1" w14:textId="45A3EC15" w:rsidR="00A24CAF" w:rsidRDefault="00A24CAF" w:rsidP="00605F90">
    <w:pPr>
      <w:pStyle w:val="Header"/>
      <w:jc w:val="both"/>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D45BD"/>
    <w:multiLevelType w:val="hybridMultilevel"/>
    <w:tmpl w:val="43EC382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307070"/>
    <w:multiLevelType w:val="hybridMultilevel"/>
    <w:tmpl w:val="730CF4C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526E56"/>
    <w:multiLevelType w:val="hybridMultilevel"/>
    <w:tmpl w:val="43BE57A8"/>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CD464AA"/>
    <w:multiLevelType w:val="hybridMultilevel"/>
    <w:tmpl w:val="F306ED5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893D81"/>
    <w:multiLevelType w:val="hybridMultilevel"/>
    <w:tmpl w:val="FBEE685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030CE"/>
    <w:multiLevelType w:val="hybridMultilevel"/>
    <w:tmpl w:val="3C445374"/>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BA53293"/>
    <w:multiLevelType w:val="hybridMultilevel"/>
    <w:tmpl w:val="B76E7C82"/>
    <w:lvl w:ilvl="0" w:tplc="A66E5E7E">
      <w:start w:val="1"/>
      <w:numFmt w:val="bullet"/>
      <w:lvlText w:val="□"/>
      <w:lvlJc w:val="left"/>
      <w:pPr>
        <w:ind w:left="1368" w:hanging="360"/>
      </w:pPr>
      <w:rPr>
        <w:rFonts w:ascii="Calibri" w:hAnsi="Calibri"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7" w15:restartNumberingAfterBreak="0">
    <w:nsid w:val="1C3D0EC0"/>
    <w:multiLevelType w:val="hybridMultilevel"/>
    <w:tmpl w:val="05D8929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8" w15:restartNumberingAfterBreak="0">
    <w:nsid w:val="21CD60F6"/>
    <w:multiLevelType w:val="hybridMultilevel"/>
    <w:tmpl w:val="31F02A9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9A382B"/>
    <w:multiLevelType w:val="hybridMultilevel"/>
    <w:tmpl w:val="0B18D880"/>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34D0958"/>
    <w:multiLevelType w:val="hybridMultilevel"/>
    <w:tmpl w:val="4DAC52B0"/>
    <w:lvl w:ilvl="0" w:tplc="370C533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23884B5E"/>
    <w:multiLevelType w:val="hybridMultilevel"/>
    <w:tmpl w:val="1E2023B6"/>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4F16C30"/>
    <w:multiLevelType w:val="hybridMultilevel"/>
    <w:tmpl w:val="6F463DA6"/>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5B12727"/>
    <w:multiLevelType w:val="hybridMultilevel"/>
    <w:tmpl w:val="5658CCD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C476EA"/>
    <w:multiLevelType w:val="hybridMultilevel"/>
    <w:tmpl w:val="265CFB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C80E21"/>
    <w:multiLevelType w:val="hybridMultilevel"/>
    <w:tmpl w:val="16E4A9E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3801F5"/>
    <w:multiLevelType w:val="hybridMultilevel"/>
    <w:tmpl w:val="94A864C0"/>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BA878B5"/>
    <w:multiLevelType w:val="hybridMultilevel"/>
    <w:tmpl w:val="17580CE6"/>
    <w:lvl w:ilvl="0" w:tplc="A66E5E7E">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D567D79"/>
    <w:multiLevelType w:val="hybridMultilevel"/>
    <w:tmpl w:val="530A2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D14ED9"/>
    <w:multiLevelType w:val="hybridMultilevel"/>
    <w:tmpl w:val="27A6646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2C479A"/>
    <w:multiLevelType w:val="hybridMultilevel"/>
    <w:tmpl w:val="73BC8FC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CC3F96"/>
    <w:multiLevelType w:val="hybridMultilevel"/>
    <w:tmpl w:val="28665002"/>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95B0AEC"/>
    <w:multiLevelType w:val="hybridMultilevel"/>
    <w:tmpl w:val="3C8C3972"/>
    <w:lvl w:ilvl="0" w:tplc="A66E5E7E">
      <w:start w:val="1"/>
      <w:numFmt w:val="bullet"/>
      <w:lvlText w:val="□"/>
      <w:lvlJc w:val="left"/>
      <w:pPr>
        <w:ind w:left="2520" w:hanging="360"/>
      </w:pPr>
      <w:rPr>
        <w:rFonts w:ascii="Calibri" w:hAnsi="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3B811001"/>
    <w:multiLevelType w:val="hybridMultilevel"/>
    <w:tmpl w:val="A338221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79204B"/>
    <w:multiLevelType w:val="hybridMultilevel"/>
    <w:tmpl w:val="3760B3DE"/>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05114FE"/>
    <w:multiLevelType w:val="hybridMultilevel"/>
    <w:tmpl w:val="15FCBF8C"/>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1E374D6"/>
    <w:multiLevelType w:val="hybridMultilevel"/>
    <w:tmpl w:val="F3DAAD86"/>
    <w:lvl w:ilvl="0" w:tplc="A66E5E7E">
      <w:start w:val="1"/>
      <w:numFmt w:val="bullet"/>
      <w:lvlText w:val="□"/>
      <w:lvlJc w:val="left"/>
      <w:pPr>
        <w:ind w:left="2160" w:hanging="360"/>
      </w:pPr>
      <w:rPr>
        <w:rFonts w:ascii="Calibri" w:hAnsi="Calibri"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6D10ACE"/>
    <w:multiLevelType w:val="hybridMultilevel"/>
    <w:tmpl w:val="FF0C38F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8216DFF"/>
    <w:multiLevelType w:val="hybridMultilevel"/>
    <w:tmpl w:val="76424B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E517C8"/>
    <w:multiLevelType w:val="hybridMultilevel"/>
    <w:tmpl w:val="936C0D5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FC0553"/>
    <w:multiLevelType w:val="hybridMultilevel"/>
    <w:tmpl w:val="652A5A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F9A7D79"/>
    <w:multiLevelType w:val="hybridMultilevel"/>
    <w:tmpl w:val="C4C688BC"/>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2A844C2"/>
    <w:multiLevelType w:val="hybridMultilevel"/>
    <w:tmpl w:val="FE1C43A4"/>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3C86F35"/>
    <w:multiLevelType w:val="hybridMultilevel"/>
    <w:tmpl w:val="E52A17E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44E6B51"/>
    <w:multiLevelType w:val="hybridMultilevel"/>
    <w:tmpl w:val="D256B35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5A2686D"/>
    <w:multiLevelType w:val="hybridMultilevel"/>
    <w:tmpl w:val="F73C66DE"/>
    <w:lvl w:ilvl="0" w:tplc="A66E5E7E">
      <w:start w:val="1"/>
      <w:numFmt w:val="bullet"/>
      <w:lvlText w:val="□"/>
      <w:lvlJc w:val="left"/>
      <w:pPr>
        <w:ind w:left="2595" w:hanging="360"/>
      </w:pPr>
      <w:rPr>
        <w:rFonts w:ascii="Calibri" w:hAnsi="Calibri" w:hint="default"/>
      </w:rPr>
    </w:lvl>
    <w:lvl w:ilvl="1" w:tplc="04090003" w:tentative="1">
      <w:start w:val="1"/>
      <w:numFmt w:val="bullet"/>
      <w:lvlText w:val="o"/>
      <w:lvlJc w:val="left"/>
      <w:pPr>
        <w:ind w:left="3315" w:hanging="360"/>
      </w:pPr>
      <w:rPr>
        <w:rFonts w:ascii="Courier New" w:hAnsi="Courier New" w:cs="Courier New" w:hint="default"/>
      </w:rPr>
    </w:lvl>
    <w:lvl w:ilvl="2" w:tplc="04090005" w:tentative="1">
      <w:start w:val="1"/>
      <w:numFmt w:val="bullet"/>
      <w:lvlText w:val=""/>
      <w:lvlJc w:val="left"/>
      <w:pPr>
        <w:ind w:left="4035" w:hanging="360"/>
      </w:pPr>
      <w:rPr>
        <w:rFonts w:ascii="Wingdings" w:hAnsi="Wingdings" w:hint="default"/>
      </w:rPr>
    </w:lvl>
    <w:lvl w:ilvl="3" w:tplc="04090001" w:tentative="1">
      <w:start w:val="1"/>
      <w:numFmt w:val="bullet"/>
      <w:lvlText w:val=""/>
      <w:lvlJc w:val="left"/>
      <w:pPr>
        <w:ind w:left="4755" w:hanging="360"/>
      </w:pPr>
      <w:rPr>
        <w:rFonts w:ascii="Symbol" w:hAnsi="Symbol" w:hint="default"/>
      </w:rPr>
    </w:lvl>
    <w:lvl w:ilvl="4" w:tplc="04090003" w:tentative="1">
      <w:start w:val="1"/>
      <w:numFmt w:val="bullet"/>
      <w:lvlText w:val="o"/>
      <w:lvlJc w:val="left"/>
      <w:pPr>
        <w:ind w:left="5475" w:hanging="360"/>
      </w:pPr>
      <w:rPr>
        <w:rFonts w:ascii="Courier New" w:hAnsi="Courier New" w:cs="Courier New" w:hint="default"/>
      </w:rPr>
    </w:lvl>
    <w:lvl w:ilvl="5" w:tplc="04090005" w:tentative="1">
      <w:start w:val="1"/>
      <w:numFmt w:val="bullet"/>
      <w:lvlText w:val=""/>
      <w:lvlJc w:val="left"/>
      <w:pPr>
        <w:ind w:left="6195" w:hanging="360"/>
      </w:pPr>
      <w:rPr>
        <w:rFonts w:ascii="Wingdings" w:hAnsi="Wingdings" w:hint="default"/>
      </w:rPr>
    </w:lvl>
    <w:lvl w:ilvl="6" w:tplc="04090001" w:tentative="1">
      <w:start w:val="1"/>
      <w:numFmt w:val="bullet"/>
      <w:lvlText w:val=""/>
      <w:lvlJc w:val="left"/>
      <w:pPr>
        <w:ind w:left="6915" w:hanging="360"/>
      </w:pPr>
      <w:rPr>
        <w:rFonts w:ascii="Symbol" w:hAnsi="Symbol" w:hint="default"/>
      </w:rPr>
    </w:lvl>
    <w:lvl w:ilvl="7" w:tplc="04090003" w:tentative="1">
      <w:start w:val="1"/>
      <w:numFmt w:val="bullet"/>
      <w:lvlText w:val="o"/>
      <w:lvlJc w:val="left"/>
      <w:pPr>
        <w:ind w:left="7635" w:hanging="360"/>
      </w:pPr>
      <w:rPr>
        <w:rFonts w:ascii="Courier New" w:hAnsi="Courier New" w:cs="Courier New" w:hint="default"/>
      </w:rPr>
    </w:lvl>
    <w:lvl w:ilvl="8" w:tplc="04090005" w:tentative="1">
      <w:start w:val="1"/>
      <w:numFmt w:val="bullet"/>
      <w:lvlText w:val=""/>
      <w:lvlJc w:val="left"/>
      <w:pPr>
        <w:ind w:left="8355" w:hanging="360"/>
      </w:pPr>
      <w:rPr>
        <w:rFonts w:ascii="Wingdings" w:hAnsi="Wingdings" w:hint="default"/>
      </w:rPr>
    </w:lvl>
  </w:abstractNum>
  <w:abstractNum w:abstractNumId="36" w15:restartNumberingAfterBreak="0">
    <w:nsid w:val="57C8655E"/>
    <w:multiLevelType w:val="hybridMultilevel"/>
    <w:tmpl w:val="E2C05B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253CDC"/>
    <w:multiLevelType w:val="hybridMultilevel"/>
    <w:tmpl w:val="145EC294"/>
    <w:lvl w:ilvl="0" w:tplc="A66E5E7E">
      <w:start w:val="1"/>
      <w:numFmt w:val="bullet"/>
      <w:lvlText w:val="□"/>
      <w:lvlJc w:val="left"/>
      <w:pPr>
        <w:ind w:left="1872" w:hanging="360"/>
      </w:pPr>
      <w:rPr>
        <w:rFonts w:ascii="Calibri" w:hAnsi="Calibri"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8" w15:restartNumberingAfterBreak="0">
    <w:nsid w:val="61FF3239"/>
    <w:multiLevelType w:val="hybridMultilevel"/>
    <w:tmpl w:val="ED9887A0"/>
    <w:lvl w:ilvl="0" w:tplc="A66E5E7E">
      <w:start w:val="1"/>
      <w:numFmt w:val="bullet"/>
      <w:lvlText w:val="□"/>
      <w:lvlJc w:val="left"/>
      <w:pPr>
        <w:ind w:left="2160" w:hanging="360"/>
      </w:pPr>
      <w:rPr>
        <w:rFonts w:ascii="Calibri" w:hAnsi="Calibri"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6388273E"/>
    <w:multiLevelType w:val="hybridMultilevel"/>
    <w:tmpl w:val="7B2A9F0E"/>
    <w:lvl w:ilvl="0" w:tplc="370C533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69FB0585"/>
    <w:multiLevelType w:val="hybridMultilevel"/>
    <w:tmpl w:val="B5E811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E464DB"/>
    <w:multiLevelType w:val="hybridMultilevel"/>
    <w:tmpl w:val="EAFC65B6"/>
    <w:lvl w:ilvl="0" w:tplc="A66E5E7E">
      <w:start w:val="1"/>
      <w:numFmt w:val="bullet"/>
      <w:lvlText w:val="□"/>
      <w:lvlJc w:val="left"/>
      <w:pPr>
        <w:ind w:left="2520" w:hanging="360"/>
      </w:pPr>
      <w:rPr>
        <w:rFonts w:ascii="Calibri" w:hAnsi="Calibri"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2" w15:restartNumberingAfterBreak="0">
    <w:nsid w:val="6DB514F6"/>
    <w:multiLevelType w:val="hybridMultilevel"/>
    <w:tmpl w:val="932478B0"/>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6DEA677C"/>
    <w:multiLevelType w:val="hybridMultilevel"/>
    <w:tmpl w:val="050029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0EF62CB"/>
    <w:multiLevelType w:val="hybridMultilevel"/>
    <w:tmpl w:val="87704132"/>
    <w:lvl w:ilvl="0" w:tplc="773815D8">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45" w15:restartNumberingAfterBreak="0">
    <w:nsid w:val="73137C3C"/>
    <w:multiLevelType w:val="hybridMultilevel"/>
    <w:tmpl w:val="D2382DF4"/>
    <w:lvl w:ilvl="0" w:tplc="A66E5E7E">
      <w:start w:val="1"/>
      <w:numFmt w:val="bullet"/>
      <w:lvlText w:val="□"/>
      <w:lvlJc w:val="left"/>
      <w:pPr>
        <w:ind w:left="1800" w:hanging="360"/>
      </w:pPr>
      <w:rPr>
        <w:rFonts w:ascii="Calibri" w:hAnsi="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37D44F7"/>
    <w:multiLevelType w:val="hybridMultilevel"/>
    <w:tmpl w:val="DE82DAFA"/>
    <w:lvl w:ilvl="0" w:tplc="A66E5E7E">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742F0527"/>
    <w:multiLevelType w:val="hybridMultilevel"/>
    <w:tmpl w:val="03120BC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B8E481B"/>
    <w:multiLevelType w:val="hybridMultilevel"/>
    <w:tmpl w:val="A51C9C68"/>
    <w:lvl w:ilvl="0" w:tplc="04090011">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7CD71474"/>
    <w:multiLevelType w:val="hybridMultilevel"/>
    <w:tmpl w:val="86CA93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8"/>
  </w:num>
  <w:num w:numId="2">
    <w:abstractNumId w:val="9"/>
  </w:num>
  <w:num w:numId="3">
    <w:abstractNumId w:val="25"/>
  </w:num>
  <w:num w:numId="4">
    <w:abstractNumId w:val="36"/>
  </w:num>
  <w:num w:numId="5">
    <w:abstractNumId w:val="18"/>
  </w:num>
  <w:num w:numId="6">
    <w:abstractNumId w:val="6"/>
  </w:num>
  <w:num w:numId="7">
    <w:abstractNumId w:val="32"/>
  </w:num>
  <w:num w:numId="8">
    <w:abstractNumId w:val="45"/>
  </w:num>
  <w:num w:numId="9">
    <w:abstractNumId w:val="42"/>
  </w:num>
  <w:num w:numId="10">
    <w:abstractNumId w:val="12"/>
  </w:num>
  <w:num w:numId="11">
    <w:abstractNumId w:val="46"/>
  </w:num>
  <w:num w:numId="12">
    <w:abstractNumId w:val="31"/>
  </w:num>
  <w:num w:numId="13">
    <w:abstractNumId w:val="24"/>
  </w:num>
  <w:num w:numId="14">
    <w:abstractNumId w:val="21"/>
  </w:num>
  <w:num w:numId="15">
    <w:abstractNumId w:val="28"/>
  </w:num>
  <w:num w:numId="16">
    <w:abstractNumId w:val="35"/>
  </w:num>
  <w:num w:numId="17">
    <w:abstractNumId w:val="5"/>
  </w:num>
  <w:num w:numId="18">
    <w:abstractNumId w:val="2"/>
  </w:num>
  <w:num w:numId="19">
    <w:abstractNumId w:val="16"/>
  </w:num>
  <w:num w:numId="20">
    <w:abstractNumId w:val="0"/>
  </w:num>
  <w:num w:numId="21">
    <w:abstractNumId w:val="26"/>
  </w:num>
  <w:num w:numId="22">
    <w:abstractNumId w:val="27"/>
  </w:num>
  <w:num w:numId="23">
    <w:abstractNumId w:val="14"/>
  </w:num>
  <w:num w:numId="24">
    <w:abstractNumId w:val="30"/>
  </w:num>
  <w:num w:numId="25">
    <w:abstractNumId w:val="8"/>
  </w:num>
  <w:num w:numId="26">
    <w:abstractNumId w:val="13"/>
  </w:num>
  <w:num w:numId="27">
    <w:abstractNumId w:val="49"/>
  </w:num>
  <w:num w:numId="28">
    <w:abstractNumId w:val="3"/>
  </w:num>
  <w:num w:numId="29">
    <w:abstractNumId w:val="40"/>
  </w:num>
  <w:num w:numId="30">
    <w:abstractNumId w:val="17"/>
  </w:num>
  <w:num w:numId="31">
    <w:abstractNumId w:val="22"/>
  </w:num>
  <w:num w:numId="32">
    <w:abstractNumId w:val="15"/>
  </w:num>
  <w:num w:numId="33">
    <w:abstractNumId w:val="34"/>
  </w:num>
  <w:num w:numId="34">
    <w:abstractNumId w:val="29"/>
  </w:num>
  <w:num w:numId="35">
    <w:abstractNumId w:val="33"/>
  </w:num>
  <w:num w:numId="36">
    <w:abstractNumId w:val="19"/>
  </w:num>
  <w:num w:numId="37">
    <w:abstractNumId w:val="38"/>
  </w:num>
  <w:num w:numId="38">
    <w:abstractNumId w:val="47"/>
  </w:num>
  <w:num w:numId="39">
    <w:abstractNumId w:val="4"/>
  </w:num>
  <w:num w:numId="40">
    <w:abstractNumId w:val="11"/>
  </w:num>
  <w:num w:numId="41">
    <w:abstractNumId w:val="43"/>
  </w:num>
  <w:num w:numId="42">
    <w:abstractNumId w:val="20"/>
  </w:num>
  <w:num w:numId="43">
    <w:abstractNumId w:val="23"/>
  </w:num>
  <w:num w:numId="44">
    <w:abstractNumId w:val="1"/>
  </w:num>
  <w:num w:numId="45">
    <w:abstractNumId w:val="41"/>
  </w:num>
  <w:num w:numId="46">
    <w:abstractNumId w:val="7"/>
  </w:num>
  <w:num w:numId="47">
    <w:abstractNumId w:val="39"/>
  </w:num>
  <w:num w:numId="48">
    <w:abstractNumId w:val="10"/>
  </w:num>
  <w:num w:numId="49">
    <w:abstractNumId w:val="37"/>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zU0N7Y0MgdSZko6SsGpxcWZ+XkgBYa1APjlD0EsAAAA"/>
  </w:docVars>
  <w:rsids>
    <w:rsidRoot w:val="00D355B5"/>
    <w:rsid w:val="001449A9"/>
    <w:rsid w:val="00172C42"/>
    <w:rsid w:val="00225D45"/>
    <w:rsid w:val="00241646"/>
    <w:rsid w:val="00267640"/>
    <w:rsid w:val="002F0F90"/>
    <w:rsid w:val="002F221E"/>
    <w:rsid w:val="003759F9"/>
    <w:rsid w:val="003B110D"/>
    <w:rsid w:val="003C58FD"/>
    <w:rsid w:val="003C6081"/>
    <w:rsid w:val="0040563D"/>
    <w:rsid w:val="0043377F"/>
    <w:rsid w:val="00440D99"/>
    <w:rsid w:val="00463F98"/>
    <w:rsid w:val="004874D1"/>
    <w:rsid w:val="004E7EB4"/>
    <w:rsid w:val="00581010"/>
    <w:rsid w:val="00587649"/>
    <w:rsid w:val="005C3F9B"/>
    <w:rsid w:val="005C59FF"/>
    <w:rsid w:val="005D6227"/>
    <w:rsid w:val="00605F90"/>
    <w:rsid w:val="00673653"/>
    <w:rsid w:val="00691E20"/>
    <w:rsid w:val="006973A1"/>
    <w:rsid w:val="006C08F8"/>
    <w:rsid w:val="006D6AAF"/>
    <w:rsid w:val="00786D08"/>
    <w:rsid w:val="007A3D14"/>
    <w:rsid w:val="007C361A"/>
    <w:rsid w:val="007C7A57"/>
    <w:rsid w:val="007E19CC"/>
    <w:rsid w:val="007F4BE9"/>
    <w:rsid w:val="008212C5"/>
    <w:rsid w:val="008268C2"/>
    <w:rsid w:val="008B49AB"/>
    <w:rsid w:val="008C125A"/>
    <w:rsid w:val="008C6CD5"/>
    <w:rsid w:val="008D1EBA"/>
    <w:rsid w:val="00904EFB"/>
    <w:rsid w:val="009B480B"/>
    <w:rsid w:val="00A02779"/>
    <w:rsid w:val="00A24CAF"/>
    <w:rsid w:val="00A72899"/>
    <w:rsid w:val="00A90124"/>
    <w:rsid w:val="00AA2F45"/>
    <w:rsid w:val="00AB05F7"/>
    <w:rsid w:val="00AC0BED"/>
    <w:rsid w:val="00B2432D"/>
    <w:rsid w:val="00B31714"/>
    <w:rsid w:val="00B41DE1"/>
    <w:rsid w:val="00B537A2"/>
    <w:rsid w:val="00BA3EAF"/>
    <w:rsid w:val="00C42D04"/>
    <w:rsid w:val="00C56777"/>
    <w:rsid w:val="00C92E2C"/>
    <w:rsid w:val="00D355B5"/>
    <w:rsid w:val="00D414FF"/>
    <w:rsid w:val="00DC2F0D"/>
    <w:rsid w:val="00DE7626"/>
    <w:rsid w:val="00E13E15"/>
    <w:rsid w:val="00E42D38"/>
    <w:rsid w:val="00EC6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1B8CE9"/>
  <w15:chartTrackingRefBased/>
  <w15:docId w15:val="{15B6EB8C-21E2-4E25-B8CD-53B36CC8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D355B5"/>
    <w:pPr>
      <w:spacing w:before="240" w:after="240" w:line="240" w:lineRule="auto"/>
    </w:pPr>
    <w:rPr>
      <w:rFonts w:ascii="Arial" w:hAnsi="Arial" w:cs="Arial"/>
      <w:sz w:val="20"/>
      <w:szCs w:val="20"/>
    </w:rPr>
  </w:style>
  <w:style w:type="character" w:customStyle="1" w:styleId="BodyTextChar">
    <w:name w:val="Body Text Char"/>
    <w:basedOn w:val="DefaultParagraphFont"/>
    <w:link w:val="BodyText"/>
    <w:uiPriority w:val="99"/>
    <w:rsid w:val="00D355B5"/>
    <w:rPr>
      <w:rFonts w:ascii="Arial" w:hAnsi="Arial" w:cs="Arial"/>
      <w:sz w:val="20"/>
      <w:szCs w:val="20"/>
    </w:rPr>
  </w:style>
  <w:style w:type="paragraph" w:styleId="ListParagraph">
    <w:name w:val="List Paragraph"/>
    <w:basedOn w:val="Normal"/>
    <w:link w:val="ListParagraphChar"/>
    <w:uiPriority w:val="34"/>
    <w:qFormat/>
    <w:rsid w:val="00786D08"/>
    <w:pPr>
      <w:ind w:left="720"/>
      <w:contextualSpacing/>
    </w:pPr>
  </w:style>
  <w:style w:type="paragraph" w:styleId="IntenseQuote">
    <w:name w:val="Intense Quote"/>
    <w:basedOn w:val="Normal"/>
    <w:next w:val="Normal"/>
    <w:link w:val="IntenseQuoteChar"/>
    <w:uiPriority w:val="30"/>
    <w:qFormat/>
    <w:rsid w:val="00786D0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86D08"/>
    <w:rPr>
      <w:i/>
      <w:iCs/>
      <w:color w:val="5B9BD5" w:themeColor="accent1"/>
    </w:rPr>
  </w:style>
  <w:style w:type="table" w:styleId="TableGrid">
    <w:name w:val="Table Grid"/>
    <w:basedOn w:val="TableNormal"/>
    <w:rsid w:val="00A901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73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73A1"/>
  </w:style>
  <w:style w:type="paragraph" w:styleId="Footer">
    <w:name w:val="footer"/>
    <w:basedOn w:val="Normal"/>
    <w:link w:val="FooterChar"/>
    <w:uiPriority w:val="99"/>
    <w:unhideWhenUsed/>
    <w:rsid w:val="006973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3A1"/>
  </w:style>
  <w:style w:type="paragraph" w:customStyle="1" w:styleId="Answer1">
    <w:name w:val="Answer 1"/>
    <w:basedOn w:val="Normal"/>
    <w:link w:val="Answer1Char"/>
    <w:rsid w:val="00440D99"/>
    <w:pPr>
      <w:spacing w:after="60" w:line="240" w:lineRule="auto"/>
      <w:ind w:left="432" w:hanging="360"/>
    </w:pPr>
    <w:rPr>
      <w:rFonts w:ascii="Arial Bold" w:eastAsia="Times New Roman" w:hAnsi="Arial Bold" w:cs="Times New Roman"/>
      <w:b/>
      <w:bCs/>
      <w:noProof/>
      <w:sz w:val="20"/>
      <w:szCs w:val="24"/>
    </w:rPr>
  </w:style>
  <w:style w:type="character" w:customStyle="1" w:styleId="Answer1Char">
    <w:name w:val="Answer 1 Char"/>
    <w:basedOn w:val="DefaultParagraphFont"/>
    <w:link w:val="Answer1"/>
    <w:rsid w:val="00440D99"/>
    <w:rPr>
      <w:rFonts w:ascii="Arial Bold" w:eastAsia="Times New Roman" w:hAnsi="Arial Bold" w:cs="Times New Roman"/>
      <w:b/>
      <w:bCs/>
      <w:noProof/>
      <w:sz w:val="20"/>
      <w:szCs w:val="24"/>
    </w:rPr>
  </w:style>
  <w:style w:type="paragraph" w:styleId="BalloonText">
    <w:name w:val="Balloon Text"/>
    <w:basedOn w:val="Normal"/>
    <w:link w:val="BalloonTextChar"/>
    <w:uiPriority w:val="99"/>
    <w:semiHidden/>
    <w:unhideWhenUsed/>
    <w:rsid w:val="004874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4D1"/>
    <w:rPr>
      <w:rFonts w:ascii="Segoe UI" w:hAnsi="Segoe UI" w:cs="Segoe UI"/>
      <w:sz w:val="18"/>
      <w:szCs w:val="18"/>
    </w:rPr>
  </w:style>
  <w:style w:type="character" w:styleId="CommentReference">
    <w:name w:val="annotation reference"/>
    <w:basedOn w:val="DefaultParagraphFont"/>
    <w:uiPriority w:val="99"/>
    <w:semiHidden/>
    <w:unhideWhenUsed/>
    <w:rsid w:val="007A3D14"/>
    <w:rPr>
      <w:sz w:val="16"/>
      <w:szCs w:val="16"/>
    </w:rPr>
  </w:style>
  <w:style w:type="paragraph" w:styleId="CommentText">
    <w:name w:val="annotation text"/>
    <w:basedOn w:val="Normal"/>
    <w:link w:val="CommentTextChar"/>
    <w:uiPriority w:val="99"/>
    <w:semiHidden/>
    <w:unhideWhenUsed/>
    <w:rsid w:val="007A3D14"/>
    <w:pPr>
      <w:spacing w:line="240" w:lineRule="auto"/>
    </w:pPr>
    <w:rPr>
      <w:sz w:val="20"/>
      <w:szCs w:val="20"/>
    </w:rPr>
  </w:style>
  <w:style w:type="character" w:customStyle="1" w:styleId="CommentTextChar">
    <w:name w:val="Comment Text Char"/>
    <w:basedOn w:val="DefaultParagraphFont"/>
    <w:link w:val="CommentText"/>
    <w:uiPriority w:val="99"/>
    <w:semiHidden/>
    <w:rsid w:val="007A3D14"/>
    <w:rPr>
      <w:sz w:val="20"/>
      <w:szCs w:val="20"/>
    </w:rPr>
  </w:style>
  <w:style w:type="paragraph" w:styleId="CommentSubject">
    <w:name w:val="annotation subject"/>
    <w:basedOn w:val="CommentText"/>
    <w:next w:val="CommentText"/>
    <w:link w:val="CommentSubjectChar"/>
    <w:uiPriority w:val="99"/>
    <w:semiHidden/>
    <w:unhideWhenUsed/>
    <w:rsid w:val="007A3D14"/>
    <w:rPr>
      <w:b/>
      <w:bCs/>
    </w:rPr>
  </w:style>
  <w:style w:type="character" w:customStyle="1" w:styleId="CommentSubjectChar">
    <w:name w:val="Comment Subject Char"/>
    <w:basedOn w:val="CommentTextChar"/>
    <w:link w:val="CommentSubject"/>
    <w:uiPriority w:val="99"/>
    <w:semiHidden/>
    <w:rsid w:val="007A3D14"/>
    <w:rPr>
      <w:b/>
      <w:bCs/>
      <w:sz w:val="20"/>
      <w:szCs w:val="20"/>
    </w:rPr>
  </w:style>
  <w:style w:type="character" w:customStyle="1" w:styleId="NoSpacingChar">
    <w:name w:val="No Spacing Char"/>
    <w:basedOn w:val="DefaultParagraphFont"/>
    <w:link w:val="NoSpacing"/>
    <w:locked/>
    <w:rsid w:val="00B2432D"/>
    <w:rPr>
      <w:rFonts w:ascii="Times New Roman" w:eastAsia="Arial Unicode MS" w:hAnsi="Times New Roman" w:cs="Times New Roman"/>
      <w:sz w:val="24"/>
      <w:szCs w:val="24"/>
    </w:rPr>
  </w:style>
  <w:style w:type="paragraph" w:styleId="NoSpacing">
    <w:name w:val="No Spacing"/>
    <w:link w:val="NoSpacingChar"/>
    <w:qFormat/>
    <w:rsid w:val="00B2432D"/>
    <w:pPr>
      <w:spacing w:after="0" w:line="240" w:lineRule="auto"/>
    </w:pPr>
    <w:rPr>
      <w:rFonts w:ascii="Times New Roman" w:eastAsia="Arial Unicode MS" w:hAnsi="Times New Roman" w:cs="Times New Roman"/>
      <w:sz w:val="24"/>
      <w:szCs w:val="24"/>
    </w:rPr>
  </w:style>
  <w:style w:type="character" w:customStyle="1" w:styleId="ListParagraphChar">
    <w:name w:val="List Paragraph Char"/>
    <w:basedOn w:val="DefaultParagraphFont"/>
    <w:link w:val="ListParagraph"/>
    <w:uiPriority w:val="34"/>
    <w:locked/>
    <w:rsid w:val="00587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662119">
      <w:bodyDiv w:val="1"/>
      <w:marLeft w:val="0"/>
      <w:marRight w:val="0"/>
      <w:marTop w:val="0"/>
      <w:marBottom w:val="0"/>
      <w:divBdr>
        <w:top w:val="none" w:sz="0" w:space="0" w:color="auto"/>
        <w:left w:val="none" w:sz="0" w:space="0" w:color="auto"/>
        <w:bottom w:val="none" w:sz="0" w:space="0" w:color="auto"/>
        <w:right w:val="none" w:sz="0" w:space="0" w:color="auto"/>
      </w:divBdr>
    </w:div>
    <w:div w:id="1346787485">
      <w:bodyDiv w:val="1"/>
      <w:marLeft w:val="0"/>
      <w:marRight w:val="0"/>
      <w:marTop w:val="0"/>
      <w:marBottom w:val="0"/>
      <w:divBdr>
        <w:top w:val="none" w:sz="0" w:space="0" w:color="auto"/>
        <w:left w:val="none" w:sz="0" w:space="0" w:color="auto"/>
        <w:bottom w:val="none" w:sz="0" w:space="0" w:color="auto"/>
        <w:right w:val="none" w:sz="0" w:space="0" w:color="auto"/>
      </w:divBdr>
    </w:div>
    <w:div w:id="1691879800">
      <w:bodyDiv w:val="1"/>
      <w:marLeft w:val="0"/>
      <w:marRight w:val="0"/>
      <w:marTop w:val="0"/>
      <w:marBottom w:val="0"/>
      <w:divBdr>
        <w:top w:val="none" w:sz="0" w:space="0" w:color="auto"/>
        <w:left w:val="none" w:sz="0" w:space="0" w:color="auto"/>
        <w:bottom w:val="none" w:sz="0" w:space="0" w:color="auto"/>
        <w:right w:val="none" w:sz="0" w:space="0" w:color="auto"/>
      </w:divBdr>
    </w:div>
    <w:div w:id="212429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777FB-2EF3-45B2-9243-B09958C8A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5</Pages>
  <Words>6713</Words>
  <Characters>3826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4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oland</dc:creator>
  <cp:keywords/>
  <dc:description/>
  <cp:lastModifiedBy>Puckett, Mary (CDC/DDNID/NCCDPHP)</cp:lastModifiedBy>
  <cp:revision>6</cp:revision>
  <dcterms:created xsi:type="dcterms:W3CDTF">2019-02-26T18:26:00Z</dcterms:created>
  <dcterms:modified xsi:type="dcterms:W3CDTF">2019-02-28T20:43:00Z</dcterms:modified>
</cp:coreProperties>
</file>